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66DCE" w14:textId="5F55AD41" w:rsidR="00DF6749" w:rsidRDefault="00DF6749" w:rsidP="25BB7E12">
      <w:pPr>
        <w:pStyle w:val="Heading1"/>
      </w:pPr>
    </w:p>
    <w:p w14:paraId="4684530F" w14:textId="121286AD" w:rsidR="715CC12E" w:rsidRPr="0005099F" w:rsidRDefault="715CC12E" w:rsidP="25BB7E12">
      <w:pPr>
        <w:pStyle w:val="Heading1"/>
        <w:rPr>
          <w:rFonts w:eastAsia="Arial" w:cs="Arial"/>
          <w:sz w:val="32"/>
        </w:rPr>
      </w:pPr>
      <w:r w:rsidRPr="0005099F">
        <w:rPr>
          <w:rFonts w:eastAsia="Arial" w:cs="Arial"/>
          <w:sz w:val="32"/>
        </w:rPr>
        <w:t>Non-Stipendiary Visiting Appointments: Nomination Process and Application Form</w:t>
      </w:r>
    </w:p>
    <w:p w14:paraId="5984C604" w14:textId="1198168D" w:rsidR="00D90AE3" w:rsidRPr="00D90AE3" w:rsidRDefault="00D90AE3" w:rsidP="00D90AE3">
      <w:pPr>
        <w:rPr>
          <w:sz w:val="28"/>
          <w:szCs w:val="28"/>
        </w:rPr>
      </w:pPr>
      <w:r w:rsidRPr="47CE215A">
        <w:rPr>
          <w:sz w:val="28"/>
          <w:szCs w:val="28"/>
        </w:rPr>
        <w:t xml:space="preserve">Nomination of a </w:t>
      </w:r>
      <w:r w:rsidR="00DF6749" w:rsidRPr="47CE215A">
        <w:rPr>
          <w:sz w:val="28"/>
          <w:szCs w:val="28"/>
        </w:rPr>
        <w:t>non-</w:t>
      </w:r>
      <w:r w:rsidR="00C21B9B" w:rsidRPr="47CE215A">
        <w:rPr>
          <w:sz w:val="28"/>
          <w:szCs w:val="28"/>
        </w:rPr>
        <w:t>stipendiary,</w:t>
      </w:r>
      <w:r w:rsidR="0063228C" w:rsidRPr="47CE215A">
        <w:rPr>
          <w:sz w:val="28"/>
          <w:szCs w:val="28"/>
        </w:rPr>
        <w:t xml:space="preserve"> Visiting Scholar, Visiting Research</w:t>
      </w:r>
      <w:r w:rsidR="00DF6749" w:rsidRPr="47CE215A">
        <w:rPr>
          <w:sz w:val="28"/>
          <w:szCs w:val="28"/>
        </w:rPr>
        <w:t>er, Visiting Research</w:t>
      </w:r>
      <w:r w:rsidR="70534CCD" w:rsidRPr="47CE215A">
        <w:rPr>
          <w:sz w:val="28"/>
          <w:szCs w:val="28"/>
        </w:rPr>
        <w:t>/Knowledge Exchange</w:t>
      </w:r>
      <w:r w:rsidRPr="47CE215A">
        <w:rPr>
          <w:sz w:val="28"/>
          <w:szCs w:val="28"/>
        </w:rPr>
        <w:t xml:space="preserve"> Fellow, Visiting Professor, Emeritus </w:t>
      </w:r>
      <w:r w:rsidR="00620BC0" w:rsidRPr="47CE215A">
        <w:rPr>
          <w:sz w:val="28"/>
          <w:szCs w:val="28"/>
        </w:rPr>
        <w:t>Fellow,</w:t>
      </w:r>
      <w:r w:rsidRPr="47CE215A">
        <w:rPr>
          <w:sz w:val="28"/>
          <w:szCs w:val="28"/>
        </w:rPr>
        <w:t xml:space="preserve"> or Emeritus Professor</w:t>
      </w:r>
    </w:p>
    <w:p w14:paraId="7C11F705" w14:textId="5128D455" w:rsidR="00D90AE3" w:rsidRPr="00D90AE3" w:rsidRDefault="00D90AE3" w:rsidP="00D90AE3">
      <w:pPr>
        <w:pStyle w:val="Heading1"/>
      </w:pPr>
      <w:r>
        <w:t>1.</w:t>
      </w:r>
      <w:r>
        <w:tab/>
      </w:r>
      <w:r w:rsidRPr="00D90AE3">
        <w:t>I</w:t>
      </w:r>
      <w:r w:rsidR="009813B5">
        <w:t>ntroduction</w:t>
      </w:r>
    </w:p>
    <w:p w14:paraId="583E7D0A" w14:textId="77777777" w:rsidR="00D90AE3" w:rsidRPr="00D90AE3" w:rsidRDefault="00D90AE3" w:rsidP="00D90AE3">
      <w:pPr>
        <w:spacing w:before="0" w:after="0"/>
        <w:ind w:hanging="567"/>
        <w:contextualSpacing/>
        <w:rPr>
          <w:rFonts w:cs="Arial"/>
        </w:rPr>
      </w:pPr>
    </w:p>
    <w:p w14:paraId="2763C92F" w14:textId="664B2B05" w:rsidR="00581B54" w:rsidRDefault="52E95E5E" w:rsidP="47CE215A">
      <w:pPr>
        <w:numPr>
          <w:ilvl w:val="1"/>
          <w:numId w:val="15"/>
        </w:numPr>
        <w:spacing w:before="0" w:after="0" w:line="259" w:lineRule="auto"/>
        <w:contextualSpacing/>
        <w:jc w:val="both"/>
        <w:rPr>
          <w:rFonts w:cs="Arial"/>
        </w:rPr>
      </w:pPr>
      <w:r w:rsidRPr="47CE215A">
        <w:rPr>
          <w:rFonts w:eastAsia="Arial" w:cs="Arial"/>
          <w:color w:val="000000" w:themeColor="text1"/>
        </w:rPr>
        <w:t xml:space="preserve">Leeds Trinity University (“the University”) is fully committed to the principle, promotion, and protection of freedom of speech within the law. This includes the principle of academic freedom for its academic staff. As part of this commitment, the University’s Code of Practice on Freedom of Speech and Expression sets out its values and expectations in relation to freedom of speech, the steps the University will take to promote and secure freedom of speech within the law and summarises how the University will ensure compliance with the Code. The Code is available on the University’s dedicated webpage </w:t>
      </w:r>
      <w:hyperlink r:id="rId11" w:history="1">
        <w:r w:rsidRPr="0005099F">
          <w:rPr>
            <w:rStyle w:val="Hyperlink"/>
            <w:rFonts w:eastAsia="Arial" w:cs="Arial"/>
          </w:rPr>
          <w:t>here.</w:t>
        </w:r>
        <w:r w:rsidR="11874204" w:rsidRPr="47CE215A">
          <w:rPr>
            <w:rStyle w:val="Hyperlink"/>
            <w:rFonts w:eastAsia="Arial" w:cs="Arial"/>
          </w:rPr>
          <w:t xml:space="preserve"> </w:t>
        </w:r>
      </w:hyperlink>
      <w:r w:rsidR="00581B54" w:rsidRPr="47CE215A">
        <w:rPr>
          <w:rFonts w:cs="Arial"/>
        </w:rPr>
        <w:t xml:space="preserve">Leeds Trinity recognises the importance and value of </w:t>
      </w:r>
      <w:r w:rsidR="004E6518" w:rsidRPr="47CE215A">
        <w:rPr>
          <w:rFonts w:cs="Arial"/>
        </w:rPr>
        <w:t xml:space="preserve">geographical, intersectoral, inter- and trans-disciplinary </w:t>
      </w:r>
      <w:r w:rsidR="00C80B11" w:rsidRPr="47CE215A">
        <w:rPr>
          <w:rFonts w:cs="Arial"/>
        </w:rPr>
        <w:t>mobility</w:t>
      </w:r>
      <w:r w:rsidR="004E6518" w:rsidRPr="47CE215A">
        <w:rPr>
          <w:rFonts w:cs="Arial"/>
        </w:rPr>
        <w:t xml:space="preserve">, </w:t>
      </w:r>
      <w:r w:rsidR="00C80B11" w:rsidRPr="47CE215A">
        <w:rPr>
          <w:rFonts w:cs="Arial"/>
        </w:rPr>
        <w:t xml:space="preserve">and </w:t>
      </w:r>
      <w:r w:rsidR="004E6518" w:rsidRPr="47CE215A">
        <w:rPr>
          <w:rFonts w:cs="Arial"/>
        </w:rPr>
        <w:t xml:space="preserve">mobility between </w:t>
      </w:r>
      <w:r w:rsidR="00AA70F5" w:rsidRPr="47CE215A">
        <w:rPr>
          <w:rFonts w:cs="Arial"/>
        </w:rPr>
        <w:t>the public and private sector</w:t>
      </w:r>
      <w:r w:rsidR="3BD7B0A6" w:rsidRPr="47CE215A">
        <w:rPr>
          <w:rFonts w:cs="Arial"/>
        </w:rPr>
        <w:t>,</w:t>
      </w:r>
      <w:r w:rsidR="00AA70F5" w:rsidRPr="47CE215A">
        <w:rPr>
          <w:rFonts w:cs="Arial"/>
        </w:rPr>
        <w:t xml:space="preserve"> in enhancing research, innovation, </w:t>
      </w:r>
      <w:r w:rsidR="0060E307" w:rsidRPr="47CE215A">
        <w:rPr>
          <w:rFonts w:cs="Arial"/>
        </w:rPr>
        <w:t xml:space="preserve">practice </w:t>
      </w:r>
      <w:r w:rsidR="00AA70F5" w:rsidRPr="47CE215A">
        <w:rPr>
          <w:rFonts w:cs="Arial"/>
        </w:rPr>
        <w:t>and professional development</w:t>
      </w:r>
      <w:r w:rsidR="000A7519" w:rsidRPr="47CE215A">
        <w:rPr>
          <w:rFonts w:cs="Arial"/>
        </w:rPr>
        <w:t>.</w:t>
      </w:r>
    </w:p>
    <w:p w14:paraId="00A12B04" w14:textId="52C6E11B" w:rsidR="78EBFA78" w:rsidRDefault="78EBFA78" w:rsidP="78EBFA78">
      <w:pPr>
        <w:spacing w:before="0" w:after="0" w:line="259" w:lineRule="auto"/>
        <w:contextualSpacing/>
        <w:jc w:val="both"/>
        <w:rPr>
          <w:rFonts w:eastAsia="Calibri"/>
        </w:rPr>
      </w:pPr>
    </w:p>
    <w:p w14:paraId="704FDD25" w14:textId="3BF9BD1A" w:rsidR="00D90AE3" w:rsidRPr="00D90AE3" w:rsidRDefault="00D90AE3" w:rsidP="47CE215A">
      <w:pPr>
        <w:numPr>
          <w:ilvl w:val="1"/>
          <w:numId w:val="15"/>
        </w:numPr>
        <w:spacing w:before="0" w:beforeAutospacing="1" w:after="0" w:afterAutospacing="1" w:line="259" w:lineRule="auto"/>
        <w:contextualSpacing/>
        <w:jc w:val="both"/>
        <w:rPr>
          <w:rFonts w:cs="Arial"/>
        </w:rPr>
      </w:pPr>
      <w:r w:rsidRPr="47CE215A">
        <w:rPr>
          <w:rFonts w:cs="Arial"/>
        </w:rPr>
        <w:t xml:space="preserve">This procedure sets out the process for the award and renewal of </w:t>
      </w:r>
      <w:r w:rsidR="00AD1BE3" w:rsidRPr="47CE215A">
        <w:rPr>
          <w:rFonts w:cs="Arial"/>
        </w:rPr>
        <w:t>non-</w:t>
      </w:r>
      <w:r w:rsidR="00C21B9B" w:rsidRPr="47CE215A">
        <w:rPr>
          <w:rFonts w:cs="Arial"/>
        </w:rPr>
        <w:t>stipendiary Visiting</w:t>
      </w:r>
      <w:r w:rsidR="0063228C" w:rsidRPr="47CE215A">
        <w:rPr>
          <w:rFonts w:cs="Arial"/>
        </w:rPr>
        <w:t xml:space="preserve"> </w:t>
      </w:r>
      <w:r w:rsidR="00AD1BE3" w:rsidRPr="47CE215A">
        <w:rPr>
          <w:rFonts w:cs="Arial"/>
        </w:rPr>
        <w:t>Researcher,</w:t>
      </w:r>
      <w:r w:rsidR="00CE1B52" w:rsidRPr="47CE215A">
        <w:rPr>
          <w:rFonts w:cs="Arial"/>
        </w:rPr>
        <w:t xml:space="preserve"> </w:t>
      </w:r>
      <w:r w:rsidR="002A1A93" w:rsidRPr="47CE215A">
        <w:rPr>
          <w:rFonts w:cs="Arial"/>
        </w:rPr>
        <w:t xml:space="preserve">Visiting Scholar, </w:t>
      </w:r>
      <w:r w:rsidR="00CE1B52" w:rsidRPr="47CE215A">
        <w:rPr>
          <w:rFonts w:cs="Arial"/>
        </w:rPr>
        <w:t xml:space="preserve">Visiting </w:t>
      </w:r>
      <w:r w:rsidRPr="47CE215A">
        <w:rPr>
          <w:rFonts w:cs="Arial"/>
        </w:rPr>
        <w:t xml:space="preserve">Research Fellow, Visiting Professor, Emeritus </w:t>
      </w:r>
      <w:r w:rsidR="00136F9E" w:rsidRPr="47CE215A">
        <w:rPr>
          <w:rFonts w:cs="Arial"/>
        </w:rPr>
        <w:t>Fellow,</w:t>
      </w:r>
      <w:r w:rsidRPr="47CE215A">
        <w:rPr>
          <w:rFonts w:cs="Arial"/>
        </w:rPr>
        <w:t xml:space="preserve"> or Emeritus Professor </w:t>
      </w:r>
      <w:r w:rsidR="00136F9E" w:rsidRPr="47CE215A">
        <w:rPr>
          <w:rFonts w:cs="Arial"/>
        </w:rPr>
        <w:t xml:space="preserve">honorary appointment </w:t>
      </w:r>
      <w:r w:rsidR="00CE1B52" w:rsidRPr="47CE215A">
        <w:rPr>
          <w:rFonts w:cs="Arial"/>
        </w:rPr>
        <w:t xml:space="preserve">at </w:t>
      </w:r>
      <w:r w:rsidRPr="47CE215A">
        <w:rPr>
          <w:rFonts w:cs="Arial"/>
        </w:rPr>
        <w:t>the University.</w:t>
      </w:r>
    </w:p>
    <w:p w14:paraId="42E3BF97" w14:textId="77777777" w:rsidR="00D90AE3" w:rsidRPr="00D90AE3" w:rsidRDefault="00D90AE3" w:rsidP="00D90AE3">
      <w:pPr>
        <w:spacing w:before="0" w:after="0"/>
        <w:ind w:left="560"/>
        <w:contextualSpacing/>
        <w:jc w:val="both"/>
        <w:rPr>
          <w:rFonts w:cs="Arial"/>
        </w:rPr>
      </w:pPr>
    </w:p>
    <w:p w14:paraId="3639D41B" w14:textId="181D67BE" w:rsidR="00D90AE3" w:rsidRPr="00D90AE3" w:rsidRDefault="00D90AE3" w:rsidP="78EBFA78">
      <w:pPr>
        <w:numPr>
          <w:ilvl w:val="1"/>
          <w:numId w:val="15"/>
        </w:numPr>
        <w:spacing w:before="0" w:beforeAutospacing="1" w:after="0" w:afterAutospacing="1" w:line="252" w:lineRule="auto"/>
        <w:contextualSpacing/>
        <w:rPr>
          <w:rFonts w:cs="Arial"/>
        </w:rPr>
      </w:pPr>
      <w:r w:rsidRPr="78EBFA78">
        <w:rPr>
          <w:rFonts w:cs="Arial"/>
        </w:rPr>
        <w:t xml:space="preserve">A </w:t>
      </w:r>
      <w:r w:rsidR="00AF2786" w:rsidRPr="78EBFA78">
        <w:rPr>
          <w:rFonts w:cs="Arial"/>
        </w:rPr>
        <w:t xml:space="preserve">non-stipendiary </w:t>
      </w:r>
      <w:r w:rsidR="00136F9E" w:rsidRPr="78EBFA78">
        <w:rPr>
          <w:rFonts w:cs="Arial"/>
        </w:rPr>
        <w:t xml:space="preserve">honorary </w:t>
      </w:r>
      <w:r w:rsidRPr="78EBFA78">
        <w:rPr>
          <w:rFonts w:cs="Arial"/>
        </w:rPr>
        <w:t>appointment is a voluntary arrangement which allows</w:t>
      </w:r>
      <w:r w:rsidR="00AF2786" w:rsidRPr="78EBFA78">
        <w:rPr>
          <w:rFonts w:cs="Arial"/>
        </w:rPr>
        <w:t xml:space="preserve"> </w:t>
      </w:r>
      <w:r w:rsidRPr="78EBFA78">
        <w:rPr>
          <w:rFonts w:cs="Arial"/>
        </w:rPr>
        <w:t>individuals from other institutions and sectors to collaborate with LTU</w:t>
      </w:r>
      <w:r w:rsidR="00320208" w:rsidRPr="78EBFA78">
        <w:rPr>
          <w:rFonts w:cs="Arial"/>
        </w:rPr>
        <w:t xml:space="preserve"> </w:t>
      </w:r>
      <w:r w:rsidRPr="78EBFA78">
        <w:rPr>
          <w:rFonts w:cs="Arial"/>
        </w:rPr>
        <w:t xml:space="preserve">staff. </w:t>
      </w:r>
      <w:r w:rsidR="00667BB0" w:rsidRPr="78EBFA78">
        <w:rPr>
          <w:rFonts w:cs="Arial"/>
        </w:rPr>
        <w:t>The specific appointment will depend on the career stage of the visitor.</w:t>
      </w:r>
    </w:p>
    <w:p w14:paraId="638AD7E3" w14:textId="77777777" w:rsidR="00D90AE3" w:rsidRPr="00D90AE3" w:rsidRDefault="00D90AE3" w:rsidP="00D90AE3">
      <w:pPr>
        <w:spacing w:before="0" w:after="160" w:line="252" w:lineRule="auto"/>
        <w:ind w:left="720"/>
        <w:contextualSpacing/>
        <w:rPr>
          <w:rFonts w:eastAsia="Times New Roman" w:cs="Arial"/>
        </w:rPr>
      </w:pPr>
    </w:p>
    <w:p w14:paraId="4507A277" w14:textId="7133B4A2" w:rsidR="00A62936" w:rsidRDefault="00A62936" w:rsidP="005642DE">
      <w:pPr>
        <w:pStyle w:val="paragraph"/>
        <w:spacing w:before="0" w:beforeAutospacing="0" w:after="0" w:afterAutospacing="0"/>
        <w:ind w:left="720"/>
        <w:textAlignment w:val="baseline"/>
        <w:rPr>
          <w:rStyle w:val="normaltextrun"/>
          <w:rFonts w:ascii="Arial" w:hAnsi="Arial" w:cs="Arial"/>
          <w:lang w:val="en-US"/>
        </w:rPr>
      </w:pPr>
    </w:p>
    <w:p w14:paraId="41F74C1C" w14:textId="5EFB2105" w:rsidR="00A62936" w:rsidRDefault="00A62936" w:rsidP="47CE215A">
      <w:pPr>
        <w:pStyle w:val="paragraph"/>
        <w:spacing w:before="0" w:beforeAutospacing="0" w:after="0" w:afterAutospacing="0"/>
        <w:ind w:left="720"/>
        <w:textAlignment w:val="baseline"/>
        <w:rPr>
          <w:rFonts w:ascii="Arial" w:hAnsi="Arial" w:cs="Arial"/>
          <w:b/>
          <w:bCs/>
        </w:rPr>
      </w:pPr>
      <w:r w:rsidRPr="47CE215A">
        <w:rPr>
          <w:rStyle w:val="normaltextrun"/>
          <w:rFonts w:ascii="Arial" w:hAnsi="Arial" w:cs="Arial"/>
          <w:b/>
          <w:bCs/>
          <w:lang w:val="en-US"/>
        </w:rPr>
        <w:t>1.</w:t>
      </w:r>
      <w:r w:rsidR="00A83E29">
        <w:rPr>
          <w:rStyle w:val="normaltextrun"/>
          <w:rFonts w:ascii="Arial" w:hAnsi="Arial" w:cs="Arial"/>
          <w:b/>
          <w:bCs/>
          <w:lang w:val="en-US"/>
        </w:rPr>
        <w:t>3</w:t>
      </w:r>
      <w:r w:rsidRPr="47CE215A">
        <w:rPr>
          <w:rStyle w:val="normaltextrun"/>
          <w:rFonts w:ascii="Arial" w:hAnsi="Arial" w:cs="Arial"/>
          <w:b/>
          <w:bCs/>
          <w:lang w:val="en-US"/>
        </w:rPr>
        <w:t>.</w:t>
      </w:r>
      <w:r w:rsidR="00A83E29">
        <w:rPr>
          <w:rStyle w:val="normaltextrun"/>
          <w:rFonts w:ascii="Arial" w:hAnsi="Arial" w:cs="Arial"/>
          <w:b/>
          <w:bCs/>
          <w:lang w:val="en-US"/>
        </w:rPr>
        <w:t>2</w:t>
      </w:r>
      <w:r w:rsidRPr="47CE215A">
        <w:rPr>
          <w:rStyle w:val="normaltextrun"/>
          <w:rFonts w:ascii="Arial" w:hAnsi="Arial" w:cs="Arial"/>
          <w:b/>
          <w:bCs/>
          <w:lang w:val="en-US"/>
        </w:rPr>
        <w:t xml:space="preserve"> </w:t>
      </w:r>
      <w:r w:rsidRPr="47CE215A">
        <w:rPr>
          <w:rFonts w:ascii="Arial" w:hAnsi="Arial" w:cs="Arial"/>
          <w:b/>
          <w:bCs/>
        </w:rPr>
        <w:t>Visiting Researcher/Scholar (Researcher/Knowledge Exchange Practitioner):</w:t>
      </w:r>
    </w:p>
    <w:p w14:paraId="1A02938F" w14:textId="77777777" w:rsidR="00632122" w:rsidRDefault="00632122" w:rsidP="005642DE">
      <w:pPr>
        <w:pStyle w:val="paragraph"/>
        <w:spacing w:before="0" w:beforeAutospacing="0" w:after="0" w:afterAutospacing="0"/>
        <w:ind w:left="720"/>
        <w:textAlignment w:val="baseline"/>
        <w:rPr>
          <w:rFonts w:ascii="Arial" w:hAnsi="Arial" w:cs="Arial"/>
          <w:b/>
          <w:bCs/>
        </w:rPr>
      </w:pPr>
    </w:p>
    <w:p w14:paraId="6775F37B" w14:textId="31EF2010" w:rsidR="005642DE" w:rsidRPr="005642DE" w:rsidRDefault="00883E1E" w:rsidP="005642DE">
      <w:pPr>
        <w:pStyle w:val="paragraph"/>
        <w:spacing w:before="0" w:beforeAutospacing="0" w:after="0" w:afterAutospacing="0"/>
        <w:ind w:left="720"/>
        <w:textAlignment w:val="baseline"/>
        <w:rPr>
          <w:rFonts w:ascii="Arial" w:hAnsi="Arial" w:cs="Arial"/>
          <w:lang w:val="en-US"/>
        </w:rPr>
      </w:pPr>
      <w:r>
        <w:rPr>
          <w:rStyle w:val="normaltextrun"/>
          <w:rFonts w:ascii="Arial" w:hAnsi="Arial" w:cs="Arial"/>
          <w:lang w:val="en-US"/>
        </w:rPr>
        <w:t>T</w:t>
      </w:r>
      <w:r w:rsidR="005642DE" w:rsidRPr="005642DE">
        <w:rPr>
          <w:rStyle w:val="normaltextrun"/>
          <w:rFonts w:ascii="Arial" w:hAnsi="Arial" w:cs="Arial"/>
          <w:lang w:val="en-US"/>
        </w:rPr>
        <w:t xml:space="preserve">hose wanting to visit </w:t>
      </w:r>
      <w:r w:rsidR="006E4336">
        <w:rPr>
          <w:rStyle w:val="normaltextrun"/>
          <w:rFonts w:ascii="Arial" w:hAnsi="Arial" w:cs="Arial"/>
          <w:lang w:val="en-US"/>
        </w:rPr>
        <w:t xml:space="preserve">Leeds Trinity </w:t>
      </w:r>
      <w:r w:rsidR="005642DE" w:rsidRPr="005642DE">
        <w:rPr>
          <w:rStyle w:val="normaltextrun"/>
          <w:rFonts w:ascii="Arial" w:hAnsi="Arial" w:cs="Arial"/>
          <w:lang w:val="en-US"/>
        </w:rPr>
        <w:t>to work with our researchers/</w:t>
      </w:r>
      <w:r w:rsidR="00E22B1B">
        <w:rPr>
          <w:rStyle w:val="normaltextrun"/>
          <w:rFonts w:ascii="Arial" w:hAnsi="Arial" w:cs="Arial"/>
          <w:lang w:val="en-US"/>
        </w:rPr>
        <w:t>practitioners</w:t>
      </w:r>
      <w:r w:rsidR="006E4336">
        <w:rPr>
          <w:rStyle w:val="normaltextrun"/>
          <w:rFonts w:ascii="Arial" w:hAnsi="Arial" w:cs="Arial"/>
          <w:lang w:val="en-US"/>
        </w:rPr>
        <w:t>,</w:t>
      </w:r>
      <w:r>
        <w:rPr>
          <w:rStyle w:val="normaltextrun"/>
          <w:rFonts w:ascii="Arial" w:hAnsi="Arial" w:cs="Arial"/>
          <w:lang w:val="en-US"/>
        </w:rPr>
        <w:t xml:space="preserve"> or </w:t>
      </w:r>
      <w:r w:rsidR="008A6775">
        <w:rPr>
          <w:rStyle w:val="normaltextrun"/>
          <w:rFonts w:ascii="Arial" w:hAnsi="Arial" w:cs="Arial"/>
          <w:lang w:val="en-US"/>
        </w:rPr>
        <w:t xml:space="preserve">in our research/KE </w:t>
      </w:r>
      <w:r w:rsidR="005642DE" w:rsidRPr="005642DE">
        <w:rPr>
          <w:rStyle w:val="normaltextrun"/>
          <w:rFonts w:ascii="Arial" w:hAnsi="Arial" w:cs="Arial"/>
          <w:lang w:val="en-US"/>
        </w:rPr>
        <w:t>facilities</w:t>
      </w:r>
      <w:r>
        <w:rPr>
          <w:rStyle w:val="normaltextrun"/>
          <w:rFonts w:ascii="Arial" w:hAnsi="Arial" w:cs="Arial"/>
          <w:lang w:val="en-US"/>
        </w:rPr>
        <w:t xml:space="preserve"> can </w:t>
      </w:r>
      <w:r w:rsidR="00090A3D">
        <w:rPr>
          <w:rStyle w:val="normaltextrun"/>
          <w:rFonts w:ascii="Arial" w:hAnsi="Arial" w:cs="Arial"/>
          <w:lang w:val="en-US"/>
        </w:rPr>
        <w:t>be appointed as a</w:t>
      </w:r>
      <w:r w:rsidR="006655B7">
        <w:rPr>
          <w:rStyle w:val="normaltextrun"/>
          <w:rFonts w:ascii="Arial" w:hAnsi="Arial" w:cs="Arial"/>
          <w:lang w:val="en-US"/>
        </w:rPr>
        <w:t xml:space="preserve"> non-stipendiary</w:t>
      </w:r>
      <w:r w:rsidRPr="005642DE">
        <w:rPr>
          <w:rFonts w:ascii="Arial" w:hAnsi="Arial" w:cs="Arial"/>
        </w:rPr>
        <w:t xml:space="preserve"> Visiting </w:t>
      </w:r>
      <w:r w:rsidR="00C32771">
        <w:rPr>
          <w:rFonts w:ascii="Arial" w:hAnsi="Arial" w:cs="Arial"/>
        </w:rPr>
        <w:t>Scholar</w:t>
      </w:r>
      <w:r w:rsidR="00C32771" w:rsidRPr="005642DE">
        <w:rPr>
          <w:rFonts w:ascii="Arial" w:hAnsi="Arial" w:cs="Arial"/>
        </w:rPr>
        <w:t xml:space="preserve"> or</w:t>
      </w:r>
      <w:r w:rsidR="00A62936">
        <w:rPr>
          <w:rFonts w:ascii="Arial" w:hAnsi="Arial" w:cs="Arial"/>
        </w:rPr>
        <w:t xml:space="preserve"> </w:t>
      </w:r>
      <w:r w:rsidR="00EA062C">
        <w:rPr>
          <w:rFonts w:ascii="Arial" w:hAnsi="Arial" w:cs="Arial"/>
        </w:rPr>
        <w:t>Visiting Researcher</w:t>
      </w:r>
      <w:r w:rsidR="00152226">
        <w:rPr>
          <w:rFonts w:ascii="Arial" w:hAnsi="Arial" w:cs="Arial"/>
        </w:rPr>
        <w:t xml:space="preserve">, e.g., as a post-doctoral </w:t>
      </w:r>
      <w:r w:rsidR="000F129D">
        <w:rPr>
          <w:rFonts w:ascii="Arial" w:hAnsi="Arial" w:cs="Arial"/>
        </w:rPr>
        <w:t xml:space="preserve">or early career </w:t>
      </w:r>
      <w:r w:rsidR="00152226">
        <w:rPr>
          <w:rFonts w:ascii="Arial" w:hAnsi="Arial" w:cs="Arial"/>
        </w:rPr>
        <w:t>researcher</w:t>
      </w:r>
      <w:r w:rsidR="00A53267">
        <w:rPr>
          <w:rFonts w:ascii="Arial" w:hAnsi="Arial" w:cs="Arial"/>
        </w:rPr>
        <w:t xml:space="preserve"> funded by a research body externally</w:t>
      </w:r>
      <w:r w:rsidR="00540CBC">
        <w:rPr>
          <w:rFonts w:ascii="Arial" w:hAnsi="Arial" w:cs="Arial"/>
        </w:rPr>
        <w:t xml:space="preserve">. </w:t>
      </w:r>
    </w:p>
    <w:p w14:paraId="330A9C56" w14:textId="431FCC3A" w:rsidR="005642DE" w:rsidRPr="005642DE" w:rsidRDefault="005642DE" w:rsidP="47CE215A">
      <w:pPr>
        <w:pStyle w:val="paragraph"/>
        <w:spacing w:before="0" w:beforeAutospacing="0" w:after="0" w:afterAutospacing="0"/>
        <w:ind w:left="1440"/>
        <w:textAlignment w:val="baseline"/>
        <w:rPr>
          <w:rFonts w:ascii="Arial" w:hAnsi="Arial" w:cs="Arial"/>
          <w:lang w:val="en-US"/>
        </w:rPr>
      </w:pPr>
      <w:r w:rsidRPr="47CE215A">
        <w:rPr>
          <w:rStyle w:val="normaltextrun"/>
          <w:rFonts w:ascii="Arial" w:hAnsi="Arial" w:cs="Arial"/>
          <w:lang w:val="en-US"/>
        </w:rPr>
        <w:t xml:space="preserve">Visiting </w:t>
      </w:r>
      <w:r w:rsidR="003B1A9B" w:rsidRPr="47CE215A">
        <w:rPr>
          <w:rStyle w:val="normaltextrun"/>
          <w:rFonts w:ascii="Arial" w:hAnsi="Arial" w:cs="Arial"/>
          <w:lang w:val="en-US"/>
        </w:rPr>
        <w:t>Researcher/</w:t>
      </w:r>
      <w:r w:rsidRPr="47CE215A">
        <w:rPr>
          <w:rStyle w:val="normaltextrun"/>
          <w:rFonts w:ascii="Arial" w:hAnsi="Arial" w:cs="Arial"/>
          <w:lang w:val="en-US"/>
        </w:rPr>
        <w:t xml:space="preserve">Scholar: </w:t>
      </w:r>
      <w:r w:rsidR="00C32771" w:rsidRPr="47CE215A">
        <w:rPr>
          <w:rStyle w:val="normaltextrun"/>
          <w:rFonts w:ascii="Arial" w:hAnsi="Arial" w:cs="Arial"/>
          <w:lang w:val="en-US"/>
        </w:rPr>
        <w:t>a researcher</w:t>
      </w:r>
      <w:r w:rsidR="4CE61D3D" w:rsidRPr="47CE215A">
        <w:rPr>
          <w:rStyle w:val="normaltextrun"/>
          <w:rFonts w:ascii="Arial" w:hAnsi="Arial" w:cs="Arial"/>
          <w:lang w:val="en-US"/>
        </w:rPr>
        <w:t xml:space="preserve"> or practitioner</w:t>
      </w:r>
      <w:r w:rsidR="00C32771" w:rsidRPr="47CE215A">
        <w:rPr>
          <w:rStyle w:val="normaltextrun"/>
          <w:rFonts w:ascii="Arial" w:hAnsi="Arial" w:cs="Arial"/>
          <w:lang w:val="en-US"/>
        </w:rPr>
        <w:t xml:space="preserve"> who has completed their PhD</w:t>
      </w:r>
      <w:r w:rsidR="00B20A7D" w:rsidRPr="47CE215A">
        <w:rPr>
          <w:rStyle w:val="normaltextrun"/>
          <w:rFonts w:ascii="Arial" w:hAnsi="Arial" w:cs="Arial"/>
          <w:lang w:val="en-US"/>
        </w:rPr>
        <w:t>/Professional equivalent</w:t>
      </w:r>
      <w:r w:rsidR="00122B0F" w:rsidRPr="47CE215A">
        <w:rPr>
          <w:rStyle w:val="normaltextrun"/>
          <w:rFonts w:ascii="Arial" w:hAnsi="Arial" w:cs="Arial"/>
          <w:lang w:val="en-US"/>
        </w:rPr>
        <w:t xml:space="preserve"> and </w:t>
      </w:r>
      <w:r w:rsidR="00C30729" w:rsidRPr="47CE215A">
        <w:rPr>
          <w:rStyle w:val="normaltextrun"/>
          <w:rFonts w:ascii="Arial" w:hAnsi="Arial" w:cs="Arial"/>
          <w:lang w:val="en-US"/>
        </w:rPr>
        <w:t>is</w:t>
      </w:r>
      <w:r w:rsidR="00122B0F" w:rsidRPr="47CE215A">
        <w:rPr>
          <w:rStyle w:val="normaltextrun"/>
          <w:rFonts w:ascii="Arial" w:hAnsi="Arial" w:cs="Arial"/>
          <w:lang w:val="en-US"/>
        </w:rPr>
        <w:t xml:space="preserve"> considered a </w:t>
      </w:r>
      <w:r w:rsidR="00122B0F" w:rsidRPr="47CE215A">
        <w:rPr>
          <w:rStyle w:val="normaltextrun"/>
          <w:rFonts w:ascii="Arial" w:hAnsi="Arial" w:cs="Arial"/>
          <w:lang w:val="en-US"/>
        </w:rPr>
        <w:lastRenderedPageBreak/>
        <w:t>recognized researcher</w:t>
      </w:r>
      <w:r w:rsidR="41FF6AE2" w:rsidRPr="47CE215A">
        <w:rPr>
          <w:rStyle w:val="normaltextrun"/>
          <w:rFonts w:ascii="Arial" w:hAnsi="Arial" w:cs="Arial"/>
          <w:lang w:val="en-US"/>
        </w:rPr>
        <w:t xml:space="preserve"> or practitioner</w:t>
      </w:r>
      <w:r w:rsidR="00122B0F" w:rsidRPr="47CE215A">
        <w:rPr>
          <w:rStyle w:val="normaltextrun"/>
          <w:rFonts w:ascii="Arial" w:hAnsi="Arial" w:cs="Arial"/>
          <w:lang w:val="en-US"/>
        </w:rPr>
        <w:t xml:space="preserve">, but not yet fully independent, </w:t>
      </w:r>
      <w:r w:rsidRPr="47CE215A">
        <w:rPr>
          <w:rStyle w:val="normaltextrun"/>
          <w:rFonts w:ascii="Arial" w:hAnsi="Arial" w:cs="Arial"/>
          <w:lang w:val="en-US"/>
        </w:rPr>
        <w:t xml:space="preserve">working </w:t>
      </w:r>
      <w:r w:rsidR="00B20A7D" w:rsidRPr="47CE215A">
        <w:rPr>
          <w:rStyle w:val="normaltextrun"/>
          <w:rFonts w:ascii="Arial" w:hAnsi="Arial" w:cs="Arial"/>
          <w:lang w:val="en-US"/>
        </w:rPr>
        <w:t xml:space="preserve">elsewhere </w:t>
      </w:r>
      <w:r w:rsidRPr="47CE215A">
        <w:rPr>
          <w:rStyle w:val="normaltextrun"/>
          <w:rFonts w:ascii="Arial" w:hAnsi="Arial" w:cs="Arial"/>
          <w:lang w:val="en-US"/>
        </w:rPr>
        <w:t xml:space="preserve">in academia, </w:t>
      </w:r>
      <w:r w:rsidR="00D65591" w:rsidRPr="47CE215A">
        <w:rPr>
          <w:rStyle w:val="normaltextrun"/>
          <w:rFonts w:ascii="Arial" w:hAnsi="Arial" w:cs="Arial"/>
          <w:lang w:val="en-US"/>
        </w:rPr>
        <w:t>in industry, research institutes or universities</w:t>
      </w:r>
      <w:r w:rsidR="00E01ECC" w:rsidRPr="47CE215A">
        <w:rPr>
          <w:rStyle w:val="normaltextrun"/>
          <w:rFonts w:ascii="Arial" w:hAnsi="Arial" w:cs="Arial"/>
          <w:lang w:val="en-US"/>
        </w:rPr>
        <w:t xml:space="preserve"> </w:t>
      </w:r>
      <w:r w:rsidR="00E01ECC" w:rsidRPr="47CE215A">
        <w:rPr>
          <w:rFonts w:ascii="Arial" w:hAnsi="Arial" w:cs="Arial"/>
        </w:rPr>
        <w:t>in the UK or overseas</w:t>
      </w:r>
      <w:r w:rsidR="001578B6" w:rsidRPr="47CE215A">
        <w:rPr>
          <w:rStyle w:val="eop"/>
          <w:rFonts w:ascii="Arial" w:hAnsi="Arial" w:cs="Arial"/>
          <w:lang w:val="en-US"/>
        </w:rPr>
        <w:t>.</w:t>
      </w:r>
      <w:r w:rsidR="00B20A7D" w:rsidRPr="47CE215A">
        <w:rPr>
          <w:rStyle w:val="eop"/>
          <w:rFonts w:ascii="Arial" w:hAnsi="Arial" w:cs="Arial"/>
          <w:lang w:val="en-US"/>
        </w:rPr>
        <w:t xml:space="preserve"> (R2 Researcher)</w:t>
      </w:r>
    </w:p>
    <w:p w14:paraId="3B514E27" w14:textId="1117E664" w:rsidR="00A22D13" w:rsidRPr="00A22D13" w:rsidRDefault="00A22D13" w:rsidP="00FB1F14">
      <w:pPr>
        <w:pStyle w:val="ListParagraph"/>
      </w:pPr>
    </w:p>
    <w:p w14:paraId="0F4AA6E5" w14:textId="288A55FD" w:rsidR="00320208" w:rsidRPr="0080232B" w:rsidRDefault="00596B6C" w:rsidP="00FB1F14">
      <w:pPr>
        <w:pStyle w:val="ListParagraph"/>
        <w:rPr>
          <w:b/>
          <w:bCs/>
        </w:rPr>
      </w:pPr>
      <w:r>
        <w:rPr>
          <w:b/>
          <w:bCs/>
        </w:rPr>
        <w:t>1.</w:t>
      </w:r>
      <w:r w:rsidR="001C7924">
        <w:rPr>
          <w:b/>
          <w:bCs/>
        </w:rPr>
        <w:t>3</w:t>
      </w:r>
      <w:r>
        <w:rPr>
          <w:b/>
          <w:bCs/>
        </w:rPr>
        <w:t>.</w:t>
      </w:r>
      <w:r w:rsidR="00707ADC">
        <w:rPr>
          <w:b/>
          <w:bCs/>
        </w:rPr>
        <w:t>3</w:t>
      </w:r>
      <w:r>
        <w:rPr>
          <w:b/>
          <w:bCs/>
        </w:rPr>
        <w:t xml:space="preserve"> </w:t>
      </w:r>
      <w:r w:rsidR="00D13800">
        <w:rPr>
          <w:b/>
          <w:bCs/>
        </w:rPr>
        <w:t>Visiting Research</w:t>
      </w:r>
      <w:r w:rsidR="00400AF0">
        <w:rPr>
          <w:b/>
          <w:bCs/>
        </w:rPr>
        <w:t xml:space="preserve"> Fellow</w:t>
      </w:r>
      <w:r w:rsidR="00D33790">
        <w:rPr>
          <w:b/>
          <w:bCs/>
        </w:rPr>
        <w:t>/Knowledge Exchange</w:t>
      </w:r>
      <w:r w:rsidR="00400AF0">
        <w:rPr>
          <w:b/>
          <w:bCs/>
        </w:rPr>
        <w:t xml:space="preserve"> Fellow</w:t>
      </w:r>
      <w:r w:rsidR="00E3206D">
        <w:rPr>
          <w:b/>
          <w:bCs/>
        </w:rPr>
        <w:t>:</w:t>
      </w:r>
    </w:p>
    <w:p w14:paraId="35A37F42" w14:textId="711AF497" w:rsidR="00D13800" w:rsidRDefault="00BB46E2" w:rsidP="00161B8E">
      <w:pPr>
        <w:ind w:left="720"/>
      </w:pPr>
      <w:r>
        <w:t xml:space="preserve">A non-stipendiary, </w:t>
      </w:r>
      <w:r w:rsidR="00320208">
        <w:t>Visiting Research Fellow</w:t>
      </w:r>
      <w:r w:rsidR="00161B8E">
        <w:t>/Knowledge Exchange Fellow</w:t>
      </w:r>
      <w:r w:rsidR="00320208">
        <w:t xml:space="preserve"> title is offered in recognition of a significant contribution to research in collaboration/expectation of collaboration with University staff</w:t>
      </w:r>
      <w:r w:rsidR="004D2901">
        <w:t xml:space="preserve"> in Research </w:t>
      </w:r>
      <w:r w:rsidR="004D2901" w:rsidRPr="47CE215A">
        <w:rPr>
          <w:rFonts w:cs="Arial"/>
        </w:rPr>
        <w:t>(including in pedagogy and teaching),</w:t>
      </w:r>
      <w:r w:rsidR="004D2901">
        <w:t xml:space="preserve"> R&amp;D, Innovation, Knowledge Exchange</w:t>
      </w:r>
      <w:r w:rsidR="001A71DD">
        <w:t xml:space="preserve">, </w:t>
      </w:r>
      <w:r w:rsidR="7EBF1AFD">
        <w:t xml:space="preserve">Engagement &amp; Impact, </w:t>
      </w:r>
      <w:r w:rsidR="001A71DD">
        <w:t>or Professional</w:t>
      </w:r>
      <w:r w:rsidR="004D2901">
        <w:t xml:space="preserve"> Practice</w:t>
      </w:r>
      <w:r w:rsidR="00A072EE" w:rsidRPr="47CE215A">
        <w:rPr>
          <w:rFonts w:cs="Arial"/>
        </w:rPr>
        <w:t>, or provide other significant contributions giving ‘added value’ to the research, impact and innovation activities of Leeds Trinity University</w:t>
      </w:r>
      <w:r w:rsidR="00320208">
        <w:t xml:space="preserve">. </w:t>
      </w:r>
    </w:p>
    <w:p w14:paraId="702E8744" w14:textId="79F59193" w:rsidR="008F5CAC" w:rsidRDefault="008F5CAC" w:rsidP="00F01364">
      <w:pPr>
        <w:ind w:left="1440"/>
        <w:rPr>
          <w:rFonts w:cs="Arial"/>
        </w:rPr>
      </w:pPr>
      <w:r w:rsidRPr="00D90AE3">
        <w:t>Visiting Research Fellow</w:t>
      </w:r>
      <w:r>
        <w:t>/Knowledge Exchange Fellow: those who have developed a level of independence and can be described as an established researcher or practitioner</w:t>
      </w:r>
      <w:r w:rsidR="00F01364">
        <w:t>.</w:t>
      </w:r>
      <w:r>
        <w:t xml:space="preserve"> </w:t>
      </w:r>
      <w:r w:rsidR="00F01364" w:rsidRPr="00D90AE3">
        <w:t>Candidates may already hold, or have held, similar, substantive positions at recognised universities. A higher degree (PhD</w:t>
      </w:r>
      <w:r w:rsidR="00F01364">
        <w:t>/Professional equivalent</w:t>
      </w:r>
      <w:r w:rsidR="00F01364" w:rsidRPr="00D90AE3">
        <w:t>) is required.</w:t>
      </w:r>
      <w:r w:rsidR="00F01364">
        <w:t xml:space="preserve"> (R3</w:t>
      </w:r>
      <w:r w:rsidR="00D86F97">
        <w:t xml:space="preserve"> Researcher</w:t>
      </w:r>
      <w:r w:rsidR="00F01364">
        <w:t>)</w:t>
      </w:r>
    </w:p>
    <w:p w14:paraId="57D7661A" w14:textId="1AC36B20" w:rsidR="0049711C" w:rsidRDefault="00FB1F14" w:rsidP="00596B6C">
      <w:pPr>
        <w:ind w:firstLine="720"/>
      </w:pPr>
      <w:r>
        <w:rPr>
          <w:b/>
          <w:bCs/>
        </w:rPr>
        <w:t>1.</w:t>
      </w:r>
      <w:r w:rsidR="001C7924">
        <w:rPr>
          <w:b/>
          <w:bCs/>
        </w:rPr>
        <w:t>3</w:t>
      </w:r>
      <w:r>
        <w:rPr>
          <w:b/>
          <w:bCs/>
        </w:rPr>
        <w:t>.</w:t>
      </w:r>
      <w:r w:rsidR="00707ADC">
        <w:rPr>
          <w:b/>
          <w:bCs/>
        </w:rPr>
        <w:t>4</w:t>
      </w:r>
      <w:r w:rsidR="00596B6C">
        <w:rPr>
          <w:b/>
          <w:bCs/>
        </w:rPr>
        <w:t xml:space="preserve"> </w:t>
      </w:r>
      <w:r w:rsidR="00D90AE3" w:rsidRPr="00FB1F14">
        <w:rPr>
          <w:b/>
          <w:bCs/>
        </w:rPr>
        <w:t>Visiting Professor</w:t>
      </w:r>
      <w:r w:rsidR="00814762" w:rsidRPr="00814762">
        <w:rPr>
          <w:b/>
          <w:bCs/>
        </w:rPr>
        <w:t>/Honorary Professor</w:t>
      </w:r>
      <w:r w:rsidR="00E3206D">
        <w:rPr>
          <w:b/>
          <w:bCs/>
        </w:rPr>
        <w:t>:</w:t>
      </w:r>
    </w:p>
    <w:p w14:paraId="608915A0" w14:textId="6331E6EA" w:rsidR="00D90AE3" w:rsidRPr="00FB1F14" w:rsidRDefault="005D3ED4" w:rsidP="000C0D65">
      <w:pPr>
        <w:ind w:left="720"/>
        <w:rPr>
          <w:rFonts w:cs="Arial"/>
        </w:rPr>
      </w:pPr>
      <w:r>
        <w:t>A n</w:t>
      </w:r>
      <w:r w:rsidR="000C0D65">
        <w:t xml:space="preserve">on-stipendiary, </w:t>
      </w:r>
      <w:r w:rsidR="00814762">
        <w:t>H</w:t>
      </w:r>
      <w:r w:rsidR="00B05EC4">
        <w:t>onorary</w:t>
      </w:r>
      <w:r w:rsidR="00814762">
        <w:t>/</w:t>
      </w:r>
      <w:r w:rsidR="000C0D65">
        <w:t xml:space="preserve">Visiting Professorship </w:t>
      </w:r>
      <w:r>
        <w:t>is</w:t>
      </w:r>
      <w:r w:rsidR="00D90AE3">
        <w:t xml:space="preserve"> </w:t>
      </w:r>
      <w:r w:rsidR="00032CAE">
        <w:t>conferred on a person with involvement in the University that is regular and significant. The appointee should be of an academic standing equivalent to that of Professor</w:t>
      </w:r>
      <w:r w:rsidR="6767FD6C">
        <w:t xml:space="preserve"> as normally defined in the UK</w:t>
      </w:r>
      <w:r w:rsidR="00032CAE">
        <w:t xml:space="preserve">. There must be a substantial connection with the </w:t>
      </w:r>
      <w:r w:rsidR="00C30729">
        <w:t>University,</w:t>
      </w:r>
      <w:r w:rsidR="00032CAE">
        <w:t xml:space="preserve"> and the candidate must be academically qualified for the status. They will be a leading international authority in their subject including an outstanding contribution to research</w:t>
      </w:r>
      <w:r w:rsidR="009E6D2E">
        <w:t>, or practice,</w:t>
      </w:r>
      <w:r w:rsidR="00EA67D5">
        <w:t xml:space="preserve"> or</w:t>
      </w:r>
      <w:r w:rsidR="00032CAE">
        <w:t xml:space="preserve"> </w:t>
      </w:r>
      <w:r w:rsidR="009E6D2E">
        <w:t>education</w:t>
      </w:r>
      <w:r w:rsidR="00EA67D5">
        <w:t xml:space="preserve"> or combination of these</w:t>
      </w:r>
      <w:r w:rsidR="00032CAE">
        <w:t>.</w:t>
      </w:r>
    </w:p>
    <w:p w14:paraId="1C993BCA" w14:textId="7A799E2C" w:rsidR="00D90AE3" w:rsidRPr="00D90AE3" w:rsidRDefault="00032CAE" w:rsidP="00EA67D5">
      <w:pPr>
        <w:pStyle w:val="ListParagraph"/>
        <w:ind w:left="1440"/>
      </w:pPr>
      <w:r>
        <w:t>H</w:t>
      </w:r>
      <w:r w:rsidRPr="00D90AE3">
        <w:t>onorary</w:t>
      </w:r>
      <w:r>
        <w:t xml:space="preserve">/Visiting </w:t>
      </w:r>
      <w:r w:rsidR="00C30729" w:rsidRPr="00D90AE3">
        <w:t>Professors</w:t>
      </w:r>
      <w:r w:rsidR="00C30729">
        <w:t xml:space="preserve">: </w:t>
      </w:r>
      <w:r w:rsidR="0063319A">
        <w:t xml:space="preserve">are leading researchers, and normally </w:t>
      </w:r>
      <w:r w:rsidR="00EA67D5" w:rsidRPr="00D90AE3">
        <w:t xml:space="preserve">already hold a Chair or equivalent in another University. Those of appropriate standing in other backgrounds (e.g. public office) can be considered as </w:t>
      </w:r>
      <w:r w:rsidR="00EA67D5">
        <w:t>H</w:t>
      </w:r>
      <w:r w:rsidR="00EA67D5" w:rsidRPr="00D90AE3">
        <w:t>onorary</w:t>
      </w:r>
      <w:r w:rsidR="00EA67D5">
        <w:t xml:space="preserve">/Visiting </w:t>
      </w:r>
      <w:r w:rsidR="00EA67D5" w:rsidRPr="00D90AE3">
        <w:t>Professors</w:t>
      </w:r>
      <w:r w:rsidR="0063319A">
        <w:t xml:space="preserve">. </w:t>
      </w:r>
      <w:r w:rsidR="00FF61DA">
        <w:t>They may be a team leader of a research group or head of an industry R&amp;D laboratory. (R4</w:t>
      </w:r>
      <w:r w:rsidR="00D86F97">
        <w:t xml:space="preserve"> Researcher</w:t>
      </w:r>
      <w:r w:rsidR="00FF61DA">
        <w:t>)</w:t>
      </w:r>
    </w:p>
    <w:p w14:paraId="7600BB81" w14:textId="76E8A188" w:rsidR="00707ADC" w:rsidRPr="00707ADC" w:rsidRDefault="7F9A00FE" w:rsidP="00E3206D">
      <w:pPr>
        <w:ind w:left="1440"/>
        <w:rPr>
          <w:b/>
          <w:bCs/>
        </w:rPr>
      </w:pPr>
      <w:r w:rsidRPr="25BB7E12">
        <w:rPr>
          <w:b/>
          <w:bCs/>
        </w:rPr>
        <w:t xml:space="preserve">A non-stipendiary, Honorary or Visiting Professorship is awarded to an individual with regular and substantial involvement in the University. The appointee should possess an academic standing equivalent to that of a Professor as typically recognised in the UK. There must be a significant connection with the University, and the candidate must be academically qualified for the role. They will be a leading international expert in their field, including notable contributions to research, practice, education, or a combination of these. </w:t>
      </w:r>
    </w:p>
    <w:p w14:paraId="719B3ED4" w14:textId="7785D88E" w:rsidR="00707ADC" w:rsidRPr="00707ADC" w:rsidRDefault="7F9A00FE" w:rsidP="001C7924">
      <w:pPr>
        <w:ind w:left="1440"/>
        <w:rPr>
          <w:b/>
          <w:bCs/>
        </w:rPr>
      </w:pPr>
      <w:r w:rsidRPr="25BB7E12">
        <w:rPr>
          <w:b/>
          <w:bCs/>
        </w:rPr>
        <w:lastRenderedPageBreak/>
        <w:t>Honorary or Visiting Professors are often leading researchers, usually holding a Chair or an equivalent position at another University. Those with appropriate standing from other backgrounds (e.g., public office) may also be considered as Honorary or Visiting Professors. They might be team leaders of research groups or heads of industry R&amp;D laboratories.</w:t>
      </w:r>
    </w:p>
    <w:p w14:paraId="5D19C283" w14:textId="77777777" w:rsidR="00E3206D" w:rsidRDefault="00E3206D" w:rsidP="001C7924">
      <w:pPr>
        <w:ind w:firstLine="720"/>
        <w:rPr>
          <w:b/>
          <w:bCs/>
        </w:rPr>
      </w:pPr>
    </w:p>
    <w:p w14:paraId="590E2867" w14:textId="55F16CDC" w:rsidR="00707ADC" w:rsidRPr="00707ADC" w:rsidRDefault="001C7924" w:rsidP="001C7924">
      <w:pPr>
        <w:ind w:firstLine="720"/>
        <w:rPr>
          <w:b/>
          <w:bCs/>
        </w:rPr>
      </w:pPr>
      <w:r>
        <w:rPr>
          <w:b/>
          <w:bCs/>
        </w:rPr>
        <w:t>1</w:t>
      </w:r>
      <w:r w:rsidR="00D90AE3" w:rsidRPr="00707ADC">
        <w:rPr>
          <w:b/>
          <w:bCs/>
        </w:rPr>
        <w:t>.</w:t>
      </w:r>
      <w:r>
        <w:rPr>
          <w:b/>
          <w:bCs/>
        </w:rPr>
        <w:t>3</w:t>
      </w:r>
      <w:r w:rsidR="00D90AE3" w:rsidRPr="00707ADC">
        <w:rPr>
          <w:b/>
          <w:bCs/>
        </w:rPr>
        <w:t>.</w:t>
      </w:r>
      <w:r w:rsidR="371D1BFC">
        <w:rPr>
          <w:b/>
          <w:bCs/>
        </w:rPr>
        <w:t>5</w:t>
      </w:r>
      <w:r w:rsidR="00D90AE3" w:rsidRPr="00707ADC">
        <w:rPr>
          <w:b/>
          <w:bCs/>
        </w:rPr>
        <w:tab/>
      </w:r>
      <w:r w:rsidR="6B8B9DF0" w:rsidRPr="00707ADC">
        <w:rPr>
          <w:b/>
          <w:bCs/>
        </w:rPr>
        <w:t>Emeritus Fellow, Emeritus Professor</w:t>
      </w:r>
      <w:r w:rsidR="00E3206D">
        <w:rPr>
          <w:b/>
          <w:bCs/>
        </w:rPr>
        <w:t>:</w:t>
      </w:r>
      <w:r w:rsidR="6B8B9DF0" w:rsidRPr="00707ADC">
        <w:rPr>
          <w:b/>
          <w:bCs/>
        </w:rPr>
        <w:t xml:space="preserve"> </w:t>
      </w:r>
    </w:p>
    <w:p w14:paraId="30D482F2" w14:textId="1375B598" w:rsidR="00D90AE3" w:rsidRDefault="00D90AE3" w:rsidP="00FC4319">
      <w:pPr>
        <w:ind w:left="720"/>
      </w:pPr>
      <w:r w:rsidRPr="00D90AE3">
        <w:t xml:space="preserve">The </w:t>
      </w:r>
      <w:r w:rsidRPr="00D90AE3">
        <w:rPr>
          <w:b/>
          <w:bCs/>
        </w:rPr>
        <w:t xml:space="preserve">Emeritus </w:t>
      </w:r>
      <w:r w:rsidRPr="00D90AE3">
        <w:t xml:space="preserve">title is awarded to retired </w:t>
      </w:r>
      <w:r w:rsidR="00FC4319">
        <w:t xml:space="preserve">Associate Professors/Readers, or </w:t>
      </w:r>
      <w:r w:rsidRPr="00D90AE3">
        <w:t xml:space="preserve">Professors who have made an exceptional contribution </w:t>
      </w:r>
      <w:r w:rsidR="005345AE">
        <w:t>in academic leadership (</w:t>
      </w:r>
      <w:r w:rsidR="007513D5">
        <w:t>including</w:t>
      </w:r>
      <w:r w:rsidR="003F51D6">
        <w:t xml:space="preserve"> research,</w:t>
      </w:r>
      <w:r w:rsidR="005345AE">
        <w:t xml:space="preserve"> teaching or</w:t>
      </w:r>
      <w:r w:rsidR="003F51D6">
        <w:t xml:space="preserve"> professional practice</w:t>
      </w:r>
      <w:r w:rsidR="005345AE">
        <w:t>)</w:t>
      </w:r>
      <w:r w:rsidRPr="00D90AE3">
        <w:t>.</w:t>
      </w:r>
    </w:p>
    <w:p w14:paraId="4DD58DEE" w14:textId="3112E19B" w:rsidR="00D90AE3" w:rsidRPr="00D90AE3" w:rsidRDefault="00D90AE3" w:rsidP="00BC77AA">
      <w:pPr>
        <w:ind w:left="720"/>
      </w:pPr>
      <w:r>
        <w:t>By virtue of the title, Emeritus Fellow or Emeritus Professors cannot be employees of the University. Should anyone holding an Emeritus title return to paid employment in an academic role at another institution at any time, the University may deem it appropriate to recognise the continued association with a different title</w:t>
      </w:r>
      <w:r w:rsidR="00BC77AA">
        <w:t>. T</w:t>
      </w:r>
      <w:r>
        <w:t xml:space="preserve">he title could be proposed to change to VP/Honorary VP via a revised nomination form, or </w:t>
      </w:r>
      <w:r w:rsidR="00BC77AA">
        <w:t xml:space="preserve">through </w:t>
      </w:r>
      <w:r>
        <w:t xml:space="preserve">re-employment at LTU </w:t>
      </w:r>
      <w:r w:rsidR="00BC77AA">
        <w:t xml:space="preserve">may </w:t>
      </w:r>
      <w:r>
        <w:t>revert to Professor</w:t>
      </w:r>
      <w:r w:rsidR="00BC77AA">
        <w:t xml:space="preserve"> by title</w:t>
      </w:r>
      <w:r w:rsidRPr="78EBFA78">
        <w:rPr>
          <w:rFonts w:cs="Arial"/>
          <w:color w:val="414042"/>
        </w:rPr>
        <w:t>.</w:t>
      </w:r>
    </w:p>
    <w:p w14:paraId="20382EEC" w14:textId="16661DC0" w:rsidR="00D90AE3" w:rsidRPr="00D90AE3" w:rsidRDefault="00414034" w:rsidP="0043261D">
      <w:pPr>
        <w:ind w:left="720" w:hanging="720"/>
      </w:pPr>
      <w:r>
        <w:t>1.</w:t>
      </w:r>
      <w:r w:rsidR="00E3206D">
        <w:t>4</w:t>
      </w:r>
      <w:r>
        <w:tab/>
      </w:r>
      <w:r w:rsidR="00D90AE3">
        <w:t xml:space="preserve">All </w:t>
      </w:r>
      <w:r w:rsidR="0043261D">
        <w:t>visiting</w:t>
      </w:r>
      <w:r w:rsidR="00D90AE3">
        <w:t xml:space="preserve"> appointments will have access to their</w:t>
      </w:r>
      <w:r w:rsidR="00B53DED">
        <w:t xml:space="preserve"> funders’ award</w:t>
      </w:r>
      <w:r w:rsidR="2D776347">
        <w:t>,</w:t>
      </w:r>
      <w:r w:rsidR="00494C58">
        <w:t xml:space="preserve"> if any</w:t>
      </w:r>
      <w:r w:rsidR="00B53DED">
        <w:t xml:space="preserve">, or </w:t>
      </w:r>
      <w:r w:rsidR="00D90AE3">
        <w:t>Faculty/Institute, or Research Centre approved research funds</w:t>
      </w:r>
      <w:r w:rsidR="00B53DED">
        <w:t>,</w:t>
      </w:r>
      <w:r w:rsidR="00D90AE3">
        <w:t xml:space="preserve"> through our Finance Office</w:t>
      </w:r>
      <w:r w:rsidR="00FA444E">
        <w:t xml:space="preserve">. </w:t>
      </w:r>
      <w:r w:rsidR="7ECACA15">
        <w:t>Th</w:t>
      </w:r>
      <w:r w:rsidR="60567087">
        <w:t xml:space="preserve">ere </w:t>
      </w:r>
      <w:r w:rsidR="5365309C">
        <w:t xml:space="preserve">is </w:t>
      </w:r>
      <w:r w:rsidR="7ECACA15">
        <w:t>a desk fee</w:t>
      </w:r>
      <w:r w:rsidR="5DD653AB">
        <w:t xml:space="preserve"> for visits lasting more than three months</w:t>
      </w:r>
      <w:r w:rsidR="7ECACA15">
        <w:t>,</w:t>
      </w:r>
      <w:r w:rsidR="40B59F92">
        <w:t xml:space="preserve"> that must be paid in full before </w:t>
      </w:r>
      <w:r w:rsidR="5EBA3FED">
        <w:t xml:space="preserve">the </w:t>
      </w:r>
      <w:r w:rsidR="0BA37F6A">
        <w:t>appointment</w:t>
      </w:r>
      <w:r w:rsidR="40B59F92">
        <w:t xml:space="preserve"> start date,</w:t>
      </w:r>
      <w:r w:rsidR="7ECACA15">
        <w:t xml:space="preserve"> </w:t>
      </w:r>
      <w:r w:rsidR="339EBB33">
        <w:t xml:space="preserve">however </w:t>
      </w:r>
      <w:r w:rsidR="7ECACA15">
        <w:t>this may be waived</w:t>
      </w:r>
      <w:r w:rsidR="0DA8A026">
        <w:t xml:space="preserve"> with the agreement of the </w:t>
      </w:r>
      <w:r w:rsidR="7A631562">
        <w:t xml:space="preserve">relevant </w:t>
      </w:r>
      <w:r w:rsidR="66339E72">
        <w:t xml:space="preserve">Head of School/Service </w:t>
      </w:r>
      <w:r w:rsidR="245A09C1">
        <w:t xml:space="preserve">of the </w:t>
      </w:r>
      <w:r w:rsidR="6AF5F202">
        <w:t>proposing</w:t>
      </w:r>
      <w:r w:rsidR="245A09C1">
        <w:t xml:space="preserve"> </w:t>
      </w:r>
      <w:r w:rsidR="2F0C4C42">
        <w:t>School</w:t>
      </w:r>
      <w:r w:rsidR="245A09C1">
        <w:t>/</w:t>
      </w:r>
      <w:r w:rsidR="5E435C27">
        <w:t>Service</w:t>
      </w:r>
      <w:r w:rsidR="715C8866">
        <w:t>/Centre/</w:t>
      </w:r>
      <w:r w:rsidR="245A09C1">
        <w:t xml:space="preserve">Research Centre/Directorate, and the </w:t>
      </w:r>
      <w:r w:rsidR="0DA8A026">
        <w:t>Dean of Research</w:t>
      </w:r>
      <w:r w:rsidR="502B811D">
        <w:t xml:space="preserve"> or their nominee</w:t>
      </w:r>
      <w:r w:rsidR="7ECACA15">
        <w:t xml:space="preserve">. </w:t>
      </w:r>
      <w:r w:rsidR="00FA444E">
        <w:t>Th</w:t>
      </w:r>
      <w:r w:rsidR="7B275E19">
        <w:t>e visiting appointee will normally</w:t>
      </w:r>
      <w:r w:rsidR="361E8876">
        <w:t xml:space="preserve"> be</w:t>
      </w:r>
      <w:r w:rsidR="2AB9FD4C">
        <w:t xml:space="preserve"> given</w:t>
      </w:r>
      <w:r w:rsidR="361E8876">
        <w:t xml:space="preserve"> </w:t>
      </w:r>
      <w:r w:rsidR="009F470E">
        <w:t xml:space="preserve">a </w:t>
      </w:r>
      <w:r w:rsidR="00494C58">
        <w:t>university</w:t>
      </w:r>
      <w:r w:rsidR="009F470E">
        <w:t xml:space="preserve"> e-mail and OneDrive account, and access to </w:t>
      </w:r>
      <w:r w:rsidR="0088396D">
        <w:t xml:space="preserve">the </w:t>
      </w:r>
      <w:r w:rsidR="009A712A">
        <w:t xml:space="preserve">desk space, </w:t>
      </w:r>
      <w:r w:rsidR="009F470E">
        <w:t>library</w:t>
      </w:r>
      <w:r w:rsidR="00466C0B">
        <w:t>, virtual working</w:t>
      </w:r>
      <w:r w:rsidR="009F470E">
        <w:t xml:space="preserve"> </w:t>
      </w:r>
      <w:r w:rsidR="0088396D">
        <w:t xml:space="preserve">and research </w:t>
      </w:r>
      <w:r w:rsidR="009F470E">
        <w:t>facilities</w:t>
      </w:r>
      <w:r w:rsidR="0088396D">
        <w:t xml:space="preserve"> needed to undertake their agreed programme of work</w:t>
      </w:r>
      <w:r w:rsidR="00B53DED">
        <w:t>.</w:t>
      </w:r>
      <w:r w:rsidR="00D90AE3">
        <w:t xml:space="preserve"> </w:t>
      </w:r>
      <w:r w:rsidR="00621E93">
        <w:t xml:space="preserve">The </w:t>
      </w:r>
      <w:r w:rsidR="5FDBC689">
        <w:t>School</w:t>
      </w:r>
      <w:r w:rsidR="00621E93">
        <w:t>/Institute</w:t>
      </w:r>
      <w:r w:rsidR="4F6390DB">
        <w:t>/</w:t>
      </w:r>
      <w:r w:rsidR="00621E93">
        <w:t>Research Centre</w:t>
      </w:r>
      <w:r w:rsidR="35762180">
        <w:t>/Centre/Service/Directorate</w:t>
      </w:r>
      <w:r w:rsidR="00621E93">
        <w:t xml:space="preserve"> will be responsible for making these arrangements.</w:t>
      </w:r>
    </w:p>
    <w:p w14:paraId="39F1A873" w14:textId="62649E0F" w:rsidR="00D90AE3" w:rsidRPr="00D90AE3" w:rsidRDefault="00D90AE3" w:rsidP="47CE215A">
      <w:pPr>
        <w:ind w:left="720" w:hanging="720"/>
      </w:pPr>
      <w:r>
        <w:t>1.</w:t>
      </w:r>
      <w:r w:rsidR="00E3206D">
        <w:t>5</w:t>
      </w:r>
      <w:r>
        <w:tab/>
        <w:t xml:space="preserve">No budget for accommodation, travel or resources will be included in the appointment. It will be the responsibility of </w:t>
      </w:r>
      <w:r w:rsidR="7AE85FD8">
        <w:t xml:space="preserve">The School/Institute/Research Centre/Centre/Service/Directorate </w:t>
      </w:r>
      <w:r>
        <w:t xml:space="preserve">to which the appointment is attached to ensure that any requirements are reasonable and within existing </w:t>
      </w:r>
      <w:r w:rsidR="09636EAD">
        <w:t xml:space="preserve">local </w:t>
      </w:r>
      <w:r>
        <w:t>resources</w:t>
      </w:r>
      <w:r w:rsidR="00190696">
        <w:t>.</w:t>
      </w:r>
    </w:p>
    <w:p w14:paraId="06D80D36" w14:textId="204DD1F8" w:rsidR="00D90AE3" w:rsidRPr="00D90AE3" w:rsidRDefault="00D90AE3" w:rsidP="0005099F">
      <w:pPr>
        <w:spacing w:line="259" w:lineRule="auto"/>
        <w:ind w:left="720" w:hanging="720"/>
        <w:rPr>
          <w:color w:val="FF0000"/>
        </w:rPr>
      </w:pPr>
      <w:r w:rsidRPr="00D90AE3">
        <w:t>1.</w:t>
      </w:r>
      <w:r w:rsidR="00E3206D">
        <w:t>6</w:t>
      </w:r>
      <w:r w:rsidRPr="00D90AE3">
        <w:tab/>
        <w:t xml:space="preserve">All research conducted as part of </w:t>
      </w:r>
      <w:r w:rsidR="4A24EBA6" w:rsidRPr="00D90AE3">
        <w:t>the appointment</w:t>
      </w:r>
      <w:r w:rsidRPr="00D90AE3">
        <w:t xml:space="preserve"> </w:t>
      </w:r>
      <w:r w:rsidR="4727FAC3">
        <w:t xml:space="preserve">must </w:t>
      </w:r>
      <w:r w:rsidRPr="00D90AE3">
        <w:t xml:space="preserve">be approved by </w:t>
      </w:r>
      <w:r w:rsidR="00087202" w:rsidRPr="00D90AE3">
        <w:t>the Research</w:t>
      </w:r>
      <w:r w:rsidRPr="00D90AE3">
        <w:t xml:space="preserve"> Ethics Committee in line with normal</w:t>
      </w:r>
      <w:r w:rsidR="5AB71D13" w:rsidRPr="00D90AE3">
        <w:t xml:space="preserve"> ethics application</w:t>
      </w:r>
      <w:r w:rsidRPr="00D90AE3">
        <w:t xml:space="preserve"> operating procedures and requirements</w:t>
      </w:r>
      <w:r w:rsidR="006716F7">
        <w:t>, and Visitors are appointed in line with the Trusted Researcher process of due diligence</w:t>
      </w:r>
      <w:r w:rsidR="73B89F03">
        <w:t>, which may require</w:t>
      </w:r>
      <w:r w:rsidR="04409989">
        <w:t>, for example,</w:t>
      </w:r>
      <w:r w:rsidR="73B89F03">
        <w:t xml:space="preserve"> additional ATAS, </w:t>
      </w:r>
      <w:r w:rsidR="2DEEDEC1">
        <w:t xml:space="preserve">export licensing controls </w:t>
      </w:r>
      <w:r w:rsidR="73B89F03">
        <w:t>or registration for FIRS</w:t>
      </w:r>
      <w:r w:rsidR="006716F7">
        <w:t>.</w:t>
      </w:r>
      <w:r w:rsidR="00B7720A">
        <w:t xml:space="preserve">  The home </w:t>
      </w:r>
      <w:r w:rsidR="2F19CB1D">
        <w:t>The School/Institute/Research Centre/Centre/Service/Directorate</w:t>
      </w:r>
      <w:r w:rsidR="00B7720A" w:rsidRPr="00D90AE3">
        <w:t xml:space="preserve"> </w:t>
      </w:r>
      <w:r w:rsidR="00B7720A">
        <w:t xml:space="preserve">must also ensure that visitors </w:t>
      </w:r>
      <w:r w:rsidR="51A19C05">
        <w:t>are onboarded with due rega</w:t>
      </w:r>
      <w:r w:rsidR="67C3100F">
        <w:t xml:space="preserve">rd to the University’s </w:t>
      </w:r>
      <w:r w:rsidR="6677003F">
        <w:t xml:space="preserve">IT security, </w:t>
      </w:r>
      <w:r w:rsidR="67C3100F">
        <w:t>safeguarding and Prevent duties</w:t>
      </w:r>
      <w:r w:rsidR="26EA38EB">
        <w:t xml:space="preserve">, and duties for equity </w:t>
      </w:r>
      <w:r w:rsidR="26EA38EB">
        <w:lastRenderedPageBreak/>
        <w:t>and inclusion in line with our role as a public sector body.</w:t>
      </w:r>
      <w:r w:rsidR="57BA31B4">
        <w:t xml:space="preserve"> </w:t>
      </w:r>
      <w:r w:rsidR="26EA38EB">
        <w:t>The School/Institute/Research Centre/Centre/Service/Directorate</w:t>
      </w:r>
      <w:r w:rsidR="67C3100F">
        <w:t xml:space="preserve">, </w:t>
      </w:r>
      <w:r w:rsidR="58E76A36">
        <w:t xml:space="preserve">must also ensure that the Visitor </w:t>
      </w:r>
      <w:r w:rsidR="00B7720A">
        <w:t xml:space="preserve">can undertake their programme of work safely, adjusted </w:t>
      </w:r>
      <w:r w:rsidR="003652E6">
        <w:t>for</w:t>
      </w:r>
      <w:r w:rsidR="00B7720A">
        <w:t xml:space="preserve"> disability access needs, and </w:t>
      </w:r>
      <w:r w:rsidR="00EB0445">
        <w:t xml:space="preserve">managed </w:t>
      </w:r>
      <w:r w:rsidR="00B7720A">
        <w:t>with any caring responsibilities they may have</w:t>
      </w:r>
      <w:r w:rsidR="00EE0596">
        <w:t xml:space="preserve"> in line with university policy</w:t>
      </w:r>
      <w:r w:rsidR="00B7720A">
        <w:t>.</w:t>
      </w:r>
    </w:p>
    <w:p w14:paraId="51D6D0E1" w14:textId="063188D7" w:rsidR="00D90AE3" w:rsidRPr="00D90AE3" w:rsidRDefault="00E3206D" w:rsidP="00234201">
      <w:pPr>
        <w:ind w:left="720" w:hanging="720"/>
      </w:pPr>
      <w:r>
        <w:t>1.7</w:t>
      </w:r>
      <w:r w:rsidRPr="00D90AE3">
        <w:t xml:space="preserve"> </w:t>
      </w:r>
      <w:r w:rsidRPr="00D90AE3">
        <w:tab/>
      </w:r>
      <w:r w:rsidR="007535CA">
        <w:t>Co-author</w:t>
      </w:r>
      <w:r w:rsidR="00246439">
        <w:t>ship evidences the constructive relationship that the University expects to be developed through</w:t>
      </w:r>
      <w:r w:rsidR="00B84E76">
        <w:t xml:space="preserve"> these</w:t>
      </w:r>
      <w:r w:rsidR="00246439">
        <w:t xml:space="preserve"> </w:t>
      </w:r>
      <w:r w:rsidR="006E7F12">
        <w:t xml:space="preserve">mobility arrangements. All career stages </w:t>
      </w:r>
      <w:r w:rsidR="00B84E76">
        <w:t>have a right to</w:t>
      </w:r>
      <w:r w:rsidR="00FA0C0B">
        <w:t xml:space="preserve"> be recognised and listed and</w:t>
      </w:r>
      <w:r w:rsidR="00B84E76">
        <w:t>/</w:t>
      </w:r>
      <w:r w:rsidR="00FA0C0B">
        <w:t>or quoted, in the context of their actual contributions</w:t>
      </w:r>
      <w:r w:rsidR="00234201">
        <w:t xml:space="preserve">, as co-authors of papers, patents etc. </w:t>
      </w:r>
      <w:r w:rsidR="008B50C3">
        <w:t xml:space="preserve">arising from the </w:t>
      </w:r>
      <w:r w:rsidR="007C582E">
        <w:t>programme of work</w:t>
      </w:r>
      <w:r w:rsidR="008B50C3">
        <w:t xml:space="preserve">. </w:t>
      </w:r>
      <w:r w:rsidR="00D90AE3" w:rsidRPr="00D90AE3">
        <w:t xml:space="preserve">Outputs arising from research </w:t>
      </w:r>
      <w:r w:rsidR="40497390" w:rsidRPr="00D90AE3">
        <w:t xml:space="preserve">or knowledge exchange </w:t>
      </w:r>
      <w:r w:rsidR="00D90AE3" w:rsidRPr="00D90AE3">
        <w:t xml:space="preserve">performed as part of </w:t>
      </w:r>
      <w:r w:rsidR="38BA4172" w:rsidRPr="00D90AE3">
        <w:t>the appointment</w:t>
      </w:r>
      <w:r w:rsidR="00D90AE3" w:rsidRPr="00D90AE3">
        <w:rPr>
          <w:spacing w:val="-4"/>
        </w:rPr>
        <w:t xml:space="preserve"> </w:t>
      </w:r>
      <w:r w:rsidR="00D90AE3" w:rsidRPr="00D90AE3">
        <w:t>must</w:t>
      </w:r>
      <w:r w:rsidR="00D90AE3" w:rsidRPr="00D90AE3">
        <w:rPr>
          <w:spacing w:val="-1"/>
        </w:rPr>
        <w:t xml:space="preserve"> </w:t>
      </w:r>
      <w:r w:rsidR="00D90AE3" w:rsidRPr="00D90AE3">
        <w:t>be</w:t>
      </w:r>
      <w:r w:rsidR="00D90AE3" w:rsidRPr="00D90AE3">
        <w:rPr>
          <w:spacing w:val="-3"/>
        </w:rPr>
        <w:t xml:space="preserve"> </w:t>
      </w:r>
      <w:r w:rsidR="00D90AE3" w:rsidRPr="00D90AE3">
        <w:t>proportionately</w:t>
      </w:r>
      <w:r w:rsidR="00D90AE3" w:rsidRPr="00D90AE3">
        <w:rPr>
          <w:spacing w:val="-2"/>
        </w:rPr>
        <w:t xml:space="preserve"> </w:t>
      </w:r>
      <w:r w:rsidR="00D90AE3" w:rsidRPr="00D90AE3">
        <w:t>credited</w:t>
      </w:r>
      <w:r w:rsidR="00D90AE3" w:rsidRPr="00D90AE3">
        <w:rPr>
          <w:spacing w:val="-3"/>
        </w:rPr>
        <w:t xml:space="preserve"> </w:t>
      </w:r>
      <w:r w:rsidR="00D90AE3" w:rsidRPr="00D90AE3">
        <w:t>to</w:t>
      </w:r>
      <w:r w:rsidR="00D90AE3" w:rsidRPr="00D90AE3">
        <w:rPr>
          <w:spacing w:val="-1"/>
        </w:rPr>
        <w:t xml:space="preserve"> </w:t>
      </w:r>
      <w:r w:rsidR="00D90AE3" w:rsidRPr="00D90AE3">
        <w:t>Leeds</w:t>
      </w:r>
      <w:r w:rsidR="00D90AE3" w:rsidRPr="00D90AE3">
        <w:rPr>
          <w:spacing w:val="-4"/>
        </w:rPr>
        <w:t xml:space="preserve"> </w:t>
      </w:r>
      <w:r w:rsidR="00D90AE3" w:rsidRPr="00D90AE3">
        <w:t>Trinity</w:t>
      </w:r>
      <w:r w:rsidR="00D90AE3" w:rsidRPr="00D90AE3">
        <w:rPr>
          <w:spacing w:val="-3"/>
        </w:rPr>
        <w:t xml:space="preserve"> </w:t>
      </w:r>
      <w:r w:rsidR="00D90AE3" w:rsidRPr="00D90AE3">
        <w:t>University.</w:t>
      </w:r>
    </w:p>
    <w:p w14:paraId="6F53EAD9" w14:textId="389CDD98" w:rsidR="00D90AE3" w:rsidRPr="00414034" w:rsidRDefault="00414034" w:rsidP="47CE215A">
      <w:pPr>
        <w:ind w:left="720" w:hanging="720"/>
      </w:pPr>
      <w:r>
        <w:t>1.</w:t>
      </w:r>
      <w:r w:rsidR="00E3206D">
        <w:t>8</w:t>
      </w:r>
      <w:r>
        <w:tab/>
      </w:r>
      <w:r w:rsidR="00D90AE3">
        <w:t xml:space="preserve">For accountability, at the end of the period of appointment </w:t>
      </w:r>
      <w:r w:rsidR="007C582E">
        <w:t xml:space="preserve">Visitors </w:t>
      </w:r>
      <w:r w:rsidR="00D90AE3">
        <w:t xml:space="preserve">will be required to submit a summary report on the activities undertaken to their </w:t>
      </w:r>
      <w:r w:rsidR="000B101E">
        <w:t>appointing</w:t>
      </w:r>
      <w:r w:rsidR="00C43E11">
        <w:t xml:space="preserve"> to</w:t>
      </w:r>
      <w:r w:rsidR="000B101E">
        <w:t xml:space="preserve"> The</w:t>
      </w:r>
      <w:r w:rsidR="08234031">
        <w:t xml:space="preserve"> School/Institute/Research Centre/Centre/Service/Directorate</w:t>
      </w:r>
      <w:r w:rsidR="00D90AE3">
        <w:t xml:space="preserve"> for submission to RKEC. </w:t>
      </w:r>
    </w:p>
    <w:p w14:paraId="547F8E95" w14:textId="46B01915" w:rsidR="00D90AE3" w:rsidRPr="00D90AE3" w:rsidRDefault="00D90AE3" w:rsidP="000B101E">
      <w:pPr>
        <w:ind w:left="720" w:hanging="720"/>
      </w:pPr>
      <w:r>
        <w:t>1.</w:t>
      </w:r>
      <w:r w:rsidR="00E3206D">
        <w:t>9</w:t>
      </w:r>
      <w:r>
        <w:t xml:space="preserve">   </w:t>
      </w:r>
      <w:r>
        <w:tab/>
        <w:t xml:space="preserve">Any attendance monitoring requirements will be undertaken within </w:t>
      </w:r>
      <w:r w:rsidR="681B3C08">
        <w:t xml:space="preserve">the School/Institute/Research Centre/Centre/Service/Directorate </w:t>
      </w:r>
      <w:r>
        <w:t>by the proposer.</w:t>
      </w:r>
    </w:p>
    <w:p w14:paraId="3C8DBBB0" w14:textId="72ABDFA8" w:rsidR="00D90AE3" w:rsidRPr="00D90AE3" w:rsidRDefault="000B101E" w:rsidP="00414034">
      <w:r w:rsidRPr="00D90AE3">
        <w:t>1.</w:t>
      </w:r>
      <w:r>
        <w:t>10</w:t>
      </w:r>
      <w:r w:rsidRPr="00D90AE3">
        <w:rPr>
          <w:rFonts w:asciiTheme="minorHAnsi" w:hAnsiTheme="minorHAnsi"/>
          <w:sz w:val="22"/>
          <w:szCs w:val="22"/>
        </w:rPr>
        <w:t xml:space="preserve"> </w:t>
      </w:r>
      <w:r w:rsidRPr="00D90AE3">
        <w:rPr>
          <w:rFonts w:asciiTheme="minorHAnsi" w:hAnsiTheme="minorHAnsi"/>
          <w:sz w:val="22"/>
          <w:szCs w:val="22"/>
        </w:rPr>
        <w:tab/>
      </w:r>
      <w:r w:rsidR="00995F26">
        <w:t>N</w:t>
      </w:r>
      <w:r w:rsidR="00D90AE3" w:rsidRPr="00D90AE3">
        <w:t xml:space="preserve">ominations must comply with the current </w:t>
      </w:r>
      <w:hyperlink r:id="rId12" w:history="1">
        <w:r w:rsidR="00D90AE3" w:rsidRPr="00D90AE3">
          <w:rPr>
            <w:color w:val="0563C1" w:themeColor="hyperlink"/>
            <w:u w:val="single"/>
          </w:rPr>
          <w:t>UKVI</w:t>
        </w:r>
      </w:hyperlink>
      <w:r w:rsidR="00D90AE3" w:rsidRPr="00D90AE3">
        <w:t xml:space="preserve"> regulations.</w:t>
      </w:r>
    </w:p>
    <w:p w14:paraId="7F763D9B" w14:textId="3329FF8B" w:rsidR="00D90AE3" w:rsidRPr="00D90AE3" w:rsidRDefault="00D90AE3" w:rsidP="00414034">
      <w:r>
        <w:t>1.1</w:t>
      </w:r>
      <w:r w:rsidR="000B101E">
        <w:t>1</w:t>
      </w:r>
      <w:r>
        <w:t xml:space="preserve"> </w:t>
      </w:r>
      <w:r>
        <w:tab/>
        <w:t xml:space="preserve">All appointments must comply with the University’s </w:t>
      </w:r>
      <w:hyperlink r:id="rId13">
        <w:r w:rsidRPr="78EBFA78">
          <w:rPr>
            <w:color w:val="0563C1"/>
            <w:u w:val="single"/>
          </w:rPr>
          <w:t>GDPR</w:t>
        </w:r>
      </w:hyperlink>
      <w:r>
        <w:t xml:space="preserve"> regulations </w:t>
      </w:r>
      <w:r>
        <w:tab/>
      </w:r>
      <w:r>
        <w:tab/>
        <w:t xml:space="preserve">and data processing and storage requirements and act in accordance with </w:t>
      </w:r>
      <w:r>
        <w:tab/>
        <w:t>these policies at all times.</w:t>
      </w:r>
    </w:p>
    <w:p w14:paraId="08387DCD" w14:textId="77777777" w:rsidR="00C43E11" w:rsidRDefault="00D90AE3" w:rsidP="00C43E11">
      <w:pPr>
        <w:ind w:left="720" w:hanging="720"/>
      </w:pPr>
      <w:r>
        <w:t>1.1</w:t>
      </w:r>
      <w:r w:rsidR="000B101E">
        <w:t>2</w:t>
      </w:r>
      <w:r>
        <w:t xml:space="preserve"> </w:t>
      </w:r>
      <w:r>
        <w:tab/>
        <w:t>A</w:t>
      </w:r>
      <w:r w:rsidR="00873639">
        <w:t xml:space="preserve"> visiting or</w:t>
      </w:r>
      <w:r>
        <w:t xml:space="preserve"> honorary appointment will potentially be privy to confidential information </w:t>
      </w:r>
      <w:r w:rsidR="00873639">
        <w:t xml:space="preserve">and Intellectual Property </w:t>
      </w:r>
      <w:r>
        <w:t>belonging to the University</w:t>
      </w:r>
      <w:r w:rsidR="008157DD">
        <w:t xml:space="preserve">, its </w:t>
      </w:r>
      <w:r w:rsidR="00610041">
        <w:t>staff</w:t>
      </w:r>
      <w:r w:rsidR="008157DD">
        <w:t>,</w:t>
      </w:r>
      <w:r>
        <w:t xml:space="preserve"> or relating to its affairs</w:t>
      </w:r>
      <w:r w:rsidR="00873639">
        <w:t>.</w:t>
      </w:r>
      <w:r>
        <w:t xml:space="preserve"> This must </w:t>
      </w:r>
      <w:r w:rsidR="00873639">
        <w:t xml:space="preserve">be </w:t>
      </w:r>
      <w:r w:rsidR="00610041">
        <w:t>always treated in the strictest of confidence</w:t>
      </w:r>
      <w:r>
        <w:t xml:space="preserve"> and must not be disclosed to any third party without the written consent of the University.  Any confidential records, documents or papers (or copies thereof), remain the property of the</w:t>
      </w:r>
      <w:r w:rsidR="00221551">
        <w:t xml:space="preserve"> </w:t>
      </w:r>
      <w:r>
        <w:t>University and must be returned at the end of the appointment.</w:t>
      </w:r>
    </w:p>
    <w:p w14:paraId="67AE3346" w14:textId="77777777" w:rsidR="00C43E11" w:rsidRDefault="00E57C6E" w:rsidP="00C43E11">
      <w:pPr>
        <w:ind w:left="720" w:hanging="720"/>
      </w:pPr>
      <w:r>
        <w:t>1.1</w:t>
      </w:r>
      <w:r w:rsidR="00C43E11">
        <w:t>3</w:t>
      </w:r>
      <w:r>
        <w:tab/>
      </w:r>
      <w:r w:rsidR="003D2D29">
        <w:t xml:space="preserve">Leeds Trinity University aims to provide a compassionate, </w:t>
      </w:r>
      <w:r w:rsidR="001F3BDD">
        <w:t>respectful,</w:t>
      </w:r>
      <w:r w:rsidR="003D2D29">
        <w:t xml:space="preserve"> and inclusive environment which is free from harassment, bullying or un</w:t>
      </w:r>
      <w:r w:rsidR="009336BF">
        <w:t>fair discrimination. The University expects that all individuals will be treated with respect and consideration.</w:t>
      </w:r>
      <w:r w:rsidR="00D75BA6">
        <w:t xml:space="preserve"> Please refer to the </w:t>
      </w:r>
      <w:hyperlink r:id="rId14" w:history="1">
        <w:r w:rsidR="7DB0EB6B" w:rsidRPr="47CE215A">
          <w:rPr>
            <w:rStyle w:val="Hyperlink"/>
            <w:rFonts w:eastAsia="Arial" w:cs="Arial"/>
          </w:rPr>
          <w:t>Bullying, Harassment and Sexual Misconduct Policy</w:t>
        </w:r>
      </w:hyperlink>
      <w:r w:rsidR="7DB0EB6B" w:rsidRPr="47CE215A">
        <w:rPr>
          <w:rFonts w:eastAsia="Arial" w:cs="Arial"/>
        </w:rPr>
        <w:t xml:space="preserve"> </w:t>
      </w:r>
      <w:hyperlink r:id="rId15" w:history="1"/>
      <w:r w:rsidR="2C3672FF">
        <w:t xml:space="preserve">and the </w:t>
      </w:r>
      <w:hyperlink r:id="rId16" w:history="1">
        <w:r w:rsidR="58BD434D" w:rsidRPr="47CE215A">
          <w:rPr>
            <w:rStyle w:val="Hyperlink"/>
          </w:rPr>
          <w:t>LTU Values and Behaviours Framework</w:t>
        </w:r>
      </w:hyperlink>
    </w:p>
    <w:p w14:paraId="7F832E33" w14:textId="77777777" w:rsidR="00C43E11" w:rsidRDefault="00C43E11" w:rsidP="00C43E11">
      <w:pPr>
        <w:ind w:left="720" w:hanging="720"/>
      </w:pPr>
    </w:p>
    <w:p w14:paraId="4D2BD021" w14:textId="77777777" w:rsidR="00C43E11" w:rsidRDefault="00C43E11" w:rsidP="00C43E11">
      <w:pPr>
        <w:ind w:left="720" w:hanging="720"/>
      </w:pPr>
    </w:p>
    <w:p w14:paraId="33BBD133" w14:textId="77777777" w:rsidR="00C43E11" w:rsidRDefault="00C43E11" w:rsidP="00C43E11">
      <w:pPr>
        <w:ind w:left="720" w:hanging="720"/>
      </w:pPr>
    </w:p>
    <w:p w14:paraId="306CC4B2" w14:textId="77777777" w:rsidR="00C43E11" w:rsidRDefault="00C43E11" w:rsidP="00C43E11">
      <w:pPr>
        <w:ind w:left="720" w:hanging="720"/>
      </w:pPr>
    </w:p>
    <w:p w14:paraId="63576598" w14:textId="77777777" w:rsidR="00C43E11" w:rsidRDefault="00C43E11" w:rsidP="00C43E11">
      <w:pPr>
        <w:ind w:left="720" w:hanging="720"/>
      </w:pPr>
    </w:p>
    <w:p w14:paraId="25E703A4" w14:textId="77777777" w:rsidR="00C43E11" w:rsidRDefault="00C43E11" w:rsidP="00C43E11">
      <w:pPr>
        <w:ind w:left="720" w:hanging="720"/>
      </w:pPr>
    </w:p>
    <w:p w14:paraId="2E84F924" w14:textId="2AE17234" w:rsidR="00D90AE3" w:rsidRPr="00D90AE3" w:rsidRDefault="00414034" w:rsidP="00C43E11">
      <w:pPr>
        <w:pStyle w:val="Heading1"/>
      </w:pPr>
      <w:r>
        <w:lastRenderedPageBreak/>
        <w:t>2.</w:t>
      </w:r>
      <w:r>
        <w:tab/>
      </w:r>
      <w:r w:rsidR="00D90AE3" w:rsidRPr="00D90AE3">
        <w:t>Nominations and Appointment Process</w:t>
      </w:r>
    </w:p>
    <w:p w14:paraId="73C5A728" w14:textId="0E8F730F" w:rsidR="00D71452" w:rsidRDefault="00F7081A" w:rsidP="47CE215A">
      <w:r>
        <w:t xml:space="preserve">It is important that adequate resources are </w:t>
      </w:r>
      <w:r w:rsidR="00682BB0">
        <w:t>available</w:t>
      </w:r>
      <w:r>
        <w:t xml:space="preserve"> in support of the agreed work programme. </w:t>
      </w:r>
      <w:r w:rsidR="00C43E11">
        <w:t>Visitors</w:t>
      </w:r>
      <w:r w:rsidR="6A6B166F">
        <w:t xml:space="preserve"> and Honorary appointees </w:t>
      </w:r>
      <w:r w:rsidR="004E38A2">
        <w:t xml:space="preserve">must </w:t>
      </w:r>
      <w:r w:rsidR="003F0A9B">
        <w:t xml:space="preserve">be able to </w:t>
      </w:r>
      <w:r w:rsidR="00D46101">
        <w:t>undertake the programme of wo</w:t>
      </w:r>
      <w:r w:rsidR="00031C4A">
        <w:t>r</w:t>
      </w:r>
      <w:r w:rsidR="00D46101">
        <w:t xml:space="preserve">k in conditions </w:t>
      </w:r>
      <w:r w:rsidR="00E0018C">
        <w:t xml:space="preserve">that observe </w:t>
      </w:r>
      <w:r w:rsidR="1D81F0FE">
        <w:t xml:space="preserve">UK law and LTU </w:t>
      </w:r>
      <w:r w:rsidR="00E0018C">
        <w:t>health and safety regulations</w:t>
      </w:r>
      <w:r w:rsidR="001F0362">
        <w:t xml:space="preserve">. </w:t>
      </w:r>
      <w:r w:rsidR="00C43E11">
        <w:t>Visitors</w:t>
      </w:r>
      <w:r w:rsidR="29D81738">
        <w:t xml:space="preserve"> and Honorary appointees </w:t>
      </w:r>
      <w:r w:rsidR="001F0362">
        <w:t>at all career stages</w:t>
      </w:r>
      <w:r w:rsidR="004A4EA0">
        <w:t>,</w:t>
      </w:r>
      <w:r w:rsidR="00E0018C">
        <w:t xml:space="preserve"> </w:t>
      </w:r>
      <w:r w:rsidR="00415105">
        <w:t xml:space="preserve">should be able to complete the programme of work </w:t>
      </w:r>
      <w:r w:rsidR="1A626AF6">
        <w:t xml:space="preserve">free from harassment, bullying and unfair discrimination </w:t>
      </w:r>
      <w:r w:rsidR="004A4EA0">
        <w:t>in such a way as to allow</w:t>
      </w:r>
      <w:r w:rsidR="00415105">
        <w:t xml:space="preserve"> the flexibility needed for successful research performance</w:t>
      </w:r>
      <w:r w:rsidR="00B7597E">
        <w:t>,</w:t>
      </w:r>
      <w:r w:rsidR="00415105">
        <w:t xml:space="preserve"> </w:t>
      </w:r>
      <w:r w:rsidR="003F0A9B">
        <w:t xml:space="preserve">and </w:t>
      </w:r>
      <w:r w:rsidR="00031C4A">
        <w:t>in such a way as to a</w:t>
      </w:r>
      <w:r w:rsidR="002A2A7F">
        <w:t xml:space="preserve">llow </w:t>
      </w:r>
      <w:r w:rsidR="007F6DA6">
        <w:t>those with caring responsibilities to combine these with the programme of work.</w:t>
      </w:r>
    </w:p>
    <w:p w14:paraId="1C4FF1EE" w14:textId="0C0341E7" w:rsidR="00D90AE3" w:rsidRDefault="00664E8E" w:rsidP="00414034">
      <w:r>
        <w:t>A</w:t>
      </w:r>
      <w:r w:rsidR="00D90AE3">
        <w:t xml:space="preserve">ny associated budgets, </w:t>
      </w:r>
      <w:r w:rsidR="00F0089B">
        <w:t xml:space="preserve">specific </w:t>
      </w:r>
      <w:r w:rsidR="00D90AE3">
        <w:t xml:space="preserve">IT </w:t>
      </w:r>
      <w:r w:rsidR="00BB72DC">
        <w:t>software</w:t>
      </w:r>
      <w:r w:rsidR="00F0089B">
        <w:t>/resources</w:t>
      </w:r>
      <w:r w:rsidR="00D90AE3">
        <w:t xml:space="preserve">, email accounts, </w:t>
      </w:r>
      <w:r>
        <w:t>OneDrive space, desk</w:t>
      </w:r>
      <w:r w:rsidR="00D90AE3">
        <w:t xml:space="preserve"> space, </w:t>
      </w:r>
      <w:r w:rsidR="005E264B">
        <w:t xml:space="preserve">access to necessary </w:t>
      </w:r>
      <w:r w:rsidR="00F0089B">
        <w:t xml:space="preserve">library resources, </w:t>
      </w:r>
      <w:r w:rsidR="005E264B">
        <w:t>research</w:t>
      </w:r>
      <w:r w:rsidR="187E1D67">
        <w:t>/practice</w:t>
      </w:r>
      <w:r w:rsidR="005E264B">
        <w:t xml:space="preserve"> facilities and </w:t>
      </w:r>
      <w:r w:rsidR="00E96F0F">
        <w:t xml:space="preserve">equipment </w:t>
      </w:r>
      <w:r w:rsidR="00D90AE3">
        <w:t xml:space="preserve">etc. </w:t>
      </w:r>
      <w:r w:rsidR="00E96F0F">
        <w:t>will</w:t>
      </w:r>
      <w:r w:rsidR="00D90AE3">
        <w:t xml:space="preserve"> be arranged on a </w:t>
      </w:r>
      <w:r>
        <w:t>case-by-case</w:t>
      </w:r>
      <w:r w:rsidR="00D90AE3">
        <w:t xml:space="preserve"> basis by the proposing Dean/H</w:t>
      </w:r>
      <w:r w:rsidR="527207EF">
        <w:t xml:space="preserve">ead </w:t>
      </w:r>
      <w:r w:rsidR="00D90AE3">
        <w:t>o</w:t>
      </w:r>
      <w:r w:rsidR="155D5968">
        <w:t xml:space="preserve">f </w:t>
      </w:r>
      <w:r w:rsidR="00D90AE3">
        <w:t>S</w:t>
      </w:r>
      <w:r w:rsidR="3E6C6FDD">
        <w:t>chool</w:t>
      </w:r>
      <w:r w:rsidR="00D90AE3">
        <w:t>/Dir</w:t>
      </w:r>
      <w:r w:rsidR="003316D8">
        <w:t>.</w:t>
      </w:r>
      <w:r w:rsidR="004E38A2">
        <w:t xml:space="preserve"> Directorate/</w:t>
      </w:r>
      <w:r w:rsidR="00D90AE3">
        <w:t>Research Centre</w:t>
      </w:r>
      <w:r w:rsidR="750752C5">
        <w:t>/Centre</w:t>
      </w:r>
      <w:r w:rsidR="00D90AE3">
        <w:t>, in liaison with the appropriate service/</w:t>
      </w:r>
      <w:r w:rsidR="00C038F8">
        <w:t>d</w:t>
      </w:r>
      <w:r w:rsidR="00D90AE3">
        <w:t xml:space="preserve">epartment prior to receipt of the nomination </w:t>
      </w:r>
      <w:r w:rsidR="00A52E30">
        <w:t>at</w:t>
      </w:r>
      <w:r w:rsidR="00D90AE3">
        <w:t xml:space="preserve"> RKEC. </w:t>
      </w:r>
    </w:p>
    <w:p w14:paraId="56465132" w14:textId="3BDE9A78" w:rsidR="003B5DC1" w:rsidRPr="003B5DC1" w:rsidRDefault="003B5DC1" w:rsidP="003B5DC1">
      <w:pPr>
        <w:pStyle w:val="NormalWeb"/>
        <w:shd w:val="clear" w:color="auto" w:fill="FFFFFF"/>
        <w:spacing w:before="0" w:beforeAutospacing="0" w:after="150" w:afterAutospacing="0"/>
        <w:rPr>
          <w:rFonts w:ascii="Arial" w:hAnsi="Arial" w:cs="Arial"/>
          <w:color w:val="171717"/>
        </w:rPr>
      </w:pPr>
      <w:r w:rsidRPr="003B5DC1">
        <w:rPr>
          <w:rFonts w:ascii="Arial" w:hAnsi="Arial" w:cs="Arial"/>
          <w:color w:val="171717"/>
        </w:rPr>
        <w:t xml:space="preserve">There </w:t>
      </w:r>
      <w:r w:rsidR="00FD7C66">
        <w:rPr>
          <w:rFonts w:ascii="Arial" w:hAnsi="Arial" w:cs="Arial"/>
          <w:color w:val="171717"/>
        </w:rPr>
        <w:t xml:space="preserve">are </w:t>
      </w:r>
      <w:r w:rsidR="006B6DEE">
        <w:rPr>
          <w:rFonts w:ascii="Arial" w:hAnsi="Arial" w:cs="Arial"/>
          <w:color w:val="171717"/>
        </w:rPr>
        <w:t>four</w:t>
      </w:r>
      <w:r w:rsidRPr="003B5DC1">
        <w:rPr>
          <w:rFonts w:ascii="Arial" w:hAnsi="Arial" w:cs="Arial"/>
          <w:color w:val="171717"/>
        </w:rPr>
        <w:t xml:space="preserve"> deadline</w:t>
      </w:r>
      <w:r w:rsidR="00FD7C66">
        <w:rPr>
          <w:rFonts w:ascii="Arial" w:hAnsi="Arial" w:cs="Arial"/>
          <w:color w:val="171717"/>
        </w:rPr>
        <w:t>s</w:t>
      </w:r>
      <w:r w:rsidRPr="003B5DC1">
        <w:rPr>
          <w:rFonts w:ascii="Arial" w:hAnsi="Arial" w:cs="Arial"/>
          <w:color w:val="171717"/>
        </w:rPr>
        <w:t xml:space="preserve"> for applications each </w:t>
      </w:r>
      <w:r w:rsidR="00FD7C66">
        <w:rPr>
          <w:rFonts w:ascii="Arial" w:hAnsi="Arial" w:cs="Arial"/>
          <w:color w:val="171717"/>
        </w:rPr>
        <w:t>year</w:t>
      </w:r>
      <w:r w:rsidRPr="003B5DC1">
        <w:rPr>
          <w:rFonts w:ascii="Arial" w:hAnsi="Arial" w:cs="Arial"/>
          <w:color w:val="171717"/>
        </w:rPr>
        <w:t>:</w:t>
      </w:r>
    </w:p>
    <w:p w14:paraId="62A5C0E1" w14:textId="1A9DB384" w:rsidR="003B5DC1" w:rsidRPr="0008407B" w:rsidRDefault="00FD7C66" w:rsidP="47CE215A">
      <w:pPr>
        <w:numPr>
          <w:ilvl w:val="0"/>
          <w:numId w:val="21"/>
        </w:numPr>
        <w:shd w:val="clear" w:color="auto" w:fill="FFFFFF" w:themeFill="background1"/>
        <w:spacing w:before="100" w:beforeAutospacing="1" w:after="100" w:afterAutospacing="1" w:line="270" w:lineRule="atLeast"/>
        <w:ind w:left="945"/>
        <w:rPr>
          <w:rFonts w:cs="Arial"/>
          <w:color w:val="171717"/>
        </w:rPr>
      </w:pPr>
      <w:r w:rsidRPr="47CE215A">
        <w:rPr>
          <w:rFonts w:cs="Arial"/>
          <w:color w:val="171717" w:themeColor="background2" w:themeShade="1A"/>
        </w:rPr>
        <w:t>Autumn</w:t>
      </w:r>
      <w:r w:rsidR="003B5DC1" w:rsidRPr="47CE215A">
        <w:rPr>
          <w:rFonts w:cs="Arial"/>
          <w:color w:val="171717" w:themeColor="background2" w:themeShade="1A"/>
        </w:rPr>
        <w:t xml:space="preserve">: </w:t>
      </w:r>
      <w:r w:rsidR="56C8A382" w:rsidRPr="47CE215A">
        <w:rPr>
          <w:rFonts w:cs="Arial"/>
          <w:color w:val="171717" w:themeColor="background2" w:themeShade="1A"/>
        </w:rPr>
        <w:t>First week of</w:t>
      </w:r>
      <w:r w:rsidR="3C4A683E" w:rsidRPr="47CE215A">
        <w:rPr>
          <w:rFonts w:cs="Arial"/>
          <w:color w:val="171717" w:themeColor="background2" w:themeShade="1A"/>
        </w:rPr>
        <w:t xml:space="preserve"> </w:t>
      </w:r>
      <w:r w:rsidR="006B6DEE" w:rsidRPr="47CE215A">
        <w:rPr>
          <w:rFonts w:cs="Arial"/>
          <w:color w:val="171717" w:themeColor="background2" w:themeShade="1A"/>
        </w:rPr>
        <w:t>October</w:t>
      </w:r>
    </w:p>
    <w:p w14:paraId="0BE57027" w14:textId="0EC6977A" w:rsidR="003B5DC1" w:rsidRPr="0008407B" w:rsidRDefault="005352B9" w:rsidP="47CE215A">
      <w:pPr>
        <w:numPr>
          <w:ilvl w:val="0"/>
          <w:numId w:val="21"/>
        </w:numPr>
        <w:shd w:val="clear" w:color="auto" w:fill="FFFFFF" w:themeFill="background1"/>
        <w:spacing w:before="100" w:beforeAutospacing="1" w:after="100" w:afterAutospacing="1" w:line="270" w:lineRule="atLeast"/>
        <w:ind w:left="945"/>
        <w:rPr>
          <w:rFonts w:cs="Arial"/>
          <w:color w:val="171717"/>
        </w:rPr>
      </w:pPr>
      <w:r w:rsidRPr="47CE215A">
        <w:rPr>
          <w:rFonts w:cs="Arial"/>
          <w:color w:val="171717" w:themeColor="background2" w:themeShade="1A"/>
        </w:rPr>
        <w:t>Winter</w:t>
      </w:r>
      <w:r w:rsidR="003B5DC1" w:rsidRPr="47CE215A">
        <w:rPr>
          <w:rFonts w:cs="Arial"/>
          <w:color w:val="171717" w:themeColor="background2" w:themeShade="1A"/>
        </w:rPr>
        <w:t xml:space="preserve">: </w:t>
      </w:r>
      <w:r w:rsidR="66A948F9" w:rsidRPr="47CE215A">
        <w:rPr>
          <w:rFonts w:cs="Arial"/>
          <w:color w:val="171717" w:themeColor="background2" w:themeShade="1A"/>
        </w:rPr>
        <w:t xml:space="preserve">Last week of </w:t>
      </w:r>
      <w:r w:rsidRPr="47CE215A">
        <w:rPr>
          <w:rFonts w:cs="Arial"/>
          <w:color w:val="171717" w:themeColor="background2" w:themeShade="1A"/>
        </w:rPr>
        <w:t>January</w:t>
      </w:r>
    </w:p>
    <w:p w14:paraId="7C0C37AB" w14:textId="4D3F2440" w:rsidR="003B5DC1" w:rsidRPr="0008407B" w:rsidRDefault="005352B9" w:rsidP="47CE215A">
      <w:pPr>
        <w:numPr>
          <w:ilvl w:val="0"/>
          <w:numId w:val="21"/>
        </w:numPr>
        <w:shd w:val="clear" w:color="auto" w:fill="FFFFFF" w:themeFill="background1"/>
        <w:spacing w:before="100" w:beforeAutospacing="1" w:after="100" w:afterAutospacing="1" w:line="270" w:lineRule="atLeast"/>
        <w:ind w:left="945"/>
        <w:rPr>
          <w:rFonts w:cs="Arial"/>
          <w:color w:val="171717"/>
        </w:rPr>
      </w:pPr>
      <w:r w:rsidRPr="47CE215A">
        <w:rPr>
          <w:rFonts w:cs="Arial"/>
          <w:color w:val="171717" w:themeColor="background2" w:themeShade="1A"/>
        </w:rPr>
        <w:t>Spring</w:t>
      </w:r>
      <w:r w:rsidR="003B5DC1" w:rsidRPr="47CE215A">
        <w:rPr>
          <w:rFonts w:cs="Arial"/>
          <w:color w:val="171717" w:themeColor="background2" w:themeShade="1A"/>
        </w:rPr>
        <w:t xml:space="preserve">: </w:t>
      </w:r>
      <w:r w:rsidR="0020A61D" w:rsidRPr="47CE215A">
        <w:rPr>
          <w:rFonts w:cs="Arial"/>
          <w:color w:val="171717" w:themeColor="background2" w:themeShade="1A"/>
        </w:rPr>
        <w:t xml:space="preserve">Last </w:t>
      </w:r>
      <w:r w:rsidR="00C43E11" w:rsidRPr="47CE215A">
        <w:rPr>
          <w:rFonts w:cs="Arial"/>
          <w:color w:val="171717" w:themeColor="background2" w:themeShade="1A"/>
        </w:rPr>
        <w:t>week</w:t>
      </w:r>
      <w:r w:rsidR="0020A61D" w:rsidRPr="47CE215A">
        <w:rPr>
          <w:rFonts w:cs="Arial"/>
          <w:color w:val="171717" w:themeColor="background2" w:themeShade="1A"/>
        </w:rPr>
        <w:t xml:space="preserve"> </w:t>
      </w:r>
      <w:r w:rsidR="00C43E11" w:rsidRPr="47CE215A">
        <w:rPr>
          <w:rFonts w:cs="Arial"/>
          <w:color w:val="171717" w:themeColor="background2" w:themeShade="1A"/>
        </w:rPr>
        <w:t>of March</w:t>
      </w:r>
    </w:p>
    <w:p w14:paraId="58ACE046" w14:textId="33620F10" w:rsidR="008E2D51" w:rsidRPr="0008407B" w:rsidRDefault="008E2D51" w:rsidP="47CE215A">
      <w:pPr>
        <w:numPr>
          <w:ilvl w:val="0"/>
          <w:numId w:val="21"/>
        </w:numPr>
        <w:shd w:val="clear" w:color="auto" w:fill="FFFFFF" w:themeFill="background1"/>
        <w:spacing w:before="100" w:beforeAutospacing="1" w:after="100" w:afterAutospacing="1" w:line="270" w:lineRule="atLeast"/>
        <w:ind w:left="945"/>
        <w:rPr>
          <w:rFonts w:cs="Arial"/>
          <w:color w:val="171717"/>
        </w:rPr>
      </w:pPr>
      <w:r w:rsidRPr="47CE215A">
        <w:rPr>
          <w:rFonts w:cs="Arial"/>
          <w:color w:val="171717" w:themeColor="background2" w:themeShade="1A"/>
        </w:rPr>
        <w:t xml:space="preserve">Summer: </w:t>
      </w:r>
      <w:r w:rsidR="0B715A7B" w:rsidRPr="47CE215A">
        <w:rPr>
          <w:rFonts w:cs="Arial"/>
          <w:color w:val="171717" w:themeColor="background2" w:themeShade="1A"/>
        </w:rPr>
        <w:t xml:space="preserve">Last week </w:t>
      </w:r>
      <w:r w:rsidR="00C43E11" w:rsidRPr="47CE215A">
        <w:rPr>
          <w:rFonts w:cs="Arial"/>
          <w:color w:val="171717" w:themeColor="background2" w:themeShade="1A"/>
        </w:rPr>
        <w:t>of May</w:t>
      </w:r>
    </w:p>
    <w:p w14:paraId="7BC0A177" w14:textId="3B537B93" w:rsidR="003B5DC1" w:rsidRPr="0008407B" w:rsidRDefault="003B5DC1" w:rsidP="47CE215A">
      <w:pPr>
        <w:pStyle w:val="NormalWeb"/>
        <w:shd w:val="clear" w:color="auto" w:fill="FFFFFF" w:themeFill="background1"/>
        <w:spacing w:before="0" w:beforeAutospacing="0" w:after="150" w:afterAutospacing="0"/>
        <w:rPr>
          <w:rFonts w:ascii="Arial" w:hAnsi="Arial" w:cs="Arial"/>
          <w:color w:val="171717"/>
        </w:rPr>
      </w:pPr>
      <w:r w:rsidRPr="47CE215A">
        <w:rPr>
          <w:rFonts w:ascii="Arial" w:hAnsi="Arial" w:cs="Arial"/>
          <w:color w:val="171717" w:themeColor="background2" w:themeShade="1A"/>
        </w:rPr>
        <w:t xml:space="preserve">Applications received </w:t>
      </w:r>
      <w:r w:rsidR="144F6A9B" w:rsidRPr="47CE215A">
        <w:rPr>
          <w:rFonts w:ascii="Arial" w:hAnsi="Arial" w:cs="Arial"/>
          <w:color w:val="171717" w:themeColor="background2" w:themeShade="1A"/>
        </w:rPr>
        <w:t xml:space="preserve">a week </w:t>
      </w:r>
      <w:r w:rsidRPr="47CE215A">
        <w:rPr>
          <w:rFonts w:ascii="Arial" w:hAnsi="Arial" w:cs="Arial"/>
          <w:color w:val="171717" w:themeColor="background2" w:themeShade="1A"/>
        </w:rPr>
        <w:t xml:space="preserve">before the deadline will be considered at the next relevant </w:t>
      </w:r>
      <w:r w:rsidR="004E61B5" w:rsidRPr="47CE215A">
        <w:rPr>
          <w:rFonts w:ascii="Arial" w:hAnsi="Arial" w:cs="Arial"/>
          <w:color w:val="171717" w:themeColor="background2" w:themeShade="1A"/>
        </w:rPr>
        <w:t xml:space="preserve">RKEC </w:t>
      </w:r>
      <w:r w:rsidRPr="47CE215A">
        <w:rPr>
          <w:rFonts w:ascii="Arial" w:hAnsi="Arial" w:cs="Arial"/>
          <w:color w:val="171717" w:themeColor="background2" w:themeShade="1A"/>
        </w:rPr>
        <w:t>meeting that term. Applications received after th</w:t>
      </w:r>
      <w:r w:rsidR="19F8690D" w:rsidRPr="47CE215A">
        <w:rPr>
          <w:rFonts w:ascii="Arial" w:hAnsi="Arial" w:cs="Arial"/>
          <w:color w:val="171717" w:themeColor="background2" w:themeShade="1A"/>
        </w:rPr>
        <w:t>is</w:t>
      </w:r>
      <w:r w:rsidRPr="47CE215A">
        <w:rPr>
          <w:rFonts w:ascii="Arial" w:hAnsi="Arial" w:cs="Arial"/>
          <w:color w:val="171717" w:themeColor="background2" w:themeShade="1A"/>
        </w:rPr>
        <w:t xml:space="preserve"> deadline will not be considered until the following </w:t>
      </w:r>
      <w:r w:rsidR="0008407B" w:rsidRPr="47CE215A">
        <w:rPr>
          <w:rFonts w:ascii="Arial" w:hAnsi="Arial" w:cs="Arial"/>
          <w:color w:val="171717" w:themeColor="background2" w:themeShade="1A"/>
        </w:rPr>
        <w:t>meeting</w:t>
      </w:r>
      <w:r w:rsidRPr="47CE215A">
        <w:rPr>
          <w:rFonts w:ascii="Arial" w:hAnsi="Arial" w:cs="Arial"/>
          <w:color w:val="171717" w:themeColor="background2" w:themeShade="1A"/>
        </w:rPr>
        <w:t>, so please ensure you submit your application in plenty of time.</w:t>
      </w:r>
      <w:r w:rsidR="004E61B5" w:rsidRPr="47CE215A">
        <w:rPr>
          <w:rFonts w:ascii="Arial" w:hAnsi="Arial" w:cs="Arial"/>
          <w:color w:val="171717" w:themeColor="background2" w:themeShade="1A"/>
        </w:rPr>
        <w:t xml:space="preserve"> </w:t>
      </w:r>
    </w:p>
    <w:p w14:paraId="4200F008" w14:textId="1EDE9392" w:rsidR="00D90AE3" w:rsidRPr="00D90AE3" w:rsidRDefault="5D0F425A" w:rsidP="00414034">
      <w:r>
        <w:t xml:space="preserve">Before submission, the proposing </w:t>
      </w:r>
      <w:r w:rsidR="11363ABA">
        <w:t>School</w:t>
      </w:r>
      <w:r>
        <w:t>/Institute/Centre/Research Centre/Directorate</w:t>
      </w:r>
      <w:r w:rsidR="26BD4AF4">
        <w:t>/Service</w:t>
      </w:r>
      <w:r>
        <w:t xml:space="preserve"> must</w:t>
      </w:r>
      <w:r w:rsidR="00D90AE3">
        <w:t xml:space="preserve"> </w:t>
      </w:r>
      <w:r w:rsidR="00225D57">
        <w:t>l</w:t>
      </w:r>
      <w:r w:rsidR="00D90AE3">
        <w:t xml:space="preserve">iaise with </w:t>
      </w:r>
      <w:r w:rsidR="752FF282">
        <w:t xml:space="preserve">People &amp; Culture </w:t>
      </w:r>
      <w:r w:rsidR="1BB4278C">
        <w:t>re</w:t>
      </w:r>
      <w:r w:rsidR="00D90AE3">
        <w:t xml:space="preserve"> UKVI checks. </w:t>
      </w:r>
    </w:p>
    <w:p w14:paraId="39054211" w14:textId="77777777" w:rsidR="00D90AE3" w:rsidRPr="00D90AE3" w:rsidRDefault="00D90AE3" w:rsidP="00D90AE3">
      <w:pPr>
        <w:spacing w:before="0" w:after="0"/>
        <w:ind w:left="567" w:hanging="567"/>
        <w:contextualSpacing/>
        <w:rPr>
          <w:rFonts w:cs="Arial"/>
        </w:rPr>
      </w:pPr>
    </w:p>
    <w:p w14:paraId="19C453E1" w14:textId="3A04DD27" w:rsidR="00D90AE3" w:rsidRPr="00D90AE3" w:rsidRDefault="00D90AE3" w:rsidP="00D90AE3">
      <w:pPr>
        <w:numPr>
          <w:ilvl w:val="1"/>
          <w:numId w:val="8"/>
        </w:numPr>
        <w:spacing w:before="0" w:after="0" w:line="259" w:lineRule="auto"/>
        <w:ind w:left="567" w:hanging="567"/>
        <w:contextualSpacing/>
        <w:jc w:val="both"/>
        <w:rPr>
          <w:rFonts w:cs="Arial"/>
        </w:rPr>
      </w:pPr>
      <w:r w:rsidRPr="00D90AE3">
        <w:rPr>
          <w:rFonts w:cs="Arial"/>
        </w:rPr>
        <w:t>Submissions for appointment/re-appointment to Visiting</w:t>
      </w:r>
      <w:r w:rsidR="00316408">
        <w:rPr>
          <w:rFonts w:cs="Arial"/>
        </w:rPr>
        <w:t xml:space="preserve">/Honorary/Emeritus roles </w:t>
      </w:r>
      <w:r w:rsidRPr="00D90AE3">
        <w:rPr>
          <w:rFonts w:cs="Arial"/>
        </w:rPr>
        <w:t xml:space="preserve">will be made to the Research &amp; Knowledge Exchange Committee (RKEC) via the </w:t>
      </w:r>
      <w:r w:rsidR="00316408">
        <w:rPr>
          <w:rFonts w:cs="Arial"/>
        </w:rPr>
        <w:t>S</w:t>
      </w:r>
      <w:r w:rsidRPr="00D90AE3">
        <w:rPr>
          <w:rFonts w:cs="Arial"/>
        </w:rPr>
        <w:t>ecretary.</w:t>
      </w:r>
    </w:p>
    <w:p w14:paraId="7A53E1B9" w14:textId="65FF6237" w:rsidR="00D90AE3" w:rsidRPr="00D90AE3" w:rsidRDefault="00D90AE3" w:rsidP="47CE215A">
      <w:pPr>
        <w:numPr>
          <w:ilvl w:val="1"/>
          <w:numId w:val="8"/>
        </w:numPr>
        <w:spacing w:before="0" w:after="0" w:line="259" w:lineRule="auto"/>
        <w:ind w:left="567" w:hanging="567"/>
        <w:contextualSpacing/>
        <w:jc w:val="both"/>
        <w:rPr>
          <w:rFonts w:cs="Arial"/>
        </w:rPr>
      </w:pPr>
      <w:r w:rsidRPr="47CE215A">
        <w:rPr>
          <w:rFonts w:cs="Arial"/>
        </w:rPr>
        <w:t>Submissions should be made on the</w:t>
      </w:r>
      <w:r w:rsidR="00C43E11">
        <w:rPr>
          <w:rFonts w:cs="Arial"/>
        </w:rPr>
        <w:t xml:space="preserve"> </w:t>
      </w:r>
      <w:r w:rsidR="2FF4D6C5">
        <w:t>”Non-</w:t>
      </w:r>
      <w:r w:rsidR="00C43E11">
        <w:t>Stipendiary,</w:t>
      </w:r>
      <w:r w:rsidR="2FF4D6C5">
        <w:t xml:space="preserve"> Visiting Researcher, Visiting Scholar, Visiting Research/Knowledge Exchange Fellow, Visiting Professor, Emeritus Fellow and Emeritus Professor appointment process and nomination form” </w:t>
      </w:r>
      <w:r>
        <w:t>(Appendix A) and</w:t>
      </w:r>
      <w:r w:rsidRPr="47CE215A">
        <w:rPr>
          <w:rFonts w:cs="Arial"/>
        </w:rPr>
        <w:t xml:space="preserve"> all sections of the form should be completed. Incomplete forms will not be considered.</w:t>
      </w:r>
    </w:p>
    <w:p w14:paraId="7F077AD4" w14:textId="77777777" w:rsidR="00D90AE3" w:rsidRPr="00D90AE3" w:rsidRDefault="00D90AE3" w:rsidP="00D90AE3">
      <w:pPr>
        <w:spacing w:before="0" w:after="0"/>
        <w:ind w:left="567" w:hanging="567"/>
        <w:contextualSpacing/>
        <w:jc w:val="both"/>
        <w:rPr>
          <w:rFonts w:cs="Arial"/>
        </w:rPr>
      </w:pPr>
    </w:p>
    <w:p w14:paraId="5D000456" w14:textId="685BB903" w:rsidR="00D90AE3" w:rsidRPr="00D90AE3" w:rsidRDefault="00D90AE3" w:rsidP="47CE215A">
      <w:pPr>
        <w:numPr>
          <w:ilvl w:val="1"/>
          <w:numId w:val="8"/>
        </w:numPr>
        <w:spacing w:before="0" w:after="0" w:line="259" w:lineRule="auto"/>
        <w:ind w:left="567" w:hanging="567"/>
        <w:contextualSpacing/>
        <w:jc w:val="both"/>
        <w:rPr>
          <w:rFonts w:cs="Arial"/>
        </w:rPr>
      </w:pPr>
      <w:r w:rsidRPr="47CE215A">
        <w:rPr>
          <w:rFonts w:cs="Arial"/>
        </w:rPr>
        <w:t xml:space="preserve">All nominations require approval by the relevant </w:t>
      </w:r>
      <w:r w:rsidR="00AA68DE" w:rsidRPr="47CE215A">
        <w:rPr>
          <w:rFonts w:cs="Arial"/>
        </w:rPr>
        <w:t xml:space="preserve">Head of School/Dir. </w:t>
      </w:r>
      <w:r w:rsidR="00682BB0" w:rsidRPr="47CE215A">
        <w:rPr>
          <w:rFonts w:cs="Arial"/>
        </w:rPr>
        <w:t>Directorate/</w:t>
      </w:r>
      <w:r w:rsidR="00AA68DE" w:rsidRPr="47CE215A">
        <w:rPr>
          <w:rFonts w:cs="Arial"/>
        </w:rPr>
        <w:t>Research Centre</w:t>
      </w:r>
      <w:r w:rsidR="117913C8" w:rsidRPr="47CE215A">
        <w:rPr>
          <w:rFonts w:cs="Arial"/>
        </w:rPr>
        <w:t>/Centre</w:t>
      </w:r>
      <w:r w:rsidR="00AA68DE" w:rsidRPr="47CE215A">
        <w:rPr>
          <w:rFonts w:cs="Arial"/>
        </w:rPr>
        <w:t xml:space="preserve">, </w:t>
      </w:r>
      <w:r w:rsidR="79B726A3" w:rsidRPr="47CE215A">
        <w:rPr>
          <w:rFonts w:cs="Arial"/>
        </w:rPr>
        <w:t xml:space="preserve">or </w:t>
      </w:r>
      <w:r w:rsidR="00C43E11" w:rsidRPr="47CE215A">
        <w:rPr>
          <w:rFonts w:cs="Arial"/>
        </w:rPr>
        <w:t>Dean before</w:t>
      </w:r>
      <w:r w:rsidRPr="47CE215A">
        <w:rPr>
          <w:rFonts w:cs="Arial"/>
        </w:rPr>
        <w:t xml:space="preserve"> submission. Unsigned forms will not be considered.</w:t>
      </w:r>
    </w:p>
    <w:p w14:paraId="64B331AE" w14:textId="77777777" w:rsidR="00D90AE3" w:rsidRPr="00D90AE3" w:rsidRDefault="00D90AE3" w:rsidP="00D90AE3">
      <w:pPr>
        <w:spacing w:before="0" w:after="0"/>
        <w:ind w:left="567" w:hanging="567"/>
        <w:contextualSpacing/>
        <w:jc w:val="both"/>
        <w:rPr>
          <w:rFonts w:cs="Arial"/>
        </w:rPr>
      </w:pPr>
    </w:p>
    <w:p w14:paraId="4985C344" w14:textId="0F08D99C" w:rsidR="00D90AE3" w:rsidRPr="00D90AE3" w:rsidRDefault="00D90AE3" w:rsidP="00D90AE3">
      <w:pPr>
        <w:numPr>
          <w:ilvl w:val="1"/>
          <w:numId w:val="8"/>
        </w:numPr>
        <w:spacing w:before="0" w:after="0" w:line="259" w:lineRule="auto"/>
        <w:ind w:left="567" w:hanging="567"/>
        <w:contextualSpacing/>
        <w:jc w:val="both"/>
        <w:rPr>
          <w:rFonts w:cs="Arial"/>
        </w:rPr>
      </w:pPr>
      <w:r w:rsidRPr="00D90AE3">
        <w:rPr>
          <w:rFonts w:cs="Arial"/>
        </w:rPr>
        <w:t>RKEC will consider all submissions</w:t>
      </w:r>
      <w:r w:rsidR="004C6BED">
        <w:rPr>
          <w:rFonts w:cs="Arial"/>
        </w:rPr>
        <w:t xml:space="preserve"> in light of the </w:t>
      </w:r>
      <w:r w:rsidR="00C80870">
        <w:rPr>
          <w:rFonts w:cs="Arial"/>
        </w:rPr>
        <w:t>institution’s</w:t>
      </w:r>
      <w:r w:rsidR="004C6BED">
        <w:rPr>
          <w:rFonts w:cs="Arial"/>
        </w:rPr>
        <w:t xml:space="preserve"> current research, knowledge exchange and impact objectives</w:t>
      </w:r>
      <w:r w:rsidR="00C80870">
        <w:rPr>
          <w:rFonts w:cs="Arial"/>
        </w:rPr>
        <w:t>/strategies</w:t>
      </w:r>
      <w:r w:rsidR="004C6BED">
        <w:rPr>
          <w:rFonts w:cs="Arial"/>
        </w:rPr>
        <w:t xml:space="preserve">, </w:t>
      </w:r>
      <w:r w:rsidRPr="00D90AE3">
        <w:rPr>
          <w:rFonts w:cs="Arial"/>
        </w:rPr>
        <w:t>an</w:t>
      </w:r>
      <w:r w:rsidR="004C6BED">
        <w:rPr>
          <w:rFonts w:cs="Arial"/>
        </w:rPr>
        <w:t>d</w:t>
      </w:r>
      <w:r w:rsidRPr="00D90AE3">
        <w:rPr>
          <w:rFonts w:cs="Arial"/>
        </w:rPr>
        <w:t xml:space="preserve"> may make </w:t>
      </w:r>
      <w:r w:rsidRPr="00D90AE3">
        <w:rPr>
          <w:rFonts w:cs="Arial"/>
        </w:rPr>
        <w:lastRenderedPageBreak/>
        <w:t>recommendations for the title of award to be amended where this is deemed appropriate</w:t>
      </w:r>
      <w:r w:rsidR="00BE3BC6">
        <w:rPr>
          <w:rFonts w:cs="Arial"/>
        </w:rPr>
        <w:t>.</w:t>
      </w:r>
    </w:p>
    <w:p w14:paraId="2BA0E67D" w14:textId="77777777" w:rsidR="00D90AE3" w:rsidRPr="00D90AE3" w:rsidRDefault="00D90AE3" w:rsidP="00D90AE3">
      <w:pPr>
        <w:spacing w:before="0" w:after="0"/>
        <w:ind w:left="567" w:hanging="567"/>
        <w:contextualSpacing/>
        <w:jc w:val="both"/>
        <w:rPr>
          <w:rFonts w:cs="Arial"/>
        </w:rPr>
      </w:pPr>
    </w:p>
    <w:p w14:paraId="56B71AA2" w14:textId="01A27CEC" w:rsidR="00D90AE3" w:rsidRPr="00D90AE3" w:rsidRDefault="00D90AE3" w:rsidP="47CE215A">
      <w:pPr>
        <w:numPr>
          <w:ilvl w:val="1"/>
          <w:numId w:val="8"/>
        </w:numPr>
        <w:spacing w:before="0" w:after="0" w:line="259" w:lineRule="auto"/>
        <w:ind w:left="567" w:hanging="567"/>
        <w:contextualSpacing/>
        <w:jc w:val="both"/>
        <w:rPr>
          <w:rFonts w:cs="Arial"/>
        </w:rPr>
      </w:pPr>
      <w:r w:rsidRPr="47CE215A">
        <w:rPr>
          <w:rFonts w:cs="Arial"/>
        </w:rPr>
        <w:t>RKEC (secretary) will submit the recommendation</w:t>
      </w:r>
      <w:r w:rsidR="002F5F09" w:rsidRPr="47CE215A">
        <w:rPr>
          <w:rFonts w:cs="Arial"/>
        </w:rPr>
        <w:t xml:space="preserve"> from RKEC</w:t>
      </w:r>
      <w:r w:rsidRPr="47CE215A">
        <w:rPr>
          <w:rFonts w:cs="Arial"/>
        </w:rPr>
        <w:t xml:space="preserve"> to Academic Board, for approval, at the next meeting of the Academic Board</w:t>
      </w:r>
      <w:r w:rsidR="63581F4F" w:rsidRPr="47CE215A">
        <w:rPr>
          <w:rFonts w:cs="Arial"/>
        </w:rPr>
        <w:t xml:space="preserve"> for AB decision</w:t>
      </w:r>
      <w:r w:rsidRPr="47CE215A">
        <w:rPr>
          <w:rFonts w:cs="Arial"/>
        </w:rPr>
        <w:t>.</w:t>
      </w:r>
    </w:p>
    <w:p w14:paraId="23C3E8B3" w14:textId="4F3AEB60" w:rsidR="00D90AE3" w:rsidRPr="00D90AE3" w:rsidRDefault="00414034" w:rsidP="00414034">
      <w:pPr>
        <w:pStyle w:val="Heading1"/>
      </w:pPr>
      <w:r>
        <w:t>3.</w:t>
      </w:r>
      <w:r>
        <w:tab/>
      </w:r>
      <w:r w:rsidR="00D90AE3" w:rsidRPr="00D90AE3">
        <w:t>Confirmation of Appointment</w:t>
      </w:r>
    </w:p>
    <w:p w14:paraId="2DC2E489" w14:textId="77777777" w:rsidR="00D90AE3" w:rsidRPr="00D90AE3" w:rsidRDefault="00D90AE3" w:rsidP="00D90AE3">
      <w:pPr>
        <w:spacing w:before="0" w:after="0"/>
        <w:ind w:left="567" w:hanging="567"/>
        <w:contextualSpacing/>
        <w:jc w:val="both"/>
        <w:rPr>
          <w:rFonts w:cs="Arial"/>
        </w:rPr>
      </w:pPr>
    </w:p>
    <w:p w14:paraId="28C61684" w14:textId="558404C6" w:rsidR="00D90AE3" w:rsidRPr="00D90AE3" w:rsidRDefault="00D90AE3" w:rsidP="47CE215A">
      <w:pPr>
        <w:numPr>
          <w:ilvl w:val="1"/>
          <w:numId w:val="9"/>
        </w:numPr>
        <w:spacing w:before="0" w:after="0" w:line="259" w:lineRule="auto"/>
        <w:ind w:left="567" w:hanging="567"/>
        <w:contextualSpacing/>
        <w:jc w:val="both"/>
        <w:rPr>
          <w:rFonts w:cs="Arial"/>
        </w:rPr>
      </w:pPr>
      <w:r w:rsidRPr="47CE215A">
        <w:rPr>
          <w:rFonts w:cs="Arial"/>
        </w:rPr>
        <w:t xml:space="preserve">Academic Board (secretary) will inform the Proposer, </w:t>
      </w:r>
      <w:r w:rsidR="04739580" w:rsidRPr="47CE215A">
        <w:rPr>
          <w:rFonts w:cs="Arial"/>
        </w:rPr>
        <w:t>Head of School</w:t>
      </w:r>
      <w:r w:rsidR="00AC3592" w:rsidRPr="47CE215A">
        <w:rPr>
          <w:rFonts w:cs="Arial"/>
        </w:rPr>
        <w:t xml:space="preserve">/Dir. </w:t>
      </w:r>
      <w:r w:rsidR="00B45C8F" w:rsidRPr="47CE215A">
        <w:rPr>
          <w:rFonts w:cs="Arial"/>
        </w:rPr>
        <w:t>Directorate/</w:t>
      </w:r>
      <w:r w:rsidR="00AC3592" w:rsidRPr="47CE215A">
        <w:rPr>
          <w:rFonts w:cs="Arial"/>
        </w:rPr>
        <w:t>Research Centre</w:t>
      </w:r>
      <w:r w:rsidR="68C255DF" w:rsidRPr="47CE215A">
        <w:rPr>
          <w:rFonts w:cs="Arial"/>
        </w:rPr>
        <w:t>/Centre</w:t>
      </w:r>
      <w:r w:rsidRPr="47CE215A">
        <w:rPr>
          <w:rFonts w:cs="Arial"/>
        </w:rPr>
        <w:t xml:space="preserve">, </w:t>
      </w:r>
      <w:r w:rsidR="14BEFD2C" w:rsidRPr="47CE215A">
        <w:rPr>
          <w:rFonts w:cs="Arial"/>
        </w:rPr>
        <w:t xml:space="preserve">People &amp; Culture, </w:t>
      </w:r>
      <w:hyperlink r:id="rId17" w:history="1"/>
      <w:r w:rsidRPr="47CE215A">
        <w:rPr>
          <w:rFonts w:cs="Arial"/>
        </w:rPr>
        <w:t xml:space="preserve"> and the RKEC secretary of successful appointments.  Data will be stored in accordance with the LTU </w:t>
      </w:r>
      <w:hyperlink r:id="rId18">
        <w:r w:rsidRPr="47CE215A">
          <w:rPr>
            <w:rFonts w:cs="Arial"/>
            <w:color w:val="0563C1"/>
            <w:u w:val="single"/>
          </w:rPr>
          <w:t>Data protection Policies</w:t>
        </w:r>
      </w:hyperlink>
      <w:r w:rsidRPr="47CE215A">
        <w:rPr>
          <w:rFonts w:cs="Arial"/>
        </w:rPr>
        <w:t xml:space="preserve"> and </w:t>
      </w:r>
      <w:hyperlink r:id="rId19">
        <w:r w:rsidRPr="47CE215A">
          <w:rPr>
            <w:rFonts w:cs="Arial"/>
            <w:color w:val="0563C1"/>
            <w:u w:val="single"/>
          </w:rPr>
          <w:t>Record Retention Schedules</w:t>
        </w:r>
      </w:hyperlink>
    </w:p>
    <w:p w14:paraId="525A8903" w14:textId="77777777" w:rsidR="00D90AE3" w:rsidRPr="00D90AE3" w:rsidRDefault="00D90AE3" w:rsidP="00D90AE3">
      <w:pPr>
        <w:spacing w:before="0" w:after="0"/>
        <w:ind w:left="567"/>
        <w:contextualSpacing/>
        <w:jc w:val="both"/>
        <w:rPr>
          <w:rFonts w:cs="Arial"/>
        </w:rPr>
      </w:pPr>
    </w:p>
    <w:p w14:paraId="764727BB" w14:textId="33D354E8" w:rsidR="00D90AE3" w:rsidRPr="00D90AE3" w:rsidRDefault="00D90AE3" w:rsidP="47CE215A">
      <w:pPr>
        <w:numPr>
          <w:ilvl w:val="1"/>
          <w:numId w:val="9"/>
        </w:numPr>
        <w:spacing w:before="0" w:after="0" w:line="259" w:lineRule="auto"/>
        <w:ind w:left="567" w:hanging="567"/>
        <w:contextualSpacing/>
        <w:jc w:val="both"/>
        <w:rPr>
          <w:rFonts w:cs="Arial"/>
        </w:rPr>
      </w:pPr>
      <w:r w:rsidRPr="47CE215A">
        <w:rPr>
          <w:rFonts w:cs="Arial"/>
        </w:rPr>
        <w:t xml:space="preserve">Letters of engagement to approved candidates will be issued by </w:t>
      </w:r>
      <w:r w:rsidR="29AA525C" w:rsidRPr="47CE215A">
        <w:rPr>
          <w:rFonts w:cs="Arial"/>
        </w:rPr>
        <w:t>People &amp; Culture</w:t>
      </w:r>
      <w:r w:rsidRPr="47CE215A">
        <w:rPr>
          <w:rFonts w:cs="Arial"/>
        </w:rPr>
        <w:t xml:space="preserve">. Following acceptance of the terms of engagement, </w:t>
      </w:r>
      <w:r w:rsidR="2D71C38B" w:rsidRPr="47CE215A">
        <w:rPr>
          <w:rFonts w:cs="Arial"/>
        </w:rPr>
        <w:t xml:space="preserve">the relevant </w:t>
      </w:r>
      <w:r w:rsidR="404D3526" w:rsidRPr="47CE215A">
        <w:rPr>
          <w:rFonts w:cs="Arial"/>
        </w:rPr>
        <w:t>School/Service</w:t>
      </w:r>
      <w:r w:rsidR="40F72D83" w:rsidRPr="47CE215A">
        <w:rPr>
          <w:rFonts w:cs="Arial"/>
        </w:rPr>
        <w:t>/Directorate</w:t>
      </w:r>
      <w:r w:rsidR="2B4C7E2E" w:rsidRPr="47CE215A">
        <w:rPr>
          <w:rFonts w:cs="Arial"/>
        </w:rPr>
        <w:t>/Centre</w:t>
      </w:r>
      <w:r w:rsidRPr="47CE215A">
        <w:rPr>
          <w:rFonts w:cs="Arial"/>
        </w:rPr>
        <w:t xml:space="preserve"> will arrange relevant IT and library access. </w:t>
      </w:r>
      <w:r w:rsidR="32006487" w:rsidRPr="47CE215A">
        <w:rPr>
          <w:rFonts w:cs="Arial"/>
        </w:rPr>
        <w:t>School/Service/Directorate/Centre</w:t>
      </w:r>
      <w:r w:rsidRPr="47CE215A">
        <w:rPr>
          <w:rFonts w:cs="Arial"/>
        </w:rPr>
        <w:t xml:space="preserve"> will make arrangement for LTU ID cards to be issued.</w:t>
      </w:r>
    </w:p>
    <w:p w14:paraId="22CC2380" w14:textId="77777777" w:rsidR="00D90AE3" w:rsidRPr="00D90AE3" w:rsidRDefault="00D90AE3" w:rsidP="00D90AE3">
      <w:pPr>
        <w:spacing w:before="0" w:after="160" w:line="252" w:lineRule="auto"/>
        <w:ind w:left="720"/>
        <w:contextualSpacing/>
        <w:rPr>
          <w:rFonts w:cs="Arial"/>
        </w:rPr>
      </w:pPr>
    </w:p>
    <w:p w14:paraId="0C7AB501" w14:textId="4CD522F6" w:rsidR="00D90AE3" w:rsidRPr="00D90AE3" w:rsidRDefault="00D90AE3" w:rsidP="47CE215A">
      <w:pPr>
        <w:numPr>
          <w:ilvl w:val="1"/>
          <w:numId w:val="9"/>
        </w:numPr>
        <w:spacing w:before="0" w:after="0" w:line="259" w:lineRule="auto"/>
        <w:ind w:left="567" w:hanging="567"/>
        <w:contextualSpacing/>
        <w:jc w:val="both"/>
        <w:rPr>
          <w:rFonts w:cs="Arial"/>
        </w:rPr>
      </w:pPr>
      <w:r w:rsidRPr="47CE215A">
        <w:rPr>
          <w:rFonts w:cs="Arial"/>
        </w:rPr>
        <w:t xml:space="preserve">The </w:t>
      </w:r>
      <w:r w:rsidR="24CB43A2" w:rsidRPr="47CE215A">
        <w:rPr>
          <w:rFonts w:cs="Arial"/>
        </w:rPr>
        <w:t>Head of School</w:t>
      </w:r>
      <w:r w:rsidRPr="47CE215A">
        <w:rPr>
          <w:rFonts w:cs="Arial"/>
        </w:rPr>
        <w:t>/</w:t>
      </w:r>
      <w:r w:rsidR="54F1C5C8" w:rsidRPr="47CE215A">
        <w:rPr>
          <w:rFonts w:cs="Arial"/>
        </w:rPr>
        <w:t>Dean/</w:t>
      </w:r>
      <w:r w:rsidR="00B45C8F" w:rsidRPr="47CE215A">
        <w:rPr>
          <w:rFonts w:cs="Arial"/>
        </w:rPr>
        <w:t>Dir. Directorate/</w:t>
      </w:r>
      <w:r w:rsidR="1F650146" w:rsidRPr="47CE215A">
        <w:rPr>
          <w:rFonts w:cs="Arial"/>
        </w:rPr>
        <w:t>Service/</w:t>
      </w:r>
      <w:r w:rsidR="00B45C8F" w:rsidRPr="47CE215A">
        <w:rPr>
          <w:rFonts w:cs="Arial"/>
        </w:rPr>
        <w:t>R</w:t>
      </w:r>
      <w:r w:rsidR="4BA6336B" w:rsidRPr="47CE215A">
        <w:rPr>
          <w:rFonts w:cs="Arial"/>
        </w:rPr>
        <w:t xml:space="preserve">esearch </w:t>
      </w:r>
      <w:r w:rsidR="00B45C8F" w:rsidRPr="47CE215A">
        <w:rPr>
          <w:rFonts w:cs="Arial"/>
        </w:rPr>
        <w:t>C</w:t>
      </w:r>
      <w:r w:rsidR="56322AB4" w:rsidRPr="47CE215A">
        <w:rPr>
          <w:rFonts w:cs="Arial"/>
        </w:rPr>
        <w:t>entre/Centre</w:t>
      </w:r>
      <w:r w:rsidRPr="47CE215A">
        <w:rPr>
          <w:rFonts w:cs="Arial"/>
        </w:rPr>
        <w:t xml:space="preserve"> will be responsible for informing the nominee where nominations have been declined by RKEC and/or Academic Board.</w:t>
      </w:r>
    </w:p>
    <w:p w14:paraId="5A7E901F" w14:textId="77777777" w:rsidR="00D90AE3" w:rsidRPr="00D90AE3" w:rsidRDefault="00D90AE3" w:rsidP="00D90AE3">
      <w:pPr>
        <w:spacing w:before="0" w:after="0"/>
        <w:ind w:left="567" w:hanging="567"/>
        <w:jc w:val="both"/>
        <w:rPr>
          <w:rFonts w:cs="Arial"/>
        </w:rPr>
      </w:pPr>
    </w:p>
    <w:p w14:paraId="446BEE45" w14:textId="0BA77124" w:rsidR="00D90AE3" w:rsidRPr="00D90AE3" w:rsidRDefault="00414034" w:rsidP="00414034">
      <w:pPr>
        <w:pStyle w:val="Heading1"/>
      </w:pPr>
      <w:r>
        <w:t>4.</w:t>
      </w:r>
      <w:r>
        <w:tab/>
      </w:r>
      <w:r w:rsidR="00D90AE3" w:rsidRPr="00D90AE3">
        <w:t>Re-appointments</w:t>
      </w:r>
    </w:p>
    <w:p w14:paraId="7BA0B450" w14:textId="77777777" w:rsidR="00D90AE3" w:rsidRPr="00D90AE3" w:rsidRDefault="00D90AE3" w:rsidP="00D90AE3">
      <w:pPr>
        <w:spacing w:before="0" w:after="0"/>
        <w:ind w:left="567" w:hanging="567"/>
        <w:jc w:val="both"/>
        <w:rPr>
          <w:rFonts w:cs="Arial"/>
          <w:sz w:val="22"/>
          <w:szCs w:val="22"/>
        </w:rPr>
      </w:pPr>
    </w:p>
    <w:p w14:paraId="5F326CCD" w14:textId="7677064B" w:rsidR="00D90AE3" w:rsidRPr="00D90AE3" w:rsidRDefault="00D90AE3" w:rsidP="47CE215A">
      <w:pPr>
        <w:numPr>
          <w:ilvl w:val="1"/>
          <w:numId w:val="10"/>
        </w:numPr>
        <w:spacing w:before="0" w:after="0" w:line="259" w:lineRule="auto"/>
        <w:ind w:left="567" w:hanging="567"/>
        <w:contextualSpacing/>
        <w:jc w:val="both"/>
        <w:rPr>
          <w:rFonts w:cs="Arial"/>
        </w:rPr>
      </w:pPr>
      <w:r w:rsidRPr="47CE215A">
        <w:rPr>
          <w:rFonts w:cs="Arial"/>
        </w:rPr>
        <w:t xml:space="preserve">RKEC will receive a list of existing appointments as a standing item </w:t>
      </w:r>
      <w:r w:rsidR="18174739" w:rsidRPr="47CE215A">
        <w:rPr>
          <w:rFonts w:cs="Arial"/>
        </w:rPr>
        <w:t xml:space="preserve">in Closed Business </w:t>
      </w:r>
      <w:r w:rsidRPr="47CE215A">
        <w:rPr>
          <w:rFonts w:cs="Arial"/>
        </w:rPr>
        <w:t>at each committee meeting and review the appointments for those whose term is coming to an end.</w:t>
      </w:r>
    </w:p>
    <w:p w14:paraId="2C84EB89" w14:textId="77777777" w:rsidR="00D90AE3" w:rsidRPr="00D90AE3" w:rsidRDefault="00D90AE3" w:rsidP="00D90AE3">
      <w:pPr>
        <w:spacing w:before="0" w:after="0"/>
        <w:ind w:left="567"/>
        <w:contextualSpacing/>
        <w:jc w:val="both"/>
        <w:rPr>
          <w:rFonts w:cs="Arial"/>
        </w:rPr>
      </w:pPr>
    </w:p>
    <w:p w14:paraId="024CB24D" w14:textId="70FD02DC" w:rsidR="00D90AE3" w:rsidRPr="00D90AE3" w:rsidRDefault="00D90AE3" w:rsidP="47CE215A">
      <w:pPr>
        <w:numPr>
          <w:ilvl w:val="1"/>
          <w:numId w:val="10"/>
        </w:numPr>
        <w:spacing w:before="0" w:after="0" w:line="259" w:lineRule="auto"/>
        <w:ind w:left="567" w:hanging="567"/>
        <w:contextualSpacing/>
        <w:jc w:val="both"/>
        <w:rPr>
          <w:rFonts w:cs="Arial"/>
        </w:rPr>
      </w:pPr>
      <w:r w:rsidRPr="47CE215A">
        <w:rPr>
          <w:rFonts w:cs="Arial"/>
        </w:rPr>
        <w:t xml:space="preserve">If </w:t>
      </w:r>
      <w:r w:rsidR="09D2A849">
        <w:t>The School/Institute/Research Centre/Centre/Service/Directorate</w:t>
      </w:r>
      <w:r w:rsidRPr="47CE215A">
        <w:rPr>
          <w:rFonts w:cs="Arial"/>
        </w:rPr>
        <w:t xml:space="preserve"> wishes to extend an appointment, they should submit a request to RKEC, detailing the new end date and the reasons for the extension request</w:t>
      </w:r>
      <w:r w:rsidR="00B15D9A" w:rsidRPr="47CE215A">
        <w:rPr>
          <w:rFonts w:cs="Arial"/>
        </w:rPr>
        <w:t xml:space="preserve"> in good time</w:t>
      </w:r>
      <w:r w:rsidRPr="47CE215A">
        <w:rPr>
          <w:rFonts w:cs="Arial"/>
        </w:rPr>
        <w:t xml:space="preserve">.  </w:t>
      </w:r>
    </w:p>
    <w:p w14:paraId="5360EB0B" w14:textId="77777777" w:rsidR="00D90AE3" w:rsidRPr="00D90AE3" w:rsidRDefault="00D90AE3" w:rsidP="00D90AE3">
      <w:pPr>
        <w:spacing w:before="0" w:after="160" w:line="252" w:lineRule="auto"/>
        <w:ind w:left="720"/>
        <w:contextualSpacing/>
        <w:rPr>
          <w:rFonts w:cs="Arial"/>
        </w:rPr>
      </w:pPr>
    </w:p>
    <w:p w14:paraId="4825F23E" w14:textId="6847355B" w:rsidR="00D90AE3" w:rsidRPr="00D90AE3" w:rsidRDefault="00D90AE3" w:rsidP="47CE215A">
      <w:pPr>
        <w:numPr>
          <w:ilvl w:val="1"/>
          <w:numId w:val="10"/>
        </w:numPr>
        <w:spacing w:before="0" w:after="0" w:line="259" w:lineRule="auto"/>
        <w:ind w:left="567" w:hanging="567"/>
        <w:contextualSpacing/>
        <w:jc w:val="both"/>
        <w:rPr>
          <w:rFonts w:cs="Arial"/>
        </w:rPr>
      </w:pPr>
      <w:r w:rsidRPr="47CE215A">
        <w:rPr>
          <w:rFonts w:cs="Arial"/>
        </w:rPr>
        <w:t>RKEC will consider cases for re-appointments and inform Academic Board of any recommendations.</w:t>
      </w:r>
    </w:p>
    <w:p w14:paraId="72CB1EEB" w14:textId="77777777" w:rsidR="00D90AE3" w:rsidRPr="00D90AE3" w:rsidRDefault="00D90AE3" w:rsidP="00D90AE3">
      <w:pPr>
        <w:spacing w:before="0" w:after="160" w:line="252" w:lineRule="auto"/>
        <w:ind w:left="720"/>
        <w:contextualSpacing/>
        <w:rPr>
          <w:rFonts w:cs="Arial"/>
        </w:rPr>
      </w:pPr>
    </w:p>
    <w:p w14:paraId="756E1AE0" w14:textId="0ED6D115" w:rsidR="00D90AE3" w:rsidRPr="00D90AE3" w:rsidRDefault="00D90AE3" w:rsidP="47CE215A">
      <w:pPr>
        <w:numPr>
          <w:ilvl w:val="1"/>
          <w:numId w:val="10"/>
        </w:numPr>
        <w:spacing w:before="0" w:after="0" w:line="259" w:lineRule="auto"/>
        <w:ind w:left="567" w:hanging="567"/>
        <w:contextualSpacing/>
        <w:jc w:val="both"/>
        <w:rPr>
          <w:rFonts w:cs="Arial"/>
        </w:rPr>
      </w:pPr>
      <w:r w:rsidRPr="47CE215A">
        <w:rPr>
          <w:rFonts w:cs="Arial"/>
        </w:rPr>
        <w:t>Academic Board (secretary) will inform the Proposer, Dean</w:t>
      </w:r>
      <w:r w:rsidR="5A6C99CD" w:rsidRPr="47CE215A">
        <w:rPr>
          <w:rFonts w:cs="Arial"/>
        </w:rPr>
        <w:t>/Head of School/</w:t>
      </w:r>
      <w:r w:rsidR="4E52BD4F" w:rsidRPr="47CE215A">
        <w:rPr>
          <w:rFonts w:cs="Arial"/>
        </w:rPr>
        <w:t>Service/</w:t>
      </w:r>
      <w:r w:rsidR="20732DD5" w:rsidRPr="47CE215A">
        <w:rPr>
          <w:rFonts w:cs="Arial"/>
        </w:rPr>
        <w:t>Dir. Directorate</w:t>
      </w:r>
      <w:r w:rsidR="2A59D737" w:rsidRPr="47CE215A">
        <w:rPr>
          <w:rFonts w:cs="Arial"/>
        </w:rPr>
        <w:t xml:space="preserve">/Research Centre/Centre, People &amp; Culture </w:t>
      </w:r>
      <w:r w:rsidRPr="47CE215A">
        <w:rPr>
          <w:rFonts w:cs="Arial"/>
        </w:rPr>
        <w:t>and RKEC (secretary) of extensions.</w:t>
      </w:r>
    </w:p>
    <w:p w14:paraId="1C09E6CF" w14:textId="77777777" w:rsidR="00D90AE3" w:rsidRPr="00D90AE3" w:rsidRDefault="00D90AE3" w:rsidP="00D90AE3">
      <w:pPr>
        <w:spacing w:before="0" w:after="160" w:line="252" w:lineRule="auto"/>
        <w:ind w:left="720"/>
        <w:contextualSpacing/>
        <w:rPr>
          <w:rFonts w:cs="Arial"/>
        </w:rPr>
      </w:pPr>
    </w:p>
    <w:p w14:paraId="42E8482C" w14:textId="621FD11E" w:rsidR="00D90AE3" w:rsidRDefault="00D90AE3" w:rsidP="47CE215A">
      <w:pPr>
        <w:numPr>
          <w:ilvl w:val="1"/>
          <w:numId w:val="10"/>
        </w:numPr>
        <w:spacing w:before="0" w:after="0" w:line="259" w:lineRule="auto"/>
        <w:ind w:left="567" w:hanging="567"/>
        <w:contextualSpacing/>
        <w:jc w:val="both"/>
        <w:rPr>
          <w:rFonts w:cs="Arial"/>
        </w:rPr>
      </w:pPr>
      <w:r w:rsidRPr="47CE215A">
        <w:rPr>
          <w:rFonts w:cs="Arial"/>
        </w:rPr>
        <w:t xml:space="preserve">Letters of will be issued by </w:t>
      </w:r>
      <w:r w:rsidR="18EA2670" w:rsidRPr="47CE215A">
        <w:rPr>
          <w:rFonts w:cs="Arial"/>
        </w:rPr>
        <w:t xml:space="preserve">People &amp; Culture </w:t>
      </w:r>
      <w:r w:rsidRPr="47CE215A">
        <w:rPr>
          <w:rFonts w:cs="Arial"/>
        </w:rPr>
        <w:t xml:space="preserve">confirming the date of extension.  </w:t>
      </w:r>
    </w:p>
    <w:p w14:paraId="1F2CED60" w14:textId="77777777" w:rsidR="00365E1C" w:rsidRDefault="00365E1C" w:rsidP="00365E1C">
      <w:pPr>
        <w:spacing w:before="0" w:after="0" w:line="259" w:lineRule="auto"/>
        <w:ind w:left="360"/>
        <w:contextualSpacing/>
        <w:jc w:val="both"/>
        <w:rPr>
          <w:rFonts w:cs="Arial"/>
        </w:rPr>
      </w:pPr>
    </w:p>
    <w:p w14:paraId="529F07BE" w14:textId="16CBC74F" w:rsidR="00365E1C" w:rsidRPr="00D90AE3" w:rsidRDefault="00365E1C" w:rsidP="00365E1C">
      <w:pPr>
        <w:ind w:left="567" w:hanging="567"/>
      </w:pPr>
      <w:r>
        <w:lastRenderedPageBreak/>
        <w:t>4.6</w:t>
      </w:r>
      <w:r>
        <w:tab/>
        <w:t xml:space="preserve">Submissions should be made on the </w:t>
      </w:r>
      <w:r w:rsidR="009352F3" w:rsidRPr="47CE215A">
        <w:rPr>
          <w:rFonts w:cs="Arial"/>
        </w:rPr>
        <w:t>“</w:t>
      </w:r>
      <w:r w:rsidR="009352F3">
        <w:t xml:space="preserve">Nomination of </w:t>
      </w:r>
      <w:r w:rsidR="00B45C8F" w:rsidRPr="47CE215A">
        <w:rPr>
          <w:u w:val="single"/>
        </w:rPr>
        <w:t>re-appointment (extension)</w:t>
      </w:r>
      <w:r w:rsidR="00B45C8F">
        <w:t xml:space="preserve"> of </w:t>
      </w:r>
      <w:r w:rsidR="009352F3">
        <w:t>a non-</w:t>
      </w:r>
      <w:r w:rsidR="00057F55">
        <w:t>stipendiary Visiting</w:t>
      </w:r>
      <w:r w:rsidR="009352F3">
        <w:t xml:space="preserve"> Scholar, Visiting Researcher, Visiting Research Fellow, Visiting Professor, Emeritus Fellow, or Emeritus Professor form </w:t>
      </w:r>
      <w:r>
        <w:t>(Appendix B) and all sections of the form should be completed. Incomplete forms will not be considered.</w:t>
      </w:r>
    </w:p>
    <w:p w14:paraId="13F50986" w14:textId="51667C00" w:rsidR="00D90AE3" w:rsidRPr="00D90AE3" w:rsidRDefault="00414034" w:rsidP="00414034">
      <w:pPr>
        <w:pStyle w:val="Heading1"/>
      </w:pPr>
      <w:r>
        <w:t>5.</w:t>
      </w:r>
      <w:r>
        <w:tab/>
      </w:r>
      <w:r w:rsidR="00D90AE3">
        <w:t>END OF APPOINTMENT</w:t>
      </w:r>
    </w:p>
    <w:p w14:paraId="3A7B0909" w14:textId="77777777" w:rsidR="00D90AE3" w:rsidRPr="00D90AE3" w:rsidRDefault="00D90AE3" w:rsidP="00D90AE3">
      <w:pPr>
        <w:spacing w:before="0" w:after="0"/>
        <w:jc w:val="both"/>
        <w:rPr>
          <w:rFonts w:cs="Arial"/>
        </w:rPr>
      </w:pPr>
    </w:p>
    <w:p w14:paraId="1D167052" w14:textId="04CCA5C7" w:rsidR="00D90AE3" w:rsidRPr="00D90AE3" w:rsidRDefault="00D90AE3" w:rsidP="00D90AE3">
      <w:pPr>
        <w:spacing w:before="0" w:after="0"/>
        <w:ind w:left="567" w:hanging="567"/>
        <w:jc w:val="both"/>
        <w:rPr>
          <w:rFonts w:cs="Arial"/>
        </w:rPr>
      </w:pPr>
      <w:r w:rsidRPr="47CE215A">
        <w:rPr>
          <w:rFonts w:cs="Arial"/>
        </w:rPr>
        <w:t xml:space="preserve">5.1   Where an appointment is coming to an end and will not be renewed RKEC (secretary) will inform </w:t>
      </w:r>
      <w:r w:rsidR="62F776A7" w:rsidRPr="47CE215A">
        <w:rPr>
          <w:rFonts w:cs="Arial"/>
        </w:rPr>
        <w:t>People &amp; Culture</w:t>
      </w:r>
      <w:r w:rsidRPr="47CE215A">
        <w:rPr>
          <w:rFonts w:cs="Arial"/>
        </w:rPr>
        <w:t xml:space="preserve"> a minimum of 2 months prior to the appointment end date. The Dean</w:t>
      </w:r>
      <w:r w:rsidR="4FBCD5B9" w:rsidRPr="47CE215A">
        <w:rPr>
          <w:rFonts w:cs="Arial"/>
        </w:rPr>
        <w:t xml:space="preserve">/Dir. Directorate/Service/Research Centre/Centre/Head of </w:t>
      </w:r>
      <w:r w:rsidR="00057F55" w:rsidRPr="47CE215A">
        <w:rPr>
          <w:rFonts w:cs="Arial"/>
        </w:rPr>
        <w:t>School will</w:t>
      </w:r>
      <w:r w:rsidRPr="47CE215A">
        <w:rPr>
          <w:rFonts w:cs="Arial"/>
        </w:rPr>
        <w:t xml:space="preserve"> inform the individual</w:t>
      </w:r>
      <w:r w:rsidR="00C26309" w:rsidRPr="47CE215A">
        <w:rPr>
          <w:rFonts w:cs="Arial"/>
        </w:rPr>
        <w:t xml:space="preserve"> and request final report for submission to RKEC (secretary).</w:t>
      </w:r>
    </w:p>
    <w:p w14:paraId="00DFA94C" w14:textId="77777777" w:rsidR="00D90AE3" w:rsidRPr="00D90AE3" w:rsidRDefault="00D90AE3" w:rsidP="00D90AE3">
      <w:pPr>
        <w:spacing w:before="0" w:after="0"/>
        <w:ind w:left="567" w:hanging="567"/>
        <w:jc w:val="both"/>
        <w:rPr>
          <w:rFonts w:cs="Arial"/>
        </w:rPr>
      </w:pPr>
    </w:p>
    <w:p w14:paraId="1F6E823B" w14:textId="77777777" w:rsidR="00D90AE3" w:rsidRPr="00D90AE3" w:rsidRDefault="00D90AE3" w:rsidP="00D90AE3">
      <w:pPr>
        <w:spacing w:before="0" w:after="0"/>
        <w:ind w:left="567" w:hanging="567"/>
        <w:jc w:val="both"/>
        <w:rPr>
          <w:rFonts w:cs="Arial"/>
        </w:rPr>
      </w:pPr>
      <w:r w:rsidRPr="00D90AE3">
        <w:rPr>
          <w:rFonts w:cs="Arial"/>
        </w:rPr>
        <w:t>5.2</w:t>
      </w:r>
      <w:r w:rsidRPr="00D90AE3">
        <w:rPr>
          <w:rFonts w:cs="Arial"/>
        </w:rPr>
        <w:tab/>
        <w:t>Appointments may be terminated by either part in advance of the appointment end date by providing one month’s written notice.</w:t>
      </w:r>
    </w:p>
    <w:p w14:paraId="6D86DF0F" w14:textId="77777777" w:rsidR="00D90AE3" w:rsidRPr="00D90AE3" w:rsidRDefault="00D90AE3" w:rsidP="00D90AE3">
      <w:pPr>
        <w:spacing w:before="0" w:after="0"/>
        <w:jc w:val="both"/>
        <w:rPr>
          <w:rFonts w:cs="Arial"/>
        </w:rPr>
      </w:pPr>
    </w:p>
    <w:p w14:paraId="6A282EAE" w14:textId="77777777" w:rsidR="00D90AE3" w:rsidRPr="00D90AE3" w:rsidRDefault="00D90AE3" w:rsidP="00D90AE3">
      <w:pPr>
        <w:spacing w:before="0" w:after="0"/>
        <w:jc w:val="both"/>
        <w:rPr>
          <w:rFonts w:cs="Arial"/>
        </w:rPr>
      </w:pPr>
    </w:p>
    <w:p w14:paraId="631CCA54" w14:textId="3A676D8A" w:rsidR="00D90AE3" w:rsidRPr="00D90AE3" w:rsidRDefault="00D90AE3" w:rsidP="78EBFA78">
      <w:pPr>
        <w:spacing w:before="0" w:after="0"/>
      </w:pPr>
      <w:r>
        <w:br w:type="page"/>
      </w:r>
    </w:p>
    <w:p w14:paraId="3367573B" w14:textId="3F76B78D" w:rsidR="00D90AE3" w:rsidRPr="00D90AE3" w:rsidRDefault="248D87DF" w:rsidP="78EBFA78">
      <w:pPr>
        <w:pStyle w:val="Heading1"/>
      </w:pPr>
      <w:bookmarkStart w:id="0" w:name="_Hlk21443835"/>
      <w:r>
        <w:lastRenderedPageBreak/>
        <w:t>Non-</w:t>
      </w:r>
      <w:r w:rsidR="00057F55">
        <w:t>Stipendiary,</w:t>
      </w:r>
      <w:r>
        <w:t xml:space="preserve"> Visiting Researcher, Visiting Scholar, Visiting Research/Knowledge Exchange Fellow, Visiting Professor, Emeritus Fellow and Emeritus Professor appointment process and nomination form</w:t>
      </w:r>
    </w:p>
    <w:bookmarkEnd w:id="0"/>
    <w:p w14:paraId="09E63FBB" w14:textId="4772FD57" w:rsidR="00D90AE3" w:rsidRPr="00D90AE3" w:rsidRDefault="00D90AE3" w:rsidP="002B1189">
      <w:pPr>
        <w:pStyle w:val="Heading2"/>
        <w:rPr>
          <w:rFonts w:asciiTheme="minorHAnsi" w:hAnsiTheme="minorHAnsi"/>
          <w:sz w:val="22"/>
          <w:szCs w:val="22"/>
        </w:rPr>
      </w:pPr>
      <w:r w:rsidRPr="00D90AE3">
        <w:t>Summary of the criteria for appointments</w:t>
      </w:r>
    </w:p>
    <w:p w14:paraId="61279A9C" w14:textId="5FCF59FA" w:rsidR="00D90AE3" w:rsidRPr="00D90AE3" w:rsidRDefault="00D90AE3" w:rsidP="61E1B347">
      <w:pPr>
        <w:numPr>
          <w:ilvl w:val="0"/>
          <w:numId w:val="13"/>
        </w:numPr>
        <w:spacing w:before="0" w:after="160" w:line="276" w:lineRule="auto"/>
        <w:ind w:left="357" w:hanging="357"/>
        <w:rPr>
          <w:rFonts w:cs="Arial"/>
        </w:rPr>
      </w:pPr>
      <w:r w:rsidRPr="47CE215A">
        <w:rPr>
          <w:rFonts w:cs="Arial"/>
        </w:rPr>
        <w:t xml:space="preserve">Appointments are open to current </w:t>
      </w:r>
      <w:r w:rsidR="00B71DCC" w:rsidRPr="47CE215A">
        <w:rPr>
          <w:rFonts w:cs="Arial"/>
        </w:rPr>
        <w:t xml:space="preserve"> postdoctoral researchers, </w:t>
      </w:r>
      <w:r w:rsidR="006A3DA0" w:rsidRPr="47CE215A">
        <w:rPr>
          <w:rFonts w:cs="Arial"/>
        </w:rPr>
        <w:t>and</w:t>
      </w:r>
      <w:r w:rsidR="00784009" w:rsidRPr="47CE215A">
        <w:rPr>
          <w:rFonts w:cs="Arial"/>
        </w:rPr>
        <w:t xml:space="preserve"> </w:t>
      </w:r>
      <w:r w:rsidRPr="47CE215A">
        <w:rPr>
          <w:rFonts w:cs="Arial"/>
        </w:rPr>
        <w:t>staff</w:t>
      </w:r>
      <w:r w:rsidR="006A3DA0" w:rsidRPr="47CE215A">
        <w:rPr>
          <w:rFonts w:cs="Arial"/>
        </w:rPr>
        <w:t>,</w:t>
      </w:r>
      <w:r w:rsidRPr="47CE215A">
        <w:rPr>
          <w:rFonts w:cs="Arial"/>
        </w:rPr>
        <w:t xml:space="preserve"> </w:t>
      </w:r>
      <w:r w:rsidR="006A3DA0" w:rsidRPr="47CE215A">
        <w:rPr>
          <w:rStyle w:val="normaltextrun"/>
          <w:rFonts w:cs="Arial"/>
          <w:lang w:val="en-US"/>
        </w:rPr>
        <w:t xml:space="preserve">including individuals doing research </w:t>
      </w:r>
      <w:r w:rsidR="003176AD" w:rsidRPr="47CE215A">
        <w:rPr>
          <w:rStyle w:val="normaltextrun"/>
          <w:rFonts w:cs="Arial"/>
          <w:lang w:val="en-US"/>
        </w:rPr>
        <w:t xml:space="preserve"> </w:t>
      </w:r>
      <w:r w:rsidR="00C55DFE" w:rsidRPr="47CE215A">
        <w:rPr>
          <w:rStyle w:val="normaltextrun"/>
          <w:rFonts w:cs="Arial"/>
          <w:lang w:val="en-US"/>
        </w:rPr>
        <w:t xml:space="preserve">independently, </w:t>
      </w:r>
      <w:r w:rsidR="006A3DA0" w:rsidRPr="47CE215A">
        <w:rPr>
          <w:rStyle w:val="normaltextrun"/>
          <w:rFonts w:cs="Arial"/>
          <w:lang w:val="en-US"/>
        </w:rPr>
        <w:t>in industry, research institutes or universities</w:t>
      </w:r>
      <w:r w:rsidRPr="47CE215A">
        <w:rPr>
          <w:rFonts w:cs="Arial"/>
        </w:rPr>
        <w:t xml:space="preserve">, </w:t>
      </w:r>
      <w:r w:rsidR="005A6C11" w:rsidRPr="47CE215A">
        <w:rPr>
          <w:rFonts w:cs="Arial"/>
        </w:rPr>
        <w:t xml:space="preserve">in the UK or overseas, </w:t>
      </w:r>
      <w:r w:rsidRPr="47CE215A">
        <w:rPr>
          <w:rFonts w:cs="Arial"/>
        </w:rPr>
        <w:t>or former or retiring staff of Leeds Trinity</w:t>
      </w:r>
      <w:r w:rsidR="00E97BB3" w:rsidRPr="47CE215A">
        <w:rPr>
          <w:rFonts w:cs="Arial"/>
        </w:rPr>
        <w:t>,</w:t>
      </w:r>
      <w:r w:rsidRPr="47CE215A">
        <w:rPr>
          <w:rFonts w:cs="Arial"/>
        </w:rPr>
        <w:t xml:space="preserve"> who intend to </w:t>
      </w:r>
      <w:r w:rsidR="00B07453" w:rsidRPr="47CE215A">
        <w:rPr>
          <w:rFonts w:cs="Arial"/>
        </w:rPr>
        <w:t xml:space="preserve">work with or </w:t>
      </w:r>
      <w:r w:rsidRPr="47CE215A">
        <w:rPr>
          <w:rFonts w:cs="Arial"/>
        </w:rPr>
        <w:t xml:space="preserve">collaborate in </w:t>
      </w:r>
      <w:r w:rsidR="003176AD" w:rsidRPr="47CE215A">
        <w:rPr>
          <w:rFonts w:cs="Arial"/>
        </w:rPr>
        <w:t>R</w:t>
      </w:r>
      <w:r w:rsidRPr="47CE215A">
        <w:rPr>
          <w:rFonts w:cs="Arial"/>
        </w:rPr>
        <w:t>esearch</w:t>
      </w:r>
      <w:r w:rsidR="003176AD" w:rsidRPr="47CE215A">
        <w:rPr>
          <w:rFonts w:cs="Arial"/>
        </w:rPr>
        <w:t xml:space="preserve"> (including </w:t>
      </w:r>
      <w:r w:rsidR="00CB0AA0" w:rsidRPr="47CE215A">
        <w:rPr>
          <w:rFonts w:cs="Arial"/>
        </w:rPr>
        <w:t xml:space="preserve">in </w:t>
      </w:r>
      <w:r w:rsidR="003176AD" w:rsidRPr="47CE215A">
        <w:rPr>
          <w:rFonts w:cs="Arial"/>
        </w:rPr>
        <w:t>pedagog</w:t>
      </w:r>
      <w:r w:rsidR="00CB0AA0" w:rsidRPr="47CE215A">
        <w:rPr>
          <w:rFonts w:cs="Arial"/>
        </w:rPr>
        <w:t>y</w:t>
      </w:r>
      <w:r w:rsidR="003176AD" w:rsidRPr="47CE215A">
        <w:rPr>
          <w:rFonts w:cs="Arial"/>
        </w:rPr>
        <w:t xml:space="preserve"> and teaching</w:t>
      </w:r>
      <w:r w:rsidR="00CB0AA0" w:rsidRPr="47CE215A">
        <w:rPr>
          <w:rFonts w:cs="Arial"/>
        </w:rPr>
        <w:t>)</w:t>
      </w:r>
      <w:r w:rsidR="003176AD" w:rsidRPr="47CE215A">
        <w:rPr>
          <w:rFonts w:cs="Arial"/>
        </w:rPr>
        <w:t xml:space="preserve">, R&amp;D, Innovation, Knowledge Exchange, Professional Practice, </w:t>
      </w:r>
      <w:r w:rsidRPr="47CE215A">
        <w:rPr>
          <w:rFonts w:cs="Arial"/>
        </w:rPr>
        <w:t xml:space="preserve">or provide other significant contributions giving ‘added value’ </w:t>
      </w:r>
      <w:r w:rsidR="009F6F4F" w:rsidRPr="47CE215A">
        <w:rPr>
          <w:rFonts w:cs="Arial"/>
        </w:rPr>
        <w:t xml:space="preserve">through mobility arrangements </w:t>
      </w:r>
      <w:r w:rsidRPr="47CE215A">
        <w:rPr>
          <w:rFonts w:cs="Arial"/>
        </w:rPr>
        <w:t>to the research</w:t>
      </w:r>
      <w:r w:rsidR="00CB0AA0" w:rsidRPr="47CE215A">
        <w:rPr>
          <w:rFonts w:cs="Arial"/>
        </w:rPr>
        <w:t xml:space="preserve">, </w:t>
      </w:r>
      <w:r w:rsidR="0986BEB8" w:rsidRPr="47CE215A">
        <w:rPr>
          <w:rFonts w:cs="Arial"/>
        </w:rPr>
        <w:t xml:space="preserve">knowledge exchange, </w:t>
      </w:r>
      <w:r w:rsidR="00CB0AA0" w:rsidRPr="47CE215A">
        <w:rPr>
          <w:rFonts w:cs="Arial"/>
        </w:rPr>
        <w:t>impact and innovation</w:t>
      </w:r>
      <w:r w:rsidRPr="47CE215A">
        <w:rPr>
          <w:rFonts w:cs="Arial"/>
        </w:rPr>
        <w:t xml:space="preserve"> activities of Leeds Trinity University.</w:t>
      </w:r>
    </w:p>
    <w:p w14:paraId="47633CEC" w14:textId="57104C42" w:rsidR="00D90AE3" w:rsidRPr="00D90AE3" w:rsidRDefault="00D90AE3" w:rsidP="00D90AE3">
      <w:pPr>
        <w:numPr>
          <w:ilvl w:val="0"/>
          <w:numId w:val="13"/>
        </w:numPr>
        <w:spacing w:before="0" w:after="160" w:line="276" w:lineRule="auto"/>
        <w:ind w:left="357" w:hanging="357"/>
        <w:rPr>
          <w:rFonts w:cs="Arial"/>
        </w:rPr>
      </w:pPr>
      <w:r w:rsidRPr="47CE215A">
        <w:rPr>
          <w:rFonts w:cs="Arial"/>
        </w:rPr>
        <w:t xml:space="preserve">Applications can be made by any member of Leeds Trinity academic staff using the attached Nomination Form and supported by the relevant Head of </w:t>
      </w:r>
      <w:r w:rsidR="009F6F4F" w:rsidRPr="47CE215A">
        <w:rPr>
          <w:rFonts w:cs="Arial"/>
        </w:rPr>
        <w:t>School</w:t>
      </w:r>
      <w:r w:rsidR="00662F8D" w:rsidRPr="47CE215A">
        <w:rPr>
          <w:rFonts w:cs="Arial"/>
        </w:rPr>
        <w:t>, Dean</w:t>
      </w:r>
      <w:r w:rsidR="6078081F" w:rsidRPr="47CE215A">
        <w:rPr>
          <w:rFonts w:cs="Arial"/>
        </w:rPr>
        <w:t>/</w:t>
      </w:r>
      <w:r w:rsidR="26042145" w:rsidRPr="47CE215A">
        <w:rPr>
          <w:rFonts w:cs="Arial"/>
        </w:rPr>
        <w:t xml:space="preserve"> Dir. Directorate</w:t>
      </w:r>
      <w:r w:rsidR="4F6F9FCA" w:rsidRPr="47CE215A">
        <w:rPr>
          <w:rFonts w:cs="Arial"/>
        </w:rPr>
        <w:t>/Service</w:t>
      </w:r>
      <w:r w:rsidR="26042145" w:rsidRPr="47CE215A">
        <w:rPr>
          <w:rFonts w:cs="Arial"/>
        </w:rPr>
        <w:t xml:space="preserve">, Dir. Centre, </w:t>
      </w:r>
      <w:r w:rsidR="00662F8D" w:rsidRPr="47CE215A">
        <w:rPr>
          <w:rFonts w:cs="Arial"/>
        </w:rPr>
        <w:t>and/or Dir. Research Centre as relevant</w:t>
      </w:r>
      <w:r w:rsidRPr="47CE215A">
        <w:rPr>
          <w:rFonts w:cs="Arial"/>
        </w:rPr>
        <w:t>. A curriculum vitae (including recent relevant publications/outputs) must be attached</w:t>
      </w:r>
      <w:r w:rsidR="031D6005" w:rsidRPr="47CE215A">
        <w:rPr>
          <w:rFonts w:cs="Arial"/>
        </w:rPr>
        <w:t xml:space="preserve"> to the Nomination Form.</w:t>
      </w:r>
    </w:p>
    <w:p w14:paraId="4524F2F0" w14:textId="3F794F65" w:rsidR="00D90AE3" w:rsidRPr="00D90AE3" w:rsidRDefault="00D90AE3" w:rsidP="00D90AE3">
      <w:pPr>
        <w:numPr>
          <w:ilvl w:val="0"/>
          <w:numId w:val="13"/>
        </w:numPr>
        <w:spacing w:before="0" w:after="160" w:line="276" w:lineRule="auto"/>
        <w:ind w:left="357" w:hanging="357"/>
        <w:rPr>
          <w:rFonts w:cs="Arial"/>
        </w:rPr>
      </w:pPr>
      <w:r w:rsidRPr="00D90AE3">
        <w:rPr>
          <w:rFonts w:cs="Arial"/>
        </w:rPr>
        <w:t xml:space="preserve">Applications will be considered by the Research and Knowledge Exchange Committee (RKEC). If the criteria for award </w:t>
      </w:r>
      <w:r w:rsidR="00057F55" w:rsidRPr="00D90AE3">
        <w:rPr>
          <w:rFonts w:cs="Arial"/>
        </w:rPr>
        <w:t>have</w:t>
      </w:r>
      <w:r w:rsidRPr="00D90AE3">
        <w:rPr>
          <w:rFonts w:cs="Arial"/>
        </w:rPr>
        <w:t xml:space="preserve"> been met, RKEC will then make a recommendation for appointment to Academic Board.</w:t>
      </w:r>
    </w:p>
    <w:p w14:paraId="3588CCC9" w14:textId="3C6220E7" w:rsidR="00D90AE3" w:rsidRPr="00D90AE3" w:rsidRDefault="00D90AE3" w:rsidP="00D90AE3">
      <w:pPr>
        <w:numPr>
          <w:ilvl w:val="0"/>
          <w:numId w:val="13"/>
        </w:numPr>
        <w:spacing w:before="0" w:after="160" w:line="276" w:lineRule="auto"/>
        <w:ind w:left="357" w:hanging="357"/>
        <w:rPr>
          <w:rFonts w:cs="Arial"/>
        </w:rPr>
      </w:pPr>
      <w:r w:rsidRPr="47CE215A">
        <w:rPr>
          <w:rFonts w:cs="Arial"/>
        </w:rPr>
        <w:t xml:space="preserve">Awards will be conferred for periods of up to three years in the first instance, </w:t>
      </w:r>
      <w:r w:rsidR="00D07810" w:rsidRPr="47CE215A">
        <w:rPr>
          <w:rFonts w:cs="Arial"/>
        </w:rPr>
        <w:t xml:space="preserve">except </w:t>
      </w:r>
      <w:r w:rsidR="00057F55" w:rsidRPr="47CE215A">
        <w:rPr>
          <w:rFonts w:cs="Arial"/>
        </w:rPr>
        <w:t>for Emeritus</w:t>
      </w:r>
      <w:r w:rsidR="00983334" w:rsidRPr="47CE215A">
        <w:rPr>
          <w:rFonts w:cs="Arial"/>
        </w:rPr>
        <w:t>,</w:t>
      </w:r>
      <w:r w:rsidRPr="47CE215A">
        <w:rPr>
          <w:rFonts w:cs="Arial"/>
        </w:rPr>
        <w:t xml:space="preserve"> but applications for an extension of this period or reappointment can be made to the Chair of the RKEC </w:t>
      </w:r>
      <w:r w:rsidR="00983334" w:rsidRPr="47CE215A">
        <w:rPr>
          <w:rFonts w:cs="Arial"/>
        </w:rPr>
        <w:t xml:space="preserve">(through the secretary) </w:t>
      </w:r>
      <w:r w:rsidRPr="47CE215A">
        <w:rPr>
          <w:rFonts w:cs="Arial"/>
        </w:rPr>
        <w:t>within the final year of tenure.</w:t>
      </w:r>
    </w:p>
    <w:p w14:paraId="5C250E90" w14:textId="70E59B5F" w:rsidR="00D90AE3" w:rsidRPr="00D90AE3" w:rsidRDefault="00D90AE3" w:rsidP="00D90AE3">
      <w:pPr>
        <w:numPr>
          <w:ilvl w:val="0"/>
          <w:numId w:val="13"/>
        </w:numPr>
        <w:spacing w:before="0" w:after="160" w:line="276" w:lineRule="auto"/>
        <w:ind w:left="357" w:hanging="357"/>
        <w:rPr>
          <w:rFonts w:cs="Arial"/>
        </w:rPr>
      </w:pPr>
      <w:r w:rsidRPr="00D90AE3">
        <w:rPr>
          <w:rFonts w:cs="Arial"/>
          <w:color w:val="000000"/>
        </w:rPr>
        <w:t xml:space="preserve">It will be the responsibility of the </w:t>
      </w:r>
      <w:r w:rsidR="00983334">
        <w:rPr>
          <w:rFonts w:cs="Arial"/>
          <w:color w:val="000000"/>
        </w:rPr>
        <w:t>School,</w:t>
      </w:r>
      <w:r w:rsidRPr="00D90AE3">
        <w:rPr>
          <w:rFonts w:cs="Arial"/>
          <w:color w:val="000000"/>
        </w:rPr>
        <w:t xml:space="preserve"> </w:t>
      </w:r>
      <w:r w:rsidR="22F15B76" w:rsidRPr="00D90AE3">
        <w:rPr>
          <w:rFonts w:cs="Arial"/>
          <w:color w:val="000000"/>
        </w:rPr>
        <w:t>Directorate, Centre,</w:t>
      </w:r>
      <w:r w:rsidRPr="00D90AE3">
        <w:rPr>
          <w:rFonts w:cs="Arial"/>
          <w:color w:val="000000"/>
        </w:rPr>
        <w:t xml:space="preserve"> Research </w:t>
      </w:r>
      <w:r w:rsidR="00983334">
        <w:rPr>
          <w:rFonts w:cs="Arial"/>
          <w:color w:val="000000"/>
        </w:rPr>
        <w:t xml:space="preserve">Centre, or </w:t>
      </w:r>
      <w:r w:rsidR="608C50E5">
        <w:rPr>
          <w:rFonts w:cs="Arial"/>
          <w:color w:val="000000"/>
        </w:rPr>
        <w:t>Service</w:t>
      </w:r>
      <w:r w:rsidR="00D07810">
        <w:rPr>
          <w:rFonts w:cs="Arial"/>
          <w:color w:val="000000"/>
        </w:rPr>
        <w:t>,</w:t>
      </w:r>
      <w:r w:rsidR="00983334">
        <w:rPr>
          <w:rFonts w:cs="Arial"/>
          <w:color w:val="000000"/>
        </w:rPr>
        <w:t xml:space="preserve"> </w:t>
      </w:r>
      <w:r w:rsidRPr="00D90AE3">
        <w:rPr>
          <w:rFonts w:cs="Arial"/>
          <w:color w:val="000000"/>
        </w:rPr>
        <w:t xml:space="preserve">to which the individual will be attached to ensure that any </w:t>
      </w:r>
      <w:r w:rsidR="00983334">
        <w:rPr>
          <w:rFonts w:cs="Arial"/>
          <w:color w:val="000000"/>
        </w:rPr>
        <w:t>facilities</w:t>
      </w:r>
      <w:r w:rsidRPr="00D90AE3">
        <w:rPr>
          <w:rFonts w:cs="Arial"/>
          <w:color w:val="000000"/>
        </w:rPr>
        <w:t>/</w:t>
      </w:r>
      <w:r w:rsidR="00983334">
        <w:rPr>
          <w:rFonts w:cs="Arial"/>
          <w:color w:val="000000"/>
        </w:rPr>
        <w:t>service/</w:t>
      </w:r>
      <w:r w:rsidRPr="00D90AE3">
        <w:rPr>
          <w:rFonts w:cs="Arial"/>
          <w:color w:val="000000"/>
        </w:rPr>
        <w:t xml:space="preserve">resource requirements can be met within existing </w:t>
      </w:r>
      <w:r w:rsidR="4F4D27C6" w:rsidRPr="00D90AE3">
        <w:rPr>
          <w:rFonts w:cs="Arial"/>
          <w:color w:val="000000"/>
        </w:rPr>
        <w:t xml:space="preserve">local </w:t>
      </w:r>
      <w:r w:rsidRPr="00D90AE3">
        <w:rPr>
          <w:rFonts w:cs="Arial"/>
          <w:color w:val="000000"/>
        </w:rPr>
        <w:t>resources</w:t>
      </w:r>
      <w:r w:rsidRPr="00D90AE3">
        <w:rPr>
          <w:rFonts w:cs="Arial"/>
        </w:rPr>
        <w:t>.  All approved appointments</w:t>
      </w:r>
      <w:r w:rsidRPr="00D90AE3">
        <w:rPr>
          <w:rFonts w:cs="Arial"/>
          <w:spacing w:val="-2"/>
        </w:rPr>
        <w:t xml:space="preserve"> </w:t>
      </w:r>
      <w:r w:rsidR="67D5351B" w:rsidRPr="00D90AE3">
        <w:rPr>
          <w:rFonts w:cs="Arial"/>
          <w:spacing w:val="-2"/>
        </w:rPr>
        <w:t xml:space="preserve">must </w:t>
      </w:r>
      <w:r w:rsidRPr="00D90AE3">
        <w:rPr>
          <w:rFonts w:cs="Arial"/>
          <w:spacing w:val="-2"/>
        </w:rPr>
        <w:t>have access to</w:t>
      </w:r>
      <w:r w:rsidR="78B7BCC3" w:rsidRPr="00D90AE3">
        <w:rPr>
          <w:rFonts w:cs="Arial"/>
          <w:spacing w:val="-2"/>
        </w:rPr>
        <w:t xml:space="preserve"> their</w:t>
      </w:r>
      <w:r w:rsidRPr="00D90AE3">
        <w:rPr>
          <w:rFonts w:cs="Arial"/>
          <w:spacing w:val="-2"/>
        </w:rPr>
        <w:t xml:space="preserve"> approved research </w:t>
      </w:r>
      <w:r w:rsidRPr="00D90AE3">
        <w:rPr>
          <w:rFonts w:cs="Arial"/>
        </w:rPr>
        <w:t>funds</w:t>
      </w:r>
      <w:r w:rsidR="44EE73DB" w:rsidRPr="00D90AE3">
        <w:rPr>
          <w:rFonts w:cs="Arial"/>
        </w:rPr>
        <w:t xml:space="preserve">, </w:t>
      </w:r>
      <w:r w:rsidRPr="00D90AE3">
        <w:rPr>
          <w:rFonts w:cs="Arial"/>
        </w:rPr>
        <w:t>through the Finance Office.</w:t>
      </w:r>
    </w:p>
    <w:p w14:paraId="14AC9876" w14:textId="20377C56" w:rsidR="00D90AE3" w:rsidRPr="00D90AE3" w:rsidRDefault="00D90AE3" w:rsidP="00D90AE3">
      <w:pPr>
        <w:numPr>
          <w:ilvl w:val="0"/>
          <w:numId w:val="13"/>
        </w:numPr>
        <w:spacing w:before="0" w:after="160" w:line="276" w:lineRule="auto"/>
        <w:ind w:left="357" w:hanging="357"/>
        <w:rPr>
          <w:rFonts w:cs="Arial"/>
        </w:rPr>
      </w:pPr>
      <w:r w:rsidRPr="47CE215A">
        <w:rPr>
          <w:rFonts w:cs="Arial"/>
        </w:rPr>
        <w:t xml:space="preserve">Any outputs arising from research conducted as part of the appointment should be attributed to the </w:t>
      </w:r>
      <w:r w:rsidR="00F33FE0" w:rsidRPr="47CE215A">
        <w:rPr>
          <w:rFonts w:cs="Arial"/>
        </w:rPr>
        <w:t>Institution and</w:t>
      </w:r>
      <w:r w:rsidR="00BB0134" w:rsidRPr="47CE215A">
        <w:rPr>
          <w:rFonts w:cs="Arial"/>
        </w:rPr>
        <w:t xml:space="preserve"> loaded into the institutional repository in line with </w:t>
      </w:r>
      <w:r w:rsidR="00F33FE0" w:rsidRPr="47CE215A">
        <w:rPr>
          <w:rFonts w:cs="Arial"/>
        </w:rPr>
        <w:t>O</w:t>
      </w:r>
      <w:r w:rsidR="00BB0134" w:rsidRPr="47CE215A">
        <w:rPr>
          <w:rFonts w:cs="Arial"/>
        </w:rPr>
        <w:t>pen Access requirements. Collaboration, where relevant, must be recognised in addition through co-authorship/citation</w:t>
      </w:r>
      <w:r w:rsidRPr="47CE215A">
        <w:rPr>
          <w:rFonts w:cs="Arial"/>
        </w:rPr>
        <w:t>.</w:t>
      </w:r>
    </w:p>
    <w:p w14:paraId="3C619ACB" w14:textId="56DEFFEB" w:rsidR="00D90AE3" w:rsidRDefault="00BB0134" w:rsidP="00D90AE3">
      <w:pPr>
        <w:numPr>
          <w:ilvl w:val="0"/>
          <w:numId w:val="13"/>
        </w:numPr>
        <w:spacing w:before="0" w:after="160" w:line="276" w:lineRule="auto"/>
        <w:ind w:left="357" w:hanging="357"/>
        <w:rPr>
          <w:rFonts w:cs="Arial"/>
        </w:rPr>
      </w:pPr>
      <w:r w:rsidRPr="47CE215A">
        <w:rPr>
          <w:rFonts w:cs="Arial"/>
        </w:rPr>
        <w:lastRenderedPageBreak/>
        <w:t xml:space="preserve">Visitors, </w:t>
      </w:r>
      <w:r w:rsidR="00D90AE3" w:rsidRPr="47CE215A">
        <w:rPr>
          <w:rFonts w:cs="Arial"/>
        </w:rPr>
        <w:t xml:space="preserve">Fellows and </w:t>
      </w:r>
      <w:r w:rsidRPr="47CE215A">
        <w:rPr>
          <w:rFonts w:cs="Arial"/>
        </w:rPr>
        <w:t>P</w:t>
      </w:r>
      <w:r w:rsidR="00D90AE3" w:rsidRPr="47CE215A">
        <w:rPr>
          <w:rFonts w:cs="Arial"/>
        </w:rPr>
        <w:t xml:space="preserve">rofessors appointed will be required to submit </w:t>
      </w:r>
      <w:r w:rsidR="6534A2EE" w:rsidRPr="47CE215A">
        <w:rPr>
          <w:rFonts w:cs="Arial"/>
        </w:rPr>
        <w:t xml:space="preserve">a </w:t>
      </w:r>
      <w:r w:rsidR="00057F55" w:rsidRPr="47CE215A">
        <w:rPr>
          <w:rFonts w:cs="Arial"/>
        </w:rPr>
        <w:t>summary report</w:t>
      </w:r>
      <w:r w:rsidR="00D90AE3" w:rsidRPr="47CE215A">
        <w:rPr>
          <w:rFonts w:cs="Arial"/>
        </w:rPr>
        <w:t xml:space="preserve"> to their </w:t>
      </w:r>
      <w:r w:rsidRPr="47CE215A">
        <w:rPr>
          <w:rFonts w:cs="Arial"/>
        </w:rPr>
        <w:t>School</w:t>
      </w:r>
      <w:r w:rsidR="00D90AE3" w:rsidRPr="47CE215A">
        <w:rPr>
          <w:rFonts w:cs="Arial"/>
        </w:rPr>
        <w:t>/</w:t>
      </w:r>
      <w:r w:rsidR="7D2CC2A8" w:rsidRPr="47CE215A">
        <w:rPr>
          <w:rFonts w:cs="Arial"/>
        </w:rPr>
        <w:t>Centre/</w:t>
      </w:r>
      <w:r w:rsidRPr="47CE215A">
        <w:rPr>
          <w:rFonts w:cs="Arial"/>
        </w:rPr>
        <w:t>R</w:t>
      </w:r>
      <w:r w:rsidR="00D90AE3" w:rsidRPr="47CE215A">
        <w:rPr>
          <w:rFonts w:cs="Arial"/>
        </w:rPr>
        <w:t>esearch Centre via</w:t>
      </w:r>
      <w:r w:rsidR="167FEBAB" w:rsidRPr="47CE215A">
        <w:rPr>
          <w:rFonts w:cs="Arial"/>
        </w:rPr>
        <w:t xml:space="preserve"> the appropriate</w:t>
      </w:r>
      <w:r w:rsidR="00D90AE3" w:rsidRPr="47CE215A">
        <w:rPr>
          <w:rFonts w:cs="Arial"/>
        </w:rPr>
        <w:t xml:space="preserve"> </w:t>
      </w:r>
      <w:r w:rsidR="4B7FE724" w:rsidRPr="47CE215A">
        <w:rPr>
          <w:rFonts w:cs="Arial"/>
        </w:rPr>
        <w:t xml:space="preserve">School </w:t>
      </w:r>
      <w:r w:rsidR="00F33FE0" w:rsidRPr="47CE215A">
        <w:rPr>
          <w:rFonts w:cs="Arial"/>
        </w:rPr>
        <w:t>/Directorate management committee</w:t>
      </w:r>
      <w:r w:rsidR="00D90AE3" w:rsidRPr="47CE215A">
        <w:rPr>
          <w:rFonts w:cs="Arial"/>
        </w:rPr>
        <w:t>, and to the RKEC for information, at the end of the</w:t>
      </w:r>
      <w:r w:rsidR="7BFE976A" w:rsidRPr="47CE215A">
        <w:rPr>
          <w:rFonts w:cs="Arial"/>
        </w:rPr>
        <w:t xml:space="preserve"> initial</w:t>
      </w:r>
      <w:r w:rsidR="00D90AE3" w:rsidRPr="47CE215A">
        <w:rPr>
          <w:rFonts w:cs="Arial"/>
        </w:rPr>
        <w:t xml:space="preserve"> period of the appointment</w:t>
      </w:r>
      <w:r w:rsidR="14F39D40" w:rsidRPr="47CE215A">
        <w:rPr>
          <w:rFonts w:cs="Arial"/>
        </w:rPr>
        <w:t>, and again at its end if appointment is extended</w:t>
      </w:r>
      <w:r w:rsidR="00D90AE3" w:rsidRPr="47CE215A">
        <w:rPr>
          <w:rFonts w:cs="Arial"/>
        </w:rPr>
        <w:t>.</w:t>
      </w:r>
    </w:p>
    <w:p w14:paraId="077C32DE" w14:textId="5981EE9B" w:rsidR="00D90AE3" w:rsidRPr="00D90AE3" w:rsidRDefault="00D90AE3" w:rsidP="61E1B347">
      <w:pPr>
        <w:spacing w:before="0" w:after="160" w:line="259" w:lineRule="auto"/>
        <w:rPr>
          <w:rFonts w:asciiTheme="minorHAnsi" w:hAnsiTheme="minorHAnsi"/>
          <w:sz w:val="22"/>
          <w:szCs w:val="22"/>
        </w:rPr>
      </w:pPr>
      <w:r w:rsidRPr="78EBFA78">
        <w:rPr>
          <w:rFonts w:cs="Arial"/>
        </w:rPr>
        <w:t xml:space="preserve">Please send your completed form to </w:t>
      </w:r>
      <w:r w:rsidR="4050CAFD" w:rsidRPr="78EBFA78">
        <w:rPr>
          <w:rFonts w:cs="Arial"/>
        </w:rPr>
        <w:t xml:space="preserve">the </w:t>
      </w:r>
      <w:r w:rsidRPr="78EBFA78">
        <w:rPr>
          <w:rFonts w:cs="Arial"/>
        </w:rPr>
        <w:t xml:space="preserve">RKEC Secretary  </w:t>
      </w:r>
      <w:hyperlink r:id="rId20">
        <w:r w:rsidR="56E3E287" w:rsidRPr="78EBFA78">
          <w:rPr>
            <w:rFonts w:cs="Arial"/>
            <w:color w:val="0563C1"/>
            <w:u w:val="single"/>
          </w:rPr>
          <w:t>research</w:t>
        </w:r>
        <w:r w:rsidRPr="78EBFA78">
          <w:rPr>
            <w:rFonts w:cs="Arial"/>
            <w:color w:val="0563C1"/>
            <w:u w:val="single"/>
          </w:rPr>
          <w:t>@leedstrinity.ac.uk</w:t>
        </w:r>
      </w:hyperlink>
    </w:p>
    <w:p w14:paraId="42B82F50" w14:textId="77777777" w:rsidR="00D90AE3" w:rsidRPr="00D90AE3" w:rsidRDefault="00D90AE3" w:rsidP="00414034">
      <w:pPr>
        <w:pStyle w:val="Heading2"/>
      </w:pPr>
      <w:r w:rsidRPr="00D90AE3">
        <w:t>Operational notes</w:t>
      </w:r>
    </w:p>
    <w:p w14:paraId="2EFBE089" w14:textId="4C20A8EC" w:rsidR="00D90AE3" w:rsidRPr="00D90AE3" w:rsidRDefault="00D90AE3" w:rsidP="47CE215A">
      <w:pPr>
        <w:numPr>
          <w:ilvl w:val="0"/>
          <w:numId w:val="14"/>
        </w:numPr>
        <w:spacing w:before="0" w:after="160" w:line="252" w:lineRule="auto"/>
        <w:ind w:hanging="720"/>
        <w:contextualSpacing/>
        <w:rPr>
          <w:rFonts w:cs="Arial"/>
        </w:rPr>
      </w:pPr>
      <w:r w:rsidRPr="47CE215A">
        <w:rPr>
          <w:rFonts w:cs="Arial"/>
        </w:rPr>
        <w:t xml:space="preserve">All references will be taken up by the </w:t>
      </w:r>
      <w:r w:rsidR="4E5FD79B" w:rsidRPr="47CE215A">
        <w:rPr>
          <w:rFonts w:cs="Arial"/>
        </w:rPr>
        <w:t>School/Directorate/Centre/Service/Research Centre</w:t>
      </w:r>
      <w:r w:rsidRPr="47CE215A">
        <w:rPr>
          <w:rFonts w:cs="Arial"/>
        </w:rPr>
        <w:t xml:space="preserve"> </w:t>
      </w:r>
      <w:r w:rsidRPr="47CE215A">
        <w:rPr>
          <w:rFonts w:cs="Arial"/>
          <w:b/>
          <w:bCs/>
          <w:i/>
          <w:iCs/>
        </w:rPr>
        <w:t>prior</w:t>
      </w:r>
      <w:r w:rsidRPr="47CE215A">
        <w:rPr>
          <w:rFonts w:cs="Arial"/>
        </w:rPr>
        <w:t xml:space="preserve"> to submission of the nomination to RKEC</w:t>
      </w:r>
      <w:r w:rsidR="00BB0134" w:rsidRPr="47CE215A">
        <w:rPr>
          <w:rFonts w:cs="Arial"/>
        </w:rPr>
        <w:t>, and processed</w:t>
      </w:r>
      <w:r w:rsidRPr="47CE215A">
        <w:rPr>
          <w:rFonts w:cs="Arial"/>
        </w:rPr>
        <w:t xml:space="preserve"> and stored </w:t>
      </w:r>
      <w:r w:rsidR="00BB0134" w:rsidRPr="47CE215A">
        <w:rPr>
          <w:rFonts w:cs="Arial"/>
        </w:rPr>
        <w:t>by</w:t>
      </w:r>
      <w:r w:rsidRPr="47CE215A">
        <w:rPr>
          <w:rFonts w:cs="Arial"/>
        </w:rPr>
        <w:t xml:space="preserve"> the</w:t>
      </w:r>
      <w:r w:rsidR="094A7C23" w:rsidRPr="47CE215A">
        <w:rPr>
          <w:rFonts w:cs="Arial"/>
        </w:rPr>
        <w:t xml:space="preserve"> relevant</w:t>
      </w:r>
      <w:r w:rsidRPr="47CE215A">
        <w:rPr>
          <w:rFonts w:cs="Arial"/>
        </w:rPr>
        <w:t xml:space="preserve"> </w:t>
      </w:r>
      <w:r w:rsidR="4D0DB851" w:rsidRPr="47CE215A">
        <w:rPr>
          <w:rFonts w:cs="Arial"/>
        </w:rPr>
        <w:t>School/Directorate/Centre/Service/Research Centre</w:t>
      </w:r>
      <w:r w:rsidRPr="47CE215A">
        <w:rPr>
          <w:rFonts w:cs="Arial"/>
        </w:rPr>
        <w:t xml:space="preserve"> in accordance with LTU </w:t>
      </w:r>
      <w:hyperlink r:id="rId21">
        <w:r w:rsidRPr="47CE215A">
          <w:rPr>
            <w:rFonts w:cs="Arial"/>
            <w:color w:val="0563C1"/>
            <w:u w:val="single"/>
          </w:rPr>
          <w:t>GDPR</w:t>
        </w:r>
      </w:hyperlink>
      <w:r w:rsidRPr="47CE215A">
        <w:rPr>
          <w:rFonts w:cs="Arial"/>
        </w:rPr>
        <w:t xml:space="preserve"> regulations.</w:t>
      </w:r>
      <w:r w:rsidR="00BB0134" w:rsidRPr="47CE215A">
        <w:rPr>
          <w:rFonts w:cs="Arial"/>
        </w:rPr>
        <w:t xml:space="preserve"> References should </w:t>
      </w:r>
      <w:r w:rsidR="00BB0134" w:rsidRPr="47CE215A">
        <w:rPr>
          <w:rFonts w:cs="Arial"/>
          <w:i/>
          <w:iCs/>
        </w:rPr>
        <w:t>not</w:t>
      </w:r>
      <w:r w:rsidR="00BB0134" w:rsidRPr="47CE215A">
        <w:rPr>
          <w:rFonts w:cs="Arial"/>
        </w:rPr>
        <w:t xml:space="preserve"> </w:t>
      </w:r>
      <w:r w:rsidR="47ABD9D6" w:rsidRPr="47CE215A">
        <w:rPr>
          <w:rFonts w:cs="Arial"/>
        </w:rPr>
        <w:t xml:space="preserve">normally </w:t>
      </w:r>
      <w:r w:rsidR="00BB0134" w:rsidRPr="47CE215A">
        <w:rPr>
          <w:rFonts w:cs="Arial"/>
        </w:rPr>
        <w:t>be passed to RKEC.</w:t>
      </w:r>
    </w:p>
    <w:p w14:paraId="0FE1C4C2" w14:textId="77777777" w:rsidR="00D90AE3" w:rsidRPr="00D90AE3" w:rsidRDefault="00D90AE3" w:rsidP="00D90AE3">
      <w:pPr>
        <w:spacing w:before="0" w:after="160" w:line="252" w:lineRule="auto"/>
        <w:ind w:left="720"/>
        <w:contextualSpacing/>
        <w:rPr>
          <w:rFonts w:cs="Arial"/>
        </w:rPr>
      </w:pPr>
    </w:p>
    <w:p w14:paraId="634609E9" w14:textId="6FF25734" w:rsidR="00D90AE3" w:rsidRPr="00D90AE3" w:rsidRDefault="05177577" w:rsidP="47CE215A">
      <w:pPr>
        <w:numPr>
          <w:ilvl w:val="0"/>
          <w:numId w:val="14"/>
        </w:numPr>
        <w:spacing w:before="0" w:after="160" w:line="252" w:lineRule="auto"/>
        <w:ind w:hanging="720"/>
        <w:contextualSpacing/>
        <w:rPr>
          <w:rFonts w:cs="Arial"/>
        </w:rPr>
      </w:pPr>
      <w:r w:rsidRPr="47CE215A">
        <w:rPr>
          <w:rFonts w:cs="Arial"/>
        </w:rPr>
        <w:t xml:space="preserve">People &amp; Culture </w:t>
      </w:r>
      <w:r w:rsidR="00D90AE3" w:rsidRPr="47CE215A">
        <w:rPr>
          <w:rFonts w:cs="Arial"/>
        </w:rPr>
        <w:t xml:space="preserve">will be responsible for obtaining and confirming photo ID verification on commencement. Verification documents </w:t>
      </w:r>
      <w:r w:rsidR="74E5E961" w:rsidRPr="47CE215A">
        <w:rPr>
          <w:rFonts w:cs="Arial"/>
        </w:rPr>
        <w:t xml:space="preserve">must </w:t>
      </w:r>
      <w:r w:rsidR="00D90AE3" w:rsidRPr="0005099F">
        <w:rPr>
          <w:rFonts w:cs="Arial"/>
          <w:b/>
          <w:bCs/>
        </w:rPr>
        <w:t xml:space="preserve">not </w:t>
      </w:r>
      <w:r w:rsidR="00D90AE3" w:rsidRPr="47CE215A">
        <w:rPr>
          <w:rFonts w:cs="Arial"/>
        </w:rPr>
        <w:t xml:space="preserve">be retained within the </w:t>
      </w:r>
      <w:r w:rsidR="040FEB9B" w:rsidRPr="47CE215A">
        <w:rPr>
          <w:rFonts w:cs="Arial"/>
        </w:rPr>
        <w:t>School/Directorate/Centre/Service/Research Centre</w:t>
      </w:r>
      <w:r w:rsidR="00D90AE3" w:rsidRPr="47CE215A">
        <w:rPr>
          <w:rFonts w:cs="Arial"/>
        </w:rPr>
        <w:t>.</w:t>
      </w:r>
    </w:p>
    <w:p w14:paraId="10F71BC5" w14:textId="77777777" w:rsidR="00D90AE3" w:rsidRPr="00D90AE3" w:rsidRDefault="00D90AE3" w:rsidP="00D90AE3">
      <w:pPr>
        <w:spacing w:before="0" w:after="160" w:line="252" w:lineRule="auto"/>
        <w:ind w:left="720"/>
        <w:contextualSpacing/>
        <w:rPr>
          <w:rFonts w:cs="Arial"/>
        </w:rPr>
      </w:pPr>
    </w:p>
    <w:p w14:paraId="72F10C29" w14:textId="77777777" w:rsidR="00D90AE3" w:rsidRPr="00D90AE3" w:rsidRDefault="00D90AE3" w:rsidP="00D90AE3">
      <w:pPr>
        <w:numPr>
          <w:ilvl w:val="0"/>
          <w:numId w:val="14"/>
        </w:numPr>
        <w:spacing w:before="0" w:after="160" w:line="252" w:lineRule="auto"/>
        <w:ind w:hanging="720"/>
        <w:contextualSpacing/>
        <w:rPr>
          <w:rFonts w:cs="Arial"/>
        </w:rPr>
      </w:pPr>
      <w:r w:rsidRPr="00D90AE3">
        <w:rPr>
          <w:rFonts w:cs="Arial"/>
        </w:rPr>
        <w:t xml:space="preserve">Following approval in accordance with the LTU </w:t>
      </w:r>
      <w:hyperlink r:id="rId22" w:history="1">
        <w:r w:rsidRPr="00D90AE3">
          <w:rPr>
            <w:rFonts w:cs="Arial"/>
            <w:color w:val="0563C1" w:themeColor="hyperlink"/>
            <w:u w:val="single"/>
          </w:rPr>
          <w:t>Records Retention Schedules</w:t>
        </w:r>
      </w:hyperlink>
      <w:r w:rsidRPr="00D90AE3">
        <w:rPr>
          <w:rFonts w:cs="Arial"/>
          <w:color w:val="0563C1" w:themeColor="hyperlink"/>
          <w:u w:val="single"/>
        </w:rPr>
        <w:t xml:space="preserve"> </w:t>
      </w:r>
    </w:p>
    <w:p w14:paraId="246C788F" w14:textId="2C26D12E" w:rsidR="00D90AE3" w:rsidRPr="00D90AE3" w:rsidRDefault="00D90AE3" w:rsidP="47CE215A">
      <w:pPr>
        <w:spacing w:before="0" w:after="160" w:line="252" w:lineRule="auto"/>
        <w:ind w:left="720"/>
        <w:contextualSpacing/>
        <w:rPr>
          <w:rFonts w:cs="Arial"/>
        </w:rPr>
      </w:pPr>
      <w:r w:rsidRPr="47CE215A">
        <w:rPr>
          <w:rFonts w:cs="Arial"/>
        </w:rPr>
        <w:t xml:space="preserve">Nomination forms </w:t>
      </w:r>
      <w:r w:rsidRPr="47CE215A">
        <w:rPr>
          <w:rFonts w:cs="Arial"/>
          <w:i/>
          <w:iCs/>
          <w:u w:val="single"/>
        </w:rPr>
        <w:t>only</w:t>
      </w:r>
      <w:r w:rsidRPr="47CE215A">
        <w:rPr>
          <w:rFonts w:cs="Arial"/>
        </w:rPr>
        <w:t xml:space="preserve"> will be stored within the </w:t>
      </w:r>
      <w:r w:rsidR="015B9DC4" w:rsidRPr="47CE215A">
        <w:rPr>
          <w:rFonts w:cs="Arial"/>
        </w:rPr>
        <w:t xml:space="preserve">School/Service/Directorate/Research Centre/Centre </w:t>
      </w:r>
      <w:r w:rsidRPr="47CE215A">
        <w:rPr>
          <w:rFonts w:cs="Arial"/>
        </w:rPr>
        <w:t xml:space="preserve">and the Research &amp; Knowledge Exchange Office for </w:t>
      </w:r>
      <w:r w:rsidR="00F9704F" w:rsidRPr="47CE215A">
        <w:rPr>
          <w:rFonts w:cs="Arial"/>
        </w:rPr>
        <w:t>reference;</w:t>
      </w:r>
      <w:r w:rsidRPr="47CE215A">
        <w:rPr>
          <w:rFonts w:cs="Arial"/>
        </w:rPr>
        <w:t xml:space="preserve"> </w:t>
      </w:r>
      <w:r w:rsidR="20220A9D" w:rsidRPr="47CE215A">
        <w:rPr>
          <w:rFonts w:cs="Arial"/>
        </w:rPr>
        <w:t>People &amp; Culture</w:t>
      </w:r>
      <w:r w:rsidRPr="47CE215A">
        <w:rPr>
          <w:rFonts w:cs="Arial"/>
        </w:rPr>
        <w:t xml:space="preserve"> will retain all forms and CVs. Nomination tracking tables will be maintained by RKEC and </w:t>
      </w:r>
      <w:r w:rsidR="0C8124FD" w:rsidRPr="47CE215A">
        <w:rPr>
          <w:rFonts w:cs="Arial"/>
        </w:rPr>
        <w:t>People &amp; Culture</w:t>
      </w:r>
      <w:r w:rsidRPr="47CE215A">
        <w:rPr>
          <w:rFonts w:cs="Arial"/>
        </w:rPr>
        <w:t>, and be presented to each meeting of RKEC by the secretary as ‘reserved business’</w:t>
      </w:r>
      <w:r w:rsidR="00F9704F">
        <w:rPr>
          <w:rFonts w:cs="Arial"/>
        </w:rPr>
        <w:t>.</w:t>
      </w:r>
    </w:p>
    <w:p w14:paraId="7059BC92" w14:textId="77777777" w:rsidR="00D90AE3" w:rsidRPr="00D90AE3" w:rsidRDefault="00D90AE3" w:rsidP="00D90AE3">
      <w:pPr>
        <w:spacing w:before="0" w:after="160" w:line="252" w:lineRule="auto"/>
        <w:ind w:left="720"/>
        <w:contextualSpacing/>
        <w:rPr>
          <w:rFonts w:asciiTheme="minorHAnsi" w:hAnsiTheme="minorHAnsi"/>
        </w:rPr>
      </w:pPr>
    </w:p>
    <w:p w14:paraId="3DA416D7" w14:textId="77777777" w:rsidR="00D90AE3" w:rsidRPr="00D90AE3" w:rsidRDefault="00D90AE3" w:rsidP="00D90AE3">
      <w:pPr>
        <w:spacing w:before="0" w:after="160" w:line="252" w:lineRule="auto"/>
        <w:ind w:left="720"/>
        <w:contextualSpacing/>
        <w:rPr>
          <w:rFonts w:asciiTheme="minorHAnsi" w:hAnsiTheme="minorHAnsi"/>
        </w:rPr>
      </w:pPr>
    </w:p>
    <w:p w14:paraId="5B0CFBDD" w14:textId="77777777" w:rsidR="00D90AE3" w:rsidRPr="00D90AE3" w:rsidRDefault="00D90AE3" w:rsidP="00D90AE3">
      <w:pPr>
        <w:spacing w:before="0" w:after="160" w:line="252" w:lineRule="auto"/>
        <w:ind w:left="720"/>
        <w:contextualSpacing/>
        <w:rPr>
          <w:rFonts w:asciiTheme="minorHAnsi" w:hAnsiTheme="minorHAnsi"/>
        </w:rPr>
      </w:pPr>
    </w:p>
    <w:p w14:paraId="1C272B3F" w14:textId="77777777" w:rsidR="00D90AE3" w:rsidRPr="00D90AE3" w:rsidRDefault="00D90AE3" w:rsidP="00D90AE3">
      <w:pPr>
        <w:spacing w:before="0" w:after="160" w:line="252" w:lineRule="auto"/>
        <w:ind w:left="720"/>
        <w:contextualSpacing/>
        <w:rPr>
          <w:rFonts w:asciiTheme="minorHAnsi" w:hAnsiTheme="minorHAnsi"/>
        </w:rPr>
      </w:pPr>
    </w:p>
    <w:p w14:paraId="25B2E130" w14:textId="77777777" w:rsidR="00D90AE3" w:rsidRPr="00D90AE3" w:rsidRDefault="00D90AE3" w:rsidP="00D90AE3">
      <w:pPr>
        <w:spacing w:before="0" w:after="160" w:line="252" w:lineRule="auto"/>
        <w:ind w:left="720"/>
        <w:contextualSpacing/>
        <w:rPr>
          <w:rFonts w:asciiTheme="minorHAnsi" w:hAnsiTheme="minorHAnsi"/>
        </w:rPr>
      </w:pPr>
    </w:p>
    <w:p w14:paraId="5A75A4FC" w14:textId="77777777" w:rsidR="00D90AE3" w:rsidRPr="00D90AE3" w:rsidRDefault="00D90AE3" w:rsidP="00D90AE3">
      <w:pPr>
        <w:spacing w:before="0" w:after="160" w:line="252" w:lineRule="auto"/>
        <w:ind w:left="720"/>
        <w:contextualSpacing/>
        <w:rPr>
          <w:rFonts w:asciiTheme="minorHAnsi" w:hAnsiTheme="minorHAnsi"/>
        </w:rPr>
      </w:pPr>
    </w:p>
    <w:p w14:paraId="6E473A60" w14:textId="77777777" w:rsidR="00D90AE3" w:rsidRPr="00D90AE3" w:rsidRDefault="00D90AE3" w:rsidP="00D90AE3">
      <w:pPr>
        <w:spacing w:before="0" w:after="160" w:line="252" w:lineRule="auto"/>
        <w:ind w:left="720"/>
        <w:contextualSpacing/>
        <w:rPr>
          <w:rFonts w:asciiTheme="minorHAnsi" w:hAnsiTheme="minorHAnsi"/>
        </w:rPr>
      </w:pPr>
    </w:p>
    <w:p w14:paraId="3D97651E" w14:textId="77777777" w:rsidR="00D90AE3" w:rsidRPr="00D90AE3" w:rsidRDefault="00D90AE3" w:rsidP="00D90AE3">
      <w:pPr>
        <w:spacing w:before="0" w:after="160" w:line="252" w:lineRule="auto"/>
        <w:ind w:left="720"/>
        <w:contextualSpacing/>
        <w:rPr>
          <w:rFonts w:asciiTheme="minorHAnsi" w:hAnsiTheme="minorHAnsi"/>
        </w:rPr>
      </w:pPr>
    </w:p>
    <w:p w14:paraId="740F0DA2" w14:textId="77777777" w:rsidR="00D90AE3" w:rsidRPr="00D90AE3" w:rsidRDefault="00D90AE3" w:rsidP="00D90AE3">
      <w:pPr>
        <w:spacing w:before="0" w:after="160" w:line="252" w:lineRule="auto"/>
        <w:ind w:left="720"/>
        <w:contextualSpacing/>
        <w:rPr>
          <w:rFonts w:asciiTheme="minorHAnsi" w:hAnsiTheme="minorHAnsi"/>
        </w:rPr>
      </w:pPr>
    </w:p>
    <w:p w14:paraId="008AE29C" w14:textId="77777777" w:rsidR="00D90AE3" w:rsidRPr="00D90AE3" w:rsidRDefault="00D90AE3" w:rsidP="00D90AE3">
      <w:pPr>
        <w:spacing w:before="0" w:after="160" w:line="252" w:lineRule="auto"/>
        <w:ind w:left="720"/>
        <w:contextualSpacing/>
        <w:rPr>
          <w:rFonts w:asciiTheme="minorHAnsi" w:hAnsiTheme="minorHAnsi"/>
        </w:rPr>
      </w:pPr>
    </w:p>
    <w:p w14:paraId="6B243DBB" w14:textId="77777777" w:rsidR="00D90AE3" w:rsidRPr="00D90AE3" w:rsidRDefault="00D90AE3" w:rsidP="00D90AE3">
      <w:pPr>
        <w:spacing w:before="0" w:after="160" w:line="252" w:lineRule="auto"/>
        <w:ind w:left="720"/>
        <w:contextualSpacing/>
        <w:rPr>
          <w:rFonts w:asciiTheme="minorHAnsi" w:hAnsiTheme="minorHAnsi"/>
        </w:rPr>
      </w:pPr>
    </w:p>
    <w:p w14:paraId="68611E93" w14:textId="77777777" w:rsidR="00D90AE3" w:rsidRPr="00D90AE3" w:rsidRDefault="00D90AE3" w:rsidP="00D90AE3">
      <w:pPr>
        <w:spacing w:before="0" w:after="160" w:line="252" w:lineRule="auto"/>
        <w:ind w:left="720"/>
        <w:contextualSpacing/>
        <w:rPr>
          <w:rFonts w:asciiTheme="minorHAnsi" w:hAnsiTheme="minorHAnsi"/>
        </w:rPr>
      </w:pPr>
    </w:p>
    <w:p w14:paraId="70DEEB81" w14:textId="77777777" w:rsidR="00D90AE3" w:rsidRPr="00D90AE3" w:rsidRDefault="00D90AE3" w:rsidP="00D90AE3">
      <w:pPr>
        <w:spacing w:before="0" w:after="160" w:line="252" w:lineRule="auto"/>
        <w:ind w:left="720"/>
        <w:contextualSpacing/>
        <w:rPr>
          <w:rFonts w:asciiTheme="minorHAnsi" w:hAnsiTheme="minorHAnsi"/>
        </w:rPr>
      </w:pPr>
    </w:p>
    <w:p w14:paraId="32FDA89A" w14:textId="77777777" w:rsidR="00D90AE3" w:rsidRPr="00D90AE3" w:rsidRDefault="00D90AE3" w:rsidP="00D90AE3">
      <w:pPr>
        <w:spacing w:before="0" w:after="160" w:line="252" w:lineRule="auto"/>
        <w:ind w:left="720"/>
        <w:contextualSpacing/>
        <w:rPr>
          <w:rFonts w:asciiTheme="minorHAnsi" w:hAnsiTheme="minorHAnsi"/>
        </w:rPr>
      </w:pPr>
    </w:p>
    <w:p w14:paraId="4839F5C9" w14:textId="77777777" w:rsidR="00D90AE3" w:rsidRPr="00D90AE3" w:rsidRDefault="00D90AE3" w:rsidP="00D90AE3">
      <w:pPr>
        <w:spacing w:before="0" w:after="160" w:line="252" w:lineRule="auto"/>
        <w:ind w:left="720"/>
        <w:contextualSpacing/>
        <w:rPr>
          <w:rFonts w:asciiTheme="minorHAnsi" w:hAnsiTheme="minorHAnsi"/>
        </w:rPr>
      </w:pPr>
    </w:p>
    <w:p w14:paraId="45AB3543" w14:textId="77777777" w:rsidR="00D90AE3" w:rsidRPr="00D90AE3" w:rsidRDefault="00D90AE3" w:rsidP="00D90AE3">
      <w:pPr>
        <w:spacing w:before="0" w:after="160" w:line="252" w:lineRule="auto"/>
        <w:ind w:left="720"/>
        <w:contextualSpacing/>
        <w:rPr>
          <w:rFonts w:asciiTheme="minorHAnsi" w:hAnsiTheme="minorHAnsi"/>
        </w:rPr>
      </w:pPr>
    </w:p>
    <w:p w14:paraId="4DF1BDDD" w14:textId="23057F30" w:rsidR="00365E1C" w:rsidRDefault="00365E1C" w:rsidP="00414034">
      <w:pPr>
        <w:pStyle w:val="Heading1"/>
      </w:pPr>
      <w:r>
        <w:lastRenderedPageBreak/>
        <w:t>Appendix A</w:t>
      </w:r>
    </w:p>
    <w:p w14:paraId="3BE04E24" w14:textId="1E74B27D" w:rsidR="00D90AE3" w:rsidRDefault="666AA6EC" w:rsidP="47CE215A">
      <w:pPr>
        <w:pStyle w:val="Heading1"/>
      </w:pPr>
      <w:r>
        <w:t>Non-Stipendiary, Visiting Researcher, Visiting Scholar, Visiting Research/Knowledge Exchange Fellow, Visiting Professor, Emeritus Fellow and Emeritus Professor appointment process and nomination form</w:t>
      </w:r>
    </w:p>
    <w:p w14:paraId="223D57FE" w14:textId="0CA3DCB3" w:rsidR="47CE215A" w:rsidRPr="0005099F" w:rsidRDefault="47CE215A" w:rsidP="0005099F"/>
    <w:p w14:paraId="25F04706" w14:textId="51D07A29" w:rsidR="00D90AE3" w:rsidRDefault="00D90AE3" w:rsidP="00414034">
      <w:r>
        <w:t>To be completed by the proposer:</w:t>
      </w:r>
    </w:p>
    <w:p w14:paraId="45EB5A79" w14:textId="292867D6" w:rsidR="004948C8" w:rsidRDefault="004948C8" w:rsidP="004948C8">
      <w:pPr>
        <w:pBdr>
          <w:top w:val="single" w:sz="4" w:space="1" w:color="auto"/>
          <w:left w:val="single" w:sz="4" w:space="4" w:color="auto"/>
          <w:bottom w:val="single" w:sz="4" w:space="1" w:color="auto"/>
          <w:right w:val="single" w:sz="4" w:space="4" w:color="auto"/>
        </w:pBdr>
      </w:pPr>
      <w:r>
        <w:t xml:space="preserve">UKVI check completed by the proposer:  </w:t>
      </w:r>
      <w:sdt>
        <w:sdtPr>
          <w:id w:val="-464886786"/>
          <w:placeholder>
            <w:docPart w:val="DefaultPlaceholder_-1854013438"/>
          </w:placeholder>
          <w:showingPlcHdr/>
          <w:dropDownList>
            <w:listItem w:value="Choose an item."/>
            <w:listItem w:displayText="Yes" w:value="Yes"/>
            <w:listItem w:displayText="No" w:value="No"/>
            <w:listItem w:displayText="Not applicable" w:value="Not applicable"/>
          </w:dropDownList>
        </w:sdtPr>
        <w:sdtContent>
          <w:r w:rsidR="00C52DD8" w:rsidRPr="007A1485">
            <w:rPr>
              <w:rStyle w:val="PlaceholderText"/>
              <w:color w:val="000000" w:themeColor="text1"/>
            </w:rPr>
            <w:t>Choose an item.</w:t>
          </w:r>
        </w:sdtContent>
      </w:sdt>
    </w:p>
    <w:tbl>
      <w:tblPr>
        <w:tblStyle w:val="TableGrid"/>
        <w:tblW w:w="0" w:type="auto"/>
        <w:tblLook w:val="04A0" w:firstRow="1" w:lastRow="0" w:firstColumn="1" w:lastColumn="0" w:noHBand="0" w:noVBand="1"/>
      </w:tblPr>
      <w:tblGrid>
        <w:gridCol w:w="2226"/>
        <w:gridCol w:w="243"/>
        <w:gridCol w:w="2017"/>
        <w:gridCol w:w="1149"/>
        <w:gridCol w:w="1223"/>
        <w:gridCol w:w="98"/>
        <w:gridCol w:w="687"/>
        <w:gridCol w:w="1367"/>
      </w:tblGrid>
      <w:tr w:rsidR="00D90AE3" w:rsidRPr="00D90AE3" w14:paraId="6994F893" w14:textId="77777777" w:rsidTr="47CE215A">
        <w:tc>
          <w:tcPr>
            <w:tcW w:w="2222" w:type="dxa"/>
            <w:vMerge w:val="restart"/>
          </w:tcPr>
          <w:p w14:paraId="0DE16CAD" w14:textId="77777777" w:rsidR="00D90AE3" w:rsidRPr="00D90AE3" w:rsidRDefault="00D90AE3" w:rsidP="78EBFA78">
            <w:pPr>
              <w:rPr>
                <w:rFonts w:asciiTheme="minorHAnsi" w:hAnsiTheme="minorHAnsi"/>
              </w:rPr>
            </w:pPr>
            <w:bookmarkStart w:id="1" w:name="_Hlk96091179"/>
            <w:r w:rsidRPr="78EBFA78">
              <w:rPr>
                <w:rFonts w:asciiTheme="minorHAnsi" w:hAnsiTheme="minorHAnsi"/>
              </w:rPr>
              <w:t xml:space="preserve">Type of Nomination </w:t>
            </w:r>
          </w:p>
        </w:tc>
        <w:sdt>
          <w:sdtPr>
            <w:rPr>
              <w:rFonts w:asciiTheme="minorHAnsi" w:hAnsiTheme="minorHAnsi"/>
            </w:rPr>
            <w:tag w:val="Type of Nomination"/>
            <w:id w:val="-2132385651"/>
            <w:placeholder>
              <w:docPart w:val="204435D2A8354C14A54E956CCBA34402"/>
            </w:placeholder>
            <w:showingPlcHdr/>
            <w:dropDownList>
              <w:listItem w:value="Visiting Research Fellow"/>
              <w:listItem w:displayText="Visiting Professor" w:value="Visiting Professor"/>
              <w:listItem w:displayText="Emeritus Fellow" w:value="Emeritus Fellow"/>
              <w:listItem w:displayText="Emeritus Professor" w:value="Emeritus Professor"/>
              <w:listItem w:displayText="Visiting Research Student" w:value="Visiting Research Student"/>
              <w:listItem w:displayText="Visiting Scholar" w:value="Visiting Scholar"/>
              <w:listItem w:displayText="Visiting Researcher" w:value="Visiting Researcher"/>
            </w:dropDownList>
          </w:sdtPr>
          <w:sdtContent>
            <w:tc>
              <w:tcPr>
                <w:tcW w:w="2726" w:type="dxa"/>
                <w:gridSpan w:val="2"/>
              </w:tcPr>
              <w:p w14:paraId="1C12E4DE" w14:textId="77777777" w:rsidR="00D90AE3" w:rsidRPr="00D90AE3" w:rsidRDefault="00D90AE3" w:rsidP="00D90AE3">
                <w:pPr>
                  <w:rPr>
                    <w:rFonts w:asciiTheme="minorHAnsi" w:hAnsiTheme="minorHAnsi"/>
                  </w:rPr>
                </w:pPr>
                <w:r w:rsidRPr="00457FE9">
                  <w:rPr>
                    <w:rFonts w:asciiTheme="minorHAnsi" w:hAnsiTheme="minorHAnsi"/>
                    <w:color w:val="7F7F7F" w:themeColor="text1" w:themeTint="80"/>
                    <w:sz w:val="28"/>
                    <w:szCs w:val="28"/>
                  </w:rPr>
                  <w:t>Choose an item.</w:t>
                </w:r>
              </w:p>
            </w:tc>
          </w:sdtContent>
        </w:sdt>
        <w:tc>
          <w:tcPr>
            <w:tcW w:w="4062" w:type="dxa"/>
            <w:gridSpan w:val="5"/>
          </w:tcPr>
          <w:p w14:paraId="1BE2DF15" w14:textId="21E27B26" w:rsidR="004948C8" w:rsidRPr="00D90AE3" w:rsidRDefault="0005099F" w:rsidP="47CE215A">
            <w:pPr>
              <w:rPr>
                <w:rFonts w:asciiTheme="minorHAnsi" w:hAnsiTheme="minorHAnsi"/>
              </w:rPr>
            </w:pPr>
            <w:commentRangeStart w:id="2"/>
            <w:commentRangeEnd w:id="2"/>
            <w:r w:rsidRPr="00D90AE3">
              <w:rPr>
                <w:rStyle w:val="CommentReference"/>
                <w:rFonts w:asciiTheme="minorHAnsi" w:hAnsiTheme="minorHAnsi"/>
                <w:sz w:val="22"/>
                <w:szCs w:val="22"/>
              </w:rPr>
              <w:commentReference w:id="2"/>
            </w:r>
          </w:p>
        </w:tc>
      </w:tr>
      <w:tr w:rsidR="00D90AE3" w:rsidRPr="00D90AE3" w14:paraId="270A8DF6" w14:textId="77777777" w:rsidTr="47CE215A">
        <w:tc>
          <w:tcPr>
            <w:tcW w:w="2222" w:type="dxa"/>
            <w:vMerge/>
          </w:tcPr>
          <w:p w14:paraId="13111857" w14:textId="77777777" w:rsidR="00D90AE3" w:rsidRPr="00D90AE3" w:rsidRDefault="00D90AE3" w:rsidP="00D90AE3">
            <w:pPr>
              <w:rPr>
                <w:rFonts w:asciiTheme="minorHAnsi" w:hAnsiTheme="minorHAnsi"/>
              </w:rPr>
            </w:pPr>
          </w:p>
        </w:tc>
        <w:tc>
          <w:tcPr>
            <w:tcW w:w="2726" w:type="dxa"/>
            <w:gridSpan w:val="2"/>
          </w:tcPr>
          <w:p w14:paraId="11DF7B87" w14:textId="77777777" w:rsidR="00D90AE3" w:rsidRPr="00D90AE3" w:rsidRDefault="00D90AE3" w:rsidP="00D90AE3">
            <w:pPr>
              <w:rPr>
                <w:rFonts w:asciiTheme="minorHAnsi" w:hAnsiTheme="minorHAnsi"/>
              </w:rPr>
            </w:pPr>
          </w:p>
        </w:tc>
        <w:tc>
          <w:tcPr>
            <w:tcW w:w="4062" w:type="dxa"/>
            <w:gridSpan w:val="5"/>
          </w:tcPr>
          <w:p w14:paraId="4592AD2E" w14:textId="77777777" w:rsidR="00D90AE3" w:rsidRPr="00D90AE3" w:rsidRDefault="00D90AE3" w:rsidP="00D90AE3">
            <w:pPr>
              <w:rPr>
                <w:rFonts w:asciiTheme="minorHAnsi" w:hAnsiTheme="minorHAnsi"/>
              </w:rPr>
            </w:pPr>
          </w:p>
        </w:tc>
      </w:tr>
      <w:tr w:rsidR="00D90AE3" w:rsidRPr="00D90AE3" w14:paraId="652A5A83" w14:textId="77777777" w:rsidTr="47CE215A">
        <w:tc>
          <w:tcPr>
            <w:tcW w:w="2222" w:type="dxa"/>
          </w:tcPr>
          <w:p w14:paraId="5AF4DE72" w14:textId="799D516F" w:rsidR="00D90AE3" w:rsidRPr="00D90AE3" w:rsidRDefault="7223B7BA" w:rsidP="47CE215A">
            <w:pPr>
              <w:rPr>
                <w:rFonts w:asciiTheme="minorHAnsi" w:hAnsiTheme="minorHAnsi"/>
              </w:rPr>
            </w:pPr>
            <w:r w:rsidRPr="47CE215A">
              <w:rPr>
                <w:rFonts w:asciiTheme="minorHAnsi" w:hAnsiTheme="minorHAnsi"/>
              </w:rPr>
              <w:t>Last name</w:t>
            </w:r>
          </w:p>
        </w:tc>
        <w:bookmarkStart w:id="3" w:name="txtName"/>
        <w:tc>
          <w:tcPr>
            <w:tcW w:w="2726" w:type="dxa"/>
            <w:gridSpan w:val="2"/>
          </w:tcPr>
          <w:p w14:paraId="7F06B193" w14:textId="77777777" w:rsidR="00D90AE3" w:rsidRPr="00D90AE3" w:rsidRDefault="00D90AE3" w:rsidP="0005099F">
            <w:pPr>
              <w:spacing w:line="259" w:lineRule="auto"/>
              <w:rPr>
                <w:rFonts w:asciiTheme="minorHAnsi" w:hAnsiTheme="minorHAnsi"/>
              </w:rPr>
            </w:pPr>
            <w:r w:rsidRPr="00D90AE3">
              <w:rPr>
                <w:rFonts w:asciiTheme="minorHAnsi" w:hAnsiTheme="minorHAnsi"/>
              </w:rPr>
              <w:fldChar w:fldCharType="begin">
                <w:ffData>
                  <w:name w:val="txtSurname"/>
                  <w:enabled/>
                  <w:calcOnExit w:val="0"/>
                  <w:textInput/>
                </w:ffData>
              </w:fldChar>
            </w:r>
            <w:r w:rsidRPr="47CE215A">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47CE215A">
              <w:rPr>
                <w:noProof/>
              </w:rPr>
              <w:t>￼</w:t>
            </w:r>
            <w:r w:rsidRPr="47CE215A">
              <w:rPr>
                <w:rFonts w:asciiTheme="minorHAnsi" w:hAnsiTheme="minorHAnsi"/>
                <w:noProof/>
              </w:rPr>
              <w:t> </w:t>
            </w:r>
            <w:r w:rsidRPr="47CE215A">
              <w:rPr>
                <w:rFonts w:asciiTheme="minorHAnsi" w:hAnsiTheme="minorHAnsi"/>
                <w:noProof/>
              </w:rPr>
              <w:t> </w:t>
            </w:r>
            <w:r w:rsidRPr="47CE215A">
              <w:rPr>
                <w:rFonts w:asciiTheme="minorHAnsi" w:hAnsiTheme="minorHAnsi"/>
                <w:noProof/>
              </w:rPr>
              <w:t> </w:t>
            </w:r>
            <w:r w:rsidRPr="47CE215A">
              <w:rPr>
                <w:rFonts w:asciiTheme="minorHAnsi" w:hAnsiTheme="minorHAnsi"/>
                <w:noProof/>
              </w:rPr>
              <w:t> </w:t>
            </w:r>
            <w:r w:rsidRPr="00D90AE3">
              <w:rPr>
                <w:rFonts w:asciiTheme="minorHAnsi" w:hAnsiTheme="minorHAnsi"/>
              </w:rPr>
              <w:fldChar w:fldCharType="end"/>
            </w:r>
          </w:p>
        </w:tc>
        <w:tc>
          <w:tcPr>
            <w:tcW w:w="1413" w:type="dxa"/>
            <w:gridSpan w:val="2"/>
          </w:tcPr>
          <w:p w14:paraId="3ED73F66" w14:textId="77777777" w:rsidR="00D90AE3" w:rsidRPr="00D90AE3" w:rsidRDefault="00D90AE3" w:rsidP="00D90AE3">
            <w:pPr>
              <w:rPr>
                <w:rFonts w:asciiTheme="minorHAnsi" w:hAnsiTheme="minorHAnsi"/>
              </w:rPr>
            </w:pPr>
            <w:r w:rsidRPr="00D90AE3">
              <w:rPr>
                <w:rFonts w:asciiTheme="minorHAnsi" w:hAnsiTheme="minorHAnsi"/>
              </w:rPr>
              <w:t>Forename(s)</w:t>
            </w:r>
          </w:p>
        </w:tc>
        <w:bookmarkEnd w:id="3"/>
        <w:tc>
          <w:tcPr>
            <w:tcW w:w="2649" w:type="dxa"/>
            <w:gridSpan w:val="3"/>
          </w:tcPr>
          <w:p w14:paraId="62A81494"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extForename"/>
                  <w:enabled/>
                  <w:calcOnExit w:val="0"/>
                  <w:textInput/>
                </w:ffData>
              </w:fldChar>
            </w:r>
            <w:bookmarkStart w:id="4" w:name="TextForename"/>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bookmarkEnd w:id="4"/>
          </w:p>
        </w:tc>
      </w:tr>
      <w:tr w:rsidR="00D90AE3" w:rsidRPr="00D90AE3" w14:paraId="1AE1C9E3" w14:textId="77777777" w:rsidTr="47CE215A">
        <w:tc>
          <w:tcPr>
            <w:tcW w:w="2222" w:type="dxa"/>
          </w:tcPr>
          <w:p w14:paraId="24DF513F" w14:textId="231B083C" w:rsidR="00D90AE3" w:rsidRPr="00D90AE3" w:rsidRDefault="00D90AE3" w:rsidP="47CE215A">
            <w:pPr>
              <w:rPr>
                <w:rFonts w:asciiTheme="minorHAnsi" w:hAnsiTheme="minorHAnsi"/>
              </w:rPr>
            </w:pPr>
            <w:r w:rsidRPr="47CE215A">
              <w:rPr>
                <w:rFonts w:asciiTheme="minorHAnsi" w:hAnsiTheme="minorHAnsi"/>
              </w:rPr>
              <w:t>Present</w:t>
            </w:r>
            <w:r w:rsidR="28757109" w:rsidRPr="47CE215A">
              <w:rPr>
                <w:rFonts w:asciiTheme="minorHAnsi" w:hAnsiTheme="minorHAnsi"/>
              </w:rPr>
              <w:t>/Last</w:t>
            </w:r>
            <w:r w:rsidRPr="47CE215A">
              <w:rPr>
                <w:rFonts w:asciiTheme="minorHAnsi" w:hAnsiTheme="minorHAnsi"/>
              </w:rPr>
              <w:t xml:space="preserve"> Appointment</w:t>
            </w:r>
          </w:p>
        </w:tc>
        <w:tc>
          <w:tcPr>
            <w:tcW w:w="2726" w:type="dxa"/>
            <w:gridSpan w:val="2"/>
          </w:tcPr>
          <w:p w14:paraId="263CA8D1" w14:textId="77777777" w:rsidR="00D90AE3" w:rsidRPr="00D90AE3" w:rsidRDefault="00D90AE3" w:rsidP="00D90AE3">
            <w:pPr>
              <w:rPr>
                <w:rFonts w:asciiTheme="minorHAnsi" w:hAnsiTheme="minorHAnsi"/>
              </w:rPr>
            </w:pPr>
          </w:p>
        </w:tc>
        <w:tc>
          <w:tcPr>
            <w:tcW w:w="1413" w:type="dxa"/>
            <w:gridSpan w:val="2"/>
          </w:tcPr>
          <w:p w14:paraId="002525FB" w14:textId="08E832B9" w:rsidR="00D90AE3" w:rsidRPr="00D90AE3" w:rsidRDefault="00D90AE3" w:rsidP="47CE215A">
            <w:pPr>
              <w:rPr>
                <w:rFonts w:asciiTheme="minorHAnsi" w:hAnsiTheme="minorHAnsi"/>
              </w:rPr>
            </w:pPr>
            <w:r w:rsidRPr="47CE215A">
              <w:rPr>
                <w:rFonts w:asciiTheme="minorHAnsi" w:hAnsiTheme="minorHAnsi"/>
              </w:rPr>
              <w:t>Institution</w:t>
            </w:r>
            <w:r w:rsidR="43D7C37E" w:rsidRPr="47CE215A">
              <w:rPr>
                <w:rFonts w:asciiTheme="minorHAnsi" w:hAnsiTheme="minorHAnsi"/>
              </w:rPr>
              <w:t>/Organisation</w:t>
            </w:r>
          </w:p>
        </w:tc>
        <w:tc>
          <w:tcPr>
            <w:tcW w:w="2649" w:type="dxa"/>
            <w:gridSpan w:val="3"/>
          </w:tcPr>
          <w:p w14:paraId="2C2ECFAC" w14:textId="77777777" w:rsidR="00D90AE3" w:rsidRPr="00D90AE3" w:rsidRDefault="00D90AE3" w:rsidP="00D90AE3">
            <w:pPr>
              <w:rPr>
                <w:rFonts w:asciiTheme="minorHAnsi" w:hAnsiTheme="minorHAnsi"/>
              </w:rPr>
            </w:pPr>
          </w:p>
        </w:tc>
      </w:tr>
      <w:tr w:rsidR="00D90AE3" w:rsidRPr="00D90AE3" w14:paraId="00AA60E7" w14:textId="77777777" w:rsidTr="47CE215A">
        <w:tc>
          <w:tcPr>
            <w:tcW w:w="2222" w:type="dxa"/>
          </w:tcPr>
          <w:p w14:paraId="630AC781" w14:textId="77777777" w:rsidR="00D90AE3" w:rsidRPr="00D90AE3" w:rsidRDefault="00D90AE3" w:rsidP="00D90AE3">
            <w:pPr>
              <w:rPr>
                <w:rFonts w:asciiTheme="minorHAnsi" w:hAnsiTheme="minorHAnsi"/>
              </w:rPr>
            </w:pPr>
            <w:r w:rsidRPr="00D90AE3">
              <w:rPr>
                <w:rFonts w:asciiTheme="minorHAnsi" w:hAnsiTheme="minorHAnsi"/>
              </w:rPr>
              <w:t>Address</w:t>
            </w:r>
          </w:p>
          <w:p w14:paraId="2F9488FD" w14:textId="77777777" w:rsidR="00D90AE3" w:rsidRPr="00D90AE3" w:rsidRDefault="00D90AE3" w:rsidP="00D90AE3">
            <w:pPr>
              <w:rPr>
                <w:rFonts w:asciiTheme="minorHAnsi" w:hAnsiTheme="minorHAnsi"/>
              </w:rPr>
            </w:pPr>
          </w:p>
        </w:tc>
        <w:tc>
          <w:tcPr>
            <w:tcW w:w="6788" w:type="dxa"/>
            <w:gridSpan w:val="7"/>
          </w:tcPr>
          <w:p w14:paraId="705825AD"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xtConferenceTitle"/>
                  <w:enabled/>
                  <w:calcOnExit w:val="0"/>
                  <w:textInput/>
                </w:ffData>
              </w:fldChar>
            </w:r>
            <w:bookmarkStart w:id="5" w:name="txtConferenceTitle"/>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bookmarkEnd w:id="5"/>
          </w:p>
        </w:tc>
      </w:tr>
      <w:tr w:rsidR="00D90AE3" w:rsidRPr="00D90AE3" w14:paraId="6E3195CC" w14:textId="77777777" w:rsidTr="47CE215A">
        <w:tc>
          <w:tcPr>
            <w:tcW w:w="9010" w:type="dxa"/>
            <w:gridSpan w:val="8"/>
          </w:tcPr>
          <w:p w14:paraId="2354258F" w14:textId="77777777" w:rsidR="00D90AE3" w:rsidRPr="00D90AE3" w:rsidRDefault="00D90AE3" w:rsidP="00D90AE3">
            <w:pPr>
              <w:rPr>
                <w:rFonts w:asciiTheme="minorHAnsi" w:hAnsiTheme="minorHAnsi"/>
              </w:rPr>
            </w:pPr>
            <w:r w:rsidRPr="00D90AE3">
              <w:rPr>
                <w:rFonts w:asciiTheme="minorHAnsi" w:hAnsiTheme="minorHAnsi"/>
              </w:rPr>
              <w:t>Contact Details</w:t>
            </w:r>
          </w:p>
        </w:tc>
      </w:tr>
      <w:tr w:rsidR="00D90AE3" w:rsidRPr="00D90AE3" w14:paraId="6282580A" w14:textId="77777777" w:rsidTr="47CE215A">
        <w:tc>
          <w:tcPr>
            <w:tcW w:w="2222" w:type="dxa"/>
          </w:tcPr>
          <w:p w14:paraId="7F4C96F3" w14:textId="77777777" w:rsidR="00D90AE3" w:rsidRPr="00D90AE3" w:rsidRDefault="00D90AE3" w:rsidP="00D90AE3">
            <w:pPr>
              <w:rPr>
                <w:rFonts w:asciiTheme="minorHAnsi" w:hAnsiTheme="minorHAnsi"/>
              </w:rPr>
            </w:pPr>
            <w:r w:rsidRPr="00D90AE3">
              <w:rPr>
                <w:rFonts w:asciiTheme="minorHAnsi" w:hAnsiTheme="minorHAnsi"/>
              </w:rPr>
              <w:t>Email address</w:t>
            </w:r>
          </w:p>
        </w:tc>
        <w:tc>
          <w:tcPr>
            <w:tcW w:w="2726" w:type="dxa"/>
            <w:gridSpan w:val="2"/>
          </w:tcPr>
          <w:p w14:paraId="3847D6CC" w14:textId="77777777" w:rsidR="00D90AE3" w:rsidRPr="00D90AE3" w:rsidRDefault="00D90AE3" w:rsidP="00D90AE3">
            <w:pPr>
              <w:jc w:val="both"/>
              <w:rPr>
                <w:rFonts w:asciiTheme="minorHAnsi" w:hAnsiTheme="minorHAnsi"/>
              </w:rPr>
            </w:pPr>
          </w:p>
        </w:tc>
        <w:tc>
          <w:tcPr>
            <w:tcW w:w="1413" w:type="dxa"/>
            <w:gridSpan w:val="2"/>
          </w:tcPr>
          <w:p w14:paraId="370826F4" w14:textId="77777777" w:rsidR="00D90AE3" w:rsidRPr="00D90AE3" w:rsidRDefault="00D90AE3" w:rsidP="00D90AE3">
            <w:pPr>
              <w:rPr>
                <w:rFonts w:asciiTheme="minorHAnsi" w:hAnsiTheme="minorHAnsi"/>
              </w:rPr>
            </w:pPr>
            <w:r w:rsidRPr="00D90AE3">
              <w:rPr>
                <w:rFonts w:asciiTheme="minorHAnsi" w:hAnsiTheme="minorHAnsi"/>
              </w:rPr>
              <w:t>Phone</w:t>
            </w:r>
          </w:p>
        </w:tc>
        <w:tc>
          <w:tcPr>
            <w:tcW w:w="2649" w:type="dxa"/>
            <w:gridSpan w:val="3"/>
          </w:tcPr>
          <w:p w14:paraId="4ECB261F" w14:textId="77777777" w:rsidR="00D90AE3" w:rsidRPr="00D90AE3" w:rsidRDefault="00D90AE3" w:rsidP="00D90AE3">
            <w:pPr>
              <w:rPr>
                <w:rFonts w:asciiTheme="minorHAnsi" w:hAnsiTheme="minorHAnsi"/>
              </w:rPr>
            </w:pPr>
          </w:p>
        </w:tc>
      </w:tr>
      <w:tr w:rsidR="00D90AE3" w:rsidRPr="00D90AE3" w14:paraId="34E8CAB6" w14:textId="77777777" w:rsidTr="47CE215A">
        <w:tc>
          <w:tcPr>
            <w:tcW w:w="2222" w:type="dxa"/>
          </w:tcPr>
          <w:p w14:paraId="3D785D3C" w14:textId="69597631" w:rsidR="00D90AE3" w:rsidRPr="00D90AE3" w:rsidRDefault="00D90AE3" w:rsidP="47CE215A">
            <w:pPr>
              <w:rPr>
                <w:rFonts w:asciiTheme="minorHAnsi" w:hAnsiTheme="minorHAnsi"/>
              </w:rPr>
            </w:pPr>
            <w:r w:rsidRPr="47CE215A">
              <w:rPr>
                <w:rFonts w:asciiTheme="minorHAnsi" w:hAnsiTheme="minorHAnsi"/>
              </w:rPr>
              <w:t xml:space="preserve">Host </w:t>
            </w:r>
            <w:r w:rsidR="00BB0134" w:rsidRPr="47CE215A">
              <w:rPr>
                <w:rFonts w:asciiTheme="minorHAnsi" w:hAnsiTheme="minorHAnsi"/>
              </w:rPr>
              <w:t xml:space="preserve">School, </w:t>
            </w:r>
            <w:r w:rsidR="00F9704F" w:rsidRPr="47CE215A">
              <w:rPr>
                <w:rFonts w:asciiTheme="minorHAnsi" w:hAnsiTheme="minorHAnsi"/>
              </w:rPr>
              <w:t>Service, Centre</w:t>
            </w:r>
            <w:r w:rsidR="23579634" w:rsidRPr="47CE215A">
              <w:rPr>
                <w:rFonts w:asciiTheme="minorHAnsi" w:hAnsiTheme="minorHAnsi"/>
              </w:rPr>
              <w:t xml:space="preserve"> </w:t>
            </w:r>
            <w:r w:rsidR="00BB0134" w:rsidRPr="47CE215A">
              <w:rPr>
                <w:rFonts w:asciiTheme="minorHAnsi" w:hAnsiTheme="minorHAnsi"/>
              </w:rPr>
              <w:t>or Research Centre</w:t>
            </w:r>
            <w:r w:rsidRPr="47CE215A">
              <w:rPr>
                <w:rFonts w:asciiTheme="minorHAnsi" w:hAnsiTheme="minorHAnsi"/>
              </w:rPr>
              <w:t xml:space="preserve"> </w:t>
            </w:r>
            <w:r w:rsidR="00BB0134" w:rsidRPr="47CE215A">
              <w:rPr>
                <w:rFonts w:asciiTheme="minorHAnsi" w:hAnsiTheme="minorHAnsi"/>
              </w:rPr>
              <w:t xml:space="preserve">or Directorate </w:t>
            </w:r>
            <w:r w:rsidRPr="47CE215A">
              <w:rPr>
                <w:rFonts w:asciiTheme="minorHAnsi" w:hAnsiTheme="minorHAnsi"/>
              </w:rPr>
              <w:t>at Leeds Trinity</w:t>
            </w:r>
          </w:p>
        </w:tc>
        <w:tc>
          <w:tcPr>
            <w:tcW w:w="6788" w:type="dxa"/>
            <w:gridSpan w:val="7"/>
          </w:tcPr>
          <w:p w14:paraId="4D9DAC53"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xtDateOfConference"/>
                  <w:enabled/>
                  <w:calcOnExit w:val="0"/>
                  <w:textInput/>
                </w:ffData>
              </w:fldChar>
            </w:r>
            <w:bookmarkStart w:id="6" w:name="txtDateOfConference"/>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bookmarkEnd w:id="6"/>
          </w:p>
        </w:tc>
      </w:tr>
      <w:tr w:rsidR="00D90AE3" w:rsidRPr="00D90AE3" w14:paraId="21894656" w14:textId="77777777" w:rsidTr="47CE215A">
        <w:tc>
          <w:tcPr>
            <w:tcW w:w="2222" w:type="dxa"/>
          </w:tcPr>
          <w:p w14:paraId="61B58ACC" w14:textId="77777777" w:rsidR="00D90AE3" w:rsidRPr="00D90AE3" w:rsidRDefault="00D90AE3" w:rsidP="00D90AE3">
            <w:pPr>
              <w:rPr>
                <w:rFonts w:asciiTheme="minorHAnsi" w:hAnsiTheme="minorHAnsi"/>
              </w:rPr>
            </w:pPr>
            <w:r w:rsidRPr="00D90AE3">
              <w:rPr>
                <w:rFonts w:asciiTheme="minorHAnsi" w:hAnsiTheme="minorHAnsi"/>
              </w:rPr>
              <w:t>Collaborating staff</w:t>
            </w:r>
          </w:p>
        </w:tc>
        <w:tc>
          <w:tcPr>
            <w:tcW w:w="6788" w:type="dxa"/>
            <w:gridSpan w:val="7"/>
          </w:tcPr>
          <w:p w14:paraId="0C9A966B" w14:textId="77777777" w:rsidR="00D90AE3" w:rsidRPr="00D90AE3" w:rsidRDefault="00D90AE3" w:rsidP="00D90AE3">
            <w:pPr>
              <w:rPr>
                <w:rFonts w:asciiTheme="minorHAnsi" w:hAnsiTheme="minorHAnsi"/>
              </w:rPr>
            </w:pPr>
          </w:p>
        </w:tc>
      </w:tr>
      <w:tr w:rsidR="00D90AE3" w:rsidRPr="00D90AE3" w14:paraId="067E07C9" w14:textId="77777777" w:rsidTr="47CE215A">
        <w:tc>
          <w:tcPr>
            <w:tcW w:w="2222" w:type="dxa"/>
          </w:tcPr>
          <w:p w14:paraId="2A5C2550" w14:textId="77777777" w:rsidR="00D90AE3" w:rsidRPr="00D90AE3" w:rsidRDefault="00D90AE3" w:rsidP="00D90AE3">
            <w:pPr>
              <w:rPr>
                <w:rFonts w:asciiTheme="minorHAnsi" w:hAnsiTheme="minorHAnsi"/>
              </w:rPr>
            </w:pPr>
            <w:r w:rsidRPr="00D90AE3">
              <w:rPr>
                <w:rFonts w:asciiTheme="minorHAnsi" w:hAnsiTheme="minorHAnsi"/>
              </w:rPr>
              <w:t>Proposed Start Date</w:t>
            </w:r>
          </w:p>
        </w:tc>
        <w:tc>
          <w:tcPr>
            <w:tcW w:w="6788" w:type="dxa"/>
            <w:gridSpan w:val="7"/>
          </w:tcPr>
          <w:p w14:paraId="2C104043" w14:textId="77777777" w:rsidR="00D90AE3" w:rsidRPr="00D90AE3" w:rsidRDefault="00D90AE3" w:rsidP="00D90AE3">
            <w:pPr>
              <w:rPr>
                <w:rFonts w:asciiTheme="minorHAnsi" w:hAnsiTheme="minorHAnsi"/>
              </w:rPr>
            </w:pPr>
          </w:p>
        </w:tc>
      </w:tr>
      <w:tr w:rsidR="00D90AE3" w:rsidRPr="00D90AE3" w14:paraId="1AD723A7" w14:textId="77777777" w:rsidTr="47CE215A">
        <w:tc>
          <w:tcPr>
            <w:tcW w:w="2222" w:type="dxa"/>
          </w:tcPr>
          <w:p w14:paraId="2BFD5B66" w14:textId="77777777" w:rsidR="00D90AE3" w:rsidRPr="00D90AE3" w:rsidRDefault="00D90AE3" w:rsidP="00D90AE3">
            <w:pPr>
              <w:rPr>
                <w:rFonts w:asciiTheme="minorHAnsi" w:hAnsiTheme="minorHAnsi"/>
              </w:rPr>
            </w:pPr>
            <w:r w:rsidRPr="00D90AE3">
              <w:rPr>
                <w:rFonts w:asciiTheme="minorHAnsi" w:hAnsiTheme="minorHAnsi"/>
              </w:rPr>
              <w:t>Proposed end Date</w:t>
            </w:r>
          </w:p>
        </w:tc>
        <w:tc>
          <w:tcPr>
            <w:tcW w:w="6788" w:type="dxa"/>
            <w:gridSpan w:val="7"/>
          </w:tcPr>
          <w:p w14:paraId="31A8266E"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xtPropTitleJouArt"/>
                  <w:enabled/>
                  <w:calcOnExit w:val="0"/>
                  <w:textInput/>
                </w:ffData>
              </w:fldChar>
            </w:r>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p>
        </w:tc>
      </w:tr>
      <w:tr w:rsidR="00D90AE3" w:rsidRPr="00D90AE3" w14:paraId="243E5553" w14:textId="77777777" w:rsidTr="47CE215A">
        <w:tc>
          <w:tcPr>
            <w:tcW w:w="2222" w:type="dxa"/>
          </w:tcPr>
          <w:p w14:paraId="4A7F8167" w14:textId="77777777" w:rsidR="00D90AE3" w:rsidRPr="00D90AE3" w:rsidRDefault="00D90AE3" w:rsidP="00D90AE3">
            <w:pPr>
              <w:rPr>
                <w:rFonts w:asciiTheme="minorHAnsi" w:hAnsiTheme="minorHAnsi"/>
              </w:rPr>
            </w:pPr>
            <w:r w:rsidRPr="00D90AE3">
              <w:rPr>
                <w:rFonts w:asciiTheme="minorHAnsi" w:hAnsiTheme="minorHAnsi"/>
              </w:rPr>
              <w:t>Research Project Title</w:t>
            </w:r>
          </w:p>
          <w:p w14:paraId="18942E0D" w14:textId="77777777" w:rsidR="00D90AE3" w:rsidRPr="00D90AE3" w:rsidRDefault="00D90AE3" w:rsidP="00D90AE3">
            <w:pPr>
              <w:rPr>
                <w:rFonts w:asciiTheme="minorHAnsi" w:hAnsiTheme="minorHAnsi"/>
              </w:rPr>
            </w:pPr>
            <w:r w:rsidRPr="00D90AE3">
              <w:rPr>
                <w:rFonts w:asciiTheme="minorHAnsi" w:hAnsiTheme="minorHAnsi"/>
              </w:rPr>
              <w:t>(if applicable)</w:t>
            </w:r>
          </w:p>
        </w:tc>
        <w:tc>
          <w:tcPr>
            <w:tcW w:w="6788" w:type="dxa"/>
            <w:gridSpan w:val="7"/>
          </w:tcPr>
          <w:p w14:paraId="07B77634" w14:textId="77777777" w:rsidR="00D90AE3" w:rsidRPr="00D90AE3" w:rsidRDefault="00D90AE3" w:rsidP="00D90AE3">
            <w:pPr>
              <w:rPr>
                <w:rFonts w:asciiTheme="minorHAnsi" w:hAnsiTheme="minorHAnsi"/>
              </w:rPr>
            </w:pPr>
          </w:p>
        </w:tc>
      </w:tr>
      <w:tr w:rsidR="00D90AE3" w:rsidRPr="00D90AE3" w14:paraId="174396F6" w14:textId="77777777" w:rsidTr="47CE215A">
        <w:tc>
          <w:tcPr>
            <w:tcW w:w="9010" w:type="dxa"/>
            <w:gridSpan w:val="8"/>
          </w:tcPr>
          <w:p w14:paraId="065C1FFB" w14:textId="77777777" w:rsidR="00D90AE3" w:rsidRPr="00D90AE3" w:rsidRDefault="00D90AE3" w:rsidP="00D90AE3">
            <w:pPr>
              <w:rPr>
                <w:rFonts w:asciiTheme="minorHAnsi" w:hAnsiTheme="minorHAnsi"/>
              </w:rPr>
            </w:pPr>
            <w:r w:rsidRPr="00D90AE3">
              <w:rPr>
                <w:rFonts w:asciiTheme="minorHAnsi" w:hAnsiTheme="minorHAnsi"/>
              </w:rPr>
              <w:t>Details of grant associated with project including funding body and awarded amount (if applicable)</w:t>
            </w:r>
          </w:p>
        </w:tc>
      </w:tr>
      <w:tr w:rsidR="00D90AE3" w:rsidRPr="00D90AE3" w14:paraId="3ECD4458" w14:textId="77777777" w:rsidTr="47CE215A">
        <w:tc>
          <w:tcPr>
            <w:tcW w:w="9010" w:type="dxa"/>
            <w:gridSpan w:val="8"/>
          </w:tcPr>
          <w:p w14:paraId="17030661" w14:textId="77777777" w:rsidR="00D90AE3" w:rsidRPr="00D90AE3" w:rsidRDefault="00D90AE3" w:rsidP="00D90AE3">
            <w:pPr>
              <w:rPr>
                <w:rFonts w:asciiTheme="minorHAnsi" w:hAnsiTheme="minorHAnsi"/>
              </w:rPr>
            </w:pPr>
          </w:p>
          <w:p w14:paraId="6A1874C1" w14:textId="77777777" w:rsidR="00D90AE3" w:rsidRPr="00D90AE3" w:rsidRDefault="00D90AE3" w:rsidP="00D90AE3">
            <w:pPr>
              <w:rPr>
                <w:rFonts w:asciiTheme="minorHAnsi" w:hAnsiTheme="minorHAnsi"/>
              </w:rPr>
            </w:pPr>
          </w:p>
          <w:p w14:paraId="4743EED3" w14:textId="77777777" w:rsidR="00D90AE3" w:rsidRPr="00D90AE3" w:rsidRDefault="00D90AE3" w:rsidP="00D90AE3">
            <w:pPr>
              <w:rPr>
                <w:rFonts w:asciiTheme="minorHAnsi" w:hAnsiTheme="minorHAnsi"/>
              </w:rPr>
            </w:pPr>
          </w:p>
          <w:p w14:paraId="142DDEE9" w14:textId="77777777" w:rsidR="00D90AE3" w:rsidRPr="00D90AE3" w:rsidRDefault="00D90AE3" w:rsidP="00D90AE3">
            <w:pPr>
              <w:rPr>
                <w:rFonts w:asciiTheme="minorHAnsi" w:hAnsiTheme="minorHAnsi"/>
              </w:rPr>
            </w:pPr>
          </w:p>
        </w:tc>
      </w:tr>
      <w:tr w:rsidR="00D90AE3" w:rsidRPr="00D90AE3" w14:paraId="693E29E2" w14:textId="77777777" w:rsidTr="47CE215A">
        <w:tc>
          <w:tcPr>
            <w:tcW w:w="9010" w:type="dxa"/>
            <w:gridSpan w:val="8"/>
          </w:tcPr>
          <w:p w14:paraId="63C3CA8B" w14:textId="126ACF6A" w:rsidR="00D90AE3" w:rsidRPr="00D90AE3" w:rsidRDefault="00D90AE3" w:rsidP="47CE215A">
            <w:pPr>
              <w:rPr>
                <w:rFonts w:asciiTheme="minorHAnsi" w:hAnsiTheme="minorHAnsi"/>
              </w:rPr>
            </w:pPr>
            <w:r w:rsidRPr="47CE215A">
              <w:rPr>
                <w:rFonts w:asciiTheme="minorHAnsi" w:hAnsiTheme="minorHAnsi"/>
              </w:rPr>
              <w:t xml:space="preserve">Brief description of the proposed contribution (including project milestones and </w:t>
            </w:r>
            <w:r w:rsidR="1CABF62E" w:rsidRPr="47CE215A">
              <w:rPr>
                <w:rFonts w:asciiTheme="minorHAnsi" w:hAnsiTheme="minorHAnsi"/>
              </w:rPr>
              <w:t xml:space="preserve">output </w:t>
            </w:r>
            <w:r w:rsidRPr="47CE215A">
              <w:rPr>
                <w:rFonts w:asciiTheme="minorHAnsi" w:hAnsiTheme="minorHAnsi"/>
              </w:rPr>
              <w:t>plans</w:t>
            </w:r>
            <w:r w:rsidR="00BB0134" w:rsidRPr="47CE215A">
              <w:rPr>
                <w:rFonts w:asciiTheme="minorHAnsi" w:hAnsiTheme="minorHAnsi"/>
              </w:rPr>
              <w:t>)</w:t>
            </w:r>
            <w:r w:rsidR="00104A1D">
              <w:rPr>
                <w:rFonts w:asciiTheme="minorHAnsi" w:hAnsiTheme="minorHAnsi"/>
              </w:rPr>
              <w:t xml:space="preserve"> </w:t>
            </w:r>
            <w:r w:rsidR="1A74AEA5" w:rsidRPr="47CE215A">
              <w:rPr>
                <w:rFonts w:asciiTheme="minorHAnsi" w:hAnsiTheme="minorHAnsi"/>
              </w:rPr>
              <w:t>mobility</w:t>
            </w:r>
            <w:r w:rsidR="60BF526D" w:rsidRPr="47CE215A">
              <w:rPr>
                <w:rFonts w:asciiTheme="minorHAnsi" w:hAnsiTheme="minorHAnsi"/>
              </w:rPr>
              <w:t>.</w:t>
            </w:r>
          </w:p>
        </w:tc>
      </w:tr>
      <w:tr w:rsidR="00D90AE3" w:rsidRPr="00D90AE3" w14:paraId="407B5BB8" w14:textId="77777777" w:rsidTr="47CE215A">
        <w:tc>
          <w:tcPr>
            <w:tcW w:w="9010" w:type="dxa"/>
            <w:gridSpan w:val="8"/>
          </w:tcPr>
          <w:p w14:paraId="10D9B8D1" w14:textId="77777777" w:rsidR="00D90AE3" w:rsidRPr="00D90AE3" w:rsidRDefault="00D90AE3" w:rsidP="00D90AE3">
            <w:pPr>
              <w:rPr>
                <w:rFonts w:asciiTheme="minorHAnsi" w:hAnsiTheme="minorHAnsi"/>
              </w:rPr>
            </w:pPr>
          </w:p>
          <w:p w14:paraId="0B93EB1E" w14:textId="77777777" w:rsidR="00D90AE3" w:rsidRPr="00D90AE3" w:rsidRDefault="00D90AE3" w:rsidP="00D90AE3">
            <w:pPr>
              <w:rPr>
                <w:rFonts w:asciiTheme="minorHAnsi" w:hAnsiTheme="minorHAnsi"/>
              </w:rPr>
            </w:pPr>
          </w:p>
          <w:p w14:paraId="44AF926C" w14:textId="77777777" w:rsidR="00D90AE3" w:rsidRPr="00D90AE3" w:rsidRDefault="00D90AE3" w:rsidP="00D90AE3">
            <w:pPr>
              <w:rPr>
                <w:rFonts w:asciiTheme="minorHAnsi" w:hAnsiTheme="minorHAnsi"/>
              </w:rPr>
            </w:pPr>
          </w:p>
          <w:p w14:paraId="1E911FBD" w14:textId="77777777" w:rsidR="00D90AE3" w:rsidRPr="00D90AE3" w:rsidRDefault="00D90AE3" w:rsidP="00D90AE3">
            <w:pPr>
              <w:rPr>
                <w:rFonts w:asciiTheme="minorHAnsi" w:hAnsiTheme="minorHAnsi"/>
              </w:rPr>
            </w:pPr>
          </w:p>
        </w:tc>
      </w:tr>
      <w:tr w:rsidR="00D90AE3" w:rsidRPr="00D90AE3" w14:paraId="077FB393" w14:textId="77777777" w:rsidTr="47CE215A">
        <w:tc>
          <w:tcPr>
            <w:tcW w:w="2222" w:type="dxa"/>
          </w:tcPr>
          <w:p w14:paraId="577A7550" w14:textId="77777777" w:rsidR="00D90AE3" w:rsidRPr="00D90AE3" w:rsidRDefault="00D90AE3" w:rsidP="00D90AE3">
            <w:pPr>
              <w:rPr>
                <w:rFonts w:asciiTheme="minorHAnsi" w:hAnsiTheme="minorHAnsi"/>
              </w:rPr>
            </w:pPr>
            <w:r w:rsidRPr="00D90AE3">
              <w:rPr>
                <w:rFonts w:asciiTheme="minorHAnsi" w:hAnsiTheme="minorHAnsi"/>
              </w:rPr>
              <w:lastRenderedPageBreak/>
              <w:t>Expected Outputs or Value to Leeds Trinity</w:t>
            </w:r>
          </w:p>
        </w:tc>
        <w:tc>
          <w:tcPr>
            <w:tcW w:w="6788" w:type="dxa"/>
            <w:gridSpan w:val="7"/>
          </w:tcPr>
          <w:p w14:paraId="0FF3653E"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xtTitlePaperPresent"/>
                  <w:enabled/>
                  <w:calcOnExit w:val="0"/>
                  <w:textInput/>
                </w:ffData>
              </w:fldChar>
            </w:r>
            <w:bookmarkStart w:id="7" w:name="txtTitlePaperPresent"/>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rPr>
              <w:t> </w:t>
            </w:r>
            <w:r w:rsidRPr="00D90AE3">
              <w:rPr>
                <w:rFonts w:asciiTheme="minorHAnsi" w:hAnsiTheme="minorHAnsi"/>
              </w:rPr>
              <w:t> </w:t>
            </w:r>
            <w:r w:rsidRPr="00D90AE3">
              <w:rPr>
                <w:rFonts w:asciiTheme="minorHAnsi" w:hAnsiTheme="minorHAnsi"/>
              </w:rPr>
              <w:t> </w:t>
            </w:r>
            <w:r w:rsidRPr="00D90AE3">
              <w:rPr>
                <w:rFonts w:asciiTheme="minorHAnsi" w:hAnsiTheme="minorHAnsi"/>
              </w:rPr>
              <w:t> </w:t>
            </w:r>
            <w:r w:rsidRPr="00D90AE3">
              <w:rPr>
                <w:rFonts w:asciiTheme="minorHAnsi" w:hAnsiTheme="minorHAnsi"/>
              </w:rPr>
              <w:t> </w:t>
            </w:r>
            <w:r w:rsidRPr="00D90AE3">
              <w:rPr>
                <w:rFonts w:asciiTheme="minorHAnsi" w:hAnsiTheme="minorHAnsi"/>
              </w:rPr>
              <w:fldChar w:fldCharType="end"/>
            </w:r>
            <w:bookmarkEnd w:id="7"/>
          </w:p>
        </w:tc>
      </w:tr>
      <w:tr w:rsidR="00D90AE3" w:rsidRPr="00D90AE3" w14:paraId="4292C2F8" w14:textId="77777777" w:rsidTr="47CE215A">
        <w:tc>
          <w:tcPr>
            <w:tcW w:w="2222" w:type="dxa"/>
          </w:tcPr>
          <w:p w14:paraId="4918BCC8" w14:textId="77777777" w:rsidR="00D90AE3" w:rsidRPr="00D90AE3" w:rsidRDefault="00D90AE3" w:rsidP="00D90AE3">
            <w:pPr>
              <w:rPr>
                <w:rFonts w:asciiTheme="minorHAnsi" w:hAnsiTheme="minorHAnsi"/>
              </w:rPr>
            </w:pPr>
            <w:r w:rsidRPr="00D90AE3">
              <w:rPr>
                <w:rFonts w:asciiTheme="minorHAnsi" w:hAnsiTheme="minorHAnsi"/>
              </w:rPr>
              <w:t>Facilities/Resources Required</w:t>
            </w:r>
          </w:p>
        </w:tc>
        <w:tc>
          <w:tcPr>
            <w:tcW w:w="6788" w:type="dxa"/>
            <w:gridSpan w:val="7"/>
          </w:tcPr>
          <w:p w14:paraId="550F2F34"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xtTargetJournal"/>
                  <w:enabled/>
                  <w:calcOnExit w:val="0"/>
                  <w:textInput/>
                </w:ffData>
              </w:fldChar>
            </w:r>
            <w:bookmarkStart w:id="8" w:name="txtTargetJournal"/>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bookmarkEnd w:id="8"/>
          </w:p>
        </w:tc>
      </w:tr>
      <w:tr w:rsidR="00D90AE3" w:rsidRPr="00D90AE3" w14:paraId="4126BCB7" w14:textId="77777777" w:rsidTr="47CE215A">
        <w:tc>
          <w:tcPr>
            <w:tcW w:w="2222" w:type="dxa"/>
          </w:tcPr>
          <w:p w14:paraId="134E7F36" w14:textId="77777777" w:rsidR="00D90AE3" w:rsidRPr="00D90AE3" w:rsidRDefault="00D90AE3" w:rsidP="00D90AE3">
            <w:pPr>
              <w:rPr>
                <w:rFonts w:asciiTheme="minorHAnsi" w:hAnsiTheme="minorHAnsi"/>
              </w:rPr>
            </w:pPr>
            <w:r w:rsidRPr="00D90AE3">
              <w:rPr>
                <w:rFonts w:asciiTheme="minorHAnsi" w:hAnsiTheme="minorHAnsi"/>
              </w:rPr>
              <w:t xml:space="preserve">Names &amp; Contact Details of Referees </w:t>
            </w:r>
          </w:p>
        </w:tc>
        <w:tc>
          <w:tcPr>
            <w:tcW w:w="3394" w:type="dxa"/>
            <w:gridSpan w:val="3"/>
          </w:tcPr>
          <w:p w14:paraId="4572E94C" w14:textId="77777777" w:rsidR="00D90AE3" w:rsidRPr="00D90AE3" w:rsidRDefault="00D90AE3" w:rsidP="00D90AE3">
            <w:pPr>
              <w:rPr>
                <w:rFonts w:asciiTheme="minorHAnsi" w:hAnsiTheme="minorHAnsi"/>
              </w:rPr>
            </w:pPr>
          </w:p>
        </w:tc>
        <w:tc>
          <w:tcPr>
            <w:tcW w:w="3394" w:type="dxa"/>
            <w:gridSpan w:val="4"/>
          </w:tcPr>
          <w:p w14:paraId="646CE8AA" w14:textId="77777777" w:rsidR="00D90AE3" w:rsidRPr="00D90AE3" w:rsidRDefault="00D90AE3" w:rsidP="00D90AE3">
            <w:pPr>
              <w:rPr>
                <w:rFonts w:asciiTheme="minorHAnsi" w:hAnsiTheme="minorHAnsi"/>
              </w:rPr>
            </w:pPr>
          </w:p>
        </w:tc>
      </w:tr>
      <w:tr w:rsidR="00D90AE3" w:rsidRPr="00D90AE3" w14:paraId="62C7BEDA" w14:textId="77777777" w:rsidTr="47CE215A">
        <w:tc>
          <w:tcPr>
            <w:tcW w:w="2222" w:type="dxa"/>
          </w:tcPr>
          <w:p w14:paraId="06229518" w14:textId="75ECA031" w:rsidR="00D90AE3" w:rsidRPr="00D90AE3" w:rsidRDefault="00D90AE3" w:rsidP="47CE215A">
            <w:pPr>
              <w:rPr>
                <w:rFonts w:asciiTheme="minorHAnsi" w:hAnsiTheme="minorHAnsi"/>
              </w:rPr>
            </w:pPr>
            <w:r w:rsidRPr="47CE215A">
              <w:rPr>
                <w:rFonts w:asciiTheme="minorHAnsi" w:hAnsiTheme="minorHAnsi"/>
              </w:rPr>
              <w:t xml:space="preserve">References approved by the </w:t>
            </w:r>
            <w:r w:rsidR="6BDE98C0" w:rsidRPr="47CE215A">
              <w:rPr>
                <w:rFonts w:asciiTheme="minorHAnsi" w:hAnsiTheme="minorHAnsi"/>
              </w:rPr>
              <w:t>Dean/HoS</w:t>
            </w:r>
            <w:r w:rsidR="00D003FB">
              <w:rPr>
                <w:rFonts w:asciiTheme="minorHAnsi" w:hAnsiTheme="minorHAnsi"/>
              </w:rPr>
              <w:t>/</w:t>
            </w:r>
            <w:r w:rsidR="60BF526D" w:rsidRPr="47CE215A">
              <w:rPr>
                <w:rFonts w:asciiTheme="minorHAnsi" w:hAnsiTheme="minorHAnsi"/>
              </w:rPr>
              <w:t>Directorate</w:t>
            </w:r>
          </w:p>
        </w:tc>
        <w:tc>
          <w:tcPr>
            <w:tcW w:w="3394" w:type="dxa"/>
            <w:gridSpan w:val="3"/>
          </w:tcPr>
          <w:p w14:paraId="77BE80AC" w14:textId="77777777" w:rsidR="00D90AE3" w:rsidRPr="00D90AE3" w:rsidRDefault="00D90AE3" w:rsidP="00D90AE3">
            <w:pPr>
              <w:rPr>
                <w:rFonts w:asciiTheme="minorHAnsi" w:hAnsiTheme="minorHAnsi"/>
              </w:rPr>
            </w:pPr>
            <w:r w:rsidRPr="00D90AE3">
              <w:rPr>
                <w:rFonts w:asciiTheme="minorHAnsi" w:hAnsiTheme="minorHAnsi"/>
              </w:rPr>
              <w:t>Name:</w:t>
            </w:r>
          </w:p>
        </w:tc>
        <w:tc>
          <w:tcPr>
            <w:tcW w:w="3394" w:type="dxa"/>
            <w:gridSpan w:val="4"/>
          </w:tcPr>
          <w:p w14:paraId="625B4736" w14:textId="77777777" w:rsidR="00D90AE3" w:rsidRPr="00D90AE3" w:rsidRDefault="00D90AE3" w:rsidP="00D90AE3">
            <w:pPr>
              <w:rPr>
                <w:rFonts w:asciiTheme="minorHAnsi" w:hAnsiTheme="minorHAnsi"/>
              </w:rPr>
            </w:pPr>
            <w:r w:rsidRPr="00D90AE3">
              <w:rPr>
                <w:rFonts w:asciiTheme="minorHAnsi" w:hAnsiTheme="minorHAnsi"/>
              </w:rPr>
              <w:t>Date:</w:t>
            </w:r>
          </w:p>
        </w:tc>
      </w:tr>
      <w:tr w:rsidR="00D90AE3" w:rsidRPr="00D90AE3" w14:paraId="37732907" w14:textId="77777777" w:rsidTr="47CE215A">
        <w:tc>
          <w:tcPr>
            <w:tcW w:w="2222" w:type="dxa"/>
          </w:tcPr>
          <w:p w14:paraId="23F1A20A" w14:textId="77777777" w:rsidR="00D90AE3" w:rsidRPr="00D90AE3" w:rsidRDefault="00D90AE3" w:rsidP="00D90AE3">
            <w:pPr>
              <w:rPr>
                <w:rFonts w:asciiTheme="minorHAnsi" w:hAnsiTheme="minorHAnsi"/>
              </w:rPr>
            </w:pPr>
            <w:r w:rsidRPr="00D90AE3">
              <w:rPr>
                <w:rFonts w:asciiTheme="minorHAnsi" w:hAnsiTheme="minorHAnsi"/>
              </w:rPr>
              <w:t>Signed (by proposer)</w:t>
            </w:r>
          </w:p>
        </w:tc>
        <w:sdt>
          <w:sdtPr>
            <w:rPr>
              <w:rFonts w:asciiTheme="minorHAnsi" w:hAnsiTheme="minorHAnsi"/>
            </w:rPr>
            <w:id w:val="-323511769"/>
            <w:placeholder>
              <w:docPart w:val="0231CEAD9CAF4E27A64863ABD4B1192D"/>
            </w:placeholder>
          </w:sdtPr>
          <w:sdtContent>
            <w:tc>
              <w:tcPr>
                <w:tcW w:w="3394" w:type="dxa"/>
                <w:gridSpan w:val="3"/>
              </w:tcPr>
              <w:p w14:paraId="07E2223E"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ext16"/>
                      <w:enabled/>
                      <w:calcOnExit w:val="0"/>
                      <w:textInput/>
                    </w:ffData>
                  </w:fldChar>
                </w:r>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p>
            </w:tc>
          </w:sdtContent>
        </w:sdt>
        <w:tc>
          <w:tcPr>
            <w:tcW w:w="3394" w:type="dxa"/>
            <w:gridSpan w:val="4"/>
          </w:tcPr>
          <w:p w14:paraId="09485861" w14:textId="77777777" w:rsidR="00D90AE3" w:rsidRPr="00D90AE3" w:rsidRDefault="00D90AE3" w:rsidP="00D90AE3">
            <w:pPr>
              <w:rPr>
                <w:rFonts w:asciiTheme="minorHAnsi" w:hAnsiTheme="minorHAnsi"/>
              </w:rPr>
            </w:pPr>
            <w:r w:rsidRPr="00D90AE3">
              <w:rPr>
                <w:rFonts w:asciiTheme="minorHAnsi" w:hAnsiTheme="minorHAnsi"/>
              </w:rPr>
              <w:t>Date</w:t>
            </w:r>
          </w:p>
        </w:tc>
      </w:tr>
      <w:tr w:rsidR="00D90AE3" w:rsidRPr="00D90AE3" w14:paraId="7ACB6117" w14:textId="77777777" w:rsidTr="47CE215A">
        <w:tc>
          <w:tcPr>
            <w:tcW w:w="9010" w:type="dxa"/>
            <w:gridSpan w:val="8"/>
          </w:tcPr>
          <w:p w14:paraId="57F9B653" w14:textId="47750B93" w:rsidR="00D90AE3" w:rsidRPr="00C97D23" w:rsidRDefault="00D90AE3" w:rsidP="47CE215A">
            <w:pPr>
              <w:rPr>
                <w:rFonts w:asciiTheme="minorHAnsi" w:hAnsiTheme="minorHAnsi"/>
                <w:b/>
                <w:bCs/>
              </w:rPr>
            </w:pPr>
            <w:r w:rsidRPr="47CE215A">
              <w:rPr>
                <w:rFonts w:asciiTheme="minorHAnsi" w:hAnsiTheme="minorHAnsi"/>
                <w:b/>
                <w:bCs/>
              </w:rPr>
              <w:t xml:space="preserve">Statement of Support by Head of Host </w:t>
            </w:r>
            <w:r w:rsidR="08B50F56" w:rsidRPr="47CE215A">
              <w:rPr>
                <w:rFonts w:asciiTheme="minorHAnsi" w:hAnsiTheme="minorHAnsi"/>
                <w:b/>
                <w:bCs/>
              </w:rPr>
              <w:t>School, Dean, or Dir. Research Centre</w:t>
            </w:r>
            <w:r w:rsidR="0E0FFF6B" w:rsidRPr="47CE215A">
              <w:rPr>
                <w:rFonts w:asciiTheme="minorHAnsi" w:hAnsiTheme="minorHAnsi"/>
                <w:b/>
                <w:bCs/>
              </w:rPr>
              <w:t>/Centre/Service</w:t>
            </w:r>
            <w:r w:rsidR="0712735C" w:rsidRPr="47CE215A">
              <w:rPr>
                <w:rFonts w:asciiTheme="minorHAnsi" w:hAnsiTheme="minorHAnsi"/>
                <w:b/>
                <w:bCs/>
              </w:rPr>
              <w:t>,</w:t>
            </w:r>
            <w:r w:rsidR="08B50F56" w:rsidRPr="47CE215A">
              <w:rPr>
                <w:rFonts w:asciiTheme="minorHAnsi" w:hAnsiTheme="minorHAnsi"/>
                <w:b/>
                <w:bCs/>
              </w:rPr>
              <w:t xml:space="preserve"> or Directorate at Leeds Trinity</w:t>
            </w:r>
            <w:r w:rsidRPr="47CE215A">
              <w:rPr>
                <w:rFonts w:asciiTheme="minorHAnsi" w:hAnsiTheme="minorHAnsi"/>
                <w:b/>
                <w:bCs/>
              </w:rPr>
              <w:t xml:space="preserve"> </w:t>
            </w:r>
          </w:p>
          <w:p w14:paraId="21D4849E" w14:textId="77777777" w:rsidR="00D90AE3" w:rsidRPr="00D90AE3" w:rsidRDefault="00D90AE3" w:rsidP="00D90AE3">
            <w:pPr>
              <w:rPr>
                <w:rFonts w:asciiTheme="minorHAnsi" w:hAnsiTheme="minorHAnsi"/>
                <w:b/>
              </w:rPr>
            </w:pPr>
          </w:p>
          <w:p w14:paraId="70F05B8A" w14:textId="77777777" w:rsidR="00D90AE3" w:rsidRPr="00D90AE3" w:rsidRDefault="00D90AE3" w:rsidP="00D90AE3">
            <w:pPr>
              <w:rPr>
                <w:rFonts w:asciiTheme="minorHAnsi" w:hAnsiTheme="minorHAnsi"/>
                <w:b/>
              </w:rPr>
            </w:pPr>
          </w:p>
          <w:p w14:paraId="4FF4BB89" w14:textId="77777777" w:rsidR="00D90AE3" w:rsidRPr="00D90AE3" w:rsidRDefault="00D90AE3" w:rsidP="00D90AE3">
            <w:pPr>
              <w:rPr>
                <w:rFonts w:asciiTheme="minorHAnsi" w:hAnsiTheme="minorHAnsi"/>
              </w:rPr>
            </w:pPr>
          </w:p>
        </w:tc>
      </w:tr>
      <w:tr w:rsidR="00D90AE3" w:rsidRPr="00D90AE3" w14:paraId="7F4A453F" w14:textId="77777777" w:rsidTr="47CE215A">
        <w:tc>
          <w:tcPr>
            <w:tcW w:w="2497" w:type="dxa"/>
            <w:gridSpan w:val="2"/>
          </w:tcPr>
          <w:p w14:paraId="6758A5E4" w14:textId="29E2C2D4" w:rsidR="00D90AE3" w:rsidRPr="00D90AE3" w:rsidRDefault="00D90AE3" w:rsidP="00D90AE3">
            <w:pPr>
              <w:rPr>
                <w:rFonts w:asciiTheme="minorHAnsi" w:hAnsiTheme="minorHAnsi"/>
              </w:rPr>
            </w:pPr>
            <w:r w:rsidRPr="00D90AE3">
              <w:rPr>
                <w:rFonts w:asciiTheme="minorHAnsi" w:hAnsiTheme="minorHAnsi"/>
              </w:rPr>
              <w:t>Signed (by Head</w:t>
            </w:r>
            <w:r w:rsidR="0014266C">
              <w:rPr>
                <w:rFonts w:asciiTheme="minorHAnsi" w:hAnsiTheme="minorHAnsi"/>
              </w:rPr>
              <w:t>/Dean/Dir.</w:t>
            </w:r>
            <w:r w:rsidRPr="00D90AE3">
              <w:rPr>
                <w:rFonts w:asciiTheme="minorHAnsi" w:hAnsiTheme="minorHAnsi"/>
              </w:rPr>
              <w:t>)</w:t>
            </w:r>
          </w:p>
        </w:tc>
        <w:tc>
          <w:tcPr>
            <w:tcW w:w="3998" w:type="dxa"/>
            <w:gridSpan w:val="4"/>
          </w:tcPr>
          <w:p w14:paraId="4EE10374" w14:textId="77777777" w:rsidR="00D90AE3" w:rsidRPr="00D90AE3" w:rsidRDefault="00D90AE3" w:rsidP="00D90AE3">
            <w:pPr>
              <w:rPr>
                <w:rFonts w:asciiTheme="minorHAnsi" w:hAnsiTheme="minorHAnsi"/>
              </w:rPr>
            </w:pPr>
          </w:p>
        </w:tc>
        <w:tc>
          <w:tcPr>
            <w:tcW w:w="705" w:type="dxa"/>
          </w:tcPr>
          <w:p w14:paraId="294E5B00" w14:textId="77777777" w:rsidR="00D90AE3" w:rsidRPr="00D90AE3" w:rsidRDefault="00D90AE3" w:rsidP="00D90AE3">
            <w:pPr>
              <w:rPr>
                <w:rFonts w:asciiTheme="minorHAnsi" w:hAnsiTheme="minorHAnsi"/>
              </w:rPr>
            </w:pPr>
            <w:r w:rsidRPr="00D90AE3">
              <w:rPr>
                <w:rFonts w:asciiTheme="minorHAnsi" w:hAnsiTheme="minorHAnsi"/>
              </w:rPr>
              <w:t>Date</w:t>
            </w:r>
          </w:p>
        </w:tc>
        <w:tc>
          <w:tcPr>
            <w:tcW w:w="1810" w:type="dxa"/>
          </w:tcPr>
          <w:p w14:paraId="3E05CB05" w14:textId="77777777" w:rsidR="00D90AE3" w:rsidRPr="00D90AE3" w:rsidRDefault="00D90AE3" w:rsidP="00D90AE3">
            <w:pPr>
              <w:rPr>
                <w:rFonts w:asciiTheme="minorHAnsi" w:hAnsiTheme="minorHAnsi"/>
              </w:rPr>
            </w:pPr>
          </w:p>
        </w:tc>
      </w:tr>
      <w:tr w:rsidR="00D90AE3" w:rsidRPr="00D90AE3" w14:paraId="7C5207F8" w14:textId="77777777" w:rsidTr="47CE215A">
        <w:tc>
          <w:tcPr>
            <w:tcW w:w="2497" w:type="dxa"/>
            <w:gridSpan w:val="2"/>
          </w:tcPr>
          <w:p w14:paraId="5F4F7832" w14:textId="7049F3A5" w:rsidR="00D90AE3" w:rsidRPr="00D90AE3" w:rsidRDefault="00D90AE3" w:rsidP="47CE215A">
            <w:pPr>
              <w:rPr>
                <w:rFonts w:asciiTheme="minorHAnsi" w:hAnsiTheme="minorHAnsi"/>
              </w:rPr>
            </w:pPr>
          </w:p>
        </w:tc>
        <w:tc>
          <w:tcPr>
            <w:tcW w:w="3998" w:type="dxa"/>
            <w:gridSpan w:val="4"/>
          </w:tcPr>
          <w:p w14:paraId="06C30F2D" w14:textId="77777777" w:rsidR="00D90AE3" w:rsidRPr="00D90AE3" w:rsidRDefault="00D90AE3" w:rsidP="00D90AE3">
            <w:pPr>
              <w:rPr>
                <w:rFonts w:asciiTheme="minorHAnsi" w:hAnsiTheme="minorHAnsi"/>
              </w:rPr>
            </w:pPr>
          </w:p>
        </w:tc>
        <w:tc>
          <w:tcPr>
            <w:tcW w:w="705" w:type="dxa"/>
          </w:tcPr>
          <w:p w14:paraId="0429F23D" w14:textId="77777777" w:rsidR="00D90AE3" w:rsidRPr="00D90AE3" w:rsidRDefault="00D90AE3" w:rsidP="00D90AE3">
            <w:pPr>
              <w:rPr>
                <w:rFonts w:asciiTheme="minorHAnsi" w:hAnsiTheme="minorHAnsi"/>
              </w:rPr>
            </w:pPr>
          </w:p>
        </w:tc>
        <w:tc>
          <w:tcPr>
            <w:tcW w:w="1810" w:type="dxa"/>
          </w:tcPr>
          <w:p w14:paraId="583ECD2C" w14:textId="77777777" w:rsidR="00D90AE3" w:rsidRPr="00D90AE3" w:rsidRDefault="00D90AE3" w:rsidP="00D90AE3">
            <w:pPr>
              <w:rPr>
                <w:rFonts w:asciiTheme="minorHAnsi" w:hAnsiTheme="minorHAnsi"/>
              </w:rPr>
            </w:pPr>
          </w:p>
        </w:tc>
      </w:tr>
    </w:tbl>
    <w:p w14:paraId="7208A004" w14:textId="56D44D3A" w:rsidR="00D90AE3" w:rsidRPr="00D90AE3" w:rsidRDefault="00D90AE3" w:rsidP="47CE215A">
      <w:pPr>
        <w:spacing w:before="0" w:line="259" w:lineRule="auto"/>
        <w:rPr>
          <w:rFonts w:asciiTheme="minorHAnsi" w:hAnsiTheme="minorHAnsi"/>
          <w:b/>
          <w:bCs/>
          <w:sz w:val="22"/>
          <w:szCs w:val="22"/>
        </w:rPr>
      </w:pPr>
      <w:r w:rsidRPr="47CE215A">
        <w:rPr>
          <w:rFonts w:asciiTheme="minorHAnsi" w:hAnsiTheme="minorHAnsi"/>
          <w:b/>
          <w:bCs/>
          <w:sz w:val="22"/>
          <w:szCs w:val="22"/>
        </w:rPr>
        <w:t xml:space="preserve">Please attach proposed </w:t>
      </w:r>
      <w:r w:rsidR="5B538153" w:rsidRPr="47CE215A">
        <w:rPr>
          <w:rFonts w:asciiTheme="minorHAnsi" w:hAnsiTheme="minorHAnsi"/>
          <w:b/>
          <w:bCs/>
          <w:sz w:val="22"/>
          <w:szCs w:val="22"/>
        </w:rPr>
        <w:t>Emeritus/Visitor/</w:t>
      </w:r>
      <w:r w:rsidRPr="47CE215A">
        <w:rPr>
          <w:rFonts w:asciiTheme="minorHAnsi" w:hAnsiTheme="minorHAnsi"/>
          <w:b/>
          <w:bCs/>
          <w:sz w:val="22"/>
          <w:szCs w:val="22"/>
        </w:rPr>
        <w:t xml:space="preserve">Fellow/Professor’s CV </w:t>
      </w:r>
    </w:p>
    <w:p w14:paraId="4FEF9B16" w14:textId="77777777" w:rsidR="00D90AE3" w:rsidRPr="00D90AE3" w:rsidRDefault="00D90AE3" w:rsidP="00D90AE3">
      <w:pPr>
        <w:spacing w:before="0" w:line="259" w:lineRule="auto"/>
        <w:rPr>
          <w:rFonts w:asciiTheme="minorHAnsi" w:hAnsiTheme="minorHAnsi"/>
          <w:sz w:val="22"/>
          <w:szCs w:val="22"/>
        </w:rPr>
      </w:pPr>
      <w:r w:rsidRPr="00D90AE3">
        <w:rPr>
          <w:rFonts w:asciiTheme="minorHAnsi" w:hAnsiTheme="minorHAnsi"/>
          <w:sz w:val="22"/>
          <w:szCs w:val="22"/>
        </w:rPr>
        <w:t>Section to be completed by RKEC:</w:t>
      </w:r>
    </w:p>
    <w:tbl>
      <w:tblPr>
        <w:tblStyle w:val="TableGrid"/>
        <w:tblW w:w="0" w:type="auto"/>
        <w:tblLook w:val="04A0" w:firstRow="1" w:lastRow="0" w:firstColumn="1" w:lastColumn="0" w:noHBand="0" w:noVBand="1"/>
      </w:tblPr>
      <w:tblGrid>
        <w:gridCol w:w="2186"/>
        <w:gridCol w:w="560"/>
        <w:gridCol w:w="1386"/>
        <w:gridCol w:w="1372"/>
        <w:gridCol w:w="1094"/>
        <w:gridCol w:w="981"/>
        <w:gridCol w:w="1431"/>
      </w:tblGrid>
      <w:tr w:rsidR="00D90AE3" w:rsidRPr="00D90AE3" w14:paraId="34B0AD8A" w14:textId="77777777" w:rsidTr="00BB0134">
        <w:tc>
          <w:tcPr>
            <w:tcW w:w="2235" w:type="dxa"/>
          </w:tcPr>
          <w:p w14:paraId="361D688B" w14:textId="77777777" w:rsidR="00D90AE3" w:rsidRPr="00D90AE3" w:rsidRDefault="00D90AE3" w:rsidP="00D90AE3">
            <w:pPr>
              <w:rPr>
                <w:rFonts w:asciiTheme="minorHAnsi" w:hAnsiTheme="minorHAnsi"/>
                <w:b/>
              </w:rPr>
            </w:pPr>
            <w:r w:rsidRPr="00D90AE3">
              <w:rPr>
                <w:rFonts w:asciiTheme="minorHAnsi" w:hAnsiTheme="minorHAnsi"/>
                <w:b/>
              </w:rPr>
              <w:t>RKEC decision</w:t>
            </w:r>
          </w:p>
        </w:tc>
        <w:tc>
          <w:tcPr>
            <w:tcW w:w="1984" w:type="dxa"/>
            <w:gridSpan w:val="2"/>
          </w:tcPr>
          <w:p w14:paraId="21407643" w14:textId="77777777" w:rsidR="00D90AE3" w:rsidRPr="00D90AE3" w:rsidRDefault="00D90AE3" w:rsidP="00D90AE3">
            <w:pPr>
              <w:rPr>
                <w:rFonts w:asciiTheme="minorHAnsi" w:hAnsiTheme="minorHAnsi"/>
              </w:rPr>
            </w:pPr>
            <w:r w:rsidRPr="00D90AE3">
              <w:rPr>
                <w:rFonts w:asciiTheme="minorHAnsi" w:hAnsiTheme="minorHAnsi"/>
              </w:rPr>
              <w:t>Approve the Award</w:t>
            </w:r>
          </w:p>
        </w:tc>
        <w:tc>
          <w:tcPr>
            <w:tcW w:w="1418" w:type="dxa"/>
          </w:tcPr>
          <w:p w14:paraId="4105B30B" w14:textId="77777777" w:rsidR="00D90AE3" w:rsidRPr="00D90AE3" w:rsidRDefault="00D90AE3" w:rsidP="00D90AE3">
            <w:pPr>
              <w:rPr>
                <w:rFonts w:asciiTheme="minorHAnsi" w:hAnsiTheme="minorHAnsi"/>
              </w:rPr>
            </w:pPr>
          </w:p>
        </w:tc>
        <w:tc>
          <w:tcPr>
            <w:tcW w:w="2126" w:type="dxa"/>
            <w:gridSpan w:val="2"/>
          </w:tcPr>
          <w:p w14:paraId="12B28A82" w14:textId="77777777" w:rsidR="00D90AE3" w:rsidRPr="00D90AE3" w:rsidRDefault="00D90AE3" w:rsidP="00D90AE3">
            <w:pPr>
              <w:rPr>
                <w:rFonts w:asciiTheme="minorHAnsi" w:hAnsiTheme="minorHAnsi"/>
              </w:rPr>
            </w:pPr>
            <w:r w:rsidRPr="00D90AE3">
              <w:rPr>
                <w:rFonts w:asciiTheme="minorHAnsi" w:hAnsiTheme="minorHAnsi"/>
              </w:rPr>
              <w:t>Reject the Award</w:t>
            </w:r>
          </w:p>
        </w:tc>
        <w:tc>
          <w:tcPr>
            <w:tcW w:w="1479" w:type="dxa"/>
          </w:tcPr>
          <w:p w14:paraId="66786B13" w14:textId="77777777" w:rsidR="00D90AE3" w:rsidRPr="00D90AE3" w:rsidRDefault="00D90AE3" w:rsidP="00D90AE3">
            <w:pPr>
              <w:rPr>
                <w:rFonts w:asciiTheme="minorHAnsi" w:hAnsiTheme="minorHAnsi"/>
              </w:rPr>
            </w:pPr>
          </w:p>
        </w:tc>
      </w:tr>
      <w:tr w:rsidR="00D90AE3" w:rsidRPr="00D90AE3" w14:paraId="09316032" w14:textId="77777777" w:rsidTr="00BB0134">
        <w:trPr>
          <w:trHeight w:val="1681"/>
        </w:trPr>
        <w:tc>
          <w:tcPr>
            <w:tcW w:w="9242" w:type="dxa"/>
            <w:gridSpan w:val="7"/>
          </w:tcPr>
          <w:p w14:paraId="78FE67B6" w14:textId="77777777" w:rsidR="00D90AE3" w:rsidRPr="00D90AE3" w:rsidRDefault="00D90AE3" w:rsidP="00D90AE3">
            <w:pPr>
              <w:rPr>
                <w:rFonts w:asciiTheme="minorHAnsi" w:hAnsiTheme="minorHAnsi"/>
              </w:rPr>
            </w:pPr>
            <w:r w:rsidRPr="00D90AE3">
              <w:rPr>
                <w:rFonts w:asciiTheme="minorHAnsi" w:hAnsiTheme="minorHAnsi"/>
              </w:rPr>
              <w:t>Rationale:</w:t>
            </w:r>
          </w:p>
          <w:p w14:paraId="52DDB67D" w14:textId="77777777" w:rsidR="00D90AE3" w:rsidRPr="00D90AE3" w:rsidRDefault="00D90AE3" w:rsidP="00D90AE3">
            <w:pPr>
              <w:rPr>
                <w:rFonts w:asciiTheme="minorHAnsi" w:hAnsiTheme="minorHAnsi"/>
              </w:rPr>
            </w:pPr>
          </w:p>
          <w:p w14:paraId="1EAEBF8A" w14:textId="77777777" w:rsidR="00D90AE3" w:rsidRPr="00D90AE3" w:rsidRDefault="00D90AE3" w:rsidP="00D90AE3">
            <w:pPr>
              <w:rPr>
                <w:rFonts w:asciiTheme="minorHAnsi" w:hAnsiTheme="minorHAnsi"/>
              </w:rPr>
            </w:pPr>
          </w:p>
          <w:p w14:paraId="30F6DAB7" w14:textId="77777777" w:rsidR="00D90AE3" w:rsidRPr="00D90AE3" w:rsidRDefault="00D90AE3" w:rsidP="00D90AE3">
            <w:pPr>
              <w:rPr>
                <w:rFonts w:asciiTheme="minorHAnsi" w:hAnsiTheme="minorHAnsi"/>
              </w:rPr>
            </w:pPr>
          </w:p>
        </w:tc>
      </w:tr>
      <w:tr w:rsidR="00D90AE3" w:rsidRPr="00D90AE3" w14:paraId="3DA0690C" w14:textId="77777777" w:rsidTr="00BB0134">
        <w:tc>
          <w:tcPr>
            <w:tcW w:w="2802" w:type="dxa"/>
            <w:gridSpan w:val="2"/>
          </w:tcPr>
          <w:p w14:paraId="46441D1B" w14:textId="77777777" w:rsidR="00D90AE3" w:rsidRPr="00D90AE3" w:rsidRDefault="00D90AE3" w:rsidP="00D90AE3">
            <w:pPr>
              <w:rPr>
                <w:rFonts w:asciiTheme="minorHAnsi" w:hAnsiTheme="minorHAnsi"/>
              </w:rPr>
            </w:pPr>
            <w:r w:rsidRPr="00D90AE3">
              <w:rPr>
                <w:rFonts w:asciiTheme="minorHAnsi" w:hAnsiTheme="minorHAnsi"/>
              </w:rPr>
              <w:t>Chair of RKEC (signature)</w:t>
            </w:r>
          </w:p>
        </w:tc>
        <w:tc>
          <w:tcPr>
            <w:tcW w:w="3969" w:type="dxa"/>
            <w:gridSpan w:val="3"/>
          </w:tcPr>
          <w:p w14:paraId="3E1D5E77" w14:textId="77777777" w:rsidR="00D90AE3" w:rsidRPr="00D90AE3" w:rsidRDefault="00D90AE3" w:rsidP="00D90AE3">
            <w:pPr>
              <w:rPr>
                <w:rFonts w:asciiTheme="minorHAnsi" w:hAnsiTheme="minorHAnsi"/>
              </w:rPr>
            </w:pPr>
          </w:p>
        </w:tc>
        <w:tc>
          <w:tcPr>
            <w:tcW w:w="992" w:type="dxa"/>
          </w:tcPr>
          <w:p w14:paraId="07BDC3EA" w14:textId="77777777" w:rsidR="00D90AE3" w:rsidRPr="00D90AE3" w:rsidRDefault="00D90AE3" w:rsidP="00D90AE3">
            <w:pPr>
              <w:rPr>
                <w:rFonts w:asciiTheme="minorHAnsi" w:hAnsiTheme="minorHAnsi"/>
              </w:rPr>
            </w:pPr>
            <w:r w:rsidRPr="00D90AE3">
              <w:rPr>
                <w:rFonts w:asciiTheme="minorHAnsi" w:hAnsiTheme="minorHAnsi"/>
              </w:rPr>
              <w:t>Date</w:t>
            </w:r>
          </w:p>
        </w:tc>
        <w:tc>
          <w:tcPr>
            <w:tcW w:w="1479" w:type="dxa"/>
          </w:tcPr>
          <w:p w14:paraId="1611A2D4" w14:textId="77777777" w:rsidR="00D90AE3" w:rsidRPr="00D90AE3" w:rsidRDefault="00D90AE3" w:rsidP="00D90AE3">
            <w:pPr>
              <w:rPr>
                <w:rFonts w:asciiTheme="minorHAnsi" w:hAnsiTheme="minorHAnsi"/>
              </w:rPr>
            </w:pPr>
          </w:p>
        </w:tc>
      </w:tr>
      <w:bookmarkEnd w:id="1"/>
    </w:tbl>
    <w:p w14:paraId="4DEAB685" w14:textId="77777777" w:rsidR="00D90AE3" w:rsidRPr="00D90AE3" w:rsidRDefault="00D90AE3" w:rsidP="00D90AE3">
      <w:pPr>
        <w:spacing w:before="0" w:line="259" w:lineRule="auto"/>
        <w:rPr>
          <w:rFonts w:asciiTheme="minorHAnsi" w:hAnsiTheme="minorHAnsi"/>
          <w:sz w:val="22"/>
          <w:szCs w:val="22"/>
        </w:rPr>
      </w:pPr>
    </w:p>
    <w:p w14:paraId="4068D8E5" w14:textId="77777777" w:rsidR="00D90AE3" w:rsidRPr="00D90AE3" w:rsidRDefault="00D90AE3" w:rsidP="00D90AE3">
      <w:pPr>
        <w:spacing w:before="0" w:after="0"/>
        <w:ind w:hanging="567"/>
        <w:jc w:val="both"/>
        <w:rPr>
          <w:rFonts w:cs="Arial"/>
        </w:rPr>
      </w:pPr>
    </w:p>
    <w:p w14:paraId="11559519" w14:textId="77777777" w:rsidR="00D90AE3" w:rsidRPr="00D90AE3" w:rsidRDefault="00D90AE3" w:rsidP="00D90AE3">
      <w:pPr>
        <w:spacing w:before="0" w:after="0"/>
        <w:ind w:hanging="567"/>
        <w:jc w:val="both"/>
        <w:rPr>
          <w:rFonts w:cs="Arial"/>
        </w:rPr>
      </w:pPr>
    </w:p>
    <w:p w14:paraId="1B4593A3" w14:textId="77777777" w:rsidR="00D90AE3" w:rsidRPr="00D90AE3" w:rsidRDefault="00D90AE3" w:rsidP="00D90AE3">
      <w:pPr>
        <w:spacing w:before="0" w:after="0"/>
        <w:ind w:hanging="567"/>
        <w:jc w:val="both"/>
        <w:rPr>
          <w:rFonts w:cs="Arial"/>
        </w:rPr>
      </w:pPr>
    </w:p>
    <w:p w14:paraId="573D867E" w14:textId="77777777" w:rsidR="00D90AE3" w:rsidRPr="00D90AE3" w:rsidRDefault="00D90AE3" w:rsidP="00D90AE3">
      <w:pPr>
        <w:spacing w:before="0" w:after="0"/>
        <w:ind w:hanging="567"/>
        <w:jc w:val="both"/>
        <w:rPr>
          <w:rFonts w:cs="Arial"/>
        </w:rPr>
      </w:pPr>
    </w:p>
    <w:p w14:paraId="6E5D650A" w14:textId="77777777" w:rsidR="00D90AE3" w:rsidRPr="00D90AE3" w:rsidRDefault="00D90AE3" w:rsidP="00D90AE3">
      <w:pPr>
        <w:spacing w:before="0" w:after="0"/>
        <w:ind w:hanging="567"/>
        <w:jc w:val="both"/>
        <w:rPr>
          <w:rFonts w:cs="Arial"/>
        </w:rPr>
      </w:pPr>
    </w:p>
    <w:p w14:paraId="0FFA2599" w14:textId="77777777" w:rsidR="00D90AE3" w:rsidRPr="00D90AE3" w:rsidRDefault="00D90AE3" w:rsidP="00D90AE3">
      <w:pPr>
        <w:spacing w:before="0" w:after="0"/>
        <w:ind w:hanging="567"/>
        <w:jc w:val="both"/>
        <w:rPr>
          <w:rFonts w:cs="Arial"/>
        </w:rPr>
      </w:pPr>
    </w:p>
    <w:p w14:paraId="0A8126E4" w14:textId="77777777" w:rsidR="00D90AE3" w:rsidRPr="00D90AE3" w:rsidRDefault="00D90AE3" w:rsidP="00D90AE3">
      <w:pPr>
        <w:spacing w:before="0" w:after="0"/>
        <w:ind w:hanging="567"/>
        <w:jc w:val="both"/>
        <w:rPr>
          <w:rFonts w:cs="Arial"/>
        </w:rPr>
      </w:pPr>
    </w:p>
    <w:p w14:paraId="17BDB72C" w14:textId="77777777" w:rsidR="00D90AE3" w:rsidRPr="00D90AE3" w:rsidRDefault="00D90AE3" w:rsidP="00D90AE3">
      <w:pPr>
        <w:spacing w:before="0" w:after="0"/>
        <w:ind w:hanging="567"/>
        <w:jc w:val="both"/>
        <w:rPr>
          <w:rFonts w:cs="Arial"/>
        </w:rPr>
      </w:pPr>
    </w:p>
    <w:p w14:paraId="6428CB41" w14:textId="77777777" w:rsidR="00D90AE3" w:rsidRPr="00D90AE3" w:rsidRDefault="00D90AE3" w:rsidP="00D90AE3">
      <w:pPr>
        <w:spacing w:before="0" w:after="0"/>
        <w:ind w:hanging="567"/>
        <w:jc w:val="both"/>
        <w:rPr>
          <w:rFonts w:cs="Arial"/>
        </w:rPr>
      </w:pPr>
    </w:p>
    <w:p w14:paraId="0C0A6644" w14:textId="77777777" w:rsidR="00D90AE3" w:rsidRPr="00D90AE3" w:rsidRDefault="00D90AE3" w:rsidP="00D90AE3">
      <w:pPr>
        <w:spacing w:before="0" w:after="0"/>
        <w:ind w:hanging="567"/>
        <w:jc w:val="both"/>
        <w:rPr>
          <w:rFonts w:cs="Arial"/>
        </w:rPr>
      </w:pPr>
    </w:p>
    <w:p w14:paraId="0601F687" w14:textId="77777777" w:rsidR="00D90AE3" w:rsidRPr="00D90AE3" w:rsidRDefault="00D90AE3" w:rsidP="00D90AE3">
      <w:pPr>
        <w:spacing w:before="0" w:after="0"/>
        <w:ind w:hanging="567"/>
        <w:jc w:val="both"/>
        <w:rPr>
          <w:rFonts w:cs="Arial"/>
        </w:rPr>
      </w:pPr>
    </w:p>
    <w:p w14:paraId="145B58E3" w14:textId="77777777" w:rsidR="00D90AE3" w:rsidRPr="00D90AE3" w:rsidRDefault="00D90AE3" w:rsidP="00D90AE3">
      <w:pPr>
        <w:spacing w:before="0" w:after="0"/>
        <w:ind w:hanging="567"/>
        <w:jc w:val="both"/>
        <w:rPr>
          <w:rFonts w:cs="Arial"/>
        </w:rPr>
      </w:pPr>
    </w:p>
    <w:p w14:paraId="0F6DA6A7" w14:textId="77777777" w:rsidR="00D90AE3" w:rsidRPr="00D90AE3" w:rsidRDefault="00D90AE3" w:rsidP="00D90AE3">
      <w:pPr>
        <w:spacing w:before="0" w:after="0"/>
        <w:ind w:hanging="567"/>
        <w:jc w:val="both"/>
        <w:rPr>
          <w:rFonts w:cs="Arial"/>
        </w:rPr>
      </w:pPr>
    </w:p>
    <w:p w14:paraId="368E9413" w14:textId="2CE71AFE" w:rsidR="00365E1C" w:rsidRDefault="00365E1C" w:rsidP="00414034">
      <w:pPr>
        <w:pStyle w:val="Heading1"/>
      </w:pPr>
      <w:r>
        <w:lastRenderedPageBreak/>
        <w:t>Appendix B</w:t>
      </w:r>
    </w:p>
    <w:p w14:paraId="1AB97D2C" w14:textId="0576A48D" w:rsidR="00D90AE3" w:rsidRPr="0005099F" w:rsidRDefault="00D90AE3" w:rsidP="0005099F">
      <w:r w:rsidRPr="47CE215A">
        <w:rPr>
          <w:sz w:val="32"/>
          <w:szCs w:val="32"/>
        </w:rPr>
        <w:t xml:space="preserve">Nomination for </w:t>
      </w:r>
      <w:r w:rsidRPr="47CE215A">
        <w:rPr>
          <w:sz w:val="32"/>
          <w:szCs w:val="32"/>
          <w:u w:val="single"/>
        </w:rPr>
        <w:t>re-appointment (extension)</w:t>
      </w:r>
      <w:r w:rsidRPr="47CE215A">
        <w:rPr>
          <w:sz w:val="32"/>
          <w:szCs w:val="32"/>
        </w:rPr>
        <w:t xml:space="preserve"> </w:t>
      </w:r>
      <w:r w:rsidR="7B4C7FC5" w:rsidRPr="47CE215A">
        <w:rPr>
          <w:sz w:val="32"/>
          <w:szCs w:val="32"/>
        </w:rPr>
        <w:t xml:space="preserve">of </w:t>
      </w:r>
      <w:r w:rsidR="04838B52" w:rsidRPr="0005099F">
        <w:rPr>
          <w:sz w:val="32"/>
          <w:szCs w:val="32"/>
        </w:rPr>
        <w:t>Non-Stipendiary, Visiting Researcher, Visiting Scholar, Visiting Research/Knowledge Exchange Fellow, Visiting Professor, Emeritus Fellow and Emeritus Professor appointment process and nomination form</w:t>
      </w:r>
    </w:p>
    <w:p w14:paraId="5903B176" w14:textId="77777777" w:rsidR="00D90AE3" w:rsidRPr="00D90AE3" w:rsidRDefault="00D90AE3" w:rsidP="00D90AE3">
      <w:pPr>
        <w:spacing w:before="0" w:after="0"/>
        <w:ind w:hanging="567"/>
        <w:jc w:val="both"/>
        <w:rPr>
          <w:rFonts w:cs="Arial"/>
        </w:rPr>
      </w:pPr>
    </w:p>
    <w:tbl>
      <w:tblPr>
        <w:tblStyle w:val="TableGrid"/>
        <w:tblW w:w="0" w:type="auto"/>
        <w:tblLook w:val="04A0" w:firstRow="1" w:lastRow="0" w:firstColumn="1" w:lastColumn="0" w:noHBand="0" w:noVBand="1"/>
      </w:tblPr>
      <w:tblGrid>
        <w:gridCol w:w="2219"/>
        <w:gridCol w:w="275"/>
        <w:gridCol w:w="2452"/>
        <w:gridCol w:w="668"/>
        <w:gridCol w:w="745"/>
        <w:gridCol w:w="135"/>
        <w:gridCol w:w="705"/>
        <w:gridCol w:w="1811"/>
      </w:tblGrid>
      <w:tr w:rsidR="00D90AE3" w:rsidRPr="00D90AE3" w14:paraId="1A975626" w14:textId="77777777" w:rsidTr="47CE215A">
        <w:tc>
          <w:tcPr>
            <w:tcW w:w="2221" w:type="dxa"/>
            <w:vMerge w:val="restart"/>
            <w:tcBorders>
              <w:right w:val="single" w:sz="4" w:space="0" w:color="auto"/>
            </w:tcBorders>
            <w:shd w:val="clear" w:color="auto" w:fill="F2F2F2" w:themeFill="background1" w:themeFillShade="F2"/>
          </w:tcPr>
          <w:p w14:paraId="7DBBE9B5" w14:textId="77777777" w:rsidR="00D90AE3" w:rsidRPr="00D90AE3" w:rsidRDefault="00D90AE3" w:rsidP="00D90AE3">
            <w:pPr>
              <w:rPr>
                <w:rFonts w:asciiTheme="minorHAnsi" w:hAnsiTheme="minorHAnsi"/>
              </w:rPr>
            </w:pPr>
            <w:r w:rsidRPr="00D90AE3">
              <w:rPr>
                <w:rFonts w:asciiTheme="minorHAnsi" w:hAnsiTheme="minorHAnsi"/>
              </w:rPr>
              <w:t xml:space="preserve">Type of Nomination </w:t>
            </w:r>
          </w:p>
        </w:tc>
        <w:sdt>
          <w:sdtPr>
            <w:rPr>
              <w:rFonts w:asciiTheme="minorHAnsi" w:hAnsiTheme="minorHAnsi"/>
            </w:rPr>
            <w:tag w:val="Type of Nomination"/>
            <w:id w:val="1008789941"/>
            <w:placeholder>
              <w:docPart w:val="14227DF59DD5429C8F637C55E68F6BBB"/>
            </w:placeholder>
            <w:showingPlcHdr/>
            <w:dropDownList>
              <w:listItem w:value="Visiting Research Fellow"/>
              <w:listItem w:displayText="Visiting Professor" w:value="Visiting Professor"/>
              <w:listItem w:displayText="Emeritus Fellow" w:value="Emeritus Fellow"/>
              <w:listItem w:displayText="Emeritus Professor" w:value="Emeritus Professor"/>
              <w:listItem w:displayText="Visiting Research Student" w:value="Visiting Research Student"/>
              <w:listItem w:displayText="Visiting Scholar" w:value="Visiting Scholar"/>
              <w:listItem w:displayText="Visiting Researcher" w:value="Visiting Researcher"/>
            </w:dropDownList>
          </w:sdtPr>
          <w:sdtContent>
            <w:tc>
              <w:tcPr>
                <w:tcW w:w="2729" w:type="dxa"/>
                <w:gridSpan w:val="2"/>
                <w:tcBorders>
                  <w:top w:val="single" w:sz="4" w:space="0" w:color="auto"/>
                  <w:left w:val="single" w:sz="4" w:space="0" w:color="auto"/>
                  <w:bottom w:val="nil"/>
                  <w:right w:val="single" w:sz="4" w:space="0" w:color="auto"/>
                </w:tcBorders>
              </w:tcPr>
              <w:p w14:paraId="2D01CFE6" w14:textId="77777777" w:rsidR="00D90AE3" w:rsidRPr="00D90AE3" w:rsidRDefault="00D90AE3" w:rsidP="00D90AE3">
                <w:pPr>
                  <w:rPr>
                    <w:rFonts w:asciiTheme="minorHAnsi" w:hAnsiTheme="minorHAnsi"/>
                  </w:rPr>
                </w:pPr>
                <w:r w:rsidRPr="007A1485">
                  <w:rPr>
                    <w:rFonts w:asciiTheme="minorHAnsi" w:hAnsiTheme="minorHAnsi"/>
                    <w:color w:val="7F7F7F" w:themeColor="text1" w:themeTint="80"/>
                    <w:sz w:val="28"/>
                    <w:szCs w:val="28"/>
                  </w:rPr>
                  <w:t>Choose an item.</w:t>
                </w:r>
              </w:p>
            </w:tc>
          </w:sdtContent>
        </w:sdt>
        <w:tc>
          <w:tcPr>
            <w:tcW w:w="4066" w:type="dxa"/>
            <w:gridSpan w:val="5"/>
            <w:tcBorders>
              <w:top w:val="single" w:sz="4" w:space="0" w:color="auto"/>
              <w:left w:val="single" w:sz="4" w:space="0" w:color="auto"/>
              <w:bottom w:val="nil"/>
              <w:right w:val="single" w:sz="4" w:space="0" w:color="auto"/>
            </w:tcBorders>
            <w:shd w:val="clear" w:color="auto" w:fill="F2F2F2" w:themeFill="background1" w:themeFillShade="F2"/>
          </w:tcPr>
          <w:p w14:paraId="399169DF" w14:textId="77777777" w:rsidR="00D90AE3" w:rsidRPr="00D90AE3" w:rsidRDefault="0005099F" w:rsidP="47CE215A">
            <w:pPr>
              <w:rPr>
                <w:rFonts w:asciiTheme="minorHAnsi" w:hAnsiTheme="minorHAnsi"/>
              </w:rPr>
            </w:pPr>
            <w:commentRangeStart w:id="9"/>
            <w:commentRangeEnd w:id="9"/>
            <w:r w:rsidRPr="00D90AE3">
              <w:rPr>
                <w:rStyle w:val="CommentReference"/>
                <w:rFonts w:asciiTheme="minorHAnsi" w:hAnsiTheme="minorHAnsi"/>
                <w:sz w:val="22"/>
                <w:szCs w:val="22"/>
              </w:rPr>
              <w:commentReference w:id="9"/>
            </w:r>
          </w:p>
        </w:tc>
      </w:tr>
      <w:tr w:rsidR="00D90AE3" w:rsidRPr="00D90AE3" w14:paraId="0A8B2DB5" w14:textId="77777777" w:rsidTr="47CE215A">
        <w:tc>
          <w:tcPr>
            <w:tcW w:w="2221" w:type="dxa"/>
            <w:vMerge/>
          </w:tcPr>
          <w:p w14:paraId="3AD0A3E1" w14:textId="77777777" w:rsidR="00D90AE3" w:rsidRPr="00D90AE3" w:rsidRDefault="00D90AE3" w:rsidP="00D90AE3">
            <w:pPr>
              <w:rPr>
                <w:rFonts w:asciiTheme="minorHAnsi" w:hAnsiTheme="minorHAnsi"/>
              </w:rPr>
            </w:pPr>
          </w:p>
        </w:tc>
        <w:tc>
          <w:tcPr>
            <w:tcW w:w="2729" w:type="dxa"/>
            <w:gridSpan w:val="2"/>
            <w:tcBorders>
              <w:top w:val="nil"/>
              <w:left w:val="single" w:sz="4" w:space="0" w:color="auto"/>
              <w:bottom w:val="single" w:sz="4" w:space="0" w:color="auto"/>
              <w:right w:val="single" w:sz="4" w:space="0" w:color="auto"/>
            </w:tcBorders>
          </w:tcPr>
          <w:p w14:paraId="712BD1CA" w14:textId="77777777" w:rsidR="00D90AE3" w:rsidRPr="00D90AE3" w:rsidRDefault="00D90AE3" w:rsidP="00D90AE3">
            <w:pPr>
              <w:rPr>
                <w:rFonts w:asciiTheme="minorHAnsi" w:hAnsiTheme="minorHAnsi"/>
              </w:rPr>
            </w:pPr>
          </w:p>
        </w:tc>
        <w:tc>
          <w:tcPr>
            <w:tcW w:w="4066" w:type="dxa"/>
            <w:gridSpan w:val="5"/>
            <w:tcBorders>
              <w:top w:val="nil"/>
              <w:left w:val="single" w:sz="4" w:space="0" w:color="auto"/>
              <w:bottom w:val="single" w:sz="4" w:space="0" w:color="auto"/>
              <w:right w:val="single" w:sz="4" w:space="0" w:color="auto"/>
            </w:tcBorders>
            <w:shd w:val="clear" w:color="auto" w:fill="F2F2F2" w:themeFill="background1" w:themeFillShade="F2"/>
          </w:tcPr>
          <w:p w14:paraId="391C3788" w14:textId="77777777" w:rsidR="00D90AE3" w:rsidRPr="00D90AE3" w:rsidRDefault="00D90AE3" w:rsidP="00D90AE3">
            <w:pPr>
              <w:rPr>
                <w:rFonts w:asciiTheme="minorHAnsi" w:hAnsiTheme="minorHAnsi"/>
              </w:rPr>
            </w:pPr>
          </w:p>
        </w:tc>
      </w:tr>
      <w:tr w:rsidR="00D90AE3" w:rsidRPr="00D90AE3" w14:paraId="7C6165CF" w14:textId="77777777" w:rsidTr="47CE215A">
        <w:tc>
          <w:tcPr>
            <w:tcW w:w="2221" w:type="dxa"/>
            <w:shd w:val="clear" w:color="auto" w:fill="F2F2F2" w:themeFill="background1" w:themeFillShade="F2"/>
          </w:tcPr>
          <w:p w14:paraId="18652F4E" w14:textId="1FE28550" w:rsidR="00D90AE3" w:rsidRPr="00D90AE3" w:rsidRDefault="25E57C3C" w:rsidP="47CE215A">
            <w:pPr>
              <w:rPr>
                <w:rFonts w:asciiTheme="minorHAnsi" w:hAnsiTheme="minorHAnsi"/>
              </w:rPr>
            </w:pPr>
            <w:r w:rsidRPr="47CE215A">
              <w:rPr>
                <w:rFonts w:asciiTheme="minorHAnsi" w:hAnsiTheme="minorHAnsi"/>
              </w:rPr>
              <w:t>Last name</w:t>
            </w:r>
          </w:p>
        </w:tc>
        <w:tc>
          <w:tcPr>
            <w:tcW w:w="2729" w:type="dxa"/>
            <w:gridSpan w:val="2"/>
            <w:tcBorders>
              <w:top w:val="single" w:sz="4" w:space="0" w:color="auto"/>
            </w:tcBorders>
          </w:tcPr>
          <w:p w14:paraId="7CD47FCD" w14:textId="77777777" w:rsidR="00D90AE3" w:rsidRPr="00D90AE3" w:rsidRDefault="00D90AE3" w:rsidP="0005099F">
            <w:pPr>
              <w:spacing w:line="259" w:lineRule="auto"/>
              <w:rPr>
                <w:rFonts w:asciiTheme="minorHAnsi" w:hAnsiTheme="minorHAnsi"/>
              </w:rPr>
            </w:pPr>
            <w:r w:rsidRPr="47CE215A">
              <w:rPr>
                <w:rFonts w:asciiTheme="minorHAnsi" w:hAnsiTheme="minorHAnsi"/>
              </w:rPr>
              <w:fldChar w:fldCharType="begin">
                <w:ffData>
                  <w:name w:val="txtSurname"/>
                  <w:enabled/>
                  <w:calcOnExit w:val="0"/>
                  <w:textInput/>
                </w:ffData>
              </w:fldChar>
            </w:r>
            <w:r w:rsidRPr="47CE215A">
              <w:rPr>
                <w:rFonts w:asciiTheme="minorHAnsi" w:hAnsiTheme="minorHAnsi"/>
              </w:rPr>
              <w:instrText xml:space="preserve"> FORMTEXT </w:instrText>
            </w:r>
            <w:r w:rsidRPr="47CE215A">
              <w:rPr>
                <w:rFonts w:asciiTheme="minorHAnsi" w:hAnsiTheme="minorHAnsi"/>
              </w:rPr>
            </w:r>
            <w:r w:rsidRPr="47CE215A">
              <w:rPr>
                <w:rFonts w:asciiTheme="minorHAnsi" w:hAnsiTheme="minorHAnsi"/>
              </w:rPr>
              <w:fldChar w:fldCharType="separate"/>
            </w:r>
            <w:r w:rsidRPr="47CE215A">
              <w:rPr>
                <w:rFonts w:asciiTheme="minorHAnsi" w:hAnsiTheme="minorHAnsi"/>
                <w:noProof/>
              </w:rPr>
              <w:t> </w:t>
            </w:r>
            <w:r w:rsidRPr="47CE215A">
              <w:rPr>
                <w:rFonts w:asciiTheme="minorHAnsi" w:hAnsiTheme="minorHAnsi"/>
                <w:noProof/>
              </w:rPr>
              <w:t> </w:t>
            </w:r>
            <w:r w:rsidRPr="47CE215A">
              <w:rPr>
                <w:rFonts w:asciiTheme="minorHAnsi" w:hAnsiTheme="minorHAnsi"/>
                <w:noProof/>
              </w:rPr>
              <w:t> </w:t>
            </w:r>
            <w:r w:rsidRPr="47CE215A">
              <w:rPr>
                <w:rFonts w:asciiTheme="minorHAnsi" w:hAnsiTheme="minorHAnsi"/>
                <w:noProof/>
              </w:rPr>
              <w:t> </w:t>
            </w:r>
            <w:r w:rsidRPr="47CE215A">
              <w:rPr>
                <w:rFonts w:asciiTheme="minorHAnsi" w:hAnsiTheme="minorHAnsi"/>
                <w:noProof/>
              </w:rPr>
              <w:t> </w:t>
            </w:r>
            <w:r w:rsidRPr="47CE215A">
              <w:rPr>
                <w:rFonts w:asciiTheme="minorHAnsi" w:hAnsiTheme="minorHAnsi"/>
              </w:rPr>
              <w:fldChar w:fldCharType="end"/>
            </w:r>
          </w:p>
        </w:tc>
        <w:tc>
          <w:tcPr>
            <w:tcW w:w="1413" w:type="dxa"/>
            <w:gridSpan w:val="2"/>
            <w:tcBorders>
              <w:top w:val="single" w:sz="4" w:space="0" w:color="auto"/>
            </w:tcBorders>
            <w:shd w:val="clear" w:color="auto" w:fill="F2F2F2" w:themeFill="background1" w:themeFillShade="F2"/>
          </w:tcPr>
          <w:p w14:paraId="7F37CBB6" w14:textId="77777777" w:rsidR="00D90AE3" w:rsidRPr="00D90AE3" w:rsidRDefault="00D90AE3" w:rsidP="00D90AE3">
            <w:pPr>
              <w:rPr>
                <w:rFonts w:asciiTheme="minorHAnsi" w:hAnsiTheme="minorHAnsi"/>
              </w:rPr>
            </w:pPr>
            <w:r w:rsidRPr="00D90AE3">
              <w:rPr>
                <w:rFonts w:asciiTheme="minorHAnsi" w:hAnsiTheme="minorHAnsi"/>
              </w:rPr>
              <w:t>Forename(s)</w:t>
            </w:r>
          </w:p>
        </w:tc>
        <w:tc>
          <w:tcPr>
            <w:tcW w:w="2653" w:type="dxa"/>
            <w:gridSpan w:val="3"/>
            <w:tcBorders>
              <w:top w:val="single" w:sz="4" w:space="0" w:color="auto"/>
            </w:tcBorders>
          </w:tcPr>
          <w:p w14:paraId="1A8F0938"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extForename"/>
                  <w:enabled/>
                  <w:calcOnExit w:val="0"/>
                  <w:textInput/>
                </w:ffData>
              </w:fldChar>
            </w:r>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p>
        </w:tc>
      </w:tr>
      <w:tr w:rsidR="00D90AE3" w:rsidRPr="00D90AE3" w14:paraId="397973C7" w14:textId="77777777" w:rsidTr="47CE215A">
        <w:tc>
          <w:tcPr>
            <w:tcW w:w="2221" w:type="dxa"/>
            <w:shd w:val="clear" w:color="auto" w:fill="F2F2F2" w:themeFill="background1" w:themeFillShade="F2"/>
          </w:tcPr>
          <w:p w14:paraId="79850A30" w14:textId="4598CFDB" w:rsidR="00D90AE3" w:rsidRPr="00D90AE3" w:rsidRDefault="0EBC5981" w:rsidP="47CE215A">
            <w:pPr>
              <w:rPr>
                <w:rFonts w:asciiTheme="minorHAnsi" w:hAnsiTheme="minorHAnsi"/>
              </w:rPr>
            </w:pPr>
            <w:r w:rsidRPr="47CE215A">
              <w:rPr>
                <w:rFonts w:asciiTheme="minorHAnsi" w:hAnsiTheme="minorHAnsi"/>
              </w:rPr>
              <w:t xml:space="preserve"> Host School, </w:t>
            </w:r>
            <w:r w:rsidR="00104A1D" w:rsidRPr="47CE215A">
              <w:rPr>
                <w:rFonts w:asciiTheme="minorHAnsi" w:hAnsiTheme="minorHAnsi"/>
              </w:rPr>
              <w:t>Service, Centre</w:t>
            </w:r>
            <w:r w:rsidRPr="47CE215A">
              <w:rPr>
                <w:rFonts w:asciiTheme="minorHAnsi" w:hAnsiTheme="minorHAnsi"/>
              </w:rPr>
              <w:t xml:space="preserve"> or Research Centre or Directorate at Leeds Trinity</w:t>
            </w:r>
          </w:p>
          <w:p w14:paraId="3F8BA671" w14:textId="6EE211CC" w:rsidR="00D90AE3" w:rsidRPr="00D90AE3" w:rsidRDefault="00D90AE3" w:rsidP="47CE215A">
            <w:pPr>
              <w:rPr>
                <w:rFonts w:asciiTheme="minorHAnsi" w:hAnsiTheme="minorHAnsi"/>
              </w:rPr>
            </w:pPr>
          </w:p>
        </w:tc>
        <w:tc>
          <w:tcPr>
            <w:tcW w:w="6795" w:type="dxa"/>
            <w:gridSpan w:val="7"/>
          </w:tcPr>
          <w:p w14:paraId="6B7D1AC9"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xtDateOfConference"/>
                  <w:enabled/>
                  <w:calcOnExit w:val="0"/>
                  <w:textInput/>
                </w:ffData>
              </w:fldChar>
            </w:r>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p>
        </w:tc>
      </w:tr>
      <w:tr w:rsidR="00D90AE3" w:rsidRPr="00D90AE3" w14:paraId="19624DCF" w14:textId="77777777" w:rsidTr="47CE215A">
        <w:tc>
          <w:tcPr>
            <w:tcW w:w="2221" w:type="dxa"/>
            <w:shd w:val="clear" w:color="auto" w:fill="F2F2F2" w:themeFill="background1" w:themeFillShade="F2"/>
          </w:tcPr>
          <w:p w14:paraId="035B5C5C" w14:textId="77777777" w:rsidR="00D90AE3" w:rsidRPr="00D90AE3" w:rsidRDefault="00D90AE3" w:rsidP="00D90AE3">
            <w:pPr>
              <w:rPr>
                <w:rFonts w:asciiTheme="minorHAnsi" w:hAnsiTheme="minorHAnsi"/>
              </w:rPr>
            </w:pPr>
            <w:r w:rsidRPr="00D90AE3">
              <w:rPr>
                <w:rFonts w:asciiTheme="minorHAnsi" w:hAnsiTheme="minorHAnsi"/>
              </w:rPr>
              <w:t>Collaborating staff</w:t>
            </w:r>
          </w:p>
        </w:tc>
        <w:tc>
          <w:tcPr>
            <w:tcW w:w="6795" w:type="dxa"/>
            <w:gridSpan w:val="7"/>
          </w:tcPr>
          <w:p w14:paraId="62F2D856" w14:textId="77777777" w:rsidR="00D90AE3" w:rsidRPr="00D90AE3" w:rsidRDefault="00D90AE3" w:rsidP="00D90AE3">
            <w:pPr>
              <w:rPr>
                <w:rFonts w:asciiTheme="minorHAnsi" w:hAnsiTheme="minorHAnsi"/>
              </w:rPr>
            </w:pPr>
          </w:p>
        </w:tc>
      </w:tr>
      <w:tr w:rsidR="00D90AE3" w:rsidRPr="00D90AE3" w14:paraId="0B3F1000" w14:textId="77777777" w:rsidTr="47CE215A">
        <w:tc>
          <w:tcPr>
            <w:tcW w:w="2221" w:type="dxa"/>
            <w:shd w:val="clear" w:color="auto" w:fill="F2F2F2" w:themeFill="background1" w:themeFillShade="F2"/>
          </w:tcPr>
          <w:p w14:paraId="6B4FCD9F" w14:textId="77777777" w:rsidR="00D90AE3" w:rsidRPr="00D90AE3" w:rsidRDefault="00D90AE3" w:rsidP="00D90AE3">
            <w:pPr>
              <w:rPr>
                <w:rFonts w:asciiTheme="minorHAnsi" w:hAnsiTheme="minorHAnsi"/>
              </w:rPr>
            </w:pPr>
            <w:r w:rsidRPr="00D90AE3">
              <w:rPr>
                <w:rFonts w:asciiTheme="minorHAnsi" w:hAnsiTheme="minorHAnsi"/>
              </w:rPr>
              <w:t>Current end date</w:t>
            </w:r>
          </w:p>
        </w:tc>
        <w:tc>
          <w:tcPr>
            <w:tcW w:w="6795" w:type="dxa"/>
            <w:gridSpan w:val="7"/>
          </w:tcPr>
          <w:p w14:paraId="6F903B47" w14:textId="77777777" w:rsidR="00D90AE3" w:rsidRPr="00D90AE3" w:rsidRDefault="00D90AE3" w:rsidP="00D90AE3">
            <w:pPr>
              <w:rPr>
                <w:rFonts w:asciiTheme="minorHAnsi" w:hAnsiTheme="minorHAnsi"/>
              </w:rPr>
            </w:pPr>
          </w:p>
        </w:tc>
      </w:tr>
      <w:tr w:rsidR="00D90AE3" w:rsidRPr="00D90AE3" w14:paraId="5BC6B45C" w14:textId="77777777" w:rsidTr="47CE215A">
        <w:tc>
          <w:tcPr>
            <w:tcW w:w="2221" w:type="dxa"/>
            <w:shd w:val="clear" w:color="auto" w:fill="F2F2F2" w:themeFill="background1" w:themeFillShade="F2"/>
          </w:tcPr>
          <w:p w14:paraId="0D55978F" w14:textId="77777777" w:rsidR="00D90AE3" w:rsidRPr="00D90AE3" w:rsidRDefault="00D90AE3" w:rsidP="00D90AE3">
            <w:pPr>
              <w:rPr>
                <w:rFonts w:asciiTheme="minorHAnsi" w:hAnsiTheme="minorHAnsi"/>
              </w:rPr>
            </w:pPr>
            <w:r w:rsidRPr="00D90AE3">
              <w:rPr>
                <w:rFonts w:asciiTheme="minorHAnsi" w:hAnsiTheme="minorHAnsi"/>
              </w:rPr>
              <w:t>Proposed end Date</w:t>
            </w:r>
          </w:p>
        </w:tc>
        <w:tc>
          <w:tcPr>
            <w:tcW w:w="6795" w:type="dxa"/>
            <w:gridSpan w:val="7"/>
          </w:tcPr>
          <w:p w14:paraId="27A40E56"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xtPropTitleJouArt"/>
                  <w:enabled/>
                  <w:calcOnExit w:val="0"/>
                  <w:textInput/>
                </w:ffData>
              </w:fldChar>
            </w:r>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p>
        </w:tc>
      </w:tr>
      <w:tr w:rsidR="00D90AE3" w:rsidRPr="00D90AE3" w14:paraId="77AC3230" w14:textId="77777777" w:rsidTr="47CE215A">
        <w:tc>
          <w:tcPr>
            <w:tcW w:w="9016" w:type="dxa"/>
            <w:gridSpan w:val="8"/>
            <w:shd w:val="clear" w:color="auto" w:fill="F2F2F2" w:themeFill="background1" w:themeFillShade="F2"/>
          </w:tcPr>
          <w:p w14:paraId="71021352" w14:textId="77777777" w:rsidR="00D90AE3" w:rsidRPr="00D90AE3" w:rsidRDefault="00D90AE3" w:rsidP="00D90AE3">
            <w:pPr>
              <w:rPr>
                <w:rFonts w:asciiTheme="minorHAnsi" w:hAnsiTheme="minorHAnsi"/>
              </w:rPr>
            </w:pPr>
            <w:r w:rsidRPr="00D90AE3">
              <w:rPr>
                <w:rFonts w:asciiTheme="minorHAnsi" w:hAnsiTheme="minorHAnsi"/>
              </w:rPr>
              <w:t>Reason for extension request</w:t>
            </w:r>
          </w:p>
        </w:tc>
      </w:tr>
      <w:tr w:rsidR="00D90AE3" w:rsidRPr="00D90AE3" w14:paraId="76B52E3A" w14:textId="77777777" w:rsidTr="47CE215A">
        <w:tc>
          <w:tcPr>
            <w:tcW w:w="9016" w:type="dxa"/>
            <w:gridSpan w:val="8"/>
          </w:tcPr>
          <w:p w14:paraId="240E4FF4" w14:textId="77777777" w:rsidR="00D90AE3" w:rsidRPr="00D90AE3" w:rsidRDefault="00D90AE3" w:rsidP="00D90AE3">
            <w:pPr>
              <w:rPr>
                <w:rFonts w:asciiTheme="minorHAnsi" w:hAnsiTheme="minorHAnsi"/>
              </w:rPr>
            </w:pPr>
          </w:p>
          <w:p w14:paraId="541E0880" w14:textId="77777777" w:rsidR="00D90AE3" w:rsidRPr="00D90AE3" w:rsidRDefault="00D90AE3" w:rsidP="00D90AE3">
            <w:pPr>
              <w:rPr>
                <w:rFonts w:asciiTheme="minorHAnsi" w:hAnsiTheme="minorHAnsi"/>
              </w:rPr>
            </w:pPr>
          </w:p>
          <w:p w14:paraId="1F38ED92" w14:textId="77777777" w:rsidR="00D90AE3" w:rsidRPr="00D90AE3" w:rsidRDefault="00D90AE3" w:rsidP="00D90AE3">
            <w:pPr>
              <w:rPr>
                <w:rFonts w:asciiTheme="minorHAnsi" w:hAnsiTheme="minorHAnsi"/>
              </w:rPr>
            </w:pPr>
          </w:p>
          <w:p w14:paraId="65FEB00F" w14:textId="77777777" w:rsidR="00D90AE3" w:rsidRPr="00D90AE3" w:rsidRDefault="00D90AE3" w:rsidP="00D90AE3">
            <w:pPr>
              <w:rPr>
                <w:rFonts w:asciiTheme="minorHAnsi" w:hAnsiTheme="minorHAnsi"/>
              </w:rPr>
            </w:pPr>
          </w:p>
        </w:tc>
      </w:tr>
      <w:tr w:rsidR="00D90AE3" w:rsidRPr="00D90AE3" w14:paraId="5122D511" w14:textId="77777777" w:rsidTr="47CE215A">
        <w:tc>
          <w:tcPr>
            <w:tcW w:w="2221" w:type="dxa"/>
          </w:tcPr>
          <w:p w14:paraId="1FBB4DCD" w14:textId="77777777" w:rsidR="00D90AE3" w:rsidRPr="00D90AE3" w:rsidRDefault="00D90AE3" w:rsidP="00D90AE3">
            <w:pPr>
              <w:rPr>
                <w:rFonts w:asciiTheme="minorHAnsi" w:hAnsiTheme="minorHAnsi"/>
              </w:rPr>
            </w:pPr>
            <w:r w:rsidRPr="00D90AE3">
              <w:rPr>
                <w:rFonts w:asciiTheme="minorHAnsi" w:hAnsiTheme="minorHAnsi"/>
              </w:rPr>
              <w:t>Signed (by proposer)</w:t>
            </w:r>
          </w:p>
        </w:tc>
        <w:sdt>
          <w:sdtPr>
            <w:rPr>
              <w:rFonts w:asciiTheme="minorHAnsi" w:hAnsiTheme="minorHAnsi"/>
            </w:rPr>
            <w:id w:val="955990862"/>
            <w:placeholder>
              <w:docPart w:val="DE027A249BEB4B589A4EA1CABBD4F432"/>
            </w:placeholder>
          </w:sdtPr>
          <w:sdtContent>
            <w:tc>
              <w:tcPr>
                <w:tcW w:w="3397" w:type="dxa"/>
                <w:gridSpan w:val="3"/>
              </w:tcPr>
              <w:p w14:paraId="6FA46625" w14:textId="77777777" w:rsidR="00D90AE3" w:rsidRPr="00D90AE3" w:rsidRDefault="00D90AE3" w:rsidP="00D90AE3">
                <w:pPr>
                  <w:rPr>
                    <w:rFonts w:asciiTheme="minorHAnsi" w:hAnsiTheme="minorHAnsi"/>
                  </w:rPr>
                </w:pPr>
                <w:r w:rsidRPr="00D90AE3">
                  <w:rPr>
                    <w:rFonts w:asciiTheme="minorHAnsi" w:hAnsiTheme="minorHAnsi"/>
                  </w:rPr>
                  <w:fldChar w:fldCharType="begin">
                    <w:ffData>
                      <w:name w:val="Text16"/>
                      <w:enabled/>
                      <w:calcOnExit w:val="0"/>
                      <w:textInput/>
                    </w:ffData>
                  </w:fldChar>
                </w:r>
                <w:r w:rsidRPr="00D90AE3">
                  <w:rPr>
                    <w:rFonts w:asciiTheme="minorHAnsi" w:hAnsiTheme="minorHAnsi"/>
                  </w:rPr>
                  <w:instrText xml:space="preserve"> FORMTEXT </w:instrText>
                </w:r>
                <w:r w:rsidRPr="00D90AE3">
                  <w:rPr>
                    <w:rFonts w:asciiTheme="minorHAnsi" w:hAnsiTheme="minorHAnsi"/>
                  </w:rPr>
                </w:r>
                <w:r w:rsidRPr="00D90AE3">
                  <w:rPr>
                    <w:rFonts w:asciiTheme="minorHAnsi" w:hAnsiTheme="minorHAnsi"/>
                  </w:rPr>
                  <w:fldChar w:fldCharType="separate"/>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noProof/>
                  </w:rPr>
                  <w:t> </w:t>
                </w:r>
                <w:r w:rsidRPr="00D90AE3">
                  <w:rPr>
                    <w:rFonts w:asciiTheme="minorHAnsi" w:hAnsiTheme="minorHAnsi"/>
                  </w:rPr>
                  <w:fldChar w:fldCharType="end"/>
                </w:r>
              </w:p>
            </w:tc>
          </w:sdtContent>
        </w:sdt>
        <w:tc>
          <w:tcPr>
            <w:tcW w:w="3398" w:type="dxa"/>
            <w:gridSpan w:val="4"/>
          </w:tcPr>
          <w:p w14:paraId="10EF8DE2" w14:textId="77777777" w:rsidR="00D90AE3" w:rsidRPr="00D90AE3" w:rsidRDefault="00D90AE3" w:rsidP="00D90AE3">
            <w:pPr>
              <w:rPr>
                <w:rFonts w:asciiTheme="minorHAnsi" w:hAnsiTheme="minorHAnsi"/>
              </w:rPr>
            </w:pPr>
            <w:r w:rsidRPr="00D90AE3">
              <w:rPr>
                <w:rFonts w:asciiTheme="minorHAnsi" w:hAnsiTheme="minorHAnsi"/>
              </w:rPr>
              <w:t>Date</w:t>
            </w:r>
          </w:p>
        </w:tc>
      </w:tr>
      <w:tr w:rsidR="00D90AE3" w:rsidRPr="00D90AE3" w14:paraId="63DAC6EC" w14:textId="77777777" w:rsidTr="47CE215A">
        <w:tc>
          <w:tcPr>
            <w:tcW w:w="9016" w:type="dxa"/>
            <w:gridSpan w:val="8"/>
          </w:tcPr>
          <w:p w14:paraId="6F4A9505" w14:textId="1E118DAD" w:rsidR="00D90AE3" w:rsidRDefault="20A99D89" w:rsidP="47CE215A">
            <w:pPr>
              <w:rPr>
                <w:rFonts w:asciiTheme="minorHAnsi" w:hAnsiTheme="minorHAnsi"/>
                <w:b/>
                <w:bCs/>
              </w:rPr>
            </w:pPr>
            <w:r w:rsidRPr="47CE215A">
              <w:rPr>
                <w:rFonts w:asciiTheme="minorHAnsi" w:hAnsiTheme="minorHAnsi"/>
                <w:b/>
                <w:bCs/>
              </w:rPr>
              <w:t xml:space="preserve"> Statement of Support by Head of Host School, Dean, or Dir. Research Centre/Centre/Service, or Directorate at Leeds Trinity</w:t>
            </w:r>
          </w:p>
          <w:p w14:paraId="349D0AEA" w14:textId="528FE2AB" w:rsidR="47CE215A" w:rsidRDefault="47CE215A" w:rsidP="47CE215A">
            <w:pPr>
              <w:rPr>
                <w:rFonts w:asciiTheme="minorHAnsi" w:hAnsiTheme="minorHAnsi"/>
                <w:b/>
                <w:bCs/>
              </w:rPr>
            </w:pPr>
          </w:p>
          <w:p w14:paraId="10A2C7C6" w14:textId="77777777" w:rsidR="00D90AE3" w:rsidRPr="00D90AE3" w:rsidRDefault="00D90AE3" w:rsidP="00D90AE3">
            <w:pPr>
              <w:rPr>
                <w:rFonts w:asciiTheme="minorHAnsi" w:hAnsiTheme="minorHAnsi"/>
                <w:b/>
              </w:rPr>
            </w:pPr>
          </w:p>
          <w:p w14:paraId="4FD6ACE1" w14:textId="77777777" w:rsidR="00D90AE3" w:rsidRPr="00D90AE3" w:rsidRDefault="00D90AE3" w:rsidP="00D90AE3">
            <w:pPr>
              <w:rPr>
                <w:rFonts w:asciiTheme="minorHAnsi" w:hAnsiTheme="minorHAnsi"/>
                <w:b/>
              </w:rPr>
            </w:pPr>
          </w:p>
          <w:p w14:paraId="79B3052F" w14:textId="77777777" w:rsidR="00D90AE3" w:rsidRPr="00D90AE3" w:rsidRDefault="00D90AE3" w:rsidP="00D90AE3">
            <w:pPr>
              <w:rPr>
                <w:rFonts w:asciiTheme="minorHAnsi" w:hAnsiTheme="minorHAnsi"/>
              </w:rPr>
            </w:pPr>
          </w:p>
        </w:tc>
      </w:tr>
      <w:tr w:rsidR="00D90AE3" w:rsidRPr="00D90AE3" w14:paraId="3B693923" w14:textId="77777777" w:rsidTr="47CE215A">
        <w:tc>
          <w:tcPr>
            <w:tcW w:w="2496" w:type="dxa"/>
            <w:gridSpan w:val="2"/>
          </w:tcPr>
          <w:p w14:paraId="5B0E2679" w14:textId="3AE1D170" w:rsidR="00D90AE3" w:rsidRPr="00D90AE3" w:rsidRDefault="00D90AE3" w:rsidP="00D90AE3">
            <w:pPr>
              <w:rPr>
                <w:rFonts w:asciiTheme="minorHAnsi" w:hAnsiTheme="minorHAnsi"/>
              </w:rPr>
            </w:pPr>
            <w:r w:rsidRPr="00D90AE3">
              <w:rPr>
                <w:rFonts w:asciiTheme="minorHAnsi" w:hAnsiTheme="minorHAnsi"/>
              </w:rPr>
              <w:t>Signed (by H</w:t>
            </w:r>
            <w:r w:rsidR="00F762C3">
              <w:rPr>
                <w:rFonts w:asciiTheme="minorHAnsi" w:hAnsiTheme="minorHAnsi"/>
              </w:rPr>
              <w:t>o</w:t>
            </w:r>
            <w:r w:rsidRPr="00D90AE3">
              <w:rPr>
                <w:rFonts w:asciiTheme="minorHAnsi" w:hAnsiTheme="minorHAnsi"/>
              </w:rPr>
              <w:t>D</w:t>
            </w:r>
            <w:r w:rsidR="00F762C3">
              <w:rPr>
                <w:rFonts w:asciiTheme="minorHAnsi" w:hAnsiTheme="minorHAnsi"/>
              </w:rPr>
              <w:t>/HoS/ Dir.RC</w:t>
            </w:r>
            <w:r w:rsidRPr="00D90AE3">
              <w:rPr>
                <w:rFonts w:asciiTheme="minorHAnsi" w:hAnsiTheme="minorHAnsi"/>
              </w:rPr>
              <w:t>)</w:t>
            </w:r>
          </w:p>
        </w:tc>
        <w:tc>
          <w:tcPr>
            <w:tcW w:w="4002" w:type="dxa"/>
            <w:gridSpan w:val="4"/>
          </w:tcPr>
          <w:p w14:paraId="48E6C886" w14:textId="77777777" w:rsidR="00D90AE3" w:rsidRPr="00D90AE3" w:rsidRDefault="00D90AE3" w:rsidP="00D90AE3">
            <w:pPr>
              <w:rPr>
                <w:rFonts w:asciiTheme="minorHAnsi" w:hAnsiTheme="minorHAnsi"/>
              </w:rPr>
            </w:pPr>
          </w:p>
        </w:tc>
        <w:tc>
          <w:tcPr>
            <w:tcW w:w="705" w:type="dxa"/>
          </w:tcPr>
          <w:p w14:paraId="58A78AFB" w14:textId="77777777" w:rsidR="00D90AE3" w:rsidRPr="00D90AE3" w:rsidRDefault="00D90AE3" w:rsidP="00D90AE3">
            <w:pPr>
              <w:rPr>
                <w:rFonts w:asciiTheme="minorHAnsi" w:hAnsiTheme="minorHAnsi"/>
              </w:rPr>
            </w:pPr>
            <w:r w:rsidRPr="00D90AE3">
              <w:rPr>
                <w:rFonts w:asciiTheme="minorHAnsi" w:hAnsiTheme="minorHAnsi"/>
              </w:rPr>
              <w:t>Date</w:t>
            </w:r>
          </w:p>
        </w:tc>
        <w:tc>
          <w:tcPr>
            <w:tcW w:w="1813" w:type="dxa"/>
          </w:tcPr>
          <w:p w14:paraId="2E8B91E8" w14:textId="77777777" w:rsidR="00D90AE3" w:rsidRPr="00D90AE3" w:rsidRDefault="00D90AE3" w:rsidP="00D90AE3">
            <w:pPr>
              <w:rPr>
                <w:rFonts w:asciiTheme="minorHAnsi" w:hAnsiTheme="minorHAnsi"/>
              </w:rPr>
            </w:pPr>
          </w:p>
        </w:tc>
      </w:tr>
      <w:tr w:rsidR="00D90AE3" w:rsidRPr="00D90AE3" w14:paraId="3F348B29" w14:textId="77777777" w:rsidTr="47CE215A">
        <w:tc>
          <w:tcPr>
            <w:tcW w:w="2496" w:type="dxa"/>
            <w:gridSpan w:val="2"/>
          </w:tcPr>
          <w:p w14:paraId="4EC1D4F9" w14:textId="7F3598E4" w:rsidR="00D90AE3" w:rsidRPr="00D90AE3" w:rsidRDefault="00D90AE3" w:rsidP="47CE215A">
            <w:pPr>
              <w:rPr>
                <w:rFonts w:asciiTheme="minorHAnsi" w:hAnsiTheme="minorHAnsi"/>
              </w:rPr>
            </w:pPr>
          </w:p>
        </w:tc>
        <w:tc>
          <w:tcPr>
            <w:tcW w:w="4002" w:type="dxa"/>
            <w:gridSpan w:val="4"/>
          </w:tcPr>
          <w:p w14:paraId="7D142573" w14:textId="77777777" w:rsidR="00D90AE3" w:rsidRPr="00D90AE3" w:rsidRDefault="00D90AE3" w:rsidP="00D90AE3">
            <w:pPr>
              <w:rPr>
                <w:rFonts w:asciiTheme="minorHAnsi" w:hAnsiTheme="minorHAnsi"/>
              </w:rPr>
            </w:pPr>
          </w:p>
        </w:tc>
        <w:tc>
          <w:tcPr>
            <w:tcW w:w="705" w:type="dxa"/>
          </w:tcPr>
          <w:p w14:paraId="08EDBA8C" w14:textId="77777777" w:rsidR="00D90AE3" w:rsidRPr="00D90AE3" w:rsidRDefault="00D90AE3" w:rsidP="00D90AE3">
            <w:pPr>
              <w:rPr>
                <w:rFonts w:asciiTheme="minorHAnsi" w:hAnsiTheme="minorHAnsi"/>
              </w:rPr>
            </w:pPr>
          </w:p>
        </w:tc>
        <w:tc>
          <w:tcPr>
            <w:tcW w:w="1813" w:type="dxa"/>
          </w:tcPr>
          <w:p w14:paraId="231A3373" w14:textId="77777777" w:rsidR="00D90AE3" w:rsidRPr="00D90AE3" w:rsidRDefault="00D90AE3" w:rsidP="00D90AE3">
            <w:pPr>
              <w:rPr>
                <w:rFonts w:asciiTheme="minorHAnsi" w:hAnsiTheme="minorHAnsi"/>
              </w:rPr>
            </w:pPr>
          </w:p>
        </w:tc>
      </w:tr>
    </w:tbl>
    <w:p w14:paraId="5DCB6934" w14:textId="77777777" w:rsidR="00D90AE3" w:rsidRPr="00D90AE3" w:rsidRDefault="00D90AE3" w:rsidP="00D90AE3">
      <w:pPr>
        <w:spacing w:before="0" w:line="259" w:lineRule="auto"/>
        <w:rPr>
          <w:rFonts w:asciiTheme="minorHAnsi" w:hAnsiTheme="minorHAnsi"/>
          <w:sz w:val="22"/>
          <w:szCs w:val="22"/>
        </w:rPr>
      </w:pPr>
      <w:r w:rsidRPr="00D90AE3">
        <w:rPr>
          <w:rFonts w:asciiTheme="minorHAnsi" w:hAnsiTheme="minorHAnsi"/>
          <w:sz w:val="22"/>
          <w:szCs w:val="22"/>
        </w:rPr>
        <w:t>Section to be completed by RKEC:</w:t>
      </w:r>
    </w:p>
    <w:tbl>
      <w:tblPr>
        <w:tblStyle w:val="TableGrid"/>
        <w:tblW w:w="0" w:type="auto"/>
        <w:tblLook w:val="04A0" w:firstRow="1" w:lastRow="0" w:firstColumn="1" w:lastColumn="0" w:noHBand="0" w:noVBand="1"/>
      </w:tblPr>
      <w:tblGrid>
        <w:gridCol w:w="2188"/>
        <w:gridCol w:w="560"/>
        <w:gridCol w:w="1385"/>
        <w:gridCol w:w="1372"/>
        <w:gridCol w:w="1093"/>
        <w:gridCol w:w="981"/>
        <w:gridCol w:w="1431"/>
      </w:tblGrid>
      <w:tr w:rsidR="00D90AE3" w:rsidRPr="00D90AE3" w14:paraId="11516549" w14:textId="77777777" w:rsidTr="00BB0134">
        <w:tc>
          <w:tcPr>
            <w:tcW w:w="2190" w:type="dxa"/>
          </w:tcPr>
          <w:p w14:paraId="5F8FCA67" w14:textId="77777777" w:rsidR="00D90AE3" w:rsidRPr="00D90AE3" w:rsidRDefault="00D90AE3" w:rsidP="00D90AE3">
            <w:pPr>
              <w:rPr>
                <w:rFonts w:asciiTheme="minorHAnsi" w:hAnsiTheme="minorHAnsi"/>
                <w:b/>
              </w:rPr>
            </w:pPr>
            <w:r w:rsidRPr="00D90AE3">
              <w:rPr>
                <w:rFonts w:asciiTheme="minorHAnsi" w:hAnsiTheme="minorHAnsi"/>
                <w:b/>
              </w:rPr>
              <w:t>RKEC decision</w:t>
            </w:r>
          </w:p>
        </w:tc>
        <w:tc>
          <w:tcPr>
            <w:tcW w:w="1946" w:type="dxa"/>
            <w:gridSpan w:val="2"/>
          </w:tcPr>
          <w:p w14:paraId="2A54BB71" w14:textId="77777777" w:rsidR="00D90AE3" w:rsidRPr="00D90AE3" w:rsidRDefault="00D90AE3" w:rsidP="00D90AE3">
            <w:pPr>
              <w:rPr>
                <w:rFonts w:asciiTheme="minorHAnsi" w:hAnsiTheme="minorHAnsi"/>
              </w:rPr>
            </w:pPr>
            <w:r w:rsidRPr="00D90AE3">
              <w:rPr>
                <w:rFonts w:asciiTheme="minorHAnsi" w:hAnsiTheme="minorHAnsi"/>
              </w:rPr>
              <w:t xml:space="preserve">Approve </w:t>
            </w:r>
          </w:p>
        </w:tc>
        <w:tc>
          <w:tcPr>
            <w:tcW w:w="1373" w:type="dxa"/>
          </w:tcPr>
          <w:p w14:paraId="0FA7B8B8" w14:textId="77777777" w:rsidR="00D90AE3" w:rsidRPr="00D90AE3" w:rsidRDefault="00D90AE3" w:rsidP="00D90AE3">
            <w:pPr>
              <w:rPr>
                <w:rFonts w:asciiTheme="minorHAnsi" w:hAnsiTheme="minorHAnsi"/>
              </w:rPr>
            </w:pPr>
          </w:p>
        </w:tc>
        <w:tc>
          <w:tcPr>
            <w:tcW w:w="2075" w:type="dxa"/>
            <w:gridSpan w:val="2"/>
          </w:tcPr>
          <w:p w14:paraId="30661614" w14:textId="77777777" w:rsidR="00D90AE3" w:rsidRPr="00D90AE3" w:rsidRDefault="00D90AE3" w:rsidP="00D90AE3">
            <w:pPr>
              <w:rPr>
                <w:rFonts w:asciiTheme="minorHAnsi" w:hAnsiTheme="minorHAnsi"/>
              </w:rPr>
            </w:pPr>
            <w:r w:rsidRPr="00D90AE3">
              <w:rPr>
                <w:rFonts w:asciiTheme="minorHAnsi" w:hAnsiTheme="minorHAnsi"/>
              </w:rPr>
              <w:t xml:space="preserve">Reject </w:t>
            </w:r>
          </w:p>
        </w:tc>
        <w:tc>
          <w:tcPr>
            <w:tcW w:w="1432" w:type="dxa"/>
          </w:tcPr>
          <w:p w14:paraId="5769CFB0" w14:textId="77777777" w:rsidR="00D90AE3" w:rsidRPr="00D90AE3" w:rsidRDefault="00D90AE3" w:rsidP="00D90AE3">
            <w:pPr>
              <w:rPr>
                <w:rFonts w:asciiTheme="minorHAnsi" w:hAnsiTheme="minorHAnsi"/>
              </w:rPr>
            </w:pPr>
          </w:p>
        </w:tc>
      </w:tr>
      <w:tr w:rsidR="00D90AE3" w:rsidRPr="00D90AE3" w14:paraId="1420ED23" w14:textId="77777777" w:rsidTr="00BB0134">
        <w:trPr>
          <w:trHeight w:val="1681"/>
        </w:trPr>
        <w:tc>
          <w:tcPr>
            <w:tcW w:w="9016" w:type="dxa"/>
            <w:gridSpan w:val="7"/>
          </w:tcPr>
          <w:p w14:paraId="7AA76CE5" w14:textId="77777777" w:rsidR="00D90AE3" w:rsidRPr="00D90AE3" w:rsidRDefault="00D90AE3" w:rsidP="00D90AE3">
            <w:pPr>
              <w:rPr>
                <w:rFonts w:asciiTheme="minorHAnsi" w:hAnsiTheme="minorHAnsi"/>
              </w:rPr>
            </w:pPr>
            <w:r w:rsidRPr="00D90AE3">
              <w:rPr>
                <w:rFonts w:asciiTheme="minorHAnsi" w:hAnsiTheme="minorHAnsi"/>
              </w:rPr>
              <w:t>Rationale:</w:t>
            </w:r>
          </w:p>
          <w:p w14:paraId="0409830F" w14:textId="77777777" w:rsidR="00D90AE3" w:rsidRPr="00D90AE3" w:rsidRDefault="00D90AE3" w:rsidP="00D90AE3">
            <w:pPr>
              <w:rPr>
                <w:rFonts w:asciiTheme="minorHAnsi" w:hAnsiTheme="minorHAnsi"/>
              </w:rPr>
            </w:pPr>
          </w:p>
          <w:p w14:paraId="7BF57F48" w14:textId="77777777" w:rsidR="00D90AE3" w:rsidRPr="00D90AE3" w:rsidRDefault="00D90AE3" w:rsidP="00D90AE3">
            <w:pPr>
              <w:rPr>
                <w:rFonts w:asciiTheme="minorHAnsi" w:hAnsiTheme="minorHAnsi"/>
              </w:rPr>
            </w:pPr>
          </w:p>
        </w:tc>
      </w:tr>
      <w:tr w:rsidR="00D90AE3" w:rsidRPr="00D90AE3" w14:paraId="057C7A76" w14:textId="77777777" w:rsidTr="00BB0134">
        <w:tc>
          <w:tcPr>
            <w:tcW w:w="2750" w:type="dxa"/>
            <w:gridSpan w:val="2"/>
          </w:tcPr>
          <w:p w14:paraId="4E36147B" w14:textId="77777777" w:rsidR="00D90AE3" w:rsidRPr="00D90AE3" w:rsidRDefault="00D90AE3" w:rsidP="00D90AE3">
            <w:pPr>
              <w:rPr>
                <w:rFonts w:asciiTheme="minorHAnsi" w:hAnsiTheme="minorHAnsi"/>
              </w:rPr>
            </w:pPr>
            <w:r w:rsidRPr="00D90AE3">
              <w:rPr>
                <w:rFonts w:asciiTheme="minorHAnsi" w:hAnsiTheme="minorHAnsi"/>
              </w:rPr>
              <w:t xml:space="preserve">Signed Chair of RKEC </w:t>
            </w:r>
          </w:p>
        </w:tc>
        <w:tc>
          <w:tcPr>
            <w:tcW w:w="3853" w:type="dxa"/>
            <w:gridSpan w:val="3"/>
          </w:tcPr>
          <w:p w14:paraId="0BBC9871" w14:textId="77777777" w:rsidR="00D90AE3" w:rsidRPr="00D90AE3" w:rsidRDefault="00D90AE3" w:rsidP="00D90AE3">
            <w:pPr>
              <w:rPr>
                <w:rFonts w:asciiTheme="minorHAnsi" w:hAnsiTheme="minorHAnsi"/>
              </w:rPr>
            </w:pPr>
          </w:p>
        </w:tc>
        <w:tc>
          <w:tcPr>
            <w:tcW w:w="981" w:type="dxa"/>
          </w:tcPr>
          <w:p w14:paraId="5D30CDCA" w14:textId="77777777" w:rsidR="00D90AE3" w:rsidRPr="00D90AE3" w:rsidRDefault="00D90AE3" w:rsidP="00D90AE3">
            <w:pPr>
              <w:rPr>
                <w:rFonts w:asciiTheme="minorHAnsi" w:hAnsiTheme="minorHAnsi"/>
              </w:rPr>
            </w:pPr>
            <w:r w:rsidRPr="00D90AE3">
              <w:rPr>
                <w:rFonts w:asciiTheme="minorHAnsi" w:hAnsiTheme="minorHAnsi"/>
              </w:rPr>
              <w:t>Date</w:t>
            </w:r>
          </w:p>
        </w:tc>
        <w:tc>
          <w:tcPr>
            <w:tcW w:w="1432" w:type="dxa"/>
          </w:tcPr>
          <w:p w14:paraId="345394B4" w14:textId="77777777" w:rsidR="00D90AE3" w:rsidRPr="00D90AE3" w:rsidRDefault="00D90AE3" w:rsidP="00D90AE3">
            <w:pPr>
              <w:rPr>
                <w:rFonts w:asciiTheme="minorHAnsi" w:hAnsiTheme="minorHAnsi"/>
              </w:rPr>
            </w:pPr>
          </w:p>
        </w:tc>
      </w:tr>
    </w:tbl>
    <w:p w14:paraId="1372B5C5" w14:textId="77777777" w:rsidR="00D90AE3" w:rsidRPr="00D90AE3" w:rsidRDefault="00D90AE3" w:rsidP="00D90AE3">
      <w:pPr>
        <w:spacing w:before="0" w:after="0"/>
        <w:ind w:hanging="567"/>
        <w:jc w:val="both"/>
        <w:rPr>
          <w:rFonts w:cs="Arial"/>
        </w:rPr>
      </w:pPr>
    </w:p>
    <w:p w14:paraId="194D8EFF" w14:textId="77777777" w:rsidR="00440ED4" w:rsidRPr="00440ED4" w:rsidRDefault="00440ED4" w:rsidP="00440ED4">
      <w:pPr>
        <w:rPr>
          <w:lang w:eastAsia="en-GB"/>
        </w:rPr>
      </w:pPr>
    </w:p>
    <w:sectPr w:rsidR="00440ED4" w:rsidRPr="00440ED4" w:rsidSect="000B1490">
      <w:headerReference w:type="default" r:id="rId27"/>
      <w:footerReference w:type="even" r:id="rId28"/>
      <w:footerReference w:type="default" r:id="rId29"/>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Karen Sayer" w:date="2026-03-17T16:32:00Z" w:initials="KS">
    <w:p w14:paraId="0F902E9C" w14:textId="32C54C2E" w:rsidR="00157E4B" w:rsidRDefault="00157E4B">
      <w:pPr>
        <w:pStyle w:val="CommentText"/>
      </w:pPr>
      <w:r>
        <w:rPr>
          <w:rStyle w:val="CommentReference"/>
        </w:rPr>
        <w:annotationRef/>
      </w:r>
      <w:r w:rsidRPr="1580501F">
        <w:t>Edit dropdown to remove student</w:t>
      </w:r>
    </w:p>
  </w:comment>
  <w:comment w:id="9" w:author="Karen Sayer" w:date="2026-03-17T16:39:00Z" w:initials="KS">
    <w:p w14:paraId="6491EC5A" w14:textId="2748C04B" w:rsidR="00157E4B" w:rsidRDefault="00157E4B">
      <w:pPr>
        <w:pStyle w:val="CommentText"/>
      </w:pPr>
      <w:r>
        <w:rPr>
          <w:rStyle w:val="CommentReference"/>
        </w:rPr>
        <w:annotationRef/>
      </w:r>
      <w:r w:rsidRPr="74709730">
        <w:t>edit dropdown to remove stud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902E9C" w15:done="0"/>
  <w15:commentEx w15:paraId="6491EC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9E4A6E" w16cex:dateUtc="2026-03-17T16:32:00Z"/>
  <w16cex:commentExtensible w16cex:durableId="281FA84C" w16cex:dateUtc="2026-03-17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902E9C" w16cid:durableId="489E4A6E"/>
  <w16cid:commentId w16cid:paraId="6491EC5A" w16cid:durableId="281FA8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24E80" w14:textId="77777777" w:rsidR="00A31139" w:rsidRDefault="00A31139" w:rsidP="002811A5">
      <w:r>
        <w:separator/>
      </w:r>
    </w:p>
    <w:p w14:paraId="6F6A7411" w14:textId="77777777" w:rsidR="00A31139" w:rsidRDefault="00A31139"/>
  </w:endnote>
  <w:endnote w:type="continuationSeparator" w:id="0">
    <w:p w14:paraId="59AEAE6B" w14:textId="77777777" w:rsidR="00A31139" w:rsidRDefault="00A31139" w:rsidP="002811A5">
      <w:r>
        <w:continuationSeparator/>
      </w:r>
    </w:p>
    <w:p w14:paraId="1D662FDE" w14:textId="77777777" w:rsidR="00A31139" w:rsidRDefault="00A311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F8748" w14:textId="77777777" w:rsidR="0069433D" w:rsidRDefault="0069433D" w:rsidP="00BB01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B35B60B" w14:textId="77777777" w:rsidR="0069433D" w:rsidRDefault="0069433D" w:rsidP="0069433D">
    <w:pPr>
      <w:pStyle w:val="Footer"/>
      <w:ind w:right="360"/>
    </w:pPr>
  </w:p>
  <w:p w14:paraId="76957226" w14:textId="77777777" w:rsidR="00E44CDC" w:rsidRDefault="00E44C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20"/>
        <w:szCs w:val="20"/>
      </w:rPr>
      <w:id w:val="-1610656852"/>
      <w:docPartObj>
        <w:docPartGallery w:val="Page Numbers (Bottom of Page)"/>
        <w:docPartUnique/>
      </w:docPartObj>
    </w:sdtPr>
    <w:sdtContent>
      <w:p w14:paraId="352351B7" w14:textId="00EBD612" w:rsidR="0069433D" w:rsidRPr="0069433D" w:rsidRDefault="0069433D" w:rsidP="00BB0134">
        <w:pPr>
          <w:pStyle w:val="Footer"/>
          <w:framePr w:wrap="none" w:vAnchor="text" w:hAnchor="margin" w:xAlign="right" w:y="1"/>
          <w:rPr>
            <w:rStyle w:val="PageNumber"/>
            <w:rFonts w:cs="Arial"/>
            <w:sz w:val="20"/>
            <w:szCs w:val="20"/>
          </w:rPr>
        </w:pPr>
        <w:r w:rsidRPr="0069433D">
          <w:rPr>
            <w:rStyle w:val="PageNumber"/>
            <w:rFonts w:cs="Arial"/>
            <w:sz w:val="20"/>
            <w:szCs w:val="20"/>
          </w:rPr>
          <w:fldChar w:fldCharType="begin"/>
        </w:r>
        <w:r w:rsidRPr="0069433D">
          <w:rPr>
            <w:rStyle w:val="PageNumber"/>
            <w:rFonts w:cs="Arial"/>
            <w:sz w:val="20"/>
            <w:szCs w:val="20"/>
          </w:rPr>
          <w:instrText xml:space="preserve"> PAGE </w:instrText>
        </w:r>
        <w:r w:rsidRPr="0069433D">
          <w:rPr>
            <w:rStyle w:val="PageNumber"/>
            <w:rFonts w:cs="Arial"/>
            <w:sz w:val="20"/>
            <w:szCs w:val="20"/>
          </w:rPr>
          <w:fldChar w:fldCharType="separate"/>
        </w:r>
        <w:r w:rsidRPr="0069433D">
          <w:rPr>
            <w:rStyle w:val="PageNumber"/>
            <w:rFonts w:cs="Arial"/>
            <w:noProof/>
            <w:sz w:val="20"/>
            <w:szCs w:val="20"/>
          </w:rPr>
          <w:t>1</w:t>
        </w:r>
        <w:r w:rsidRPr="0069433D">
          <w:rPr>
            <w:rStyle w:val="PageNumber"/>
            <w:rFonts w:cs="Arial"/>
            <w:sz w:val="20"/>
            <w:szCs w:val="20"/>
          </w:rPr>
          <w:fldChar w:fldCharType="end"/>
        </w:r>
      </w:p>
    </w:sdtContent>
  </w:sdt>
  <w:p w14:paraId="133A8F78" w14:textId="6D540FAF" w:rsidR="00E44CDC" w:rsidRDefault="00D90AE3">
    <w:pPr>
      <w:rPr>
        <w:sz w:val="20"/>
        <w:szCs w:val="20"/>
      </w:rPr>
    </w:pPr>
    <w:r w:rsidRPr="00D90AE3">
      <w:rPr>
        <w:sz w:val="20"/>
        <w:szCs w:val="20"/>
      </w:rPr>
      <w:t>Approved by RKEC 23 February 2022</w:t>
    </w:r>
  </w:p>
  <w:p w14:paraId="27E110E7" w14:textId="04735011" w:rsidR="47CE215A" w:rsidRDefault="47CE215A" w:rsidP="47CE215A">
    <w:pPr>
      <w:rPr>
        <w:sz w:val="20"/>
        <w:szCs w:val="20"/>
      </w:rPr>
    </w:pPr>
    <w:r w:rsidRPr="47CE215A">
      <w:rPr>
        <w:sz w:val="20"/>
        <w:szCs w:val="20"/>
      </w:rPr>
      <w:t>Revised: RKEC 3 May 2023; RKEC 25th March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8457E" w14:textId="77777777" w:rsidR="00A31139" w:rsidRDefault="00A31139" w:rsidP="002811A5">
      <w:r>
        <w:separator/>
      </w:r>
    </w:p>
    <w:p w14:paraId="033EF429" w14:textId="77777777" w:rsidR="00A31139" w:rsidRDefault="00A31139"/>
  </w:footnote>
  <w:footnote w:type="continuationSeparator" w:id="0">
    <w:p w14:paraId="4EFFA0E9" w14:textId="77777777" w:rsidR="00A31139" w:rsidRDefault="00A31139" w:rsidP="002811A5">
      <w:r>
        <w:continuationSeparator/>
      </w:r>
    </w:p>
    <w:p w14:paraId="3FCCEB27" w14:textId="77777777" w:rsidR="00A31139" w:rsidRDefault="00A311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28EAC" w14:textId="1E3A13C8" w:rsidR="00C21B9B" w:rsidRPr="00C21B9B" w:rsidRDefault="00C21B9B" w:rsidP="00C21B9B">
    <w:pPr>
      <w:pStyle w:val="Header"/>
    </w:pPr>
    <w:r w:rsidRPr="00C21B9B">
      <w:drawing>
        <wp:anchor distT="0" distB="0" distL="114300" distR="114300" simplePos="0" relativeHeight="251658240" behindDoc="1" locked="0" layoutInCell="1" allowOverlap="1" wp14:anchorId="331CFBBF" wp14:editId="67C8E4B8">
          <wp:simplePos x="0" y="0"/>
          <wp:positionH relativeFrom="margin">
            <wp:align>left</wp:align>
          </wp:positionH>
          <wp:positionV relativeFrom="paragraph">
            <wp:posOffset>162933</wp:posOffset>
          </wp:positionV>
          <wp:extent cx="2149475" cy="623570"/>
          <wp:effectExtent l="0" t="0" r="3175" b="5080"/>
          <wp:wrapTight wrapText="bothSides">
            <wp:wrapPolygon edited="0">
              <wp:start x="766" y="0"/>
              <wp:lineTo x="0" y="1320"/>
              <wp:lineTo x="0" y="14517"/>
              <wp:lineTo x="1914" y="21116"/>
              <wp:lineTo x="17612" y="21116"/>
              <wp:lineTo x="17803" y="21116"/>
              <wp:lineTo x="21440" y="10558"/>
              <wp:lineTo x="21440" y="2640"/>
              <wp:lineTo x="4403" y="0"/>
              <wp:lineTo x="766" y="0"/>
            </wp:wrapPolygon>
          </wp:wrapTight>
          <wp:docPr id="1518874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947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003F1" w14:textId="77777777" w:rsidR="00C21B9B" w:rsidRDefault="0069433D">
    <w:pPr>
      <w:pStyle w:val="Header"/>
    </w:pPr>
    <w:r>
      <w:tab/>
    </w:r>
    <w:r w:rsidR="0005099F">
      <w:t xml:space="preserve">            </w:t>
    </w:r>
  </w:p>
  <w:p w14:paraId="1DF22D57" w14:textId="675C8CA6" w:rsidR="0069433D" w:rsidRPr="0069433D" w:rsidRDefault="00C21B9B">
    <w:pPr>
      <w:pStyle w:val="Header"/>
      <w:rPr>
        <w:rFonts w:cs="Arial"/>
        <w:sz w:val="20"/>
        <w:szCs w:val="20"/>
      </w:rPr>
    </w:pPr>
    <w:r>
      <w:t xml:space="preserve">             </w:t>
    </w:r>
    <w:r w:rsidR="47CE215A" w:rsidRPr="47CE215A">
      <w:rPr>
        <w:rFonts w:cs="Arial"/>
        <w:sz w:val="20"/>
        <w:szCs w:val="20"/>
      </w:rPr>
      <w:t xml:space="preserve">Department: Research &amp; Knowledge Exchange Office </w:t>
    </w:r>
  </w:p>
  <w:p w14:paraId="6EC229DC" w14:textId="77777777" w:rsidR="0069433D" w:rsidRPr="0069433D" w:rsidRDefault="0069433D">
    <w:pPr>
      <w:pStyle w:val="Header"/>
      <w:rPr>
        <w:rFonts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E27BB"/>
    <w:multiLevelType w:val="multilevel"/>
    <w:tmpl w:val="D58AB5A8"/>
    <w:lvl w:ilvl="0">
      <w:start w:val="1"/>
      <w:numFmt w:val="decimal"/>
      <w:lvlText w:val="%1"/>
      <w:lvlJc w:val="left"/>
      <w:pPr>
        <w:ind w:left="564" w:hanging="564"/>
      </w:pPr>
      <w:rPr>
        <w:rFonts w:hint="default"/>
      </w:rPr>
    </w:lvl>
    <w:lvl w:ilvl="1">
      <w:start w:val="2"/>
      <w:numFmt w:val="decimal"/>
      <w:lvlText w:val="%1.%2"/>
      <w:lvlJc w:val="left"/>
      <w:pPr>
        <w:ind w:left="564" w:hanging="5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5764DC"/>
    <w:multiLevelType w:val="multilevel"/>
    <w:tmpl w:val="33746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993389"/>
    <w:multiLevelType w:val="multilevel"/>
    <w:tmpl w:val="8BB8BD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E80822"/>
    <w:multiLevelType w:val="multilevel"/>
    <w:tmpl w:val="3ED01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D643E8"/>
    <w:multiLevelType w:val="hybridMultilevel"/>
    <w:tmpl w:val="2772BB18"/>
    <w:lvl w:ilvl="0" w:tplc="24369B94">
      <w:start w:val="1"/>
      <w:numFmt w:val="decimal"/>
      <w:lvlText w:val="%1."/>
      <w:lvlJc w:val="left"/>
      <w:pPr>
        <w:ind w:left="1140" w:hanging="360"/>
      </w:pPr>
      <w:rPr>
        <w:rFonts w:hint="default"/>
      </w:rPr>
    </w:lvl>
    <w:lvl w:ilvl="1" w:tplc="08090019">
      <w:start w:val="1"/>
      <w:numFmt w:val="lowerLetter"/>
      <w:lvlText w:val="%2."/>
      <w:lvlJc w:val="left"/>
      <w:pPr>
        <w:ind w:left="1860" w:hanging="360"/>
      </w:pPr>
    </w:lvl>
    <w:lvl w:ilvl="2" w:tplc="0809001B">
      <w:start w:val="1"/>
      <w:numFmt w:val="lowerRoman"/>
      <w:lvlText w:val="%3."/>
      <w:lvlJc w:val="right"/>
      <w:pPr>
        <w:ind w:left="2580" w:hanging="180"/>
      </w:pPr>
    </w:lvl>
    <w:lvl w:ilvl="3" w:tplc="0809000F">
      <w:start w:val="1"/>
      <w:numFmt w:val="decimal"/>
      <w:lvlText w:val="%4."/>
      <w:lvlJc w:val="left"/>
      <w:pPr>
        <w:ind w:left="3300" w:hanging="360"/>
      </w:pPr>
    </w:lvl>
    <w:lvl w:ilvl="4" w:tplc="08090019">
      <w:start w:val="1"/>
      <w:numFmt w:val="lowerLetter"/>
      <w:lvlText w:val="%5."/>
      <w:lvlJc w:val="left"/>
      <w:pPr>
        <w:ind w:left="4020" w:hanging="360"/>
      </w:pPr>
    </w:lvl>
    <w:lvl w:ilvl="5" w:tplc="0809001B">
      <w:start w:val="1"/>
      <w:numFmt w:val="lowerRoman"/>
      <w:lvlText w:val="%6."/>
      <w:lvlJc w:val="right"/>
      <w:pPr>
        <w:ind w:left="4740" w:hanging="180"/>
      </w:pPr>
    </w:lvl>
    <w:lvl w:ilvl="6" w:tplc="0809000F">
      <w:start w:val="1"/>
      <w:numFmt w:val="decimal"/>
      <w:lvlText w:val="%7."/>
      <w:lvlJc w:val="left"/>
      <w:pPr>
        <w:ind w:left="5460" w:hanging="360"/>
      </w:pPr>
    </w:lvl>
    <w:lvl w:ilvl="7" w:tplc="08090019">
      <w:start w:val="1"/>
      <w:numFmt w:val="lowerLetter"/>
      <w:lvlText w:val="%8."/>
      <w:lvlJc w:val="left"/>
      <w:pPr>
        <w:ind w:left="6180" w:hanging="360"/>
      </w:pPr>
    </w:lvl>
    <w:lvl w:ilvl="8" w:tplc="0809001B">
      <w:start w:val="1"/>
      <w:numFmt w:val="lowerRoman"/>
      <w:lvlText w:val="%9."/>
      <w:lvlJc w:val="right"/>
      <w:pPr>
        <w:ind w:left="6900" w:hanging="180"/>
      </w:pPr>
    </w:lvl>
  </w:abstractNum>
  <w:abstractNum w:abstractNumId="5" w15:restartNumberingAfterBreak="0">
    <w:nsid w:val="2F686C73"/>
    <w:multiLevelType w:val="hybridMultilevel"/>
    <w:tmpl w:val="301AC2F8"/>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308926FF"/>
    <w:multiLevelType w:val="hybridMultilevel"/>
    <w:tmpl w:val="679C36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40C733E"/>
    <w:multiLevelType w:val="multilevel"/>
    <w:tmpl w:val="DF848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04665C"/>
    <w:multiLevelType w:val="multilevel"/>
    <w:tmpl w:val="D17889D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BC20F82"/>
    <w:multiLevelType w:val="hybridMultilevel"/>
    <w:tmpl w:val="43905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236A41"/>
    <w:multiLevelType w:val="multilevel"/>
    <w:tmpl w:val="3AD20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5D4027"/>
    <w:multiLevelType w:val="multilevel"/>
    <w:tmpl w:val="D17889D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4E35E7"/>
    <w:multiLevelType w:val="multilevel"/>
    <w:tmpl w:val="5EC409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AE1C84"/>
    <w:multiLevelType w:val="multilevel"/>
    <w:tmpl w:val="59F689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BC7536"/>
    <w:multiLevelType w:val="multilevel"/>
    <w:tmpl w:val="AF60778E"/>
    <w:lvl w:ilvl="0">
      <w:start w:val="1"/>
      <w:numFmt w:val="decimal"/>
      <w:lvlText w:val="%1"/>
      <w:lvlJc w:val="left"/>
      <w:pPr>
        <w:ind w:left="360" w:hanging="360"/>
      </w:pPr>
      <w:rPr>
        <w:rFonts w:hint="default"/>
      </w:rPr>
    </w:lvl>
    <w:lvl w:ilvl="1">
      <w:start w:val="7"/>
      <w:numFmt w:val="decimal"/>
      <w:lvlText w:val="%1.%2"/>
      <w:lvlJc w:val="left"/>
      <w:pPr>
        <w:ind w:left="430" w:hanging="360"/>
      </w:pPr>
      <w:rPr>
        <w:rFonts w:hint="default"/>
      </w:rPr>
    </w:lvl>
    <w:lvl w:ilvl="2">
      <w:start w:val="1"/>
      <w:numFmt w:val="decimal"/>
      <w:lvlText w:val="%1.%2.%3"/>
      <w:lvlJc w:val="left"/>
      <w:pPr>
        <w:ind w:left="860" w:hanging="720"/>
      </w:pPr>
      <w:rPr>
        <w:rFonts w:hint="default"/>
      </w:rPr>
    </w:lvl>
    <w:lvl w:ilvl="3">
      <w:start w:val="1"/>
      <w:numFmt w:val="decimal"/>
      <w:lvlText w:val="%1.%2.%3.%4"/>
      <w:lvlJc w:val="left"/>
      <w:pPr>
        <w:ind w:left="1290" w:hanging="1080"/>
      </w:pPr>
      <w:rPr>
        <w:rFonts w:hint="default"/>
      </w:rPr>
    </w:lvl>
    <w:lvl w:ilvl="4">
      <w:start w:val="1"/>
      <w:numFmt w:val="decimal"/>
      <w:lvlText w:val="%1.%2.%3.%4.%5"/>
      <w:lvlJc w:val="left"/>
      <w:pPr>
        <w:ind w:left="1360" w:hanging="1080"/>
      </w:pPr>
      <w:rPr>
        <w:rFonts w:hint="default"/>
      </w:rPr>
    </w:lvl>
    <w:lvl w:ilvl="5">
      <w:start w:val="1"/>
      <w:numFmt w:val="decimal"/>
      <w:lvlText w:val="%1.%2.%3.%4.%5.%6"/>
      <w:lvlJc w:val="left"/>
      <w:pPr>
        <w:ind w:left="1790" w:hanging="144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2290" w:hanging="1800"/>
      </w:pPr>
      <w:rPr>
        <w:rFonts w:hint="default"/>
      </w:rPr>
    </w:lvl>
    <w:lvl w:ilvl="8">
      <w:start w:val="1"/>
      <w:numFmt w:val="decimal"/>
      <w:lvlText w:val="%1.%2.%3.%4.%5.%6.%7.%8.%9"/>
      <w:lvlJc w:val="left"/>
      <w:pPr>
        <w:ind w:left="2360" w:hanging="1800"/>
      </w:pPr>
      <w:rPr>
        <w:rFonts w:hint="default"/>
      </w:rPr>
    </w:lvl>
  </w:abstractNum>
  <w:abstractNum w:abstractNumId="15" w15:restartNumberingAfterBreak="0">
    <w:nsid w:val="5F895B93"/>
    <w:multiLevelType w:val="hybridMultilevel"/>
    <w:tmpl w:val="67187A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224DFC"/>
    <w:multiLevelType w:val="hybridMultilevel"/>
    <w:tmpl w:val="9E5E18C4"/>
    <w:lvl w:ilvl="0" w:tplc="08090001">
      <w:start w:val="1"/>
      <w:numFmt w:val="bullet"/>
      <w:lvlText w:val=""/>
      <w:lvlJc w:val="left"/>
      <w:pPr>
        <w:ind w:left="1280" w:hanging="360"/>
      </w:pPr>
      <w:rPr>
        <w:rFonts w:ascii="Symbol" w:hAnsi="Symbol" w:hint="default"/>
      </w:rPr>
    </w:lvl>
    <w:lvl w:ilvl="1" w:tplc="08090003" w:tentative="1">
      <w:start w:val="1"/>
      <w:numFmt w:val="bullet"/>
      <w:lvlText w:val="o"/>
      <w:lvlJc w:val="left"/>
      <w:pPr>
        <w:ind w:left="2000" w:hanging="360"/>
      </w:pPr>
      <w:rPr>
        <w:rFonts w:ascii="Courier New" w:hAnsi="Courier New" w:cs="Courier New" w:hint="default"/>
      </w:rPr>
    </w:lvl>
    <w:lvl w:ilvl="2" w:tplc="08090005" w:tentative="1">
      <w:start w:val="1"/>
      <w:numFmt w:val="bullet"/>
      <w:lvlText w:val=""/>
      <w:lvlJc w:val="left"/>
      <w:pPr>
        <w:ind w:left="2720" w:hanging="360"/>
      </w:pPr>
      <w:rPr>
        <w:rFonts w:ascii="Wingdings" w:hAnsi="Wingdings" w:hint="default"/>
      </w:rPr>
    </w:lvl>
    <w:lvl w:ilvl="3" w:tplc="08090001" w:tentative="1">
      <w:start w:val="1"/>
      <w:numFmt w:val="bullet"/>
      <w:lvlText w:val=""/>
      <w:lvlJc w:val="left"/>
      <w:pPr>
        <w:ind w:left="3440" w:hanging="360"/>
      </w:pPr>
      <w:rPr>
        <w:rFonts w:ascii="Symbol" w:hAnsi="Symbol" w:hint="default"/>
      </w:rPr>
    </w:lvl>
    <w:lvl w:ilvl="4" w:tplc="08090003" w:tentative="1">
      <w:start w:val="1"/>
      <w:numFmt w:val="bullet"/>
      <w:lvlText w:val="o"/>
      <w:lvlJc w:val="left"/>
      <w:pPr>
        <w:ind w:left="4160" w:hanging="360"/>
      </w:pPr>
      <w:rPr>
        <w:rFonts w:ascii="Courier New" w:hAnsi="Courier New" w:cs="Courier New" w:hint="default"/>
      </w:rPr>
    </w:lvl>
    <w:lvl w:ilvl="5" w:tplc="08090005" w:tentative="1">
      <w:start w:val="1"/>
      <w:numFmt w:val="bullet"/>
      <w:lvlText w:val=""/>
      <w:lvlJc w:val="left"/>
      <w:pPr>
        <w:ind w:left="4880" w:hanging="360"/>
      </w:pPr>
      <w:rPr>
        <w:rFonts w:ascii="Wingdings" w:hAnsi="Wingdings" w:hint="default"/>
      </w:rPr>
    </w:lvl>
    <w:lvl w:ilvl="6" w:tplc="08090001" w:tentative="1">
      <w:start w:val="1"/>
      <w:numFmt w:val="bullet"/>
      <w:lvlText w:val=""/>
      <w:lvlJc w:val="left"/>
      <w:pPr>
        <w:ind w:left="5600" w:hanging="360"/>
      </w:pPr>
      <w:rPr>
        <w:rFonts w:ascii="Symbol" w:hAnsi="Symbol" w:hint="default"/>
      </w:rPr>
    </w:lvl>
    <w:lvl w:ilvl="7" w:tplc="08090003" w:tentative="1">
      <w:start w:val="1"/>
      <w:numFmt w:val="bullet"/>
      <w:lvlText w:val="o"/>
      <w:lvlJc w:val="left"/>
      <w:pPr>
        <w:ind w:left="6320" w:hanging="360"/>
      </w:pPr>
      <w:rPr>
        <w:rFonts w:ascii="Courier New" w:hAnsi="Courier New" w:cs="Courier New" w:hint="default"/>
      </w:rPr>
    </w:lvl>
    <w:lvl w:ilvl="8" w:tplc="08090005" w:tentative="1">
      <w:start w:val="1"/>
      <w:numFmt w:val="bullet"/>
      <w:lvlText w:val=""/>
      <w:lvlJc w:val="left"/>
      <w:pPr>
        <w:ind w:left="7040" w:hanging="360"/>
      </w:pPr>
      <w:rPr>
        <w:rFonts w:ascii="Wingdings" w:hAnsi="Wingdings" w:hint="default"/>
      </w:rPr>
    </w:lvl>
  </w:abstractNum>
  <w:abstractNum w:abstractNumId="17" w15:restartNumberingAfterBreak="0">
    <w:nsid w:val="60C35205"/>
    <w:multiLevelType w:val="multilevel"/>
    <w:tmpl w:val="A6F23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6964B41"/>
    <w:multiLevelType w:val="multilevel"/>
    <w:tmpl w:val="743C7B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7CD3813"/>
    <w:multiLevelType w:val="multilevel"/>
    <w:tmpl w:val="ECD8C6B8"/>
    <w:lvl w:ilvl="0">
      <w:start w:val="1"/>
      <w:numFmt w:val="decimal"/>
      <w:lvlText w:val="%1"/>
      <w:lvlJc w:val="left"/>
      <w:pPr>
        <w:ind w:left="360" w:hanging="360"/>
      </w:pPr>
      <w:rPr>
        <w:rFonts w:hint="default"/>
      </w:rPr>
    </w:lvl>
    <w:lvl w:ilvl="1">
      <w:start w:val="7"/>
      <w:numFmt w:val="decimal"/>
      <w:lvlText w:val="%1.%2"/>
      <w:lvlJc w:val="left"/>
      <w:pPr>
        <w:ind w:left="430" w:hanging="360"/>
      </w:pPr>
      <w:rPr>
        <w:rFonts w:hint="default"/>
      </w:rPr>
    </w:lvl>
    <w:lvl w:ilvl="2">
      <w:start w:val="1"/>
      <w:numFmt w:val="decimal"/>
      <w:lvlText w:val="%1.%2.%3"/>
      <w:lvlJc w:val="left"/>
      <w:pPr>
        <w:ind w:left="860" w:hanging="720"/>
      </w:pPr>
      <w:rPr>
        <w:rFonts w:hint="default"/>
      </w:rPr>
    </w:lvl>
    <w:lvl w:ilvl="3">
      <w:start w:val="1"/>
      <w:numFmt w:val="decimal"/>
      <w:lvlText w:val="%1.%2.%3.%4"/>
      <w:lvlJc w:val="left"/>
      <w:pPr>
        <w:ind w:left="1290" w:hanging="1080"/>
      </w:pPr>
      <w:rPr>
        <w:rFonts w:hint="default"/>
      </w:rPr>
    </w:lvl>
    <w:lvl w:ilvl="4">
      <w:start w:val="1"/>
      <w:numFmt w:val="decimal"/>
      <w:lvlText w:val="%1.%2.%3.%4.%5"/>
      <w:lvlJc w:val="left"/>
      <w:pPr>
        <w:ind w:left="1360" w:hanging="1080"/>
      </w:pPr>
      <w:rPr>
        <w:rFonts w:hint="default"/>
      </w:rPr>
    </w:lvl>
    <w:lvl w:ilvl="5">
      <w:start w:val="1"/>
      <w:numFmt w:val="decimal"/>
      <w:lvlText w:val="%1.%2.%3.%4.%5.%6"/>
      <w:lvlJc w:val="left"/>
      <w:pPr>
        <w:ind w:left="1790" w:hanging="144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2290" w:hanging="1800"/>
      </w:pPr>
      <w:rPr>
        <w:rFonts w:hint="default"/>
      </w:rPr>
    </w:lvl>
    <w:lvl w:ilvl="8">
      <w:start w:val="1"/>
      <w:numFmt w:val="decimal"/>
      <w:lvlText w:val="%1.%2.%3.%4.%5.%6.%7.%8.%9"/>
      <w:lvlJc w:val="left"/>
      <w:pPr>
        <w:ind w:left="2360" w:hanging="1800"/>
      </w:pPr>
      <w:rPr>
        <w:rFonts w:hint="default"/>
      </w:rPr>
    </w:lvl>
  </w:abstractNum>
  <w:abstractNum w:abstractNumId="20" w15:restartNumberingAfterBreak="0">
    <w:nsid w:val="7EDA4118"/>
    <w:multiLevelType w:val="multilevel"/>
    <w:tmpl w:val="03A40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3933875">
    <w:abstractNumId w:val="20"/>
  </w:num>
  <w:num w:numId="2" w16cid:durableId="1081294535">
    <w:abstractNumId w:val="1"/>
  </w:num>
  <w:num w:numId="3" w16cid:durableId="1237279377">
    <w:abstractNumId w:val="17"/>
  </w:num>
  <w:num w:numId="4" w16cid:durableId="1186140038">
    <w:abstractNumId w:val="3"/>
  </w:num>
  <w:num w:numId="5" w16cid:durableId="90588052">
    <w:abstractNumId w:val="10"/>
  </w:num>
  <w:num w:numId="6" w16cid:durableId="303047526">
    <w:abstractNumId w:val="7"/>
  </w:num>
  <w:num w:numId="7" w16cid:durableId="106126862">
    <w:abstractNumId w:val="4"/>
  </w:num>
  <w:num w:numId="8" w16cid:durableId="1499613742">
    <w:abstractNumId w:val="2"/>
  </w:num>
  <w:num w:numId="9" w16cid:durableId="1409693532">
    <w:abstractNumId w:val="18"/>
  </w:num>
  <w:num w:numId="10" w16cid:durableId="1204445151">
    <w:abstractNumId w:val="12"/>
  </w:num>
  <w:num w:numId="11" w16cid:durableId="870335636">
    <w:abstractNumId w:val="0"/>
  </w:num>
  <w:num w:numId="12" w16cid:durableId="770584365">
    <w:abstractNumId w:val="19"/>
  </w:num>
  <w:num w:numId="13" w16cid:durableId="195125011">
    <w:abstractNumId w:val="6"/>
  </w:num>
  <w:num w:numId="14" w16cid:durableId="845752155">
    <w:abstractNumId w:val="15"/>
  </w:num>
  <w:num w:numId="15" w16cid:durableId="1031151685">
    <w:abstractNumId w:val="11"/>
  </w:num>
  <w:num w:numId="16" w16cid:durableId="1991058698">
    <w:abstractNumId w:val="16"/>
  </w:num>
  <w:num w:numId="17" w16cid:durableId="2082949625">
    <w:abstractNumId w:val="5"/>
  </w:num>
  <w:num w:numId="18" w16cid:durableId="626397653">
    <w:abstractNumId w:val="9"/>
  </w:num>
  <w:num w:numId="19" w16cid:durableId="734400032">
    <w:abstractNumId w:val="14"/>
  </w:num>
  <w:num w:numId="20" w16cid:durableId="1916355626">
    <w:abstractNumId w:val="8"/>
  </w:num>
  <w:num w:numId="21" w16cid:durableId="7955632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ren Sayer">
    <w15:presenceInfo w15:providerId="AD" w15:userId="S::k.sayer@leedstrinity.ac.uk::012502a7-1d4a-4665-b752-31e57b4815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ytDSxNDQ0tzQ2MDFW0lEKTi0uzszPAykwrAUAk92uQywAAAA="/>
  </w:docVars>
  <w:rsids>
    <w:rsidRoot w:val="00D90AE3"/>
    <w:rsid w:val="00002200"/>
    <w:rsid w:val="0002281F"/>
    <w:rsid w:val="000243EC"/>
    <w:rsid w:val="00031C4A"/>
    <w:rsid w:val="00032CAE"/>
    <w:rsid w:val="0005099F"/>
    <w:rsid w:val="00057F55"/>
    <w:rsid w:val="00070275"/>
    <w:rsid w:val="00071893"/>
    <w:rsid w:val="0008407B"/>
    <w:rsid w:val="00087202"/>
    <w:rsid w:val="00090A3D"/>
    <w:rsid w:val="000A5607"/>
    <w:rsid w:val="000A56B7"/>
    <w:rsid w:val="000A7519"/>
    <w:rsid w:val="000B101E"/>
    <w:rsid w:val="000B1490"/>
    <w:rsid w:val="000C0D65"/>
    <w:rsid w:val="000C667C"/>
    <w:rsid w:val="000D2841"/>
    <w:rsid w:val="000F129D"/>
    <w:rsid w:val="000F31EA"/>
    <w:rsid w:val="00104A1D"/>
    <w:rsid w:val="00122B0F"/>
    <w:rsid w:val="00136F9E"/>
    <w:rsid w:val="0014266C"/>
    <w:rsid w:val="00152226"/>
    <w:rsid w:val="00152912"/>
    <w:rsid w:val="001578B6"/>
    <w:rsid w:val="00157E4B"/>
    <w:rsid w:val="00161B8E"/>
    <w:rsid w:val="0017426C"/>
    <w:rsid w:val="00175511"/>
    <w:rsid w:val="00186685"/>
    <w:rsid w:val="00190696"/>
    <w:rsid w:val="001A71DD"/>
    <w:rsid w:val="001B3F09"/>
    <w:rsid w:val="001C7262"/>
    <w:rsid w:val="001C7924"/>
    <w:rsid w:val="001D664C"/>
    <w:rsid w:val="001F0362"/>
    <w:rsid w:val="001F3BDD"/>
    <w:rsid w:val="0020A61D"/>
    <w:rsid w:val="00221551"/>
    <w:rsid w:val="00225D57"/>
    <w:rsid w:val="0022FF28"/>
    <w:rsid w:val="00234201"/>
    <w:rsid w:val="00242B0A"/>
    <w:rsid w:val="0024318F"/>
    <w:rsid w:val="00246439"/>
    <w:rsid w:val="00267154"/>
    <w:rsid w:val="00267AB2"/>
    <w:rsid w:val="00277AB9"/>
    <w:rsid w:val="002811A5"/>
    <w:rsid w:val="002A1A93"/>
    <w:rsid w:val="002A2A7F"/>
    <w:rsid w:val="002B1189"/>
    <w:rsid w:val="002D7AC0"/>
    <w:rsid w:val="002F5F09"/>
    <w:rsid w:val="00316408"/>
    <w:rsid w:val="003176AD"/>
    <w:rsid w:val="00320208"/>
    <w:rsid w:val="00320D32"/>
    <w:rsid w:val="00325B68"/>
    <w:rsid w:val="003316D8"/>
    <w:rsid w:val="00342FC8"/>
    <w:rsid w:val="00364752"/>
    <w:rsid w:val="003652E6"/>
    <w:rsid w:val="00365E1C"/>
    <w:rsid w:val="0037319B"/>
    <w:rsid w:val="003836C9"/>
    <w:rsid w:val="003946DE"/>
    <w:rsid w:val="003A127D"/>
    <w:rsid w:val="003B1A9B"/>
    <w:rsid w:val="003B50E1"/>
    <w:rsid w:val="003B5DC1"/>
    <w:rsid w:val="003C5355"/>
    <w:rsid w:val="003C790D"/>
    <w:rsid w:val="003D2D29"/>
    <w:rsid w:val="003F0A9B"/>
    <w:rsid w:val="003F51D6"/>
    <w:rsid w:val="00400AF0"/>
    <w:rsid w:val="00414034"/>
    <w:rsid w:val="00415105"/>
    <w:rsid w:val="0043060E"/>
    <w:rsid w:val="0043261D"/>
    <w:rsid w:val="00434B46"/>
    <w:rsid w:val="00440ED4"/>
    <w:rsid w:val="00453F8E"/>
    <w:rsid w:val="00457FE9"/>
    <w:rsid w:val="00460FD8"/>
    <w:rsid w:val="00466C0B"/>
    <w:rsid w:val="00485C2A"/>
    <w:rsid w:val="00492608"/>
    <w:rsid w:val="004948C8"/>
    <w:rsid w:val="00494C58"/>
    <w:rsid w:val="0049711C"/>
    <w:rsid w:val="004A4EA0"/>
    <w:rsid w:val="004B148B"/>
    <w:rsid w:val="004C3501"/>
    <w:rsid w:val="004C4DDC"/>
    <w:rsid w:val="004C6BED"/>
    <w:rsid w:val="004D1621"/>
    <w:rsid w:val="004D2901"/>
    <w:rsid w:val="004D5672"/>
    <w:rsid w:val="004D6C92"/>
    <w:rsid w:val="004E38A2"/>
    <w:rsid w:val="004E61B5"/>
    <w:rsid w:val="004E62D3"/>
    <w:rsid w:val="004E6518"/>
    <w:rsid w:val="005078E9"/>
    <w:rsid w:val="00514801"/>
    <w:rsid w:val="005345AE"/>
    <w:rsid w:val="005352B9"/>
    <w:rsid w:val="00540CBC"/>
    <w:rsid w:val="005642DE"/>
    <w:rsid w:val="005649DA"/>
    <w:rsid w:val="00570100"/>
    <w:rsid w:val="00581B54"/>
    <w:rsid w:val="00593D25"/>
    <w:rsid w:val="00596B6C"/>
    <w:rsid w:val="005A6C11"/>
    <w:rsid w:val="005D1B44"/>
    <w:rsid w:val="005D3ED4"/>
    <w:rsid w:val="005D4B96"/>
    <w:rsid w:val="005E264B"/>
    <w:rsid w:val="0060E307"/>
    <w:rsid w:val="00610041"/>
    <w:rsid w:val="00620BC0"/>
    <w:rsid w:val="00621E93"/>
    <w:rsid w:val="00632122"/>
    <w:rsid w:val="0063228C"/>
    <w:rsid w:val="0063319A"/>
    <w:rsid w:val="00634B79"/>
    <w:rsid w:val="006439F8"/>
    <w:rsid w:val="00651913"/>
    <w:rsid w:val="00662F8D"/>
    <w:rsid w:val="00664E8E"/>
    <w:rsid w:val="006655B7"/>
    <w:rsid w:val="00667BB0"/>
    <w:rsid w:val="006716F7"/>
    <w:rsid w:val="00682BB0"/>
    <w:rsid w:val="0069433D"/>
    <w:rsid w:val="006A3DA0"/>
    <w:rsid w:val="006A5910"/>
    <w:rsid w:val="006B6DEE"/>
    <w:rsid w:val="006E4336"/>
    <w:rsid w:val="006E7F12"/>
    <w:rsid w:val="00707ADC"/>
    <w:rsid w:val="00720C08"/>
    <w:rsid w:val="00727159"/>
    <w:rsid w:val="007513D5"/>
    <w:rsid w:val="007535CA"/>
    <w:rsid w:val="00764AD9"/>
    <w:rsid w:val="00767C08"/>
    <w:rsid w:val="00772BAA"/>
    <w:rsid w:val="00784009"/>
    <w:rsid w:val="007A1485"/>
    <w:rsid w:val="007B4C37"/>
    <w:rsid w:val="007C582E"/>
    <w:rsid w:val="007F6DA6"/>
    <w:rsid w:val="007F7A32"/>
    <w:rsid w:val="0080232B"/>
    <w:rsid w:val="0080439D"/>
    <w:rsid w:val="00814762"/>
    <w:rsid w:val="008157DD"/>
    <w:rsid w:val="00841F46"/>
    <w:rsid w:val="00853CA5"/>
    <w:rsid w:val="00864A90"/>
    <w:rsid w:val="00873639"/>
    <w:rsid w:val="00874DDF"/>
    <w:rsid w:val="0088396D"/>
    <w:rsid w:val="00883E1E"/>
    <w:rsid w:val="00894C50"/>
    <w:rsid w:val="008967A6"/>
    <w:rsid w:val="008A6775"/>
    <w:rsid w:val="008A76B8"/>
    <w:rsid w:val="008A7CC2"/>
    <w:rsid w:val="008B50C3"/>
    <w:rsid w:val="008B7DC5"/>
    <w:rsid w:val="008E2D51"/>
    <w:rsid w:val="008F5CAC"/>
    <w:rsid w:val="009010C6"/>
    <w:rsid w:val="0091721F"/>
    <w:rsid w:val="00921B1D"/>
    <w:rsid w:val="009336BF"/>
    <w:rsid w:val="009352F3"/>
    <w:rsid w:val="0094307D"/>
    <w:rsid w:val="009776E8"/>
    <w:rsid w:val="009813B5"/>
    <w:rsid w:val="00983334"/>
    <w:rsid w:val="00995F26"/>
    <w:rsid w:val="009A712A"/>
    <w:rsid w:val="009B5230"/>
    <w:rsid w:val="009C2285"/>
    <w:rsid w:val="009D131A"/>
    <w:rsid w:val="009E6D2E"/>
    <w:rsid w:val="009F19B3"/>
    <w:rsid w:val="009F470E"/>
    <w:rsid w:val="009F6F4F"/>
    <w:rsid w:val="00A072EE"/>
    <w:rsid w:val="00A22D13"/>
    <w:rsid w:val="00A243D8"/>
    <w:rsid w:val="00A31139"/>
    <w:rsid w:val="00A52E30"/>
    <w:rsid w:val="00A53267"/>
    <w:rsid w:val="00A62936"/>
    <w:rsid w:val="00A83E29"/>
    <w:rsid w:val="00AA0F31"/>
    <w:rsid w:val="00AA68DE"/>
    <w:rsid w:val="00AA70F5"/>
    <w:rsid w:val="00AC3592"/>
    <w:rsid w:val="00AC4E16"/>
    <w:rsid w:val="00AD1BE3"/>
    <w:rsid w:val="00AD3507"/>
    <w:rsid w:val="00AE3C3B"/>
    <w:rsid w:val="00AE78D8"/>
    <w:rsid w:val="00AF2786"/>
    <w:rsid w:val="00B04091"/>
    <w:rsid w:val="00B05EC4"/>
    <w:rsid w:val="00B07453"/>
    <w:rsid w:val="00B10DAB"/>
    <w:rsid w:val="00B12FFD"/>
    <w:rsid w:val="00B15D9A"/>
    <w:rsid w:val="00B20A7D"/>
    <w:rsid w:val="00B37239"/>
    <w:rsid w:val="00B42AD8"/>
    <w:rsid w:val="00B45C8F"/>
    <w:rsid w:val="00B50908"/>
    <w:rsid w:val="00B53DED"/>
    <w:rsid w:val="00B6138A"/>
    <w:rsid w:val="00B71DCC"/>
    <w:rsid w:val="00B7597E"/>
    <w:rsid w:val="00B7720A"/>
    <w:rsid w:val="00B82483"/>
    <w:rsid w:val="00B84E76"/>
    <w:rsid w:val="00BB0134"/>
    <w:rsid w:val="00BB46E2"/>
    <w:rsid w:val="00BB5841"/>
    <w:rsid w:val="00BB72DC"/>
    <w:rsid w:val="00BC2111"/>
    <w:rsid w:val="00BC77AA"/>
    <w:rsid w:val="00BE292D"/>
    <w:rsid w:val="00BE3BC6"/>
    <w:rsid w:val="00BE7D76"/>
    <w:rsid w:val="00C038F8"/>
    <w:rsid w:val="00C07764"/>
    <w:rsid w:val="00C1489E"/>
    <w:rsid w:val="00C21B9B"/>
    <w:rsid w:val="00C26309"/>
    <w:rsid w:val="00C30729"/>
    <w:rsid w:val="00C32771"/>
    <w:rsid w:val="00C3319C"/>
    <w:rsid w:val="00C37868"/>
    <w:rsid w:val="00C43E11"/>
    <w:rsid w:val="00C52DD8"/>
    <w:rsid w:val="00C55DFE"/>
    <w:rsid w:val="00C80870"/>
    <w:rsid w:val="00C80B11"/>
    <w:rsid w:val="00C80D7E"/>
    <w:rsid w:val="00C97D23"/>
    <w:rsid w:val="00CA537A"/>
    <w:rsid w:val="00CB0AA0"/>
    <w:rsid w:val="00CB3FAC"/>
    <w:rsid w:val="00CE1B52"/>
    <w:rsid w:val="00CF2254"/>
    <w:rsid w:val="00D003FB"/>
    <w:rsid w:val="00D07810"/>
    <w:rsid w:val="00D13800"/>
    <w:rsid w:val="00D13825"/>
    <w:rsid w:val="00D33790"/>
    <w:rsid w:val="00D46101"/>
    <w:rsid w:val="00D50B4C"/>
    <w:rsid w:val="00D558F8"/>
    <w:rsid w:val="00D65591"/>
    <w:rsid w:val="00D71452"/>
    <w:rsid w:val="00D75BA6"/>
    <w:rsid w:val="00D76DA1"/>
    <w:rsid w:val="00D86F97"/>
    <w:rsid w:val="00D90AE3"/>
    <w:rsid w:val="00D975EF"/>
    <w:rsid w:val="00DB0ACA"/>
    <w:rsid w:val="00DC18F0"/>
    <w:rsid w:val="00DE69C2"/>
    <w:rsid w:val="00DF6749"/>
    <w:rsid w:val="00E0018C"/>
    <w:rsid w:val="00E006B4"/>
    <w:rsid w:val="00E01ECC"/>
    <w:rsid w:val="00E22497"/>
    <w:rsid w:val="00E22B1B"/>
    <w:rsid w:val="00E3107A"/>
    <w:rsid w:val="00E3206D"/>
    <w:rsid w:val="00E37E55"/>
    <w:rsid w:val="00E44CDC"/>
    <w:rsid w:val="00E45ECE"/>
    <w:rsid w:val="00E57C6E"/>
    <w:rsid w:val="00E82B38"/>
    <w:rsid w:val="00E967F6"/>
    <w:rsid w:val="00E96F0F"/>
    <w:rsid w:val="00E97BB3"/>
    <w:rsid w:val="00EA062C"/>
    <w:rsid w:val="00EA0E39"/>
    <w:rsid w:val="00EA67D5"/>
    <w:rsid w:val="00EB0445"/>
    <w:rsid w:val="00EB4843"/>
    <w:rsid w:val="00EE0596"/>
    <w:rsid w:val="00EE1E24"/>
    <w:rsid w:val="00EE2006"/>
    <w:rsid w:val="00EE2C5D"/>
    <w:rsid w:val="00EE303B"/>
    <w:rsid w:val="00EF7136"/>
    <w:rsid w:val="00F0089B"/>
    <w:rsid w:val="00F01364"/>
    <w:rsid w:val="00F02748"/>
    <w:rsid w:val="00F20CD3"/>
    <w:rsid w:val="00F33FE0"/>
    <w:rsid w:val="00F413CB"/>
    <w:rsid w:val="00F54DCA"/>
    <w:rsid w:val="00F7081A"/>
    <w:rsid w:val="00F762C3"/>
    <w:rsid w:val="00F80155"/>
    <w:rsid w:val="00F85DD2"/>
    <w:rsid w:val="00F942F8"/>
    <w:rsid w:val="00F9704F"/>
    <w:rsid w:val="00F9776A"/>
    <w:rsid w:val="00FA0462"/>
    <w:rsid w:val="00FA0C0B"/>
    <w:rsid w:val="00FA3F23"/>
    <w:rsid w:val="00FA444E"/>
    <w:rsid w:val="00FB1F14"/>
    <w:rsid w:val="00FC4319"/>
    <w:rsid w:val="00FC61A2"/>
    <w:rsid w:val="00FD7C66"/>
    <w:rsid w:val="00FF1C2B"/>
    <w:rsid w:val="00FF61DA"/>
    <w:rsid w:val="00FF69AA"/>
    <w:rsid w:val="015B9DC4"/>
    <w:rsid w:val="01EA236D"/>
    <w:rsid w:val="02625A59"/>
    <w:rsid w:val="031D6005"/>
    <w:rsid w:val="031DDA1C"/>
    <w:rsid w:val="03DF34A5"/>
    <w:rsid w:val="040FEB9B"/>
    <w:rsid w:val="04409989"/>
    <w:rsid w:val="04739580"/>
    <w:rsid w:val="04838B52"/>
    <w:rsid w:val="05177577"/>
    <w:rsid w:val="0517C1A1"/>
    <w:rsid w:val="05AE9D4C"/>
    <w:rsid w:val="05D2D740"/>
    <w:rsid w:val="05EC9C1F"/>
    <w:rsid w:val="063C5C8A"/>
    <w:rsid w:val="06615018"/>
    <w:rsid w:val="0662F865"/>
    <w:rsid w:val="07114B0C"/>
    <w:rsid w:val="0712735C"/>
    <w:rsid w:val="074246E4"/>
    <w:rsid w:val="07B8C06E"/>
    <w:rsid w:val="07DC568D"/>
    <w:rsid w:val="07ED64CD"/>
    <w:rsid w:val="08234031"/>
    <w:rsid w:val="08AD1B6D"/>
    <w:rsid w:val="08B50F56"/>
    <w:rsid w:val="08C8D68E"/>
    <w:rsid w:val="08FEC457"/>
    <w:rsid w:val="094A7C23"/>
    <w:rsid w:val="09636EAD"/>
    <w:rsid w:val="0986BEB8"/>
    <w:rsid w:val="09D2A849"/>
    <w:rsid w:val="0A366255"/>
    <w:rsid w:val="0AA38566"/>
    <w:rsid w:val="0AE432E8"/>
    <w:rsid w:val="0B1331C6"/>
    <w:rsid w:val="0B715A7B"/>
    <w:rsid w:val="0BA37F6A"/>
    <w:rsid w:val="0BE4BC2F"/>
    <w:rsid w:val="0C8124FD"/>
    <w:rsid w:val="0CE41ED9"/>
    <w:rsid w:val="0D539125"/>
    <w:rsid w:val="0D8E058D"/>
    <w:rsid w:val="0DA8A026"/>
    <w:rsid w:val="0DBF0DF7"/>
    <w:rsid w:val="0E0FFF6B"/>
    <w:rsid w:val="0E9527CE"/>
    <w:rsid w:val="0EBC5981"/>
    <w:rsid w:val="0F655ABB"/>
    <w:rsid w:val="0F8F2FD5"/>
    <w:rsid w:val="1013B290"/>
    <w:rsid w:val="1027D7DB"/>
    <w:rsid w:val="10E14E58"/>
    <w:rsid w:val="11363ABA"/>
    <w:rsid w:val="117913C8"/>
    <w:rsid w:val="11874204"/>
    <w:rsid w:val="12E38B68"/>
    <w:rsid w:val="1317D188"/>
    <w:rsid w:val="14146084"/>
    <w:rsid w:val="144F6A9B"/>
    <w:rsid w:val="149F6FB8"/>
    <w:rsid w:val="14BEFD2C"/>
    <w:rsid w:val="14F39D40"/>
    <w:rsid w:val="153FD57F"/>
    <w:rsid w:val="155D5968"/>
    <w:rsid w:val="159184FD"/>
    <w:rsid w:val="15E4F687"/>
    <w:rsid w:val="164314D8"/>
    <w:rsid w:val="165A44F7"/>
    <w:rsid w:val="167F87C4"/>
    <w:rsid w:val="167FEBAB"/>
    <w:rsid w:val="16C9EA2F"/>
    <w:rsid w:val="173A3575"/>
    <w:rsid w:val="179C6196"/>
    <w:rsid w:val="17C38D40"/>
    <w:rsid w:val="18174739"/>
    <w:rsid w:val="181B5825"/>
    <w:rsid w:val="1835C212"/>
    <w:rsid w:val="187E1D67"/>
    <w:rsid w:val="18EA2670"/>
    <w:rsid w:val="1928A81C"/>
    <w:rsid w:val="19B1B275"/>
    <w:rsid w:val="19B89448"/>
    <w:rsid w:val="19F8690D"/>
    <w:rsid w:val="19FB1A64"/>
    <w:rsid w:val="1A626AF6"/>
    <w:rsid w:val="1A74AEA5"/>
    <w:rsid w:val="1B52F8E7"/>
    <w:rsid w:val="1B76097C"/>
    <w:rsid w:val="1BB4278C"/>
    <w:rsid w:val="1BB594F6"/>
    <w:rsid w:val="1BE1B79C"/>
    <w:rsid w:val="1CABF62E"/>
    <w:rsid w:val="1CCEC500"/>
    <w:rsid w:val="1D81F0FE"/>
    <w:rsid w:val="1E9C3C09"/>
    <w:rsid w:val="1EA00360"/>
    <w:rsid w:val="1F611C04"/>
    <w:rsid w:val="1F650146"/>
    <w:rsid w:val="1F6CE875"/>
    <w:rsid w:val="20220A9D"/>
    <w:rsid w:val="205E47E7"/>
    <w:rsid w:val="20732DD5"/>
    <w:rsid w:val="20A99D89"/>
    <w:rsid w:val="22798A72"/>
    <w:rsid w:val="22F15B76"/>
    <w:rsid w:val="23579634"/>
    <w:rsid w:val="245A09C1"/>
    <w:rsid w:val="248D87DF"/>
    <w:rsid w:val="249D6D19"/>
    <w:rsid w:val="24B8E52E"/>
    <w:rsid w:val="24CB43A2"/>
    <w:rsid w:val="25BB7E12"/>
    <w:rsid w:val="25E57C3C"/>
    <w:rsid w:val="26042145"/>
    <w:rsid w:val="26089E9C"/>
    <w:rsid w:val="26A26D0A"/>
    <w:rsid w:val="26BD4AF4"/>
    <w:rsid w:val="26EA38EB"/>
    <w:rsid w:val="28757109"/>
    <w:rsid w:val="2921CA04"/>
    <w:rsid w:val="29304FEA"/>
    <w:rsid w:val="29AA525C"/>
    <w:rsid w:val="29D81738"/>
    <w:rsid w:val="2A0DD142"/>
    <w:rsid w:val="2A3FE995"/>
    <w:rsid w:val="2A59D737"/>
    <w:rsid w:val="2A9A88FE"/>
    <w:rsid w:val="2AB9FD4C"/>
    <w:rsid w:val="2B4C7E2E"/>
    <w:rsid w:val="2C3672FF"/>
    <w:rsid w:val="2CF1F600"/>
    <w:rsid w:val="2D6DBD16"/>
    <w:rsid w:val="2D71C38B"/>
    <w:rsid w:val="2D776347"/>
    <w:rsid w:val="2DEEDEC1"/>
    <w:rsid w:val="2E5FFDB0"/>
    <w:rsid w:val="2F0C4C42"/>
    <w:rsid w:val="2F19CB1D"/>
    <w:rsid w:val="2F4CC6F0"/>
    <w:rsid w:val="2F937399"/>
    <w:rsid w:val="2F96E64E"/>
    <w:rsid w:val="2FF4D6C5"/>
    <w:rsid w:val="30064D3A"/>
    <w:rsid w:val="30D4475A"/>
    <w:rsid w:val="32006487"/>
    <w:rsid w:val="3236ECC0"/>
    <w:rsid w:val="32B9D7BD"/>
    <w:rsid w:val="330B1423"/>
    <w:rsid w:val="3342C4CB"/>
    <w:rsid w:val="334F0B24"/>
    <w:rsid w:val="339EBB33"/>
    <w:rsid w:val="34203813"/>
    <w:rsid w:val="34684DFC"/>
    <w:rsid w:val="348DA472"/>
    <w:rsid w:val="3528E9EA"/>
    <w:rsid w:val="35762180"/>
    <w:rsid w:val="35BC0874"/>
    <w:rsid w:val="35EA7331"/>
    <w:rsid w:val="361E8876"/>
    <w:rsid w:val="36A7420B"/>
    <w:rsid w:val="371D1BFC"/>
    <w:rsid w:val="376D1B35"/>
    <w:rsid w:val="37EE3F6E"/>
    <w:rsid w:val="38BA4172"/>
    <w:rsid w:val="38CD6321"/>
    <w:rsid w:val="3B2E35F5"/>
    <w:rsid w:val="3B2E8459"/>
    <w:rsid w:val="3BD7B0A6"/>
    <w:rsid w:val="3BFDEF19"/>
    <w:rsid w:val="3C4199A3"/>
    <w:rsid w:val="3C4A683E"/>
    <w:rsid w:val="3CDB1E74"/>
    <w:rsid w:val="3CF0874C"/>
    <w:rsid w:val="3E3A80DE"/>
    <w:rsid w:val="3E6C6FDD"/>
    <w:rsid w:val="3F350DBF"/>
    <w:rsid w:val="3F3B6748"/>
    <w:rsid w:val="4004FC7D"/>
    <w:rsid w:val="40497390"/>
    <w:rsid w:val="404D3526"/>
    <w:rsid w:val="4050CAFD"/>
    <w:rsid w:val="40B59F92"/>
    <w:rsid w:val="40C36F28"/>
    <w:rsid w:val="40F72D83"/>
    <w:rsid w:val="41D2A1D9"/>
    <w:rsid w:val="41FF6AE2"/>
    <w:rsid w:val="422F7952"/>
    <w:rsid w:val="42538624"/>
    <w:rsid w:val="42A27902"/>
    <w:rsid w:val="433AEDB2"/>
    <w:rsid w:val="43D7C37E"/>
    <w:rsid w:val="43EF5685"/>
    <w:rsid w:val="442E9A7E"/>
    <w:rsid w:val="4493290F"/>
    <w:rsid w:val="44D228A6"/>
    <w:rsid w:val="44D583B1"/>
    <w:rsid w:val="44EE73DB"/>
    <w:rsid w:val="45544F00"/>
    <w:rsid w:val="458B26E6"/>
    <w:rsid w:val="4596E04B"/>
    <w:rsid w:val="4727FAC3"/>
    <w:rsid w:val="4750C671"/>
    <w:rsid w:val="47ABD9D6"/>
    <w:rsid w:val="47CE215A"/>
    <w:rsid w:val="4922476A"/>
    <w:rsid w:val="49227CB5"/>
    <w:rsid w:val="49793D35"/>
    <w:rsid w:val="49A30057"/>
    <w:rsid w:val="4A24EBA6"/>
    <w:rsid w:val="4A6C1D76"/>
    <w:rsid w:val="4ADC1C00"/>
    <w:rsid w:val="4AF7A1CB"/>
    <w:rsid w:val="4B7FE724"/>
    <w:rsid w:val="4BA6336B"/>
    <w:rsid w:val="4BEEB0E3"/>
    <w:rsid w:val="4BFF97F7"/>
    <w:rsid w:val="4C3FA855"/>
    <w:rsid w:val="4CE61D3D"/>
    <w:rsid w:val="4D0DB851"/>
    <w:rsid w:val="4DDA00CA"/>
    <w:rsid w:val="4E52BD4F"/>
    <w:rsid w:val="4E5FD79B"/>
    <w:rsid w:val="4EC6F1E8"/>
    <w:rsid w:val="4F126B45"/>
    <w:rsid w:val="4F4D27C6"/>
    <w:rsid w:val="4F6390DB"/>
    <w:rsid w:val="4F6F9FCA"/>
    <w:rsid w:val="4FA357D5"/>
    <w:rsid w:val="4FBCD5B9"/>
    <w:rsid w:val="4FC9E334"/>
    <w:rsid w:val="502252D6"/>
    <w:rsid w:val="502288C9"/>
    <w:rsid w:val="502B811D"/>
    <w:rsid w:val="5053A91A"/>
    <w:rsid w:val="51043294"/>
    <w:rsid w:val="515EE25B"/>
    <w:rsid w:val="51A19C05"/>
    <w:rsid w:val="527207EF"/>
    <w:rsid w:val="52E95E5E"/>
    <w:rsid w:val="5365309C"/>
    <w:rsid w:val="536566B6"/>
    <w:rsid w:val="53A3A7ED"/>
    <w:rsid w:val="54F1C5C8"/>
    <w:rsid w:val="553AA933"/>
    <w:rsid w:val="5577FFFB"/>
    <w:rsid w:val="56303749"/>
    <w:rsid w:val="56322AB4"/>
    <w:rsid w:val="56581644"/>
    <w:rsid w:val="56879EAB"/>
    <w:rsid w:val="569DA4F3"/>
    <w:rsid w:val="56C8A382"/>
    <w:rsid w:val="56E3E287"/>
    <w:rsid w:val="570C3287"/>
    <w:rsid w:val="5773981A"/>
    <w:rsid w:val="57BA31B4"/>
    <w:rsid w:val="58249957"/>
    <w:rsid w:val="585CDE4D"/>
    <w:rsid w:val="58BD434D"/>
    <w:rsid w:val="58C362BC"/>
    <w:rsid w:val="58E76A36"/>
    <w:rsid w:val="59DF650E"/>
    <w:rsid w:val="59DF97A9"/>
    <w:rsid w:val="5A6C99CD"/>
    <w:rsid w:val="5AB71D13"/>
    <w:rsid w:val="5B538153"/>
    <w:rsid w:val="5C5B9915"/>
    <w:rsid w:val="5CD1B2A2"/>
    <w:rsid w:val="5D0F425A"/>
    <w:rsid w:val="5DD653AB"/>
    <w:rsid w:val="5DF876C1"/>
    <w:rsid w:val="5E435C27"/>
    <w:rsid w:val="5EBA3FED"/>
    <w:rsid w:val="5ED5EA09"/>
    <w:rsid w:val="5F486D00"/>
    <w:rsid w:val="5F944722"/>
    <w:rsid w:val="5FDBC689"/>
    <w:rsid w:val="602E80F1"/>
    <w:rsid w:val="60567087"/>
    <w:rsid w:val="6071BA6A"/>
    <w:rsid w:val="6078081F"/>
    <w:rsid w:val="608C50E5"/>
    <w:rsid w:val="60AD6F6B"/>
    <w:rsid w:val="60BF526D"/>
    <w:rsid w:val="61C00FD9"/>
    <w:rsid w:val="61E1B347"/>
    <w:rsid w:val="62670947"/>
    <w:rsid w:val="62F776A7"/>
    <w:rsid w:val="63581F4F"/>
    <w:rsid w:val="63FA5948"/>
    <w:rsid w:val="645D0331"/>
    <w:rsid w:val="6534A2EE"/>
    <w:rsid w:val="66339E72"/>
    <w:rsid w:val="6638EE80"/>
    <w:rsid w:val="666210DD"/>
    <w:rsid w:val="666AA6EC"/>
    <w:rsid w:val="6677003F"/>
    <w:rsid w:val="66A948F9"/>
    <w:rsid w:val="6767FD6C"/>
    <w:rsid w:val="677F0631"/>
    <w:rsid w:val="678C469C"/>
    <w:rsid w:val="67C3100F"/>
    <w:rsid w:val="67D5351B"/>
    <w:rsid w:val="681B3C08"/>
    <w:rsid w:val="68C255DF"/>
    <w:rsid w:val="69582421"/>
    <w:rsid w:val="69C0B0B1"/>
    <w:rsid w:val="6A1E250B"/>
    <w:rsid w:val="6A6B166F"/>
    <w:rsid w:val="6A79079B"/>
    <w:rsid w:val="6AF5F202"/>
    <w:rsid w:val="6B8B9DF0"/>
    <w:rsid w:val="6BDE98C0"/>
    <w:rsid w:val="6D4542E6"/>
    <w:rsid w:val="6D6382C1"/>
    <w:rsid w:val="6E05F427"/>
    <w:rsid w:val="6E091C8B"/>
    <w:rsid w:val="6E4D951A"/>
    <w:rsid w:val="6ECEB692"/>
    <w:rsid w:val="70534CCD"/>
    <w:rsid w:val="70D36001"/>
    <w:rsid w:val="710F9811"/>
    <w:rsid w:val="715C8866"/>
    <w:rsid w:val="715CC12E"/>
    <w:rsid w:val="71875E21"/>
    <w:rsid w:val="71ADD94A"/>
    <w:rsid w:val="7223B7BA"/>
    <w:rsid w:val="723EA908"/>
    <w:rsid w:val="72FE492B"/>
    <w:rsid w:val="73B89F03"/>
    <w:rsid w:val="73B98AA9"/>
    <w:rsid w:val="74E5E961"/>
    <w:rsid w:val="750752C5"/>
    <w:rsid w:val="752FF282"/>
    <w:rsid w:val="75C979FB"/>
    <w:rsid w:val="76A9DD5B"/>
    <w:rsid w:val="78B7BCC3"/>
    <w:rsid w:val="78EBFA78"/>
    <w:rsid w:val="78F5B429"/>
    <w:rsid w:val="79B726A3"/>
    <w:rsid w:val="79BE2406"/>
    <w:rsid w:val="79F52245"/>
    <w:rsid w:val="7A631562"/>
    <w:rsid w:val="7AE85FD8"/>
    <w:rsid w:val="7B275E19"/>
    <w:rsid w:val="7B4C7FC5"/>
    <w:rsid w:val="7BFE976A"/>
    <w:rsid w:val="7D2CC2A8"/>
    <w:rsid w:val="7DB0EB6B"/>
    <w:rsid w:val="7EBF1AFD"/>
    <w:rsid w:val="7ECACA15"/>
    <w:rsid w:val="7ECFF97E"/>
    <w:rsid w:val="7F9A00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F74E2"/>
  <w15:docId w15:val="{F0A9FAA8-6732-4889-928E-6D65B25CA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7F6"/>
    <w:rPr>
      <w:rFonts w:ascii="Arial" w:hAnsi="Arial"/>
    </w:rPr>
  </w:style>
  <w:style w:type="paragraph" w:styleId="Heading1">
    <w:name w:val="heading 1"/>
    <w:basedOn w:val="Normal"/>
    <w:next w:val="Normal"/>
    <w:link w:val="Heading1Char"/>
    <w:uiPriority w:val="9"/>
    <w:qFormat/>
    <w:rsid w:val="00E967F6"/>
    <w:pPr>
      <w:keepNext/>
      <w:keepLines/>
      <w:spacing w:before="240"/>
      <w:outlineLvl w:val="0"/>
    </w:pPr>
    <w:rPr>
      <w:rFonts w:eastAsiaTheme="majorEastAsia" w:cstheme="majorBidi"/>
      <w:color w:val="000000" w:themeColor="text1"/>
      <w:sz w:val="40"/>
      <w:szCs w:val="32"/>
    </w:rPr>
  </w:style>
  <w:style w:type="paragraph" w:styleId="Heading2">
    <w:name w:val="heading 2"/>
    <w:basedOn w:val="Normal"/>
    <w:next w:val="Normal"/>
    <w:link w:val="Heading2Char"/>
    <w:uiPriority w:val="9"/>
    <w:unhideWhenUsed/>
    <w:qFormat/>
    <w:rsid w:val="00E967F6"/>
    <w:pPr>
      <w:keepNext/>
      <w:keepLines/>
      <w:spacing w:before="40"/>
      <w:outlineLvl w:val="1"/>
    </w:pPr>
    <w:rPr>
      <w:rFonts w:eastAsiaTheme="majorEastAsia" w:cs="Arial"/>
      <w:color w:val="000000" w:themeColor="text1"/>
      <w:sz w:val="36"/>
      <w:szCs w:val="26"/>
    </w:rPr>
  </w:style>
  <w:style w:type="paragraph" w:styleId="Heading3">
    <w:name w:val="heading 3"/>
    <w:basedOn w:val="Normal"/>
    <w:next w:val="Normal"/>
    <w:link w:val="Heading3Char"/>
    <w:uiPriority w:val="9"/>
    <w:unhideWhenUsed/>
    <w:qFormat/>
    <w:rsid w:val="00E967F6"/>
    <w:pPr>
      <w:keepNext/>
      <w:keepLines/>
      <w:spacing w:before="40"/>
      <w:outlineLvl w:val="2"/>
    </w:pPr>
    <w:rPr>
      <w:rFonts w:eastAsiaTheme="majorEastAsia" w:cs="Arial"/>
      <w:color w:val="000000" w:themeColor="text1"/>
      <w:sz w:val="32"/>
    </w:rPr>
  </w:style>
  <w:style w:type="paragraph" w:styleId="Heading4">
    <w:name w:val="heading 4"/>
    <w:basedOn w:val="Normal"/>
    <w:next w:val="Normal"/>
    <w:link w:val="Heading4Char"/>
    <w:uiPriority w:val="9"/>
    <w:unhideWhenUsed/>
    <w:qFormat/>
    <w:rsid w:val="00E967F6"/>
    <w:pPr>
      <w:keepNext/>
      <w:keepLines/>
      <w:spacing w:before="40"/>
      <w:outlineLvl w:val="3"/>
    </w:pPr>
    <w:rPr>
      <w:rFonts w:eastAsiaTheme="majorEastAsia" w:cs="Arial"/>
      <w:iCs/>
      <w:color w:val="000000" w:themeColor="text1"/>
      <w:sz w:val="28"/>
    </w:rPr>
  </w:style>
  <w:style w:type="paragraph" w:styleId="Heading5">
    <w:name w:val="heading 5"/>
    <w:basedOn w:val="Normal"/>
    <w:next w:val="Normal"/>
    <w:link w:val="Heading5Char"/>
    <w:uiPriority w:val="9"/>
    <w:unhideWhenUsed/>
    <w:qFormat/>
    <w:rsid w:val="00E967F6"/>
    <w:pPr>
      <w:keepNext/>
      <w:keepLines/>
      <w:spacing w:before="40"/>
      <w:outlineLvl w:val="4"/>
    </w:pPr>
    <w:rPr>
      <w:rFonts w:eastAsiaTheme="majorEastAsia" w:cstheme="majorBidi"/>
      <w:color w:val="000000" w:themeColor="text1"/>
      <w:sz w:val="26"/>
    </w:rPr>
  </w:style>
  <w:style w:type="paragraph" w:styleId="Heading6">
    <w:name w:val="heading 6"/>
    <w:basedOn w:val="Normal"/>
    <w:next w:val="Normal"/>
    <w:link w:val="Heading6Char"/>
    <w:uiPriority w:val="9"/>
    <w:unhideWhenUsed/>
    <w:qFormat/>
    <w:rsid w:val="00E967F6"/>
    <w:pPr>
      <w:keepNext/>
      <w:keepLines/>
      <w:spacing w:before="40"/>
      <w:outlineLvl w:val="5"/>
    </w:pPr>
    <w:rPr>
      <w:rFonts w:eastAsiaTheme="majorEastAsia"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67F6"/>
    <w:rPr>
      <w:rFonts w:ascii="Arial" w:eastAsiaTheme="majorEastAsia" w:hAnsi="Arial" w:cstheme="majorBidi"/>
      <w:color w:val="000000" w:themeColor="text1"/>
      <w:sz w:val="40"/>
      <w:szCs w:val="32"/>
    </w:rPr>
  </w:style>
  <w:style w:type="character" w:customStyle="1" w:styleId="Heading2Char">
    <w:name w:val="Heading 2 Char"/>
    <w:basedOn w:val="DefaultParagraphFont"/>
    <w:link w:val="Heading2"/>
    <w:uiPriority w:val="9"/>
    <w:rsid w:val="00E967F6"/>
    <w:rPr>
      <w:rFonts w:ascii="Arial" w:eastAsiaTheme="majorEastAsia" w:hAnsi="Arial" w:cs="Arial"/>
      <w:color w:val="000000" w:themeColor="text1"/>
      <w:sz w:val="36"/>
      <w:szCs w:val="26"/>
    </w:rPr>
  </w:style>
  <w:style w:type="character" w:customStyle="1" w:styleId="Heading3Char">
    <w:name w:val="Heading 3 Char"/>
    <w:basedOn w:val="DefaultParagraphFont"/>
    <w:link w:val="Heading3"/>
    <w:uiPriority w:val="9"/>
    <w:rsid w:val="00E967F6"/>
    <w:rPr>
      <w:rFonts w:ascii="Arial" w:eastAsiaTheme="majorEastAsia" w:hAnsi="Arial" w:cs="Arial"/>
      <w:color w:val="000000" w:themeColor="text1"/>
      <w:sz w:val="32"/>
    </w:rPr>
  </w:style>
  <w:style w:type="paragraph" w:styleId="Header">
    <w:name w:val="header"/>
    <w:basedOn w:val="Normal"/>
    <w:link w:val="HeaderChar"/>
    <w:uiPriority w:val="99"/>
    <w:unhideWhenUsed/>
    <w:qFormat/>
    <w:rsid w:val="002811A5"/>
    <w:pPr>
      <w:tabs>
        <w:tab w:val="center" w:pos="4680"/>
        <w:tab w:val="right" w:pos="9360"/>
      </w:tabs>
    </w:pPr>
  </w:style>
  <w:style w:type="character" w:customStyle="1" w:styleId="HeaderChar">
    <w:name w:val="Header Char"/>
    <w:basedOn w:val="DefaultParagraphFont"/>
    <w:link w:val="Header"/>
    <w:uiPriority w:val="99"/>
    <w:rsid w:val="002811A5"/>
  </w:style>
  <w:style w:type="paragraph" w:styleId="Footer">
    <w:name w:val="footer"/>
    <w:basedOn w:val="Normal"/>
    <w:link w:val="FooterChar"/>
    <w:uiPriority w:val="99"/>
    <w:unhideWhenUsed/>
    <w:qFormat/>
    <w:rsid w:val="002811A5"/>
    <w:pPr>
      <w:tabs>
        <w:tab w:val="center" w:pos="4680"/>
        <w:tab w:val="right" w:pos="9360"/>
      </w:tabs>
    </w:pPr>
  </w:style>
  <w:style w:type="character" w:customStyle="1" w:styleId="FooterChar">
    <w:name w:val="Footer Char"/>
    <w:basedOn w:val="DefaultParagraphFont"/>
    <w:link w:val="Footer"/>
    <w:uiPriority w:val="99"/>
    <w:rsid w:val="002811A5"/>
  </w:style>
  <w:style w:type="paragraph" w:styleId="NoSpacing">
    <w:name w:val="No Spacing"/>
    <w:autoRedefine/>
    <w:uiPriority w:val="1"/>
    <w:qFormat/>
    <w:rsid w:val="00E967F6"/>
    <w:rPr>
      <w:rFonts w:ascii="Arial" w:hAnsi="Arial"/>
    </w:rPr>
  </w:style>
  <w:style w:type="character" w:styleId="PageNumber">
    <w:name w:val="page number"/>
    <w:basedOn w:val="DefaultParagraphFont"/>
    <w:uiPriority w:val="99"/>
    <w:semiHidden/>
    <w:unhideWhenUsed/>
    <w:rsid w:val="0069433D"/>
  </w:style>
  <w:style w:type="character" w:customStyle="1" w:styleId="Heading4Char">
    <w:name w:val="Heading 4 Char"/>
    <w:basedOn w:val="DefaultParagraphFont"/>
    <w:link w:val="Heading4"/>
    <w:uiPriority w:val="9"/>
    <w:rsid w:val="00E967F6"/>
    <w:rPr>
      <w:rFonts w:ascii="Arial" w:eastAsiaTheme="majorEastAsia" w:hAnsi="Arial" w:cs="Arial"/>
      <w:iCs/>
      <w:color w:val="000000" w:themeColor="text1"/>
      <w:sz w:val="28"/>
    </w:rPr>
  </w:style>
  <w:style w:type="paragraph" w:styleId="Title">
    <w:name w:val="Title"/>
    <w:basedOn w:val="Normal"/>
    <w:next w:val="Normal"/>
    <w:link w:val="TitleChar"/>
    <w:uiPriority w:val="10"/>
    <w:qFormat/>
    <w:rsid w:val="00E967F6"/>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67F6"/>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E967F6"/>
    <w:rPr>
      <w:rFonts w:ascii="Arial" w:eastAsiaTheme="majorEastAsia" w:hAnsi="Arial" w:cstheme="majorBidi"/>
      <w:color w:val="000000" w:themeColor="text1"/>
      <w:sz w:val="26"/>
    </w:rPr>
  </w:style>
  <w:style w:type="character" w:customStyle="1" w:styleId="Heading6Char">
    <w:name w:val="Heading 6 Char"/>
    <w:basedOn w:val="DefaultParagraphFont"/>
    <w:link w:val="Heading6"/>
    <w:uiPriority w:val="9"/>
    <w:rsid w:val="00E967F6"/>
    <w:rPr>
      <w:rFonts w:ascii="Arial" w:eastAsiaTheme="majorEastAsia" w:hAnsi="Arial" w:cstheme="majorBidi"/>
      <w:color w:val="000000" w:themeColor="text1"/>
    </w:rPr>
  </w:style>
  <w:style w:type="paragraph" w:styleId="Subtitle">
    <w:name w:val="Subtitle"/>
    <w:basedOn w:val="Normal"/>
    <w:next w:val="Normal"/>
    <w:link w:val="SubtitleChar"/>
    <w:uiPriority w:val="11"/>
    <w:qFormat/>
    <w:rsid w:val="00E967F6"/>
    <w:pPr>
      <w:numPr>
        <w:ilvl w:val="1"/>
      </w:numPr>
      <w:spacing w:after="160"/>
    </w:pPr>
    <w:rPr>
      <w:rFonts w:eastAsiaTheme="minorEastAsia"/>
      <w:color w:val="000000" w:themeColor="text1"/>
      <w:spacing w:val="15"/>
      <w:sz w:val="22"/>
      <w:szCs w:val="22"/>
    </w:rPr>
  </w:style>
  <w:style w:type="character" w:customStyle="1" w:styleId="SubtitleChar">
    <w:name w:val="Subtitle Char"/>
    <w:basedOn w:val="DefaultParagraphFont"/>
    <w:link w:val="Subtitle"/>
    <w:uiPriority w:val="11"/>
    <w:rsid w:val="00E967F6"/>
    <w:rPr>
      <w:rFonts w:ascii="Arial" w:eastAsiaTheme="minorEastAsia" w:hAnsi="Arial"/>
      <w:color w:val="000000" w:themeColor="text1"/>
      <w:spacing w:val="15"/>
      <w:sz w:val="22"/>
      <w:szCs w:val="22"/>
    </w:rPr>
  </w:style>
  <w:style w:type="table" w:styleId="TableGrid">
    <w:name w:val="Table Grid"/>
    <w:basedOn w:val="TableNormal"/>
    <w:uiPriority w:val="59"/>
    <w:rsid w:val="00D90AE3"/>
    <w:pPr>
      <w:spacing w:before="0"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0AE3"/>
    <w:pPr>
      <w:ind w:left="720"/>
      <w:contextualSpacing/>
    </w:pPr>
  </w:style>
  <w:style w:type="character" w:styleId="PlaceholderText">
    <w:name w:val="Placeholder Text"/>
    <w:basedOn w:val="DefaultParagraphFont"/>
    <w:uiPriority w:val="99"/>
    <w:semiHidden/>
    <w:rsid w:val="002B1189"/>
    <w:rPr>
      <w:color w:val="808080"/>
    </w:rPr>
  </w:style>
  <w:style w:type="paragraph" w:customStyle="1" w:styleId="paragraph">
    <w:name w:val="paragraph"/>
    <w:basedOn w:val="Normal"/>
    <w:rsid w:val="005642DE"/>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5642DE"/>
  </w:style>
  <w:style w:type="character" w:customStyle="1" w:styleId="eop">
    <w:name w:val="eop"/>
    <w:basedOn w:val="DefaultParagraphFont"/>
    <w:rsid w:val="005642DE"/>
  </w:style>
  <w:style w:type="character" w:styleId="CommentReference">
    <w:name w:val="annotation reference"/>
    <w:basedOn w:val="DefaultParagraphFont"/>
    <w:uiPriority w:val="99"/>
    <w:semiHidden/>
    <w:unhideWhenUsed/>
    <w:rsid w:val="009776E8"/>
    <w:rPr>
      <w:sz w:val="16"/>
      <w:szCs w:val="16"/>
    </w:rPr>
  </w:style>
  <w:style w:type="paragraph" w:styleId="CommentText">
    <w:name w:val="annotation text"/>
    <w:basedOn w:val="Normal"/>
    <w:link w:val="CommentTextChar"/>
    <w:uiPriority w:val="99"/>
    <w:semiHidden/>
    <w:unhideWhenUsed/>
    <w:rsid w:val="009776E8"/>
    <w:rPr>
      <w:sz w:val="20"/>
      <w:szCs w:val="20"/>
    </w:rPr>
  </w:style>
  <w:style w:type="character" w:customStyle="1" w:styleId="CommentTextChar">
    <w:name w:val="Comment Text Char"/>
    <w:basedOn w:val="DefaultParagraphFont"/>
    <w:link w:val="CommentText"/>
    <w:uiPriority w:val="99"/>
    <w:semiHidden/>
    <w:rsid w:val="009776E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776E8"/>
    <w:rPr>
      <w:b/>
      <w:bCs/>
    </w:rPr>
  </w:style>
  <w:style w:type="character" w:customStyle="1" w:styleId="CommentSubjectChar">
    <w:name w:val="Comment Subject Char"/>
    <w:basedOn w:val="CommentTextChar"/>
    <w:link w:val="CommentSubject"/>
    <w:uiPriority w:val="99"/>
    <w:semiHidden/>
    <w:rsid w:val="009776E8"/>
    <w:rPr>
      <w:rFonts w:ascii="Arial" w:hAnsi="Arial"/>
      <w:b/>
      <w:bCs/>
      <w:sz w:val="20"/>
      <w:szCs w:val="20"/>
    </w:rPr>
  </w:style>
  <w:style w:type="character" w:styleId="Hyperlink">
    <w:name w:val="Hyperlink"/>
    <w:basedOn w:val="DefaultParagraphFont"/>
    <w:uiPriority w:val="99"/>
    <w:unhideWhenUsed/>
    <w:rsid w:val="00B37239"/>
    <w:rPr>
      <w:color w:val="0563C1" w:themeColor="hyperlink"/>
      <w:u w:val="single"/>
    </w:rPr>
  </w:style>
  <w:style w:type="character" w:styleId="UnresolvedMention">
    <w:name w:val="Unresolved Mention"/>
    <w:basedOn w:val="DefaultParagraphFont"/>
    <w:uiPriority w:val="99"/>
    <w:semiHidden/>
    <w:unhideWhenUsed/>
    <w:rsid w:val="00B37239"/>
    <w:rPr>
      <w:color w:val="605E5C"/>
      <w:shd w:val="clear" w:color="auto" w:fill="E1DFDD"/>
    </w:rPr>
  </w:style>
  <w:style w:type="paragraph" w:styleId="NormalWeb">
    <w:name w:val="Normal (Web)"/>
    <w:basedOn w:val="Normal"/>
    <w:uiPriority w:val="99"/>
    <w:semiHidden/>
    <w:unhideWhenUsed/>
    <w:rsid w:val="003B5DC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1C7262"/>
    <w:pPr>
      <w:spacing w:before="0"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4690720">
      <w:bodyDiv w:val="1"/>
      <w:marLeft w:val="0"/>
      <w:marRight w:val="0"/>
      <w:marTop w:val="0"/>
      <w:marBottom w:val="0"/>
      <w:divBdr>
        <w:top w:val="none" w:sz="0" w:space="0" w:color="auto"/>
        <w:left w:val="none" w:sz="0" w:space="0" w:color="auto"/>
        <w:bottom w:val="none" w:sz="0" w:space="0" w:color="auto"/>
        <w:right w:val="none" w:sz="0" w:space="0" w:color="auto"/>
      </w:divBdr>
      <w:divsChild>
        <w:div w:id="608120880">
          <w:marLeft w:val="0"/>
          <w:marRight w:val="0"/>
          <w:marTop w:val="0"/>
          <w:marBottom w:val="0"/>
          <w:divBdr>
            <w:top w:val="none" w:sz="0" w:space="0" w:color="auto"/>
            <w:left w:val="none" w:sz="0" w:space="0" w:color="auto"/>
            <w:bottom w:val="none" w:sz="0" w:space="0" w:color="auto"/>
            <w:right w:val="none" w:sz="0" w:space="0" w:color="auto"/>
          </w:divBdr>
        </w:div>
        <w:div w:id="1101536959">
          <w:marLeft w:val="0"/>
          <w:marRight w:val="0"/>
          <w:marTop w:val="0"/>
          <w:marBottom w:val="0"/>
          <w:divBdr>
            <w:top w:val="none" w:sz="0" w:space="0" w:color="auto"/>
            <w:left w:val="none" w:sz="0" w:space="0" w:color="auto"/>
            <w:bottom w:val="none" w:sz="0" w:space="0" w:color="auto"/>
            <w:right w:val="none" w:sz="0" w:space="0" w:color="auto"/>
          </w:divBdr>
        </w:div>
        <w:div w:id="1199047265">
          <w:marLeft w:val="0"/>
          <w:marRight w:val="0"/>
          <w:marTop w:val="0"/>
          <w:marBottom w:val="0"/>
          <w:divBdr>
            <w:top w:val="none" w:sz="0" w:space="0" w:color="auto"/>
            <w:left w:val="none" w:sz="0" w:space="0" w:color="auto"/>
            <w:bottom w:val="none" w:sz="0" w:space="0" w:color="auto"/>
            <w:right w:val="none" w:sz="0" w:space="0" w:color="auto"/>
          </w:divBdr>
        </w:div>
      </w:divsChild>
    </w:div>
    <w:div w:id="1441873531">
      <w:bodyDiv w:val="1"/>
      <w:marLeft w:val="0"/>
      <w:marRight w:val="0"/>
      <w:marTop w:val="0"/>
      <w:marBottom w:val="0"/>
      <w:divBdr>
        <w:top w:val="none" w:sz="0" w:space="0" w:color="auto"/>
        <w:left w:val="none" w:sz="0" w:space="0" w:color="auto"/>
        <w:bottom w:val="none" w:sz="0" w:space="0" w:color="auto"/>
        <w:right w:val="none" w:sz="0" w:space="0" w:color="auto"/>
      </w:divBdr>
    </w:div>
    <w:div w:id="1923685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leedstrinity.ac.uk/freedom-of-information/" TargetMode="External"/><Relationship Id="rId18" Type="http://schemas.openxmlformats.org/officeDocument/2006/relationships/hyperlink" Target="https://www.leedstrinity.ac.uk/freedom-of-information/"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www.leedstrinity.ac.uk/freedom-of-information/" TargetMode="External"/><Relationship Id="rId7" Type="http://schemas.openxmlformats.org/officeDocument/2006/relationships/settings" Target="settings.xml"/><Relationship Id="rId12" Type="http://schemas.openxmlformats.org/officeDocument/2006/relationships/hyperlink" Target="https://www.gov.uk/government/organisations/uk-visas-and-immigration" TargetMode="External"/><Relationship Id="rId17" Type="http://schemas.openxmlformats.org/officeDocument/2006/relationships/hyperlink" Target="mailto:HR@leedstrinity.ac.uk" TargetMode="External"/><Relationship Id="rId25" Type="http://schemas.microsoft.com/office/2016/09/relationships/commentsIds" Target="commentsIds.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edstrinity.sharepoint.com/:b:/r/sites/HumanResources/SiteAssets/SitePages/Home/805_LTU_values-and-behaviours-framework_booklet-v4.pdf?csf=1&amp;web=1&amp;e=k8ygXe" TargetMode="External"/><Relationship Id="rId20" Type="http://schemas.openxmlformats.org/officeDocument/2006/relationships/hyperlink" Target="mailto:e.brook@leedstrinity.ac.uk"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edstrinity.ac.uk/about/public-information/freedom-of-speech-and-expression" TargetMode="External"/><Relationship Id="rId24" Type="http://schemas.microsoft.com/office/2011/relationships/commentsExtended" Target="commentsExtended.xm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leedstrinity.sharepoint.com/:b:/r/sites/HumanResources/EmployeeInformation/Dignity%20at%20Work%20and%20Study%20Policy.pdf?csf=1&amp;web=1&amp;e=1stcwG" TargetMode="External"/><Relationship Id="rId23" Type="http://schemas.openxmlformats.org/officeDocument/2006/relationships/comments" Target="comments.xm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leedstrinity.ac.uk/media/site-assets/documents/key-documents/pdfs/records-retention-schedule.pdf"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edstrinity.sharepoint.com/:b:/r/sites/HumanResources/SiteAssets/SitePages/Specialist-and-Other-Policies/Bullying,%20Harassment%20and%20Sexual%20Misconduct%20Policy.pdf?csf=1&amp;web=1&amp;e=4SZYQt" TargetMode="External"/><Relationship Id="rId22" Type="http://schemas.openxmlformats.org/officeDocument/2006/relationships/hyperlink" Target="https://www.leedstrinity.ac.uk/media/site-assets/documents/key-documents/pdfs/records-retention-schedule.pdf" TargetMode="External"/><Relationship Id="rId27" Type="http://schemas.openxmlformats.org/officeDocument/2006/relationships/header" Target="header1.xml"/><Relationship Id="rId30"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4435D2A8354C14A54E956CCBA34402"/>
        <w:category>
          <w:name w:val="General"/>
          <w:gallery w:val="placeholder"/>
        </w:category>
        <w:types>
          <w:type w:val="bbPlcHdr"/>
        </w:types>
        <w:behaviors>
          <w:behavior w:val="content"/>
        </w:behaviors>
        <w:guid w:val="{F1E4E40E-0892-49FB-BCED-A6E023F08578}"/>
      </w:docPartPr>
      <w:docPartBody>
        <w:p w:rsidR="00BF3BA9" w:rsidRDefault="00CB3FAC" w:rsidP="00CB3FAC">
          <w:pPr>
            <w:pStyle w:val="204435D2A8354C14A54E956CCBA344022"/>
          </w:pPr>
          <w:r w:rsidRPr="00D90AE3">
            <w:rPr>
              <w:rFonts w:asciiTheme="minorHAnsi" w:hAnsiTheme="minorHAnsi"/>
              <w:color w:val="808080"/>
            </w:rPr>
            <w:t>Choose an item.</w:t>
          </w:r>
        </w:p>
      </w:docPartBody>
    </w:docPart>
    <w:docPart>
      <w:docPartPr>
        <w:name w:val="0231CEAD9CAF4E27A64863ABD4B1192D"/>
        <w:category>
          <w:name w:val="General"/>
          <w:gallery w:val="placeholder"/>
        </w:category>
        <w:types>
          <w:type w:val="bbPlcHdr"/>
        </w:types>
        <w:behaviors>
          <w:behavior w:val="content"/>
        </w:behaviors>
        <w:guid w:val="{EC3156CD-F97F-4A2D-96CE-575B0B7CBB2D}"/>
      </w:docPartPr>
      <w:docPartBody>
        <w:p w:rsidR="00BF3BA9" w:rsidRDefault="00D50B4C" w:rsidP="00D50B4C">
          <w:pPr>
            <w:pStyle w:val="0231CEAD9CAF4E27A64863ABD4B1192D"/>
          </w:pPr>
          <w:r w:rsidRPr="00A7065E">
            <w:rPr>
              <w:rStyle w:val="PlaceholderText"/>
            </w:rPr>
            <w:t>Click here to enter text.</w:t>
          </w:r>
        </w:p>
      </w:docPartBody>
    </w:docPart>
    <w:docPart>
      <w:docPartPr>
        <w:name w:val="14227DF59DD5429C8F637C55E68F6BBB"/>
        <w:category>
          <w:name w:val="General"/>
          <w:gallery w:val="placeholder"/>
        </w:category>
        <w:types>
          <w:type w:val="bbPlcHdr"/>
        </w:types>
        <w:behaviors>
          <w:behavior w:val="content"/>
        </w:behaviors>
        <w:guid w:val="{6C8717BA-FDD2-4F16-94FB-EDC801975787}"/>
      </w:docPartPr>
      <w:docPartBody>
        <w:p w:rsidR="00BF3BA9" w:rsidRDefault="00CB3FAC" w:rsidP="00CB3FAC">
          <w:pPr>
            <w:pStyle w:val="14227DF59DD5429C8F637C55E68F6BBB2"/>
          </w:pPr>
          <w:r w:rsidRPr="00D90AE3">
            <w:rPr>
              <w:rFonts w:asciiTheme="minorHAnsi" w:hAnsiTheme="minorHAnsi"/>
              <w:color w:val="808080"/>
            </w:rPr>
            <w:t>Choose an item.</w:t>
          </w:r>
        </w:p>
      </w:docPartBody>
    </w:docPart>
    <w:docPart>
      <w:docPartPr>
        <w:name w:val="DE027A249BEB4B589A4EA1CABBD4F432"/>
        <w:category>
          <w:name w:val="General"/>
          <w:gallery w:val="placeholder"/>
        </w:category>
        <w:types>
          <w:type w:val="bbPlcHdr"/>
        </w:types>
        <w:behaviors>
          <w:behavior w:val="content"/>
        </w:behaviors>
        <w:guid w:val="{4411D2DB-2066-4F2D-B9EB-7FCB7E2943F5}"/>
      </w:docPartPr>
      <w:docPartBody>
        <w:p w:rsidR="00BF3BA9" w:rsidRDefault="00D50B4C" w:rsidP="00D50B4C">
          <w:pPr>
            <w:pStyle w:val="DE027A249BEB4B589A4EA1CABBD4F432"/>
          </w:pPr>
          <w:r w:rsidRPr="00A7065E">
            <w:rPr>
              <w:rStyle w:val="PlaceholderText"/>
            </w:rPr>
            <w:t>Click here to enter text.</w:t>
          </w:r>
        </w:p>
      </w:docPartBody>
    </w:docPart>
    <w:docPart>
      <w:docPartPr>
        <w:name w:val="DefaultPlaceholder_-1854013438"/>
        <w:category>
          <w:name w:val="General"/>
          <w:gallery w:val="placeholder"/>
        </w:category>
        <w:types>
          <w:type w:val="bbPlcHdr"/>
        </w:types>
        <w:behaviors>
          <w:behavior w:val="content"/>
        </w:behaviors>
        <w:guid w:val="{E4DE8EBB-3E99-4540-9658-65FA6394B41C}"/>
      </w:docPartPr>
      <w:docPartBody>
        <w:p w:rsidR="0039035F" w:rsidRDefault="00CB3FAC">
          <w:r w:rsidRPr="008E5D6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0B4C"/>
    <w:rsid w:val="00150329"/>
    <w:rsid w:val="0039035F"/>
    <w:rsid w:val="006439F8"/>
    <w:rsid w:val="008850B5"/>
    <w:rsid w:val="00B50908"/>
    <w:rsid w:val="00BA232F"/>
    <w:rsid w:val="00BD2D42"/>
    <w:rsid w:val="00BF3BA9"/>
    <w:rsid w:val="00CB3FAC"/>
    <w:rsid w:val="00D50B4C"/>
    <w:rsid w:val="00E13E5D"/>
    <w:rsid w:val="00E2265D"/>
    <w:rsid w:val="00F51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3FAC"/>
    <w:rPr>
      <w:color w:val="808080"/>
    </w:rPr>
  </w:style>
  <w:style w:type="paragraph" w:customStyle="1" w:styleId="0231CEAD9CAF4E27A64863ABD4B1192D">
    <w:name w:val="0231CEAD9CAF4E27A64863ABD4B1192D"/>
    <w:rsid w:val="00D50B4C"/>
  </w:style>
  <w:style w:type="paragraph" w:customStyle="1" w:styleId="DE027A249BEB4B589A4EA1CABBD4F432">
    <w:name w:val="DE027A249BEB4B589A4EA1CABBD4F432"/>
    <w:rsid w:val="00D50B4C"/>
  </w:style>
  <w:style w:type="paragraph" w:customStyle="1" w:styleId="204435D2A8354C14A54E956CCBA344022">
    <w:name w:val="204435D2A8354C14A54E956CCBA344022"/>
    <w:rsid w:val="00CB3FAC"/>
    <w:pPr>
      <w:spacing w:before="120" w:after="120" w:line="240" w:lineRule="auto"/>
    </w:pPr>
    <w:rPr>
      <w:rFonts w:ascii="Arial" w:eastAsiaTheme="minorHAnsi" w:hAnsi="Arial"/>
      <w:sz w:val="24"/>
      <w:szCs w:val="24"/>
      <w:lang w:eastAsia="en-US"/>
    </w:rPr>
  </w:style>
  <w:style w:type="paragraph" w:customStyle="1" w:styleId="14227DF59DD5429C8F637C55E68F6BBB2">
    <w:name w:val="14227DF59DD5429C8F637C55E68F6BBB2"/>
    <w:rsid w:val="00CB3FAC"/>
    <w:pPr>
      <w:spacing w:before="120" w:after="120" w:line="240" w:lineRule="auto"/>
    </w:pPr>
    <w:rPr>
      <w:rFonts w:ascii="Arial" w:eastAsiaTheme="minorHAnsi" w:hAnsi="Arial"/>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AEE271381F54384302094C550B652" ma:contentTypeVersion="15" ma:contentTypeDescription="Create a new document." ma:contentTypeScope="" ma:versionID="5ee2cdc4a7ca6203d0114ded79a42d47">
  <xsd:schema xmlns:xsd="http://www.w3.org/2001/XMLSchema" xmlns:xs="http://www.w3.org/2001/XMLSchema" xmlns:p="http://schemas.microsoft.com/office/2006/metadata/properties" xmlns:ns2="251472e3-eafc-4393-b633-db96fadd3f1e" xmlns:ns3="f38e0328-84e5-41ac-a508-1caf8f06c3ea" targetNamespace="http://schemas.microsoft.com/office/2006/metadata/properties" ma:root="true" ma:fieldsID="8de10016dd7e6ab5f1fa06a3b9279e3a" ns2:_="" ns3:_="">
    <xsd:import namespace="251472e3-eafc-4393-b633-db96fadd3f1e"/>
    <xsd:import namespace="f38e0328-84e5-41ac-a508-1caf8f06c3e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1472e3-eafc-4393-b633-db96fadd3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22a82b8-8a33-4e93-9b0b-c881f0c0294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e0328-84e5-41ac-a508-1caf8f06c3e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79c363a-950f-45ac-a6c2-045ad7a9d19f}" ma:internalName="TaxCatchAll" ma:showField="CatchAllData" ma:web="f38e0328-84e5-41ac-a508-1caf8f06c3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38e0328-84e5-41ac-a508-1caf8f06c3ea" xsi:nil="true"/>
    <lcf76f155ced4ddcb4097134ff3c332f xmlns="251472e3-eafc-4393-b633-db96fadd3f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9DFDAF-BB86-4E5D-94C4-3EE0F0F12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1472e3-eafc-4393-b633-db96fadd3f1e"/>
    <ds:schemaRef ds:uri="f38e0328-84e5-41ac-a508-1caf8f06c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A3491-2C5D-4AC2-9F6C-DFBBA090DFEB}">
  <ds:schemaRefs>
    <ds:schemaRef ds:uri="http://schemas.microsoft.com/sharepoint/v3/contenttype/forms"/>
  </ds:schemaRefs>
</ds:datastoreItem>
</file>

<file path=customXml/itemProps3.xml><?xml version="1.0" encoding="utf-8"?>
<ds:datastoreItem xmlns:ds="http://schemas.openxmlformats.org/officeDocument/2006/customXml" ds:itemID="{79D0B829-8577-4A6D-AA65-80E76D3E7A89}">
  <ds:schemaRefs>
    <ds:schemaRef ds:uri="http://schemas.openxmlformats.org/officeDocument/2006/bibliography"/>
  </ds:schemaRefs>
</ds:datastoreItem>
</file>

<file path=customXml/itemProps4.xml><?xml version="1.0" encoding="utf-8"?>
<ds:datastoreItem xmlns:ds="http://schemas.openxmlformats.org/officeDocument/2006/customXml" ds:itemID="{8EF7E6BE-AF3A-4519-A552-E45E294F99C2}">
  <ds:schemaRefs>
    <ds:schemaRef ds:uri="http://schemas.microsoft.com/office/2006/metadata/properties"/>
    <ds:schemaRef ds:uri="http://schemas.microsoft.com/office/infopath/2007/PartnerControls"/>
    <ds:schemaRef ds:uri="f38e0328-84e5-41ac-a508-1caf8f06c3ea"/>
    <ds:schemaRef ds:uri="251472e3-eafc-4393-b633-db96fadd3f1e"/>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3356</Words>
  <Characters>19133</Characters>
  <Application>Microsoft Office Word</Application>
  <DocSecurity>0</DocSecurity>
  <Lines>159</Lines>
  <Paragraphs>44</Paragraphs>
  <ScaleCrop>false</ScaleCrop>
  <Company/>
  <LinksUpToDate>false</LinksUpToDate>
  <CharactersWithSpaces>2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ing Research appointments</dc:title>
  <dc:subject/>
  <dc:creator/>
  <cp:keywords/>
  <dc:description/>
  <cp:lastModifiedBy>Saleena Rani</cp:lastModifiedBy>
  <cp:revision>32</cp:revision>
  <dcterms:created xsi:type="dcterms:W3CDTF">2023-05-19T20:03:00Z</dcterms:created>
  <dcterms:modified xsi:type="dcterms:W3CDTF">2026-06-0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AEE271381F54384302094C550B652</vt:lpwstr>
  </property>
  <property fmtid="{D5CDD505-2E9C-101B-9397-08002B2CF9AE}" pid="3" name="GrammarlyDocumentId">
    <vt:lpwstr>ddeea1f0c84ac281c69cadf05ebe0b647cef2f3a40bacfdb5d3ccadba8cc36c6</vt:lpwstr>
  </property>
  <property fmtid="{D5CDD505-2E9C-101B-9397-08002B2CF9AE}" pid="4" name="MediaServiceImageTags">
    <vt:lpwstr/>
  </property>
</Properties>
</file>